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F59A7B" w14:textId="77777777" w:rsidR="00967600" w:rsidRDefault="00EB6E4B">
      <w:pPr>
        <w:pStyle w:val="Heading1"/>
        <w:ind w:left="410"/>
        <w:jc w:val="both"/>
      </w:pPr>
      <w:bookmarkStart w:id="0" w:name="_GoBack"/>
      <w:bookmarkEnd w:id="0"/>
      <w:r>
        <w:t>The</w:t>
      </w:r>
      <w:r>
        <w:rPr>
          <w:spacing w:val="-7"/>
        </w:rPr>
        <w:t xml:space="preserve"> </w:t>
      </w:r>
      <w:r>
        <w:t>University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exas</w:t>
      </w:r>
      <w:r>
        <w:rPr>
          <w:spacing w:val="-8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rPr>
          <w:spacing w:val="-2"/>
        </w:rPr>
        <w:t>Antonio</w:t>
      </w:r>
    </w:p>
    <w:p w14:paraId="37F59A7C" w14:textId="77777777" w:rsidR="00967600" w:rsidRDefault="00EB6E4B">
      <w:pPr>
        <w:spacing w:before="59"/>
        <w:ind w:left="419"/>
        <w:rPr>
          <w:sz w:val="19"/>
        </w:rPr>
      </w:pPr>
      <w:r>
        <w:rPr>
          <w:w w:val="105"/>
          <w:sz w:val="19"/>
        </w:rPr>
        <w:t>Department</w:t>
      </w:r>
      <w:r>
        <w:rPr>
          <w:spacing w:val="-14"/>
          <w:w w:val="105"/>
          <w:sz w:val="19"/>
        </w:rPr>
        <w:t xml:space="preserve"> </w:t>
      </w:r>
      <w:r>
        <w:rPr>
          <w:w w:val="105"/>
          <w:sz w:val="19"/>
        </w:rPr>
        <w:t>of</w:t>
      </w:r>
      <w:r>
        <w:rPr>
          <w:spacing w:val="-13"/>
          <w:w w:val="105"/>
          <w:sz w:val="19"/>
        </w:rPr>
        <w:t xml:space="preserve"> </w:t>
      </w:r>
      <w:r>
        <w:rPr>
          <w:spacing w:val="-2"/>
          <w:w w:val="105"/>
          <w:sz w:val="19"/>
        </w:rPr>
        <w:t>Counseling</w:t>
      </w:r>
    </w:p>
    <w:p w14:paraId="37F59A7D" w14:textId="6F1C7968" w:rsidR="00967600" w:rsidRDefault="00EB6E4B">
      <w:pPr>
        <w:spacing w:before="175"/>
        <w:ind w:left="2702" w:right="3037"/>
        <w:jc w:val="center"/>
        <w:rPr>
          <w:b/>
          <w:sz w:val="1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156224" behindDoc="1" locked="0" layoutInCell="1" allowOverlap="1" wp14:anchorId="37F59B45" wp14:editId="0A112D55">
                <wp:simplePos x="0" y="0"/>
                <wp:positionH relativeFrom="page">
                  <wp:posOffset>5559425</wp:posOffset>
                </wp:positionH>
                <wp:positionV relativeFrom="paragraph">
                  <wp:posOffset>1400810</wp:posOffset>
                </wp:positionV>
                <wp:extent cx="167640" cy="139065"/>
                <wp:effectExtent l="0" t="0" r="0" b="0"/>
                <wp:wrapNone/>
                <wp:docPr id="260" name="docshapegroup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7640" cy="139065"/>
                          <a:chOff x="8755" y="2206"/>
                          <a:chExt cx="264" cy="219"/>
                        </a:xfrm>
                      </wpg:grpSpPr>
                      <wps:wsp>
                        <wps:cNvPr id="261" name="docshape8"/>
                        <wps:cNvSpPr>
                          <a:spLocks noChangeArrowheads="1"/>
                        </wps:cNvSpPr>
                        <wps:spPr bwMode="auto">
                          <a:xfrm>
                            <a:off x="8760" y="2210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docshape9"/>
                        <wps:cNvSpPr>
                          <a:spLocks noChangeArrowheads="1"/>
                        </wps:cNvSpPr>
                        <wps:spPr bwMode="auto">
                          <a:xfrm>
                            <a:off x="8758" y="2218"/>
                            <a:ext cx="260" cy="20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4C17E869" id="docshapegroup7" o:spid="_x0000_s1026" style="position:absolute;margin-left:437.75pt;margin-top:110.3pt;width:13.2pt;height:10.95pt;z-index:-16160256;mso-position-horizontal-relative:page" coordorigin="8755,2206" coordsize="264,2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">
                <v:rect id="docshape8" o:spid="_x0000_s1027" style="position:absolute;left:8760;top:2210;width:197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" filled="f" strokeweight=".48pt"/>
                <v:rect id="docshape9" o:spid="_x0000_s1028" style="position:absolute;left:8758;top:2218;width:260;height: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" stroked="f"/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156736" behindDoc="1" locked="0" layoutInCell="1" allowOverlap="1" wp14:anchorId="37F59B46" wp14:editId="182D6FDB">
                <wp:simplePos x="0" y="0"/>
                <wp:positionH relativeFrom="page">
                  <wp:posOffset>6309995</wp:posOffset>
                </wp:positionH>
                <wp:positionV relativeFrom="paragraph">
                  <wp:posOffset>1400810</wp:posOffset>
                </wp:positionV>
                <wp:extent cx="175260" cy="144145"/>
                <wp:effectExtent l="0" t="0" r="0" b="0"/>
                <wp:wrapNone/>
                <wp:docPr id="256" name="docshapegroup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260" cy="144145"/>
                          <a:chOff x="9937" y="2206"/>
                          <a:chExt cx="276" cy="227"/>
                        </a:xfrm>
                      </wpg:grpSpPr>
                      <wps:wsp>
                        <wps:cNvPr id="257" name="docshape11"/>
                        <wps:cNvSpPr>
                          <a:spLocks noChangeArrowheads="1"/>
                        </wps:cNvSpPr>
                        <wps:spPr bwMode="auto">
                          <a:xfrm>
                            <a:off x="9950" y="2210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8" name="docshape12"/>
                        <wps:cNvSpPr>
                          <a:spLocks noChangeArrowheads="1"/>
                        </wps:cNvSpPr>
                        <wps:spPr bwMode="auto">
                          <a:xfrm>
                            <a:off x="9936" y="2210"/>
                            <a:ext cx="276" cy="22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docshape13"/>
                        <wps:cNvSpPr>
                          <a:spLocks noChangeArrowheads="1"/>
                        </wps:cNvSpPr>
                        <wps:spPr bwMode="auto">
                          <a:xfrm>
                            <a:off x="9946" y="2220"/>
                            <a:ext cx="256" cy="202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5F01BCF4" id="docshapegroup10" o:spid="_x0000_s1026" style="position:absolute;margin-left:496.85pt;margin-top:110.3pt;width:13.8pt;height:11.35pt;z-index:-16159744;mso-position-horizontal-relative:page" coordorigin="9937,2206" coordsize="276,2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">
                <v:rect id="docshape11" o:spid="_x0000_s1027" style="position:absolute;left:9950;top:2210;width:197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" filled="f" strokeweight=".48pt"/>
                <v:rect id="docshape12" o:spid="_x0000_s1028" style="position:absolute;left:9936;top:2210;width:276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" stroked="f"/>
                <v:rect id="docshape13" o:spid="_x0000_s1029" style="position:absolute;left:9946;top:2220;width:256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" filled="f" strokeweight="1pt"/>
                <w10:wrap anchorx="page"/>
              </v:group>
            </w:pict>
          </mc:Fallback>
        </mc:AlternateContent>
      </w:r>
      <w:r>
        <w:rPr>
          <w:b/>
          <w:sz w:val="19"/>
        </w:rPr>
        <w:t>Site</w:t>
      </w:r>
      <w:r>
        <w:rPr>
          <w:b/>
          <w:spacing w:val="18"/>
          <w:sz w:val="19"/>
        </w:rPr>
        <w:t xml:space="preserve"> </w:t>
      </w:r>
      <w:r>
        <w:rPr>
          <w:b/>
          <w:sz w:val="19"/>
        </w:rPr>
        <w:t>Supervisor</w:t>
      </w:r>
      <w:r>
        <w:rPr>
          <w:b/>
          <w:spacing w:val="19"/>
          <w:sz w:val="19"/>
        </w:rPr>
        <w:t xml:space="preserve"> </w:t>
      </w:r>
      <w:r>
        <w:rPr>
          <w:b/>
          <w:sz w:val="19"/>
        </w:rPr>
        <w:t>Evaluation</w:t>
      </w:r>
      <w:r>
        <w:rPr>
          <w:b/>
          <w:spacing w:val="22"/>
          <w:sz w:val="19"/>
        </w:rPr>
        <w:t xml:space="preserve"> </w:t>
      </w:r>
      <w:r>
        <w:rPr>
          <w:b/>
          <w:sz w:val="19"/>
        </w:rPr>
        <w:t>of</w:t>
      </w:r>
      <w:r>
        <w:rPr>
          <w:b/>
          <w:spacing w:val="17"/>
          <w:sz w:val="19"/>
        </w:rPr>
        <w:t xml:space="preserve"> </w:t>
      </w:r>
      <w:r>
        <w:rPr>
          <w:b/>
          <w:sz w:val="19"/>
        </w:rPr>
        <w:t>Counselors</w:t>
      </w:r>
      <w:r>
        <w:rPr>
          <w:b/>
          <w:spacing w:val="19"/>
          <w:sz w:val="19"/>
        </w:rPr>
        <w:t xml:space="preserve"> </w:t>
      </w:r>
      <w:r>
        <w:rPr>
          <w:b/>
          <w:sz w:val="19"/>
        </w:rPr>
        <w:t>in</w:t>
      </w:r>
      <w:r>
        <w:rPr>
          <w:b/>
          <w:spacing w:val="20"/>
          <w:sz w:val="19"/>
        </w:rPr>
        <w:t xml:space="preserve"> </w:t>
      </w:r>
      <w:r>
        <w:rPr>
          <w:b/>
          <w:spacing w:val="-2"/>
          <w:sz w:val="19"/>
        </w:rPr>
        <w:t>Training</w:t>
      </w:r>
    </w:p>
    <w:p w14:paraId="37F59A7E" w14:textId="2B60893D" w:rsidR="00967600" w:rsidRDefault="00EB6E4B">
      <w:pPr>
        <w:pStyle w:val="BodyText"/>
        <w:spacing w:before="3"/>
        <w:rPr>
          <w:b/>
          <w:sz w:val="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7F59B47" wp14:editId="4A549EE5">
                <wp:simplePos x="0" y="0"/>
                <wp:positionH relativeFrom="page">
                  <wp:posOffset>810895</wp:posOffset>
                </wp:positionH>
                <wp:positionV relativeFrom="paragraph">
                  <wp:posOffset>53975</wp:posOffset>
                </wp:positionV>
                <wp:extent cx="5980430" cy="1270"/>
                <wp:effectExtent l="0" t="0" r="0" b="0"/>
                <wp:wrapTopAndBottom/>
                <wp:docPr id="255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1270"/>
                        </a:xfrm>
                        <a:custGeom>
                          <a:avLst/>
                          <a:gdLst>
                            <a:gd name="T0" fmla="+- 0 1277 1277"/>
                            <a:gd name="T1" fmla="*/ T0 w 9418"/>
                            <a:gd name="T2" fmla="+- 0 10694 1277"/>
                            <a:gd name="T3" fmla="*/ T2 w 941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418">
                              <a:moveTo>
                                <a:pt x="0" y="0"/>
                              </a:moveTo>
                              <a:lnTo>
                                <a:pt x="9417" y="0"/>
                              </a:lnTo>
                            </a:path>
                          </a:pathLst>
                        </a:cu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1D3FDB00" id="docshape14" o:spid="_x0000_s1026" style="position:absolute;margin-left:63.85pt;margin-top:4.25pt;width:470.9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1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" path="m,l9417,e" filled="f" strokeweight="1.44pt">
                <v:path arrowok="t" o:connecttype="custom" o:connectlocs="0,0;5979795,0" o:connectangles="0,0"/>
                <w10:wrap type="topAndBottom" anchorx="page"/>
              </v:shape>
            </w:pict>
          </mc:Fallback>
        </mc:AlternateContent>
      </w:r>
    </w:p>
    <w:p w14:paraId="37F59A7F" w14:textId="77777777" w:rsidR="00967600" w:rsidRDefault="00967600">
      <w:pPr>
        <w:pStyle w:val="BodyText"/>
        <w:spacing w:before="10"/>
        <w:rPr>
          <w:b/>
          <w:sz w:val="25"/>
        </w:rPr>
      </w:pPr>
    </w:p>
    <w:tbl>
      <w:tblPr>
        <w:tblW w:w="0" w:type="auto"/>
        <w:tblInd w:w="46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2"/>
        <w:gridCol w:w="1252"/>
        <w:gridCol w:w="652"/>
        <w:gridCol w:w="234"/>
        <w:gridCol w:w="1007"/>
        <w:gridCol w:w="201"/>
        <w:gridCol w:w="1214"/>
        <w:gridCol w:w="1214"/>
        <w:gridCol w:w="514"/>
        <w:gridCol w:w="275"/>
        <w:gridCol w:w="429"/>
      </w:tblGrid>
      <w:tr w:rsidR="00967600" w14:paraId="37F59A81" w14:textId="77777777">
        <w:trPr>
          <w:trHeight w:val="306"/>
        </w:trPr>
        <w:tc>
          <w:tcPr>
            <w:tcW w:w="9334" w:type="dxa"/>
            <w:gridSpan w:val="11"/>
            <w:shd w:val="clear" w:color="auto" w:fill="D9D9D9"/>
          </w:tcPr>
          <w:p w14:paraId="37F59A80" w14:textId="77777777" w:rsidR="00967600" w:rsidRDefault="00EB6E4B">
            <w:pPr>
              <w:pStyle w:val="TableParagraph"/>
              <w:spacing w:line="213" w:lineRule="exact"/>
              <w:ind w:left="2971" w:right="2943"/>
              <w:jc w:val="center"/>
              <w:rPr>
                <w:b/>
                <w:sz w:val="19"/>
              </w:rPr>
            </w:pPr>
            <w:r>
              <w:rPr>
                <w:b/>
                <w:sz w:val="19"/>
              </w:rPr>
              <w:t>Student</w:t>
            </w:r>
            <w:r>
              <w:rPr>
                <w:b/>
                <w:spacing w:val="12"/>
                <w:sz w:val="19"/>
              </w:rPr>
              <w:t xml:space="preserve"> </w:t>
            </w:r>
            <w:r>
              <w:rPr>
                <w:b/>
                <w:spacing w:val="-2"/>
                <w:sz w:val="19"/>
              </w:rPr>
              <w:t>Information</w:t>
            </w:r>
          </w:p>
        </w:tc>
      </w:tr>
      <w:tr w:rsidR="00967600" w14:paraId="37F59A84" w14:textId="77777777">
        <w:trPr>
          <w:trHeight w:val="359"/>
        </w:trPr>
        <w:tc>
          <w:tcPr>
            <w:tcW w:w="6902" w:type="dxa"/>
            <w:gridSpan w:val="7"/>
          </w:tcPr>
          <w:p w14:paraId="37F59A82" w14:textId="77777777" w:rsidR="00967600" w:rsidRDefault="00EB6E4B">
            <w:pPr>
              <w:pStyle w:val="TableParagraph"/>
              <w:spacing w:before="52"/>
              <w:ind w:left="141"/>
              <w:rPr>
                <w:sz w:val="19"/>
              </w:rPr>
            </w:pPr>
            <w:r>
              <w:rPr>
                <w:w w:val="105"/>
                <w:sz w:val="19"/>
              </w:rPr>
              <w:t>Student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spacing w:val="-4"/>
                <w:w w:val="105"/>
                <w:sz w:val="19"/>
              </w:rPr>
              <w:t>Name:</w:t>
            </w:r>
          </w:p>
        </w:tc>
        <w:tc>
          <w:tcPr>
            <w:tcW w:w="2432" w:type="dxa"/>
            <w:gridSpan w:val="4"/>
          </w:tcPr>
          <w:p w14:paraId="37F59A83" w14:textId="77777777" w:rsidR="00967600" w:rsidRDefault="00EB6E4B">
            <w:pPr>
              <w:pStyle w:val="TableParagraph"/>
              <w:spacing w:before="52"/>
              <w:ind w:left="72"/>
              <w:rPr>
                <w:sz w:val="19"/>
              </w:rPr>
            </w:pPr>
            <w:r>
              <w:rPr>
                <w:sz w:val="19"/>
              </w:rPr>
              <w:t>Student</w:t>
            </w:r>
            <w:r>
              <w:rPr>
                <w:spacing w:val="23"/>
                <w:w w:val="105"/>
                <w:sz w:val="19"/>
              </w:rPr>
              <w:t xml:space="preserve"> </w:t>
            </w:r>
            <w:r>
              <w:rPr>
                <w:spacing w:val="-5"/>
                <w:w w:val="105"/>
                <w:sz w:val="19"/>
              </w:rPr>
              <w:t>ID:</w:t>
            </w:r>
          </w:p>
        </w:tc>
      </w:tr>
      <w:tr w:rsidR="00967600" w14:paraId="37F59A8C" w14:textId="77777777">
        <w:trPr>
          <w:trHeight w:val="719"/>
        </w:trPr>
        <w:tc>
          <w:tcPr>
            <w:tcW w:w="4480" w:type="dxa"/>
            <w:gridSpan w:val="4"/>
            <w:vMerge w:val="restart"/>
          </w:tcPr>
          <w:p w14:paraId="37F59A85" w14:textId="77777777" w:rsidR="00967600" w:rsidRDefault="00967600">
            <w:pPr>
              <w:pStyle w:val="TableParagraph"/>
              <w:spacing w:before="8"/>
              <w:rPr>
                <w:b/>
                <w:sz w:val="18"/>
              </w:rPr>
            </w:pPr>
          </w:p>
          <w:p w14:paraId="37F59A86" w14:textId="77777777" w:rsidR="00967600" w:rsidRDefault="00EB6E4B">
            <w:pPr>
              <w:pStyle w:val="TableParagraph"/>
              <w:ind w:left="141"/>
              <w:rPr>
                <w:sz w:val="19"/>
              </w:rPr>
            </w:pPr>
            <w:r>
              <w:rPr>
                <w:w w:val="105"/>
                <w:sz w:val="19"/>
              </w:rPr>
              <w:t>Level</w:t>
            </w:r>
            <w:r>
              <w:rPr>
                <w:spacing w:val="-8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8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placement</w:t>
            </w:r>
          </w:p>
          <w:p w14:paraId="37F59A87" w14:textId="77777777" w:rsidR="00967600" w:rsidRDefault="00EB6E4B">
            <w:pPr>
              <w:pStyle w:val="TableParagraph"/>
              <w:spacing w:before="12"/>
              <w:ind w:left="141"/>
              <w:rPr>
                <w:sz w:val="19"/>
              </w:rPr>
            </w:pPr>
            <w:r>
              <w:rPr>
                <w:w w:val="105"/>
                <w:sz w:val="19"/>
              </w:rPr>
              <w:t>(Please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heck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ll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at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apply):</w:t>
            </w:r>
          </w:p>
        </w:tc>
        <w:tc>
          <w:tcPr>
            <w:tcW w:w="1208" w:type="dxa"/>
            <w:gridSpan w:val="2"/>
            <w:tcBorders>
              <w:bottom w:val="single" w:sz="8" w:space="0" w:color="000000"/>
            </w:tcBorders>
          </w:tcPr>
          <w:p w14:paraId="37F59A88" w14:textId="77777777" w:rsidR="00967600" w:rsidRDefault="00EB6E4B">
            <w:pPr>
              <w:pStyle w:val="TableParagraph"/>
              <w:spacing w:before="123" w:line="254" w:lineRule="auto"/>
              <w:ind w:left="298" w:hanging="12"/>
              <w:rPr>
                <w:sz w:val="17"/>
              </w:rPr>
            </w:pPr>
            <w:r>
              <w:rPr>
                <w:spacing w:val="-2"/>
                <w:w w:val="105"/>
                <w:sz w:val="17"/>
              </w:rPr>
              <w:t>Masters Student</w:t>
            </w:r>
          </w:p>
        </w:tc>
        <w:tc>
          <w:tcPr>
            <w:tcW w:w="1214" w:type="dxa"/>
            <w:tcBorders>
              <w:bottom w:val="single" w:sz="8" w:space="0" w:color="000000"/>
            </w:tcBorders>
          </w:tcPr>
          <w:p w14:paraId="37F59A89" w14:textId="77777777" w:rsidR="00967600" w:rsidRDefault="00EB6E4B">
            <w:pPr>
              <w:pStyle w:val="TableParagraph"/>
              <w:spacing w:before="123" w:line="254" w:lineRule="auto"/>
              <w:ind w:left="299" w:right="262" w:hanging="26"/>
              <w:rPr>
                <w:sz w:val="17"/>
              </w:rPr>
            </w:pPr>
            <w:r>
              <w:rPr>
                <w:spacing w:val="-2"/>
                <w:w w:val="105"/>
                <w:sz w:val="17"/>
              </w:rPr>
              <w:t>Doctoral Student</w:t>
            </w:r>
          </w:p>
        </w:tc>
        <w:tc>
          <w:tcPr>
            <w:tcW w:w="1214" w:type="dxa"/>
            <w:tcBorders>
              <w:bottom w:val="single" w:sz="12" w:space="0" w:color="000000"/>
            </w:tcBorders>
          </w:tcPr>
          <w:p w14:paraId="37F59A8A" w14:textId="77777777" w:rsidR="00967600" w:rsidRDefault="00EB6E4B">
            <w:pPr>
              <w:pStyle w:val="TableParagraph"/>
              <w:spacing w:before="123" w:line="254" w:lineRule="auto"/>
              <w:ind w:left="160" w:firstLine="174"/>
              <w:rPr>
                <w:sz w:val="17"/>
              </w:rPr>
            </w:pPr>
            <w:r>
              <w:rPr>
                <w:spacing w:val="-2"/>
                <w:w w:val="105"/>
                <w:sz w:val="17"/>
              </w:rPr>
              <w:t>School Counseling</w:t>
            </w:r>
          </w:p>
        </w:tc>
        <w:tc>
          <w:tcPr>
            <w:tcW w:w="1218" w:type="dxa"/>
            <w:gridSpan w:val="3"/>
            <w:tcBorders>
              <w:bottom w:val="nil"/>
            </w:tcBorders>
          </w:tcPr>
          <w:p w14:paraId="702D7C41" w14:textId="77777777" w:rsidR="00826138" w:rsidRDefault="00826138">
            <w:pPr>
              <w:pStyle w:val="TableParagraph"/>
              <w:spacing w:before="123" w:line="254" w:lineRule="auto"/>
              <w:ind w:left="163" w:right="148" w:hanging="8"/>
              <w:rPr>
                <w:spacing w:val="-2"/>
                <w:w w:val="105"/>
                <w:sz w:val="17"/>
              </w:rPr>
            </w:pPr>
            <w:r>
              <w:rPr>
                <w:spacing w:val="-2"/>
                <w:w w:val="105"/>
                <w:sz w:val="17"/>
              </w:rPr>
              <w:t>CMHC</w:t>
            </w:r>
          </w:p>
          <w:p w14:paraId="37F59A8B" w14:textId="413D853E" w:rsidR="00967600" w:rsidRDefault="00EB6E4B">
            <w:pPr>
              <w:pStyle w:val="TableParagraph"/>
              <w:spacing w:before="123" w:line="254" w:lineRule="auto"/>
              <w:ind w:left="163" w:right="148" w:hanging="8"/>
              <w:rPr>
                <w:sz w:val="17"/>
              </w:rPr>
            </w:pPr>
            <w:r>
              <w:rPr>
                <w:spacing w:val="-2"/>
                <w:w w:val="105"/>
                <w:sz w:val="17"/>
              </w:rPr>
              <w:t>Counseling</w:t>
            </w:r>
          </w:p>
        </w:tc>
      </w:tr>
      <w:tr w:rsidR="00967600" w14:paraId="37F59A94" w14:textId="77777777" w:rsidTr="00826138">
        <w:trPr>
          <w:trHeight w:val="309"/>
        </w:trPr>
        <w:tc>
          <w:tcPr>
            <w:tcW w:w="4480" w:type="dxa"/>
            <w:gridSpan w:val="4"/>
            <w:vMerge/>
            <w:tcBorders>
              <w:top w:val="nil"/>
            </w:tcBorders>
          </w:tcPr>
          <w:p w14:paraId="37F59A8D" w14:textId="77777777" w:rsidR="00967600" w:rsidRDefault="00967600">
            <w:pPr>
              <w:rPr>
                <w:sz w:val="2"/>
                <w:szCs w:val="2"/>
              </w:rPr>
            </w:pPr>
          </w:p>
        </w:tc>
        <w:tc>
          <w:tcPr>
            <w:tcW w:w="1208" w:type="dxa"/>
            <w:gridSpan w:val="2"/>
            <w:tcBorders>
              <w:top w:val="single" w:sz="8" w:space="0" w:color="000000"/>
            </w:tcBorders>
          </w:tcPr>
          <w:p w14:paraId="37F59A8E" w14:textId="303F8F5F" w:rsidR="00967600" w:rsidRDefault="00EB6E4B">
            <w:pPr>
              <w:pStyle w:val="TableParagraph"/>
              <w:spacing w:line="213" w:lineRule="exact"/>
              <w:ind w:left="473"/>
              <w:rPr>
                <w:sz w:val="20"/>
              </w:rPr>
            </w:pPr>
            <w:r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37F59B48" wp14:editId="333C6D72">
                      <wp:extent cx="160655" cy="135890"/>
                      <wp:effectExtent l="1905" t="3175" r="8890" b="3810"/>
                      <wp:docPr id="252" name="docshapegroup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60655" cy="135890"/>
                                <a:chOff x="0" y="0"/>
                                <a:chExt cx="253" cy="214"/>
                              </a:xfrm>
                            </wpg:grpSpPr>
                            <wps:wsp>
                              <wps:cNvPr id="253" name="docshape1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53" cy="21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4" name="docshape1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33" cy="19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20F18466" id="docshapegroup15" o:spid="_x0000_s1026" style="width:12.65pt;height:10.7pt;mso-position-horizontal-relative:char;mso-position-vertical-relative:line" coordsize="253,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">
                      <v:rect id="docshape16" o:spid="_x0000_s1027" style="position:absolute;width:253;height:2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" stroked="f"/>
                      <v:rect id="docshape17" o:spid="_x0000_s1028" style="position:absolute;left:10;top:10;width:233;height: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214" w:type="dxa"/>
            <w:tcBorders>
              <w:top w:val="single" w:sz="8" w:space="0" w:color="000000"/>
            </w:tcBorders>
          </w:tcPr>
          <w:p w14:paraId="37F59A8F" w14:textId="0B84B018" w:rsidR="00967600" w:rsidRDefault="00826138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487603712" behindDoc="1" locked="0" layoutInCell="1" allowOverlap="1" wp14:anchorId="7C642F27" wp14:editId="147FBF45">
                      <wp:simplePos x="0" y="0"/>
                      <wp:positionH relativeFrom="page">
                        <wp:posOffset>233790</wp:posOffset>
                      </wp:positionH>
                      <wp:positionV relativeFrom="paragraph">
                        <wp:posOffset>8255</wp:posOffset>
                      </wp:positionV>
                      <wp:extent cx="128270" cy="128270"/>
                      <wp:effectExtent l="0" t="0" r="0" b="0"/>
                      <wp:wrapNone/>
                      <wp:docPr id="271" name="docshape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8270" cy="128270"/>
                              </a:xfrm>
                              <a:prstGeom prst="rect">
                                <a:avLst/>
                              </a:prstGeom>
                              <a:noFill/>
                              <a:ln w="6096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46716644" id="docshape3" o:spid="_x0000_s1026" style="position:absolute;margin-left:18.4pt;margin-top:.65pt;width:10.1pt;height:10.1pt;z-index:-15712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" filled="f" strokeweight=".48pt">
                      <w10:wrap anchorx="page"/>
                    </v:rect>
                  </w:pict>
                </mc:Fallback>
              </mc:AlternateContent>
            </w:r>
          </w:p>
        </w:tc>
        <w:tc>
          <w:tcPr>
            <w:tcW w:w="1214" w:type="dxa"/>
            <w:tcBorders>
              <w:top w:val="single" w:sz="12" w:space="0" w:color="000000"/>
            </w:tcBorders>
          </w:tcPr>
          <w:p w14:paraId="37F59A90" w14:textId="6CDA3DE0" w:rsidR="00967600" w:rsidRDefault="00826138">
            <w:pPr>
              <w:pStyle w:val="TableParagraph"/>
              <w:rPr>
                <w:rFonts w:ascii="Times New Roman"/>
                <w:sz w:val="1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487601664" behindDoc="1" locked="0" layoutInCell="1" allowOverlap="1" wp14:anchorId="05FE6BD6" wp14:editId="09B51846">
                      <wp:simplePos x="0" y="0"/>
                      <wp:positionH relativeFrom="page">
                        <wp:posOffset>283700</wp:posOffset>
                      </wp:positionH>
                      <wp:positionV relativeFrom="paragraph">
                        <wp:posOffset>8255</wp:posOffset>
                      </wp:positionV>
                      <wp:extent cx="128270" cy="128270"/>
                      <wp:effectExtent l="0" t="0" r="0" b="0"/>
                      <wp:wrapNone/>
                      <wp:docPr id="266" name="docshape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8270" cy="128270"/>
                              </a:xfrm>
                              <a:prstGeom prst="rect">
                                <a:avLst/>
                              </a:prstGeom>
                              <a:noFill/>
                              <a:ln w="6096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57E27C89" id="docshape3" o:spid="_x0000_s1026" style="position:absolute;margin-left:22.35pt;margin-top:.65pt;width:10.1pt;height:10.1pt;z-index:-1571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" filled="f" strokeweight=".48pt">
                      <w10:wrap anchorx="page"/>
                    </v:rect>
                  </w:pict>
                </mc:Fallback>
              </mc:AlternateContent>
            </w:r>
          </w:p>
        </w:tc>
        <w:tc>
          <w:tcPr>
            <w:tcW w:w="514" w:type="dxa"/>
            <w:tcBorders>
              <w:right w:val="nil"/>
            </w:tcBorders>
          </w:tcPr>
          <w:p w14:paraId="37F59A91" w14:textId="1FF036BE" w:rsidR="00967600" w:rsidRDefault="0096760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75" w:type="dxa"/>
            <w:tcBorders>
              <w:top w:val="nil"/>
              <w:left w:val="nil"/>
              <w:right w:val="nil"/>
            </w:tcBorders>
          </w:tcPr>
          <w:p w14:paraId="37F59A92" w14:textId="77777777" w:rsidR="00967600" w:rsidRDefault="0096760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29" w:type="dxa"/>
            <w:tcBorders>
              <w:left w:val="nil"/>
            </w:tcBorders>
          </w:tcPr>
          <w:p w14:paraId="37F59A93" w14:textId="77777777" w:rsidR="00967600" w:rsidRDefault="00967600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67600" w14:paraId="37F59A9A" w14:textId="77777777">
        <w:trPr>
          <w:trHeight w:val="359"/>
        </w:trPr>
        <w:tc>
          <w:tcPr>
            <w:tcW w:w="2342" w:type="dxa"/>
            <w:tcBorders>
              <w:right w:val="single" w:sz="4" w:space="0" w:color="C0C0C0"/>
            </w:tcBorders>
          </w:tcPr>
          <w:p w14:paraId="37F59A95" w14:textId="77777777" w:rsidR="00967600" w:rsidRDefault="00EB6E4B">
            <w:pPr>
              <w:pStyle w:val="TableParagraph"/>
              <w:spacing w:before="37"/>
              <w:ind w:left="141"/>
              <w:rPr>
                <w:sz w:val="19"/>
              </w:rPr>
            </w:pPr>
            <w:r>
              <w:rPr>
                <w:sz w:val="19"/>
              </w:rPr>
              <w:t>Evaluation</w:t>
            </w:r>
            <w:r>
              <w:rPr>
                <w:spacing w:val="33"/>
                <w:sz w:val="19"/>
              </w:rPr>
              <w:t xml:space="preserve"> </w:t>
            </w:r>
            <w:r>
              <w:rPr>
                <w:sz w:val="19"/>
              </w:rPr>
              <w:t>Period:</w:t>
            </w:r>
            <w:r>
              <w:rPr>
                <w:spacing w:val="30"/>
                <w:sz w:val="19"/>
              </w:rPr>
              <w:t xml:space="preserve"> </w:t>
            </w:r>
            <w:r>
              <w:rPr>
                <w:spacing w:val="-4"/>
                <w:sz w:val="19"/>
              </w:rPr>
              <w:t>From</w:t>
            </w:r>
          </w:p>
        </w:tc>
        <w:tc>
          <w:tcPr>
            <w:tcW w:w="1252" w:type="dxa"/>
            <w:tcBorders>
              <w:left w:val="single" w:sz="4" w:space="0" w:color="C0C0C0"/>
              <w:right w:val="single" w:sz="4" w:space="0" w:color="C0C0C0"/>
            </w:tcBorders>
          </w:tcPr>
          <w:p w14:paraId="37F59A96" w14:textId="77777777" w:rsidR="00967600" w:rsidRDefault="0096760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52" w:type="dxa"/>
            <w:tcBorders>
              <w:left w:val="single" w:sz="4" w:space="0" w:color="C0C0C0"/>
              <w:right w:val="single" w:sz="4" w:space="0" w:color="C0C0C0"/>
            </w:tcBorders>
          </w:tcPr>
          <w:p w14:paraId="37F59A97" w14:textId="77777777" w:rsidR="00967600" w:rsidRDefault="00EB6E4B">
            <w:pPr>
              <w:pStyle w:val="TableParagraph"/>
              <w:spacing w:before="37"/>
              <w:ind w:left="233" w:right="212"/>
              <w:jc w:val="center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to</w:t>
            </w:r>
          </w:p>
        </w:tc>
        <w:tc>
          <w:tcPr>
            <w:tcW w:w="1241" w:type="dxa"/>
            <w:gridSpan w:val="2"/>
            <w:tcBorders>
              <w:top w:val="single" w:sz="4" w:space="0" w:color="C0C0C0"/>
              <w:left w:val="single" w:sz="4" w:space="0" w:color="C0C0C0"/>
              <w:right w:val="single" w:sz="4" w:space="0" w:color="C0C0C0"/>
            </w:tcBorders>
          </w:tcPr>
          <w:p w14:paraId="37F59A98" w14:textId="77777777" w:rsidR="00967600" w:rsidRDefault="0096760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847" w:type="dxa"/>
            <w:gridSpan w:val="6"/>
            <w:tcBorders>
              <w:left w:val="single" w:sz="4" w:space="0" w:color="C0C0C0"/>
            </w:tcBorders>
          </w:tcPr>
          <w:p w14:paraId="37F59A99" w14:textId="358D28A1" w:rsidR="00967600" w:rsidRDefault="00EB6E4B">
            <w:pPr>
              <w:pStyle w:val="TableParagraph"/>
              <w:tabs>
                <w:tab w:val="left" w:pos="2241"/>
              </w:tabs>
              <w:spacing w:before="80"/>
              <w:ind w:left="1003"/>
              <w:rPr>
                <w:sz w:val="17"/>
              </w:rPr>
            </w:pPr>
            <w:r>
              <w:rPr>
                <w:spacing w:val="-2"/>
                <w:w w:val="105"/>
                <w:sz w:val="17"/>
              </w:rPr>
              <w:t>Midterm</w:t>
            </w:r>
            <w:sdt>
              <w:sdtPr>
                <w:rPr>
                  <w:spacing w:val="-2"/>
                  <w:w w:val="105"/>
                  <w:sz w:val="17"/>
                </w:rPr>
                <w:id w:val="1960760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963">
                  <w:rPr>
                    <w:rFonts w:ascii="MS Gothic" w:eastAsia="MS Gothic" w:hAnsi="MS Gothic" w:hint="eastAsia"/>
                    <w:spacing w:val="-2"/>
                    <w:w w:val="105"/>
                    <w:sz w:val="17"/>
                  </w:rPr>
                  <w:t>☐</w:t>
                </w:r>
              </w:sdtContent>
            </w:sdt>
            <w:r>
              <w:rPr>
                <w:sz w:val="17"/>
              </w:rPr>
              <w:tab/>
            </w:r>
            <w:r>
              <w:rPr>
                <w:spacing w:val="-2"/>
                <w:w w:val="105"/>
                <w:position w:val="1"/>
                <w:sz w:val="17"/>
              </w:rPr>
              <w:t>Final</w:t>
            </w:r>
            <w:sdt>
              <w:sdtPr>
                <w:rPr>
                  <w:spacing w:val="-2"/>
                  <w:w w:val="105"/>
                  <w:position w:val="1"/>
                  <w:sz w:val="17"/>
                </w:rPr>
                <w:id w:val="-1124084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963">
                  <w:rPr>
                    <w:rFonts w:ascii="MS Gothic" w:eastAsia="MS Gothic" w:hAnsi="MS Gothic" w:hint="eastAsia"/>
                    <w:spacing w:val="-2"/>
                    <w:w w:val="105"/>
                    <w:position w:val="1"/>
                    <w:sz w:val="17"/>
                  </w:rPr>
                  <w:t>☐</w:t>
                </w:r>
              </w:sdtContent>
            </w:sdt>
          </w:p>
        </w:tc>
      </w:tr>
      <w:tr w:rsidR="00967600" w14:paraId="37F59A9C" w14:textId="77777777">
        <w:trPr>
          <w:trHeight w:val="359"/>
        </w:trPr>
        <w:tc>
          <w:tcPr>
            <w:tcW w:w="9334" w:type="dxa"/>
            <w:gridSpan w:val="11"/>
            <w:shd w:val="clear" w:color="auto" w:fill="D9D9D9"/>
          </w:tcPr>
          <w:p w14:paraId="37F59A9B" w14:textId="77777777" w:rsidR="00967600" w:rsidRDefault="00EB6E4B">
            <w:pPr>
              <w:pStyle w:val="TableParagraph"/>
              <w:spacing w:before="37"/>
              <w:ind w:left="2971" w:right="2983"/>
              <w:jc w:val="center"/>
              <w:rPr>
                <w:b/>
                <w:sz w:val="19"/>
              </w:rPr>
            </w:pPr>
            <w:r>
              <w:rPr>
                <w:b/>
                <w:sz w:val="19"/>
              </w:rPr>
              <w:t>Site</w:t>
            </w:r>
            <w:r>
              <w:rPr>
                <w:b/>
                <w:spacing w:val="16"/>
                <w:sz w:val="19"/>
              </w:rPr>
              <w:t xml:space="preserve"> </w:t>
            </w:r>
            <w:r>
              <w:rPr>
                <w:b/>
                <w:sz w:val="19"/>
              </w:rPr>
              <w:t>and</w:t>
            </w:r>
            <w:r>
              <w:rPr>
                <w:b/>
                <w:spacing w:val="17"/>
                <w:sz w:val="19"/>
              </w:rPr>
              <w:t xml:space="preserve"> </w:t>
            </w:r>
            <w:r>
              <w:rPr>
                <w:b/>
                <w:sz w:val="19"/>
              </w:rPr>
              <w:t>Site</w:t>
            </w:r>
            <w:r>
              <w:rPr>
                <w:b/>
                <w:spacing w:val="17"/>
                <w:sz w:val="19"/>
              </w:rPr>
              <w:t xml:space="preserve"> </w:t>
            </w:r>
            <w:r>
              <w:rPr>
                <w:b/>
                <w:sz w:val="19"/>
              </w:rPr>
              <w:t>Supervisor</w:t>
            </w:r>
            <w:r>
              <w:rPr>
                <w:b/>
                <w:spacing w:val="17"/>
                <w:sz w:val="19"/>
              </w:rPr>
              <w:t xml:space="preserve"> </w:t>
            </w:r>
            <w:r>
              <w:rPr>
                <w:b/>
                <w:spacing w:val="-2"/>
                <w:sz w:val="19"/>
              </w:rPr>
              <w:t>Information</w:t>
            </w:r>
          </w:p>
        </w:tc>
      </w:tr>
      <w:tr w:rsidR="00967600" w14:paraId="37F59A9E" w14:textId="77777777">
        <w:trPr>
          <w:trHeight w:val="359"/>
        </w:trPr>
        <w:tc>
          <w:tcPr>
            <w:tcW w:w="9334" w:type="dxa"/>
            <w:gridSpan w:val="11"/>
          </w:tcPr>
          <w:p w14:paraId="37F59A9D" w14:textId="77777777" w:rsidR="00967600" w:rsidRDefault="00EB6E4B">
            <w:pPr>
              <w:pStyle w:val="TableParagraph"/>
              <w:spacing w:before="71"/>
              <w:ind w:left="141"/>
              <w:rPr>
                <w:sz w:val="19"/>
              </w:rPr>
            </w:pPr>
            <w:r>
              <w:rPr>
                <w:sz w:val="19"/>
              </w:rPr>
              <w:t>Agency/Organization</w:t>
            </w:r>
            <w:r>
              <w:rPr>
                <w:spacing w:val="70"/>
                <w:w w:val="105"/>
                <w:sz w:val="19"/>
              </w:rPr>
              <w:t xml:space="preserve"> </w:t>
            </w:r>
            <w:r>
              <w:rPr>
                <w:spacing w:val="-4"/>
                <w:w w:val="105"/>
                <w:sz w:val="19"/>
              </w:rPr>
              <w:t>Name:</w:t>
            </w:r>
          </w:p>
        </w:tc>
      </w:tr>
      <w:tr w:rsidR="00967600" w14:paraId="37F59AA2" w14:textId="77777777">
        <w:trPr>
          <w:trHeight w:val="359"/>
        </w:trPr>
        <w:tc>
          <w:tcPr>
            <w:tcW w:w="4480" w:type="dxa"/>
            <w:gridSpan w:val="4"/>
          </w:tcPr>
          <w:p w14:paraId="37F59A9F" w14:textId="77777777" w:rsidR="00967600" w:rsidRDefault="00EB6E4B">
            <w:pPr>
              <w:pStyle w:val="TableParagraph"/>
              <w:spacing w:before="52"/>
              <w:ind w:left="141"/>
              <w:rPr>
                <w:sz w:val="19"/>
              </w:rPr>
            </w:pPr>
            <w:r>
              <w:rPr>
                <w:spacing w:val="-2"/>
                <w:w w:val="105"/>
                <w:sz w:val="19"/>
              </w:rPr>
              <w:t>City:</w:t>
            </w:r>
          </w:p>
        </w:tc>
        <w:tc>
          <w:tcPr>
            <w:tcW w:w="2422" w:type="dxa"/>
            <w:gridSpan w:val="3"/>
          </w:tcPr>
          <w:p w14:paraId="37F59AA0" w14:textId="77777777" w:rsidR="00967600" w:rsidRDefault="00EB6E4B">
            <w:pPr>
              <w:pStyle w:val="TableParagraph"/>
              <w:spacing w:before="37"/>
              <w:ind w:left="144"/>
              <w:rPr>
                <w:sz w:val="19"/>
              </w:rPr>
            </w:pPr>
            <w:r>
              <w:rPr>
                <w:spacing w:val="-2"/>
                <w:w w:val="105"/>
                <w:sz w:val="19"/>
              </w:rPr>
              <w:t>County:</w:t>
            </w:r>
          </w:p>
        </w:tc>
        <w:tc>
          <w:tcPr>
            <w:tcW w:w="2432" w:type="dxa"/>
            <w:gridSpan w:val="4"/>
          </w:tcPr>
          <w:p w14:paraId="37F59AA1" w14:textId="77777777" w:rsidR="00967600" w:rsidRDefault="00EB6E4B">
            <w:pPr>
              <w:pStyle w:val="TableParagraph"/>
              <w:spacing w:before="52"/>
              <w:ind w:left="145"/>
              <w:rPr>
                <w:sz w:val="19"/>
              </w:rPr>
            </w:pPr>
            <w:r>
              <w:rPr>
                <w:spacing w:val="-2"/>
                <w:w w:val="105"/>
                <w:sz w:val="19"/>
              </w:rPr>
              <w:t>State:</w:t>
            </w:r>
          </w:p>
        </w:tc>
      </w:tr>
      <w:tr w:rsidR="00967600" w14:paraId="37F59AA6" w14:textId="77777777">
        <w:trPr>
          <w:trHeight w:val="359"/>
        </w:trPr>
        <w:tc>
          <w:tcPr>
            <w:tcW w:w="4480" w:type="dxa"/>
            <w:gridSpan w:val="4"/>
          </w:tcPr>
          <w:p w14:paraId="37F59AA3" w14:textId="77777777" w:rsidR="00967600" w:rsidRDefault="00EB6E4B">
            <w:pPr>
              <w:pStyle w:val="TableParagraph"/>
              <w:spacing w:before="71"/>
              <w:ind w:left="141"/>
              <w:rPr>
                <w:sz w:val="19"/>
              </w:rPr>
            </w:pPr>
            <w:r>
              <w:rPr>
                <w:spacing w:val="-4"/>
                <w:w w:val="105"/>
                <w:sz w:val="19"/>
              </w:rPr>
              <w:t>Zip:</w:t>
            </w:r>
          </w:p>
        </w:tc>
        <w:tc>
          <w:tcPr>
            <w:tcW w:w="2422" w:type="dxa"/>
            <w:gridSpan w:val="3"/>
          </w:tcPr>
          <w:p w14:paraId="37F59AA4" w14:textId="77777777" w:rsidR="00967600" w:rsidRDefault="00EB6E4B">
            <w:pPr>
              <w:pStyle w:val="TableParagraph"/>
              <w:spacing w:before="52"/>
              <w:ind w:left="144"/>
              <w:rPr>
                <w:sz w:val="19"/>
              </w:rPr>
            </w:pPr>
            <w:r>
              <w:rPr>
                <w:spacing w:val="-2"/>
                <w:w w:val="105"/>
                <w:sz w:val="19"/>
              </w:rPr>
              <w:t>Phone:</w:t>
            </w:r>
          </w:p>
        </w:tc>
        <w:tc>
          <w:tcPr>
            <w:tcW w:w="2432" w:type="dxa"/>
            <w:gridSpan w:val="4"/>
          </w:tcPr>
          <w:p w14:paraId="37F59AA5" w14:textId="77777777" w:rsidR="00967600" w:rsidRDefault="00EB6E4B">
            <w:pPr>
              <w:pStyle w:val="TableParagraph"/>
              <w:spacing w:before="52"/>
              <w:ind w:left="145"/>
              <w:rPr>
                <w:sz w:val="19"/>
              </w:rPr>
            </w:pPr>
            <w:r>
              <w:rPr>
                <w:spacing w:val="-4"/>
                <w:w w:val="105"/>
                <w:sz w:val="19"/>
              </w:rPr>
              <w:t>Fax:</w:t>
            </w:r>
          </w:p>
        </w:tc>
      </w:tr>
      <w:tr w:rsidR="00967600" w14:paraId="37F59AA8" w14:textId="77777777">
        <w:trPr>
          <w:trHeight w:val="364"/>
        </w:trPr>
        <w:tc>
          <w:tcPr>
            <w:tcW w:w="9334" w:type="dxa"/>
            <w:gridSpan w:val="11"/>
          </w:tcPr>
          <w:p w14:paraId="37F59AA7" w14:textId="77777777" w:rsidR="00967600" w:rsidRDefault="00EB6E4B">
            <w:pPr>
              <w:pStyle w:val="TableParagraph"/>
              <w:spacing w:before="61"/>
              <w:ind w:left="141"/>
              <w:rPr>
                <w:sz w:val="19"/>
              </w:rPr>
            </w:pPr>
            <w:r>
              <w:rPr>
                <w:w w:val="105"/>
                <w:sz w:val="19"/>
              </w:rPr>
              <w:t>Site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upervisor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spacing w:val="-4"/>
                <w:w w:val="105"/>
                <w:sz w:val="19"/>
              </w:rPr>
              <w:t>Name:</w:t>
            </w:r>
          </w:p>
        </w:tc>
      </w:tr>
      <w:tr w:rsidR="00967600" w14:paraId="37F59AAA" w14:textId="77777777">
        <w:trPr>
          <w:trHeight w:val="359"/>
        </w:trPr>
        <w:tc>
          <w:tcPr>
            <w:tcW w:w="9334" w:type="dxa"/>
            <w:gridSpan w:val="11"/>
          </w:tcPr>
          <w:p w14:paraId="37F59AA9" w14:textId="77777777" w:rsidR="00967600" w:rsidRDefault="00EB6E4B">
            <w:pPr>
              <w:pStyle w:val="TableParagraph"/>
              <w:spacing w:before="61"/>
              <w:ind w:left="132"/>
              <w:rPr>
                <w:sz w:val="19"/>
              </w:rPr>
            </w:pPr>
            <w:r>
              <w:rPr>
                <w:w w:val="105"/>
                <w:sz w:val="19"/>
              </w:rPr>
              <w:t>Site</w:t>
            </w:r>
            <w:r>
              <w:rPr>
                <w:spacing w:val="-9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upervisor</w:t>
            </w:r>
            <w:r>
              <w:rPr>
                <w:spacing w:val="-8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-</w:t>
            </w:r>
            <w:r>
              <w:rPr>
                <w:spacing w:val="-2"/>
                <w:w w:val="105"/>
                <w:sz w:val="19"/>
              </w:rPr>
              <w:t>mail:</w:t>
            </w:r>
          </w:p>
        </w:tc>
      </w:tr>
    </w:tbl>
    <w:p w14:paraId="37F59AAB" w14:textId="77777777" w:rsidR="00967600" w:rsidRDefault="00967600">
      <w:pPr>
        <w:pStyle w:val="BodyText"/>
        <w:rPr>
          <w:b/>
          <w:sz w:val="22"/>
        </w:rPr>
      </w:pPr>
    </w:p>
    <w:p w14:paraId="37F59AAC" w14:textId="77777777" w:rsidR="00967600" w:rsidRDefault="00EB6E4B">
      <w:pPr>
        <w:pStyle w:val="Heading1"/>
        <w:spacing w:before="194"/>
        <w:ind w:left="4407"/>
      </w:pPr>
      <w:r>
        <w:rPr>
          <w:spacing w:val="-2"/>
        </w:rPr>
        <w:t>Instructions</w:t>
      </w:r>
    </w:p>
    <w:p w14:paraId="37F59AAD" w14:textId="77777777" w:rsidR="00967600" w:rsidRDefault="00EB6E4B">
      <w:pPr>
        <w:pStyle w:val="BodyText"/>
        <w:spacing w:before="83" w:line="252" w:lineRule="auto"/>
        <w:ind w:left="429" w:right="968"/>
      </w:pPr>
      <w:r>
        <w:t>The</w:t>
      </w:r>
      <w:r>
        <w:rPr>
          <w:spacing w:val="35"/>
        </w:rPr>
        <w:t xml:space="preserve"> </w:t>
      </w:r>
      <w:r>
        <w:t>University</w:t>
      </w:r>
      <w:r>
        <w:rPr>
          <w:spacing w:val="35"/>
        </w:rPr>
        <w:t xml:space="preserve"> </w:t>
      </w:r>
      <w:r>
        <w:t>of Texas</w:t>
      </w:r>
      <w:r>
        <w:rPr>
          <w:spacing w:val="35"/>
        </w:rPr>
        <w:t xml:space="preserve"> </w:t>
      </w:r>
      <w:r>
        <w:t>at</w:t>
      </w:r>
      <w:r>
        <w:rPr>
          <w:spacing w:val="33"/>
        </w:rPr>
        <w:t xml:space="preserve"> </w:t>
      </w:r>
      <w:r>
        <w:t>San</w:t>
      </w:r>
      <w:r>
        <w:rPr>
          <w:spacing w:val="35"/>
        </w:rPr>
        <w:t xml:space="preserve"> </w:t>
      </w:r>
      <w:r>
        <w:t>Antonio's</w:t>
      </w:r>
      <w:r>
        <w:rPr>
          <w:spacing w:val="35"/>
        </w:rPr>
        <w:t xml:space="preserve"> </w:t>
      </w:r>
      <w:r>
        <w:t>Department of</w:t>
      </w:r>
      <w:r>
        <w:rPr>
          <w:spacing w:val="35"/>
        </w:rPr>
        <w:t xml:space="preserve"> </w:t>
      </w:r>
      <w:r>
        <w:t>Counseling</w:t>
      </w:r>
      <w:r>
        <w:rPr>
          <w:spacing w:val="33"/>
        </w:rPr>
        <w:t xml:space="preserve"> </w:t>
      </w:r>
      <w:r>
        <w:t>is</w:t>
      </w:r>
      <w:r>
        <w:rPr>
          <w:spacing w:val="35"/>
        </w:rPr>
        <w:t xml:space="preserve"> </w:t>
      </w:r>
      <w:r>
        <w:t>focused</w:t>
      </w:r>
      <w:r>
        <w:rPr>
          <w:spacing w:val="33"/>
        </w:rPr>
        <w:t xml:space="preserve"> </w:t>
      </w:r>
      <w:r>
        <w:t>on</w:t>
      </w:r>
      <w:r>
        <w:rPr>
          <w:spacing w:val="36"/>
        </w:rPr>
        <w:t xml:space="preserve"> </w:t>
      </w:r>
      <w:r>
        <w:t>developing students</w:t>
      </w:r>
      <w:r>
        <w:rPr>
          <w:spacing w:val="34"/>
        </w:rPr>
        <w:t xml:space="preserve"> </w:t>
      </w:r>
      <w:r>
        <w:t>who</w:t>
      </w:r>
      <w:r>
        <w:rPr>
          <w:spacing w:val="36"/>
        </w:rPr>
        <w:t xml:space="preserve"> </w:t>
      </w:r>
      <w:r>
        <w:t>are</w:t>
      </w:r>
      <w:r>
        <w:rPr>
          <w:spacing w:val="34"/>
        </w:rPr>
        <w:t xml:space="preserve"> </w:t>
      </w:r>
      <w:r>
        <w:t>relationally</w:t>
      </w:r>
      <w:r>
        <w:rPr>
          <w:spacing w:val="36"/>
        </w:rPr>
        <w:t xml:space="preserve"> </w:t>
      </w:r>
      <w:r>
        <w:t>competent</w:t>
      </w:r>
      <w:r>
        <w:rPr>
          <w:spacing w:val="33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t>conceptualize</w:t>
      </w:r>
      <w:r>
        <w:rPr>
          <w:spacing w:val="34"/>
        </w:rPr>
        <w:t xml:space="preserve"> </w:t>
      </w:r>
      <w:r>
        <w:t>clients</w:t>
      </w:r>
      <w:r>
        <w:rPr>
          <w:spacing w:val="34"/>
        </w:rPr>
        <w:t xml:space="preserve"> </w:t>
      </w:r>
      <w:r>
        <w:t>holistically</w:t>
      </w:r>
      <w:r>
        <w:rPr>
          <w:spacing w:val="34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contextually. We</w:t>
      </w:r>
      <w:r>
        <w:rPr>
          <w:spacing w:val="30"/>
        </w:rPr>
        <w:t xml:space="preserve"> </w:t>
      </w:r>
      <w:r>
        <w:t>expect our</w:t>
      </w:r>
      <w:r>
        <w:rPr>
          <w:spacing w:val="29"/>
        </w:rPr>
        <w:t xml:space="preserve"> </w:t>
      </w:r>
      <w:r>
        <w:t>counselors</w:t>
      </w:r>
      <w:r>
        <w:rPr>
          <w:spacing w:val="30"/>
        </w:rPr>
        <w:t xml:space="preserve"> </w:t>
      </w:r>
      <w:r>
        <w:t>in</w:t>
      </w:r>
      <w:r>
        <w:rPr>
          <w:spacing w:val="29"/>
        </w:rPr>
        <w:t xml:space="preserve"> </w:t>
      </w:r>
      <w:r>
        <w:t>training</w:t>
      </w:r>
      <w:r>
        <w:rPr>
          <w:spacing w:val="29"/>
        </w:rPr>
        <w:t xml:space="preserve"> </w:t>
      </w:r>
      <w:r>
        <w:t>(CITs)</w:t>
      </w:r>
      <w:r>
        <w:rPr>
          <w:spacing w:val="30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perform</w:t>
      </w:r>
      <w:r>
        <w:rPr>
          <w:spacing w:val="32"/>
        </w:rPr>
        <w:t xml:space="preserve"> </w:t>
      </w:r>
      <w:r>
        <w:t>at their</w:t>
      </w:r>
      <w:r>
        <w:rPr>
          <w:spacing w:val="29"/>
        </w:rPr>
        <w:t xml:space="preserve"> </w:t>
      </w:r>
      <w:r>
        <w:t>sites</w:t>
      </w:r>
      <w:r>
        <w:rPr>
          <w:spacing w:val="29"/>
        </w:rPr>
        <w:t xml:space="preserve"> </w:t>
      </w:r>
      <w:r>
        <w:t>with</w:t>
      </w:r>
      <w:r>
        <w:rPr>
          <w:spacing w:val="30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highest</w:t>
      </w:r>
      <w:r>
        <w:rPr>
          <w:spacing w:val="29"/>
        </w:rPr>
        <w:t xml:space="preserve"> </w:t>
      </w:r>
      <w:r>
        <w:t>level of professional and ethical behaviors.</w:t>
      </w:r>
    </w:p>
    <w:p w14:paraId="37F59AAE" w14:textId="77777777" w:rsidR="00967600" w:rsidRDefault="00967600">
      <w:pPr>
        <w:pStyle w:val="BodyText"/>
        <w:spacing w:before="6"/>
        <w:rPr>
          <w:sz w:val="24"/>
        </w:rPr>
      </w:pPr>
    </w:p>
    <w:p w14:paraId="37F59AAF" w14:textId="77777777" w:rsidR="00967600" w:rsidRDefault="00EB6E4B">
      <w:pPr>
        <w:pStyle w:val="BodyText"/>
        <w:spacing w:line="252" w:lineRule="auto"/>
        <w:ind w:left="429" w:right="968"/>
      </w:pPr>
      <w:r>
        <w:t>The</w:t>
      </w:r>
      <w:r>
        <w:rPr>
          <w:spacing w:val="39"/>
        </w:rPr>
        <w:t xml:space="preserve"> </w:t>
      </w:r>
      <w:r>
        <w:t>Department</w:t>
      </w:r>
      <w:r>
        <w:rPr>
          <w:spacing w:val="38"/>
        </w:rPr>
        <w:t xml:space="preserve"> </w:t>
      </w:r>
      <w:r>
        <w:t>has</w:t>
      </w:r>
      <w:r>
        <w:rPr>
          <w:spacing w:val="39"/>
        </w:rPr>
        <w:t xml:space="preserve"> </w:t>
      </w:r>
      <w:r>
        <w:t>aligned</w:t>
      </w:r>
      <w:r>
        <w:rPr>
          <w:spacing w:val="39"/>
        </w:rPr>
        <w:t xml:space="preserve"> </w:t>
      </w:r>
      <w:r>
        <w:t>our</w:t>
      </w:r>
      <w:r>
        <w:rPr>
          <w:spacing w:val="39"/>
        </w:rPr>
        <w:t xml:space="preserve"> </w:t>
      </w:r>
      <w:r>
        <w:t>academic</w:t>
      </w:r>
      <w:r>
        <w:rPr>
          <w:spacing w:val="39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t>clinical</w:t>
      </w:r>
      <w:r>
        <w:rPr>
          <w:spacing w:val="38"/>
        </w:rPr>
        <w:t xml:space="preserve"> </w:t>
      </w:r>
      <w:r>
        <w:t>learning</w:t>
      </w:r>
      <w:r>
        <w:rPr>
          <w:spacing w:val="40"/>
        </w:rPr>
        <w:t xml:space="preserve"> </w:t>
      </w:r>
      <w:r>
        <w:t>objectives</w:t>
      </w:r>
      <w:r>
        <w:rPr>
          <w:spacing w:val="40"/>
        </w:rPr>
        <w:t xml:space="preserve"> </w:t>
      </w:r>
      <w:r>
        <w:t>with</w:t>
      </w:r>
      <w:r>
        <w:rPr>
          <w:spacing w:val="40"/>
        </w:rPr>
        <w:t xml:space="preserve"> </w:t>
      </w:r>
      <w:r>
        <w:t>the Departmental</w:t>
      </w:r>
      <w:r>
        <w:rPr>
          <w:spacing w:val="32"/>
        </w:rPr>
        <w:t xml:space="preserve"> </w:t>
      </w:r>
      <w:r>
        <w:t>Mission.</w:t>
      </w:r>
      <w:r>
        <w:rPr>
          <w:spacing w:val="34"/>
        </w:rPr>
        <w:t xml:space="preserve"> </w:t>
      </w:r>
      <w:r>
        <w:t>Our</w:t>
      </w:r>
      <w:r>
        <w:rPr>
          <w:spacing w:val="34"/>
        </w:rPr>
        <w:t xml:space="preserve"> </w:t>
      </w:r>
      <w:r>
        <w:t>mission</w:t>
      </w:r>
      <w:r>
        <w:rPr>
          <w:spacing w:val="37"/>
        </w:rPr>
        <w:t xml:space="preserve"> </w:t>
      </w:r>
      <w:r>
        <w:t>focuses</w:t>
      </w:r>
      <w:r>
        <w:rPr>
          <w:spacing w:val="35"/>
        </w:rPr>
        <w:t xml:space="preserve"> </w:t>
      </w:r>
      <w:r>
        <w:t>on</w:t>
      </w:r>
      <w:r>
        <w:rPr>
          <w:spacing w:val="35"/>
        </w:rPr>
        <w:t xml:space="preserve"> </w:t>
      </w:r>
      <w:r>
        <w:t>creativity,</w:t>
      </w:r>
      <w:r>
        <w:rPr>
          <w:spacing w:val="34"/>
        </w:rPr>
        <w:t xml:space="preserve"> </w:t>
      </w:r>
      <w:r>
        <w:t>diversity,</w:t>
      </w:r>
      <w:r>
        <w:rPr>
          <w:spacing w:val="35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t>relational</w:t>
      </w:r>
      <w:r>
        <w:rPr>
          <w:spacing w:val="34"/>
        </w:rPr>
        <w:t xml:space="preserve"> </w:t>
      </w:r>
      <w:r>
        <w:t>development in</w:t>
      </w:r>
      <w:r>
        <w:rPr>
          <w:spacing w:val="25"/>
        </w:rPr>
        <w:t xml:space="preserve"> </w:t>
      </w:r>
      <w:r>
        <w:t>counselor</w:t>
      </w:r>
      <w:r>
        <w:rPr>
          <w:spacing w:val="24"/>
        </w:rPr>
        <w:t xml:space="preserve"> </w:t>
      </w:r>
      <w:r>
        <w:t>training.</w:t>
      </w:r>
      <w:r>
        <w:rPr>
          <w:spacing w:val="24"/>
        </w:rPr>
        <w:t xml:space="preserve"> </w:t>
      </w:r>
      <w:r>
        <w:t>Therefore,</w:t>
      </w:r>
      <w:r>
        <w:rPr>
          <w:spacing w:val="24"/>
        </w:rPr>
        <w:t xml:space="preserve"> </w:t>
      </w:r>
      <w:r>
        <w:t>please</w:t>
      </w:r>
      <w:r>
        <w:rPr>
          <w:spacing w:val="26"/>
        </w:rPr>
        <w:t xml:space="preserve"> </w:t>
      </w:r>
      <w:r>
        <w:t>evaluate</w:t>
      </w:r>
      <w:r>
        <w:rPr>
          <w:spacing w:val="2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CIT</w:t>
      </w:r>
      <w:r>
        <w:rPr>
          <w:spacing w:val="25"/>
        </w:rPr>
        <w:t xml:space="preserve"> </w:t>
      </w:r>
      <w:r>
        <w:t>according</w:t>
      </w:r>
      <w:r>
        <w:rPr>
          <w:spacing w:val="25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their</w:t>
      </w:r>
      <w:r>
        <w:rPr>
          <w:spacing w:val="22"/>
        </w:rPr>
        <w:t xml:space="preserve"> </w:t>
      </w:r>
      <w:r>
        <w:t>application</w:t>
      </w:r>
      <w:r>
        <w:rPr>
          <w:spacing w:val="26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these competencies in counseling practice.</w:t>
      </w:r>
    </w:p>
    <w:p w14:paraId="37F59AB0" w14:textId="77777777" w:rsidR="00967600" w:rsidRDefault="00967600">
      <w:pPr>
        <w:pStyle w:val="BodyText"/>
        <w:spacing w:before="1"/>
        <w:rPr>
          <w:sz w:val="24"/>
        </w:rPr>
      </w:pPr>
    </w:p>
    <w:p w14:paraId="37F59AB1" w14:textId="77777777" w:rsidR="00967600" w:rsidRDefault="00EB6E4B">
      <w:pPr>
        <w:pStyle w:val="BodyText"/>
        <w:spacing w:line="249" w:lineRule="auto"/>
        <w:ind w:left="429" w:right="1265"/>
        <w:jc w:val="both"/>
      </w:pPr>
      <w:r>
        <w:rPr>
          <w:b/>
        </w:rPr>
        <w:t xml:space="preserve">Relational Competencies and Factors: </w:t>
      </w:r>
      <w:r>
        <w:t>For questions pertaining to relational development</w:t>
      </w:r>
      <w:r>
        <w:rPr>
          <w:spacing w:val="80"/>
        </w:rPr>
        <w:t xml:space="preserve"> </w:t>
      </w:r>
      <w:r>
        <w:t>and competencies, please evaluate the CIT's capacity to demonstrate authenticity, honesty, empathy,</w:t>
      </w:r>
      <w:r>
        <w:rPr>
          <w:spacing w:val="40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self-awareness</w:t>
      </w:r>
      <w:r>
        <w:rPr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clinical</w:t>
      </w:r>
      <w:r>
        <w:rPr>
          <w:spacing w:val="40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supervisory</w:t>
      </w:r>
      <w:r>
        <w:rPr>
          <w:spacing w:val="40"/>
        </w:rPr>
        <w:t xml:space="preserve"> </w:t>
      </w:r>
      <w:r>
        <w:t>relationships.</w:t>
      </w:r>
    </w:p>
    <w:p w14:paraId="37F59AB2" w14:textId="77777777" w:rsidR="00967600" w:rsidRDefault="00967600">
      <w:pPr>
        <w:pStyle w:val="BodyText"/>
        <w:spacing w:before="7"/>
        <w:rPr>
          <w:sz w:val="24"/>
        </w:rPr>
      </w:pPr>
    </w:p>
    <w:p w14:paraId="37F59AB3" w14:textId="77777777" w:rsidR="00967600" w:rsidRDefault="00EB6E4B">
      <w:pPr>
        <w:pStyle w:val="BodyText"/>
        <w:spacing w:before="1" w:line="252" w:lineRule="auto"/>
        <w:ind w:left="430" w:right="968"/>
      </w:pPr>
      <w:r>
        <w:rPr>
          <w:b/>
        </w:rPr>
        <w:t>Contextual</w:t>
      </w:r>
      <w:r>
        <w:rPr>
          <w:b/>
          <w:spacing w:val="37"/>
        </w:rPr>
        <w:t xml:space="preserve"> </w:t>
      </w:r>
      <w:r>
        <w:rPr>
          <w:b/>
        </w:rPr>
        <w:t>Factors:</w:t>
      </w:r>
      <w:r>
        <w:rPr>
          <w:b/>
          <w:spacing w:val="40"/>
        </w:rPr>
        <w:t xml:space="preserve"> </w:t>
      </w:r>
      <w:r>
        <w:t>For</w:t>
      </w:r>
      <w:r>
        <w:rPr>
          <w:spacing w:val="40"/>
        </w:rPr>
        <w:t xml:space="preserve"> </w:t>
      </w:r>
      <w:r>
        <w:t>questions</w:t>
      </w:r>
      <w:r>
        <w:rPr>
          <w:spacing w:val="40"/>
        </w:rPr>
        <w:t xml:space="preserve"> </w:t>
      </w:r>
      <w:r>
        <w:t>that</w:t>
      </w:r>
      <w:r>
        <w:rPr>
          <w:spacing w:val="39"/>
        </w:rPr>
        <w:t xml:space="preserve"> </w:t>
      </w:r>
      <w:r>
        <w:t>ask</w:t>
      </w:r>
      <w:r>
        <w:rPr>
          <w:spacing w:val="40"/>
        </w:rPr>
        <w:t xml:space="preserve"> </w:t>
      </w:r>
      <w:r>
        <w:t>to</w:t>
      </w:r>
      <w:r>
        <w:rPr>
          <w:spacing w:val="39"/>
        </w:rPr>
        <w:t xml:space="preserve"> </w:t>
      </w:r>
      <w:r>
        <w:t>evaluate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CIT's</w:t>
      </w:r>
      <w:r>
        <w:rPr>
          <w:spacing w:val="40"/>
        </w:rPr>
        <w:t xml:space="preserve"> </w:t>
      </w:r>
      <w:r>
        <w:t>conceptualization</w:t>
      </w:r>
      <w:r>
        <w:rPr>
          <w:spacing w:val="40"/>
        </w:rPr>
        <w:t xml:space="preserve"> </w:t>
      </w:r>
      <w:r>
        <w:t>of contextual factors, please evaluate</w:t>
      </w:r>
      <w:r>
        <w:rPr>
          <w:spacing w:val="38"/>
        </w:rPr>
        <w:t xml:space="preserve"> </w:t>
      </w:r>
      <w:r>
        <w:t>their ability to</w:t>
      </w:r>
      <w:r>
        <w:rPr>
          <w:spacing w:val="37"/>
        </w:rPr>
        <w:t xml:space="preserve"> </w:t>
      </w:r>
      <w:r>
        <w:t>focus on</w:t>
      </w:r>
      <w:r>
        <w:rPr>
          <w:spacing w:val="37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whole person within multiple contexts.</w:t>
      </w:r>
      <w:r>
        <w:rPr>
          <w:spacing w:val="25"/>
        </w:rPr>
        <w:t xml:space="preserve"> </w:t>
      </w:r>
      <w:r>
        <w:t>CITs</w:t>
      </w:r>
      <w:r>
        <w:rPr>
          <w:spacing w:val="27"/>
        </w:rPr>
        <w:t xml:space="preserve"> </w:t>
      </w:r>
      <w:r>
        <w:t>are</w:t>
      </w:r>
      <w:r>
        <w:rPr>
          <w:spacing w:val="27"/>
        </w:rPr>
        <w:t xml:space="preserve"> </w:t>
      </w:r>
      <w:r>
        <w:t>expected</w:t>
      </w:r>
      <w:r>
        <w:rPr>
          <w:spacing w:val="27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carefully</w:t>
      </w:r>
      <w:r>
        <w:rPr>
          <w:spacing w:val="27"/>
        </w:rPr>
        <w:t xml:space="preserve"> </w:t>
      </w:r>
      <w:r>
        <w:t>consider</w:t>
      </w:r>
      <w:r>
        <w:rPr>
          <w:spacing w:val="27"/>
        </w:rPr>
        <w:t xml:space="preserve"> </w:t>
      </w:r>
      <w:r>
        <w:t>each</w:t>
      </w:r>
      <w:r>
        <w:rPr>
          <w:spacing w:val="27"/>
        </w:rPr>
        <w:t xml:space="preserve"> </w:t>
      </w:r>
      <w:r>
        <w:t>client's</w:t>
      </w:r>
      <w:r>
        <w:rPr>
          <w:spacing w:val="27"/>
        </w:rPr>
        <w:t xml:space="preserve"> </w:t>
      </w:r>
      <w:r>
        <w:t>unique</w:t>
      </w:r>
      <w:r>
        <w:rPr>
          <w:spacing w:val="28"/>
        </w:rPr>
        <w:t xml:space="preserve"> </w:t>
      </w:r>
      <w:r>
        <w:t>contexts</w:t>
      </w:r>
      <w:r>
        <w:rPr>
          <w:spacing w:val="27"/>
        </w:rPr>
        <w:t xml:space="preserve"> </w:t>
      </w:r>
      <w:r>
        <w:t>before</w:t>
      </w:r>
      <w:r>
        <w:rPr>
          <w:spacing w:val="27"/>
        </w:rPr>
        <w:t xml:space="preserve"> </w:t>
      </w:r>
      <w:r>
        <w:t>assigning any diagnoses or labels to a client.</w:t>
      </w:r>
    </w:p>
    <w:p w14:paraId="37F59AB4" w14:textId="77777777" w:rsidR="00967600" w:rsidRDefault="00967600">
      <w:pPr>
        <w:pStyle w:val="BodyText"/>
        <w:rPr>
          <w:sz w:val="24"/>
        </w:rPr>
      </w:pPr>
    </w:p>
    <w:p w14:paraId="37F59AB5" w14:textId="77777777" w:rsidR="00967600" w:rsidRDefault="00EB6E4B">
      <w:pPr>
        <w:pStyle w:val="BodyText"/>
        <w:spacing w:before="1"/>
        <w:ind w:left="430"/>
      </w:pPr>
      <w:r>
        <w:t>Please</w:t>
      </w:r>
      <w:r>
        <w:rPr>
          <w:spacing w:val="20"/>
        </w:rPr>
        <w:t xml:space="preserve"> </w:t>
      </w:r>
      <w:r>
        <w:t>evaluate</w:t>
      </w:r>
      <w:r>
        <w:rPr>
          <w:spacing w:val="20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CIT's</w:t>
      </w:r>
      <w:r>
        <w:rPr>
          <w:spacing w:val="19"/>
        </w:rPr>
        <w:t xml:space="preserve"> </w:t>
      </w:r>
      <w:r>
        <w:t>performance</w:t>
      </w:r>
      <w:r>
        <w:rPr>
          <w:spacing w:val="19"/>
        </w:rPr>
        <w:t xml:space="preserve"> </w:t>
      </w:r>
      <w:r>
        <w:t>using</w:t>
      </w:r>
      <w:r>
        <w:rPr>
          <w:spacing w:val="20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following</w:t>
      </w:r>
      <w:r>
        <w:rPr>
          <w:spacing w:val="19"/>
        </w:rPr>
        <w:t xml:space="preserve"> </w:t>
      </w:r>
      <w:r>
        <w:rPr>
          <w:spacing w:val="-2"/>
        </w:rPr>
        <w:t>scale:</w:t>
      </w:r>
    </w:p>
    <w:p w14:paraId="37F59AB6" w14:textId="77777777" w:rsidR="00967600" w:rsidRDefault="00967600">
      <w:pPr>
        <w:pStyle w:val="BodyText"/>
        <w:spacing w:before="3"/>
        <w:rPr>
          <w:sz w:val="25"/>
        </w:rPr>
      </w:pPr>
    </w:p>
    <w:p w14:paraId="37F59AB7" w14:textId="57F321F5" w:rsidR="00967600" w:rsidRDefault="00EB6E4B">
      <w:pPr>
        <w:pStyle w:val="BodyText"/>
        <w:spacing w:before="1" w:line="280" w:lineRule="auto"/>
        <w:ind w:left="430" w:right="1353" w:hanging="1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57248" behindDoc="1" locked="0" layoutInCell="1" allowOverlap="1" wp14:anchorId="37F59B4A" wp14:editId="3BDAE795">
                <wp:simplePos x="0" y="0"/>
                <wp:positionH relativeFrom="page">
                  <wp:posOffset>808990</wp:posOffset>
                </wp:positionH>
                <wp:positionV relativeFrom="paragraph">
                  <wp:posOffset>182245</wp:posOffset>
                </wp:positionV>
                <wp:extent cx="1381125" cy="0"/>
                <wp:effectExtent l="0" t="0" r="0" b="0"/>
                <wp:wrapNone/>
                <wp:docPr id="251" name="Line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81125" cy="0"/>
                        </a:xfrm>
                        <a:prstGeom prst="line">
                          <a:avLst/>
                        </a:prstGeom>
                        <a:noFill/>
                        <a:ln w="1524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14E88A73" id="Line 248" o:spid="_x0000_s1026" style="position:absolute;z-index:-16159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3.7pt,14.35pt" to="172.4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" strokeweight="1.2pt">
                <w10:wrap anchorx="page"/>
              </v:line>
            </w:pict>
          </mc:Fallback>
        </mc:AlternateContent>
      </w:r>
      <w:r>
        <w:rPr>
          <w:b/>
        </w:rPr>
        <w:t xml:space="preserve">Above Expectations: </w:t>
      </w:r>
      <w:r>
        <w:t>Good to excellent performance in target area. The CIT demonstrates exemplary skills and competencies.</w:t>
      </w:r>
    </w:p>
    <w:p w14:paraId="37F59AB8" w14:textId="77777777" w:rsidR="00967600" w:rsidRDefault="00EB6E4B">
      <w:pPr>
        <w:spacing w:before="178"/>
        <w:ind w:left="430"/>
        <w:rPr>
          <w:sz w:val="21"/>
        </w:rPr>
      </w:pPr>
      <w:r>
        <w:rPr>
          <w:b/>
          <w:sz w:val="21"/>
          <w:u w:val="single"/>
        </w:rPr>
        <w:t>Meets</w:t>
      </w:r>
      <w:r>
        <w:rPr>
          <w:b/>
          <w:spacing w:val="29"/>
          <w:sz w:val="21"/>
          <w:u w:val="single"/>
        </w:rPr>
        <w:t xml:space="preserve"> </w:t>
      </w:r>
      <w:r>
        <w:rPr>
          <w:b/>
          <w:sz w:val="21"/>
          <w:u w:val="single"/>
        </w:rPr>
        <w:t>Expectations:</w:t>
      </w:r>
      <w:r>
        <w:rPr>
          <w:b/>
          <w:spacing w:val="32"/>
          <w:sz w:val="21"/>
        </w:rPr>
        <w:t xml:space="preserve"> </w:t>
      </w:r>
      <w:r>
        <w:rPr>
          <w:sz w:val="21"/>
        </w:rPr>
        <w:t>Satisfactory</w:t>
      </w:r>
      <w:r>
        <w:rPr>
          <w:spacing w:val="29"/>
          <w:sz w:val="21"/>
        </w:rPr>
        <w:t xml:space="preserve"> </w:t>
      </w:r>
      <w:r>
        <w:rPr>
          <w:sz w:val="21"/>
        </w:rPr>
        <w:t>performance</w:t>
      </w:r>
      <w:r>
        <w:rPr>
          <w:spacing w:val="31"/>
          <w:sz w:val="21"/>
        </w:rPr>
        <w:t xml:space="preserve"> </w:t>
      </w:r>
      <w:r>
        <w:rPr>
          <w:sz w:val="21"/>
        </w:rPr>
        <w:t>in</w:t>
      </w:r>
      <w:r>
        <w:rPr>
          <w:spacing w:val="30"/>
          <w:sz w:val="21"/>
        </w:rPr>
        <w:t xml:space="preserve"> </w:t>
      </w:r>
      <w:r>
        <w:rPr>
          <w:sz w:val="21"/>
        </w:rPr>
        <w:t>target</w:t>
      </w:r>
      <w:r>
        <w:rPr>
          <w:spacing w:val="27"/>
          <w:sz w:val="21"/>
        </w:rPr>
        <w:t xml:space="preserve"> </w:t>
      </w:r>
      <w:r>
        <w:rPr>
          <w:spacing w:val="-2"/>
          <w:sz w:val="21"/>
        </w:rPr>
        <w:t>area.</w:t>
      </w:r>
    </w:p>
    <w:p w14:paraId="37F59AB9" w14:textId="77777777" w:rsidR="00967600" w:rsidRDefault="00967600">
      <w:pPr>
        <w:pStyle w:val="BodyText"/>
        <w:spacing w:before="7"/>
        <w:rPr>
          <w:sz w:val="31"/>
        </w:rPr>
      </w:pPr>
    </w:p>
    <w:p w14:paraId="37F59ABA" w14:textId="4CE33F1F" w:rsidR="00967600" w:rsidRDefault="00EB6E4B">
      <w:pPr>
        <w:pStyle w:val="BodyText"/>
        <w:spacing w:line="285" w:lineRule="auto"/>
        <w:ind w:left="430" w:hanging="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57760" behindDoc="1" locked="0" layoutInCell="1" allowOverlap="1" wp14:anchorId="37F59B4B" wp14:editId="20BB4F70">
                <wp:simplePos x="0" y="0"/>
                <wp:positionH relativeFrom="page">
                  <wp:posOffset>808990</wp:posOffset>
                </wp:positionH>
                <wp:positionV relativeFrom="paragraph">
                  <wp:posOffset>181610</wp:posOffset>
                </wp:positionV>
                <wp:extent cx="1365885" cy="0"/>
                <wp:effectExtent l="0" t="0" r="0" b="0"/>
                <wp:wrapNone/>
                <wp:docPr id="250" name="Line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65885" cy="0"/>
                        </a:xfrm>
                        <a:prstGeom prst="line">
                          <a:avLst/>
                        </a:prstGeom>
                        <a:noFill/>
                        <a:ln w="1524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08E842" id="Line 247" o:spid="_x0000_s1026" style="position:absolute;z-index:-1615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3.7pt,14.3pt" to="171.25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" strokeweight="1.2pt">
                <w10:wrap anchorx="page"/>
              </v:line>
            </w:pict>
          </mc:Fallback>
        </mc:AlternateContent>
      </w:r>
      <w:r>
        <w:rPr>
          <w:b/>
        </w:rPr>
        <w:t>Below</w:t>
      </w:r>
      <w:r>
        <w:rPr>
          <w:b/>
          <w:spacing w:val="27"/>
        </w:rPr>
        <w:t xml:space="preserve"> </w:t>
      </w:r>
      <w:r>
        <w:rPr>
          <w:b/>
        </w:rPr>
        <w:t>Expectations:</w:t>
      </w:r>
      <w:r>
        <w:rPr>
          <w:b/>
          <w:spacing w:val="27"/>
        </w:rPr>
        <w:t xml:space="preserve"> </w:t>
      </w:r>
      <w:r>
        <w:t>Poor</w:t>
      </w:r>
      <w:r>
        <w:rPr>
          <w:spacing w:val="25"/>
        </w:rPr>
        <w:t xml:space="preserve"> </w:t>
      </w:r>
      <w:r>
        <w:t>to</w:t>
      </w:r>
      <w:r>
        <w:rPr>
          <w:spacing w:val="25"/>
        </w:rPr>
        <w:t xml:space="preserve"> </w:t>
      </w:r>
      <w:r>
        <w:t>marginal</w:t>
      </w:r>
      <w:r>
        <w:rPr>
          <w:spacing w:val="24"/>
        </w:rPr>
        <w:t xml:space="preserve"> </w:t>
      </w:r>
      <w:r>
        <w:t>performance</w:t>
      </w:r>
      <w:r>
        <w:rPr>
          <w:spacing w:val="25"/>
        </w:rPr>
        <w:t xml:space="preserve"> </w:t>
      </w:r>
      <w:r>
        <w:t>in</w:t>
      </w:r>
      <w:r>
        <w:rPr>
          <w:spacing w:val="27"/>
        </w:rPr>
        <w:t xml:space="preserve"> </w:t>
      </w:r>
      <w:r>
        <w:t>target</w:t>
      </w:r>
      <w:r>
        <w:rPr>
          <w:spacing w:val="24"/>
        </w:rPr>
        <w:t xml:space="preserve"> </w:t>
      </w:r>
      <w:r>
        <w:t>area</w:t>
      </w:r>
      <w:r>
        <w:rPr>
          <w:spacing w:val="25"/>
        </w:rPr>
        <w:t xml:space="preserve"> </w:t>
      </w:r>
      <w:r>
        <w:t>that</w:t>
      </w:r>
      <w:r>
        <w:rPr>
          <w:spacing w:val="24"/>
        </w:rPr>
        <w:t xml:space="preserve"> </w:t>
      </w:r>
      <w:r>
        <w:t>may</w:t>
      </w:r>
      <w:r>
        <w:rPr>
          <w:spacing w:val="25"/>
        </w:rPr>
        <w:t xml:space="preserve"> </w:t>
      </w:r>
      <w:r>
        <w:t>need</w:t>
      </w:r>
      <w:r>
        <w:rPr>
          <w:spacing w:val="27"/>
        </w:rPr>
        <w:t xml:space="preserve"> </w:t>
      </w:r>
      <w:r>
        <w:t>serious</w:t>
      </w:r>
      <w:r>
        <w:rPr>
          <w:spacing w:val="27"/>
        </w:rPr>
        <w:t xml:space="preserve"> </w:t>
      </w:r>
      <w:r>
        <w:t>and/or immediate attention.</w:t>
      </w:r>
    </w:p>
    <w:p w14:paraId="37F59ABB" w14:textId="77777777" w:rsidR="00967600" w:rsidRDefault="00967600">
      <w:pPr>
        <w:spacing w:line="285" w:lineRule="auto"/>
        <w:sectPr w:rsidR="00967600">
          <w:footerReference w:type="default" r:id="rId10"/>
          <w:type w:val="continuous"/>
          <w:pgSz w:w="12240" w:h="15840"/>
          <w:pgMar w:top="660" w:right="760" w:bottom="540" w:left="840" w:header="0" w:footer="348" w:gutter="0"/>
          <w:pgNumType w:start="1"/>
          <w:cols w:space="720"/>
        </w:sectPr>
      </w:pPr>
    </w:p>
    <w:p w14:paraId="37F59ABC" w14:textId="77777777" w:rsidR="00967600" w:rsidRDefault="00EB6E4B">
      <w:pPr>
        <w:pStyle w:val="ListParagraph"/>
        <w:numPr>
          <w:ilvl w:val="0"/>
          <w:numId w:val="1"/>
        </w:numPr>
        <w:tabs>
          <w:tab w:val="left" w:pos="492"/>
        </w:tabs>
        <w:spacing w:before="92"/>
        <w:rPr>
          <w:sz w:val="20"/>
        </w:rPr>
      </w:pPr>
      <w:r>
        <w:rPr>
          <w:spacing w:val="15"/>
          <w:w w:val="105"/>
          <w:sz w:val="20"/>
        </w:rPr>
        <w:lastRenderedPageBreak/>
        <w:t>BASIC</w:t>
      </w:r>
      <w:r>
        <w:rPr>
          <w:spacing w:val="48"/>
          <w:w w:val="105"/>
          <w:sz w:val="20"/>
        </w:rPr>
        <w:t xml:space="preserve"> </w:t>
      </w:r>
      <w:r>
        <w:rPr>
          <w:spacing w:val="15"/>
          <w:w w:val="105"/>
          <w:sz w:val="20"/>
        </w:rPr>
        <w:t>COUNSELING</w:t>
      </w:r>
    </w:p>
    <w:p w14:paraId="37F59ABD" w14:textId="77777777" w:rsidR="00967600" w:rsidRDefault="00EB6E4B">
      <w:pPr>
        <w:rPr>
          <w:rFonts w:ascii="Arial Black"/>
          <w:sz w:val="16"/>
        </w:rPr>
      </w:pPr>
      <w:r>
        <w:br w:type="column"/>
      </w:r>
    </w:p>
    <w:p w14:paraId="37F59ABE" w14:textId="77777777" w:rsidR="00967600" w:rsidRDefault="00967600">
      <w:pPr>
        <w:pStyle w:val="BodyText"/>
        <w:spacing w:before="13"/>
        <w:rPr>
          <w:rFonts w:ascii="Arial Black"/>
          <w:sz w:val="14"/>
        </w:rPr>
      </w:pPr>
    </w:p>
    <w:p w14:paraId="37F59ABF" w14:textId="75C64329" w:rsidR="00967600" w:rsidRDefault="00EB6E4B">
      <w:pPr>
        <w:spacing w:line="333" w:lineRule="auto"/>
        <w:ind w:left="135" w:firstLine="216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8880" behindDoc="0" locked="0" layoutInCell="1" allowOverlap="1" wp14:anchorId="37F59B4D" wp14:editId="6C5436C6">
                <wp:simplePos x="0" y="0"/>
                <wp:positionH relativeFrom="page">
                  <wp:posOffset>600710</wp:posOffset>
                </wp:positionH>
                <wp:positionV relativeFrom="paragraph">
                  <wp:posOffset>281305</wp:posOffset>
                </wp:positionV>
                <wp:extent cx="3355975" cy="363220"/>
                <wp:effectExtent l="0" t="0" r="0" b="0"/>
                <wp:wrapNone/>
                <wp:docPr id="247" name="docshapegroup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55975" cy="363220"/>
                          <a:chOff x="946" y="443"/>
                          <a:chExt cx="5285" cy="572"/>
                        </a:xfrm>
                      </wpg:grpSpPr>
                      <wps:wsp>
                        <wps:cNvPr id="248" name="docshape19"/>
                        <wps:cNvSpPr>
                          <a:spLocks noChangeArrowheads="1"/>
                        </wps:cNvSpPr>
                        <wps:spPr bwMode="auto">
                          <a:xfrm>
                            <a:off x="945" y="443"/>
                            <a:ext cx="5285" cy="57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9" name="docshape20"/>
                        <wps:cNvSpPr txBox="1">
                          <a:spLocks noChangeArrowheads="1"/>
                        </wps:cNvSpPr>
                        <wps:spPr bwMode="auto">
                          <a:xfrm>
                            <a:off x="945" y="443"/>
                            <a:ext cx="5285" cy="5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69" w14:textId="77777777" w:rsidR="00967600" w:rsidRDefault="00EB6E4B">
                              <w:pPr>
                                <w:spacing w:before="75" w:line="326" w:lineRule="auto"/>
                                <w:ind w:left="105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Demonstrates</w:t>
                              </w:r>
                              <w:r>
                                <w:rPr>
                                  <w:spacing w:val="-1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active</w:t>
                              </w:r>
                              <w:r>
                                <w:rPr>
                                  <w:spacing w:val="-10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listening</w:t>
                              </w:r>
                              <w:r>
                                <w:rPr>
                                  <w:spacing w:val="-1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skills</w:t>
                              </w:r>
                              <w:r>
                                <w:rPr>
                                  <w:spacing w:val="-10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by</w:t>
                              </w:r>
                              <w:r>
                                <w:rPr>
                                  <w:spacing w:val="-1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engaging</w:t>
                              </w:r>
                              <w:r>
                                <w:rPr>
                                  <w:spacing w:val="-10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lients</w:t>
                              </w:r>
                              <w:r>
                                <w:rPr>
                                  <w:spacing w:val="-10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through</w:t>
                              </w:r>
                              <w:r>
                                <w:rPr>
                                  <w:spacing w:val="-1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nonverbal behaviors, reflective statements, and the appropriate use of silence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7F59B4D" id="docshapegroup18" o:spid="_x0000_s1026" style="position:absolute;left:0;text-align:left;margin-left:47.3pt;margin-top:22.15pt;width:264.25pt;height:28.6pt;z-index:15738880;mso-position-horizontal-relative:page" coordorigin="946,443" coordsize="5285,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">
                <v:rect id="docshape19" o:spid="_x0000_s1027" style="position:absolute;left:945;top:443;width:5285;height: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" fillcolor="#eee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20" o:spid="_x0000_s1028" type="#_x0000_t202" style="position:absolute;left:945;top:443;width:5285;height: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" filled="f" stroked="f">
                  <v:textbox inset="0,0,0,0">
                    <w:txbxContent>
                      <w:p w14:paraId="37F59B69" w14:textId="77777777" w:rsidR="00967600" w:rsidRDefault="00EB6E4B">
                        <w:pPr>
                          <w:spacing w:before="75" w:line="326" w:lineRule="auto"/>
                          <w:ind w:left="105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Demonstrates</w:t>
                        </w:r>
                        <w:r>
                          <w:rPr>
                            <w:spacing w:val="-1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active</w:t>
                        </w:r>
                        <w:r>
                          <w:rPr>
                            <w:spacing w:val="-10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listening</w:t>
                        </w:r>
                        <w:r>
                          <w:rPr>
                            <w:spacing w:val="-1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skills</w:t>
                        </w:r>
                        <w:r>
                          <w:rPr>
                            <w:spacing w:val="-10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by</w:t>
                        </w:r>
                        <w:r>
                          <w:rPr>
                            <w:spacing w:val="-1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engaging</w:t>
                        </w:r>
                        <w:r>
                          <w:rPr>
                            <w:spacing w:val="-10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lients</w:t>
                        </w:r>
                        <w:r>
                          <w:rPr>
                            <w:spacing w:val="-10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through</w:t>
                        </w:r>
                        <w:r>
                          <w:rPr>
                            <w:spacing w:val="-1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nonverbal behaviors, reflective statements, and the appropriate use of silence: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9392" behindDoc="0" locked="0" layoutInCell="1" allowOverlap="1" wp14:anchorId="37F59B4E" wp14:editId="41D2CB76">
                <wp:simplePos x="0" y="0"/>
                <wp:positionH relativeFrom="page">
                  <wp:posOffset>4260215</wp:posOffset>
                </wp:positionH>
                <wp:positionV relativeFrom="paragraph">
                  <wp:posOffset>286385</wp:posOffset>
                </wp:positionV>
                <wp:extent cx="228600" cy="228600"/>
                <wp:effectExtent l="0" t="0" r="0" b="0"/>
                <wp:wrapNone/>
                <wp:docPr id="240" name="docshapegroup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6709" y="451"/>
                          <a:chExt cx="360" cy="360"/>
                        </a:xfrm>
                      </wpg:grpSpPr>
                      <wps:wsp>
                        <wps:cNvPr id="241" name="docshape22"/>
                        <wps:cNvSpPr>
                          <a:spLocks/>
                        </wps:cNvSpPr>
                        <wps:spPr bwMode="auto">
                          <a:xfrm>
                            <a:off x="6763" y="534"/>
                            <a:ext cx="164" cy="154"/>
                          </a:xfrm>
                          <a:custGeom>
                            <a:avLst/>
                            <a:gdLst>
                              <a:gd name="T0" fmla="+- 0 6926 6763"/>
                              <a:gd name="T1" fmla="*/ T0 w 164"/>
                              <a:gd name="T2" fmla="+- 0 558 534"/>
                              <a:gd name="T3" fmla="*/ 558 h 154"/>
                              <a:gd name="T4" fmla="+- 0 6912 6763"/>
                              <a:gd name="T5" fmla="*/ T4 w 164"/>
                              <a:gd name="T6" fmla="+- 0 549 534"/>
                              <a:gd name="T7" fmla="*/ 549 h 154"/>
                              <a:gd name="T8" fmla="+- 0 6893 6763"/>
                              <a:gd name="T9" fmla="*/ T8 w 164"/>
                              <a:gd name="T10" fmla="+- 0 539 534"/>
                              <a:gd name="T11" fmla="*/ 539 h 154"/>
                              <a:gd name="T12" fmla="+- 0 6874 6763"/>
                              <a:gd name="T13" fmla="*/ T12 w 164"/>
                              <a:gd name="T14" fmla="+- 0 534 534"/>
                              <a:gd name="T15" fmla="*/ 534 h 154"/>
                              <a:gd name="T16" fmla="+- 0 6854 6763"/>
                              <a:gd name="T17" fmla="*/ T16 w 164"/>
                              <a:gd name="T18" fmla="+- 0 534 534"/>
                              <a:gd name="T19" fmla="*/ 534 h 154"/>
                              <a:gd name="T20" fmla="+- 0 6835 6763"/>
                              <a:gd name="T21" fmla="*/ T20 w 164"/>
                              <a:gd name="T22" fmla="+- 0 534 534"/>
                              <a:gd name="T23" fmla="*/ 534 h 154"/>
                              <a:gd name="T24" fmla="+- 0 6816 6763"/>
                              <a:gd name="T25" fmla="*/ T24 w 164"/>
                              <a:gd name="T26" fmla="+- 0 539 534"/>
                              <a:gd name="T27" fmla="*/ 539 h 154"/>
                              <a:gd name="T28" fmla="+- 0 6802 6763"/>
                              <a:gd name="T29" fmla="*/ T28 w 164"/>
                              <a:gd name="T30" fmla="+- 0 549 534"/>
                              <a:gd name="T31" fmla="*/ 549 h 154"/>
                              <a:gd name="T32" fmla="+- 0 6787 6763"/>
                              <a:gd name="T33" fmla="*/ T32 w 164"/>
                              <a:gd name="T34" fmla="+- 0 568 534"/>
                              <a:gd name="T35" fmla="*/ 568 h 154"/>
                              <a:gd name="T36" fmla="+- 0 6773 6763"/>
                              <a:gd name="T37" fmla="*/ T36 w 164"/>
                              <a:gd name="T38" fmla="+- 0 587 534"/>
                              <a:gd name="T39" fmla="*/ 587 h 154"/>
                              <a:gd name="T40" fmla="+- 0 6768 6763"/>
                              <a:gd name="T41" fmla="*/ T40 w 164"/>
                              <a:gd name="T42" fmla="+- 0 606 534"/>
                              <a:gd name="T43" fmla="*/ 606 h 154"/>
                              <a:gd name="T44" fmla="+- 0 6763 6763"/>
                              <a:gd name="T45" fmla="*/ T44 w 164"/>
                              <a:gd name="T46" fmla="+- 0 621 534"/>
                              <a:gd name="T47" fmla="*/ 621 h 154"/>
                              <a:gd name="T48" fmla="+- 0 6763 6763"/>
                              <a:gd name="T49" fmla="*/ T48 w 164"/>
                              <a:gd name="T50" fmla="+- 0 640 534"/>
                              <a:gd name="T51" fmla="*/ 640 h 154"/>
                              <a:gd name="T52" fmla="+- 0 6768 6763"/>
                              <a:gd name="T53" fmla="*/ T52 w 164"/>
                              <a:gd name="T54" fmla="+- 0 659 534"/>
                              <a:gd name="T55" fmla="*/ 659 h 154"/>
                              <a:gd name="T56" fmla="+- 0 6778 6763"/>
                              <a:gd name="T57" fmla="*/ T56 w 164"/>
                              <a:gd name="T58" fmla="+- 0 673 534"/>
                              <a:gd name="T59" fmla="*/ 673 h 154"/>
                              <a:gd name="T60" fmla="+- 0 6787 6763"/>
                              <a:gd name="T61" fmla="*/ T60 w 164"/>
                              <a:gd name="T62" fmla="+- 0 688 534"/>
                              <a:gd name="T63" fmla="*/ 688 h 1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64" h="154">
                                <a:moveTo>
                                  <a:pt x="163" y="24"/>
                                </a:moveTo>
                                <a:lnTo>
                                  <a:pt x="149" y="15"/>
                                </a:lnTo>
                                <a:lnTo>
                                  <a:pt x="130" y="5"/>
                                </a:lnTo>
                                <a:lnTo>
                                  <a:pt x="111" y="0"/>
                                </a:lnTo>
                                <a:lnTo>
                                  <a:pt x="91" y="0"/>
                                </a:lnTo>
                                <a:lnTo>
                                  <a:pt x="72" y="0"/>
                                </a:lnTo>
                                <a:lnTo>
                                  <a:pt x="53" y="5"/>
                                </a:lnTo>
                                <a:lnTo>
                                  <a:pt x="39" y="15"/>
                                </a:lnTo>
                                <a:lnTo>
                                  <a:pt x="24" y="34"/>
                                </a:lnTo>
                                <a:lnTo>
                                  <a:pt x="10" y="53"/>
                                </a:lnTo>
                                <a:lnTo>
                                  <a:pt x="5" y="72"/>
                                </a:lnTo>
                                <a:lnTo>
                                  <a:pt x="0" y="87"/>
                                </a:lnTo>
                                <a:lnTo>
                                  <a:pt x="0" y="106"/>
                                </a:lnTo>
                                <a:lnTo>
                                  <a:pt x="5" y="125"/>
                                </a:lnTo>
                                <a:lnTo>
                                  <a:pt x="15" y="139"/>
                                </a:lnTo>
                                <a:lnTo>
                                  <a:pt x="24" y="154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80808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2" name="docshape23"/>
                        <wps:cNvSpPr>
                          <a:spLocks/>
                        </wps:cNvSpPr>
                        <wps:spPr bwMode="auto">
                          <a:xfrm>
                            <a:off x="6772" y="543"/>
                            <a:ext cx="144" cy="135"/>
                          </a:xfrm>
                          <a:custGeom>
                            <a:avLst/>
                            <a:gdLst>
                              <a:gd name="T0" fmla="+- 0 6917 6773"/>
                              <a:gd name="T1" fmla="*/ T0 w 144"/>
                              <a:gd name="T2" fmla="+- 0 568 544"/>
                              <a:gd name="T3" fmla="*/ 568 h 135"/>
                              <a:gd name="T4" fmla="+- 0 6902 6773"/>
                              <a:gd name="T5" fmla="*/ T4 w 144"/>
                              <a:gd name="T6" fmla="+- 0 553 544"/>
                              <a:gd name="T7" fmla="*/ 553 h 135"/>
                              <a:gd name="T8" fmla="+- 0 6883 6773"/>
                              <a:gd name="T9" fmla="*/ T8 w 144"/>
                              <a:gd name="T10" fmla="+- 0 549 544"/>
                              <a:gd name="T11" fmla="*/ 549 h 135"/>
                              <a:gd name="T12" fmla="+- 0 6864 6773"/>
                              <a:gd name="T13" fmla="*/ T12 w 144"/>
                              <a:gd name="T14" fmla="+- 0 544 544"/>
                              <a:gd name="T15" fmla="*/ 544 h 135"/>
                              <a:gd name="T16" fmla="+- 0 6845 6773"/>
                              <a:gd name="T17" fmla="*/ T16 w 144"/>
                              <a:gd name="T18" fmla="+- 0 544 544"/>
                              <a:gd name="T19" fmla="*/ 544 h 135"/>
                              <a:gd name="T20" fmla="+- 0 6830 6773"/>
                              <a:gd name="T21" fmla="*/ T20 w 144"/>
                              <a:gd name="T22" fmla="+- 0 549 544"/>
                              <a:gd name="T23" fmla="*/ 549 h 135"/>
                              <a:gd name="T24" fmla="+- 0 6811 6773"/>
                              <a:gd name="T25" fmla="*/ T24 w 144"/>
                              <a:gd name="T26" fmla="+- 0 558 544"/>
                              <a:gd name="T27" fmla="*/ 558 h 135"/>
                              <a:gd name="T28" fmla="+- 0 6797 6773"/>
                              <a:gd name="T29" fmla="*/ T28 w 144"/>
                              <a:gd name="T30" fmla="+- 0 573 544"/>
                              <a:gd name="T31" fmla="*/ 573 h 135"/>
                              <a:gd name="T32" fmla="+- 0 6782 6773"/>
                              <a:gd name="T33" fmla="*/ T32 w 144"/>
                              <a:gd name="T34" fmla="+- 0 592 544"/>
                              <a:gd name="T35" fmla="*/ 592 h 135"/>
                              <a:gd name="T36" fmla="+- 0 6778 6773"/>
                              <a:gd name="T37" fmla="*/ T36 w 144"/>
                              <a:gd name="T38" fmla="+- 0 611 544"/>
                              <a:gd name="T39" fmla="*/ 611 h 135"/>
                              <a:gd name="T40" fmla="+- 0 6773 6773"/>
                              <a:gd name="T41" fmla="*/ T40 w 144"/>
                              <a:gd name="T42" fmla="+- 0 630 544"/>
                              <a:gd name="T43" fmla="*/ 630 h 135"/>
                              <a:gd name="T44" fmla="+- 0 6778 6773"/>
                              <a:gd name="T45" fmla="*/ T44 w 144"/>
                              <a:gd name="T46" fmla="+- 0 645 544"/>
                              <a:gd name="T47" fmla="*/ 645 h 135"/>
                              <a:gd name="T48" fmla="+- 0 6782 6773"/>
                              <a:gd name="T49" fmla="*/ T48 w 144"/>
                              <a:gd name="T50" fmla="+- 0 664 544"/>
                              <a:gd name="T51" fmla="*/ 664 h 135"/>
                              <a:gd name="T52" fmla="+- 0 6792 6773"/>
                              <a:gd name="T53" fmla="*/ T52 w 144"/>
                              <a:gd name="T54" fmla="+- 0 678 544"/>
                              <a:gd name="T55" fmla="*/ 678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44" h="135">
                                <a:moveTo>
                                  <a:pt x="144" y="24"/>
                                </a:moveTo>
                                <a:lnTo>
                                  <a:pt x="129" y="9"/>
                                </a:lnTo>
                                <a:lnTo>
                                  <a:pt x="110" y="5"/>
                                </a:lnTo>
                                <a:lnTo>
                                  <a:pt x="91" y="0"/>
                                </a:lnTo>
                                <a:lnTo>
                                  <a:pt x="72" y="0"/>
                                </a:lnTo>
                                <a:lnTo>
                                  <a:pt x="57" y="5"/>
                                </a:lnTo>
                                <a:lnTo>
                                  <a:pt x="38" y="14"/>
                                </a:lnTo>
                                <a:lnTo>
                                  <a:pt x="24" y="29"/>
                                </a:lnTo>
                                <a:lnTo>
                                  <a:pt x="9" y="48"/>
                                </a:lnTo>
                                <a:lnTo>
                                  <a:pt x="5" y="67"/>
                                </a:lnTo>
                                <a:lnTo>
                                  <a:pt x="0" y="86"/>
                                </a:lnTo>
                                <a:lnTo>
                                  <a:pt x="5" y="101"/>
                                </a:lnTo>
                                <a:lnTo>
                                  <a:pt x="9" y="120"/>
                                </a:lnTo>
                                <a:lnTo>
                                  <a:pt x="19" y="134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40404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docshape24"/>
                        <wps:cNvSpPr>
                          <a:spLocks/>
                        </wps:cNvSpPr>
                        <wps:spPr bwMode="auto">
                          <a:xfrm>
                            <a:off x="6709" y="450"/>
                            <a:ext cx="360" cy="360"/>
                          </a:xfrm>
                          <a:custGeom>
                            <a:avLst/>
                            <a:gdLst>
                              <a:gd name="T0" fmla="+- 0 6889 6709"/>
                              <a:gd name="T1" fmla="*/ T0 w 360"/>
                              <a:gd name="T2" fmla="+- 0 451 451"/>
                              <a:gd name="T3" fmla="*/ 451 h 360"/>
                              <a:gd name="T4" fmla="+- 0 6819 6709"/>
                              <a:gd name="T5" fmla="*/ T4 w 360"/>
                              <a:gd name="T6" fmla="+- 0 465 451"/>
                              <a:gd name="T7" fmla="*/ 465 h 360"/>
                              <a:gd name="T8" fmla="+- 0 6762 6709"/>
                              <a:gd name="T9" fmla="*/ T8 w 360"/>
                              <a:gd name="T10" fmla="+- 0 503 451"/>
                              <a:gd name="T11" fmla="*/ 503 h 360"/>
                              <a:gd name="T12" fmla="+- 0 6724 6709"/>
                              <a:gd name="T13" fmla="*/ T12 w 360"/>
                              <a:gd name="T14" fmla="+- 0 561 451"/>
                              <a:gd name="T15" fmla="*/ 561 h 360"/>
                              <a:gd name="T16" fmla="+- 0 6709 6709"/>
                              <a:gd name="T17" fmla="*/ T16 w 360"/>
                              <a:gd name="T18" fmla="+- 0 631 451"/>
                              <a:gd name="T19" fmla="*/ 631 h 360"/>
                              <a:gd name="T20" fmla="+- 0 6724 6709"/>
                              <a:gd name="T21" fmla="*/ T20 w 360"/>
                              <a:gd name="T22" fmla="+- 0 701 451"/>
                              <a:gd name="T23" fmla="*/ 701 h 360"/>
                              <a:gd name="T24" fmla="+- 0 6762 6709"/>
                              <a:gd name="T25" fmla="*/ T24 w 360"/>
                              <a:gd name="T26" fmla="+- 0 758 451"/>
                              <a:gd name="T27" fmla="*/ 758 h 360"/>
                              <a:gd name="T28" fmla="+- 0 6819 6709"/>
                              <a:gd name="T29" fmla="*/ T28 w 360"/>
                              <a:gd name="T30" fmla="+- 0 797 451"/>
                              <a:gd name="T31" fmla="*/ 797 h 360"/>
                              <a:gd name="T32" fmla="+- 0 6889 6709"/>
                              <a:gd name="T33" fmla="*/ T32 w 360"/>
                              <a:gd name="T34" fmla="+- 0 811 451"/>
                              <a:gd name="T35" fmla="*/ 811 h 360"/>
                              <a:gd name="T36" fmla="+- 0 6959 6709"/>
                              <a:gd name="T37" fmla="*/ T36 w 360"/>
                              <a:gd name="T38" fmla="+- 0 797 451"/>
                              <a:gd name="T39" fmla="*/ 797 h 360"/>
                              <a:gd name="T40" fmla="+- 0 7017 6709"/>
                              <a:gd name="T41" fmla="*/ T40 w 360"/>
                              <a:gd name="T42" fmla="+- 0 758 451"/>
                              <a:gd name="T43" fmla="*/ 758 h 360"/>
                              <a:gd name="T44" fmla="+- 0 7055 6709"/>
                              <a:gd name="T45" fmla="*/ T44 w 360"/>
                              <a:gd name="T46" fmla="+- 0 701 451"/>
                              <a:gd name="T47" fmla="*/ 701 h 360"/>
                              <a:gd name="T48" fmla="+- 0 7069 6709"/>
                              <a:gd name="T49" fmla="*/ T48 w 360"/>
                              <a:gd name="T50" fmla="+- 0 631 451"/>
                              <a:gd name="T51" fmla="*/ 631 h 360"/>
                              <a:gd name="T52" fmla="+- 0 7055 6709"/>
                              <a:gd name="T53" fmla="*/ T52 w 360"/>
                              <a:gd name="T54" fmla="+- 0 561 451"/>
                              <a:gd name="T55" fmla="*/ 561 h 360"/>
                              <a:gd name="T56" fmla="+- 0 7017 6709"/>
                              <a:gd name="T57" fmla="*/ T56 w 360"/>
                              <a:gd name="T58" fmla="+- 0 503 451"/>
                              <a:gd name="T59" fmla="*/ 503 h 360"/>
                              <a:gd name="T60" fmla="+- 0 6959 6709"/>
                              <a:gd name="T61" fmla="*/ T60 w 360"/>
                              <a:gd name="T62" fmla="+- 0 465 451"/>
                              <a:gd name="T63" fmla="*/ 465 h 360"/>
                              <a:gd name="T64" fmla="+- 0 6889 6709"/>
                              <a:gd name="T65" fmla="*/ T64 w 360"/>
                              <a:gd name="T66" fmla="+- 0 451 451"/>
                              <a:gd name="T67" fmla="*/ 451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60" h="360">
                                <a:moveTo>
                                  <a:pt x="180" y="0"/>
                                </a:moveTo>
                                <a:lnTo>
                                  <a:pt x="110" y="14"/>
                                </a:lnTo>
                                <a:lnTo>
                                  <a:pt x="53" y="52"/>
                                </a:lnTo>
                                <a:lnTo>
                                  <a:pt x="15" y="110"/>
                                </a:lnTo>
                                <a:lnTo>
                                  <a:pt x="0" y="180"/>
                                </a:lnTo>
                                <a:lnTo>
                                  <a:pt x="15" y="250"/>
                                </a:lnTo>
                                <a:lnTo>
                                  <a:pt x="53" y="307"/>
                                </a:lnTo>
                                <a:lnTo>
                                  <a:pt x="110" y="346"/>
                                </a:lnTo>
                                <a:lnTo>
                                  <a:pt x="180" y="360"/>
                                </a:lnTo>
                                <a:lnTo>
                                  <a:pt x="250" y="346"/>
                                </a:lnTo>
                                <a:lnTo>
                                  <a:pt x="308" y="307"/>
                                </a:lnTo>
                                <a:lnTo>
                                  <a:pt x="346" y="250"/>
                                </a:lnTo>
                                <a:lnTo>
                                  <a:pt x="360" y="180"/>
                                </a:lnTo>
                                <a:lnTo>
                                  <a:pt x="346" y="110"/>
                                </a:lnTo>
                                <a:lnTo>
                                  <a:pt x="308" y="52"/>
                                </a:lnTo>
                                <a:lnTo>
                                  <a:pt x="250" y="14"/>
                                </a:lnTo>
                                <a:lnTo>
                                  <a:pt x="1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4" name="docshape25"/>
                        <wps:cNvSpPr>
                          <a:spLocks/>
                        </wps:cNvSpPr>
                        <wps:spPr bwMode="auto">
                          <a:xfrm>
                            <a:off x="6719" y="460"/>
                            <a:ext cx="340" cy="340"/>
                          </a:xfrm>
                          <a:custGeom>
                            <a:avLst/>
                            <a:gdLst>
                              <a:gd name="T0" fmla="+- 0 7059 6719"/>
                              <a:gd name="T1" fmla="*/ T0 w 340"/>
                              <a:gd name="T2" fmla="+- 0 631 461"/>
                              <a:gd name="T3" fmla="*/ 631 h 340"/>
                              <a:gd name="T4" fmla="+- 0 7046 6719"/>
                              <a:gd name="T5" fmla="*/ T4 w 340"/>
                              <a:gd name="T6" fmla="+- 0 565 461"/>
                              <a:gd name="T7" fmla="*/ 565 h 340"/>
                              <a:gd name="T8" fmla="+- 0 7010 6719"/>
                              <a:gd name="T9" fmla="*/ T8 w 340"/>
                              <a:gd name="T10" fmla="+- 0 511 461"/>
                              <a:gd name="T11" fmla="*/ 511 h 340"/>
                              <a:gd name="T12" fmla="+- 0 6956 6719"/>
                              <a:gd name="T13" fmla="*/ T12 w 340"/>
                              <a:gd name="T14" fmla="+- 0 474 461"/>
                              <a:gd name="T15" fmla="*/ 474 h 340"/>
                              <a:gd name="T16" fmla="+- 0 6889 6719"/>
                              <a:gd name="T17" fmla="*/ T16 w 340"/>
                              <a:gd name="T18" fmla="+- 0 461 461"/>
                              <a:gd name="T19" fmla="*/ 461 h 340"/>
                              <a:gd name="T20" fmla="+- 0 6823 6719"/>
                              <a:gd name="T21" fmla="*/ T20 w 340"/>
                              <a:gd name="T22" fmla="+- 0 474 461"/>
                              <a:gd name="T23" fmla="*/ 474 h 340"/>
                              <a:gd name="T24" fmla="+- 0 6769 6719"/>
                              <a:gd name="T25" fmla="*/ T24 w 340"/>
                              <a:gd name="T26" fmla="+- 0 511 461"/>
                              <a:gd name="T27" fmla="*/ 511 h 340"/>
                              <a:gd name="T28" fmla="+- 0 6733 6719"/>
                              <a:gd name="T29" fmla="*/ T28 w 340"/>
                              <a:gd name="T30" fmla="+- 0 565 461"/>
                              <a:gd name="T31" fmla="*/ 565 h 340"/>
                              <a:gd name="T32" fmla="+- 0 6719 6719"/>
                              <a:gd name="T33" fmla="*/ T32 w 340"/>
                              <a:gd name="T34" fmla="+- 0 631 461"/>
                              <a:gd name="T35" fmla="*/ 631 h 340"/>
                              <a:gd name="T36" fmla="+- 0 6733 6719"/>
                              <a:gd name="T37" fmla="*/ T36 w 340"/>
                              <a:gd name="T38" fmla="+- 0 697 461"/>
                              <a:gd name="T39" fmla="*/ 697 h 340"/>
                              <a:gd name="T40" fmla="+- 0 6769 6719"/>
                              <a:gd name="T41" fmla="*/ T40 w 340"/>
                              <a:gd name="T42" fmla="+- 0 751 461"/>
                              <a:gd name="T43" fmla="*/ 751 h 340"/>
                              <a:gd name="T44" fmla="+- 0 6823 6719"/>
                              <a:gd name="T45" fmla="*/ T44 w 340"/>
                              <a:gd name="T46" fmla="+- 0 787 461"/>
                              <a:gd name="T47" fmla="*/ 787 h 340"/>
                              <a:gd name="T48" fmla="+- 0 6889 6719"/>
                              <a:gd name="T49" fmla="*/ T48 w 340"/>
                              <a:gd name="T50" fmla="+- 0 801 461"/>
                              <a:gd name="T51" fmla="*/ 801 h 340"/>
                              <a:gd name="T52" fmla="+- 0 6956 6719"/>
                              <a:gd name="T53" fmla="*/ T52 w 340"/>
                              <a:gd name="T54" fmla="+- 0 787 461"/>
                              <a:gd name="T55" fmla="*/ 787 h 340"/>
                              <a:gd name="T56" fmla="+- 0 7010 6719"/>
                              <a:gd name="T57" fmla="*/ T56 w 340"/>
                              <a:gd name="T58" fmla="+- 0 751 461"/>
                              <a:gd name="T59" fmla="*/ 751 h 340"/>
                              <a:gd name="T60" fmla="+- 0 7046 6719"/>
                              <a:gd name="T61" fmla="*/ T60 w 340"/>
                              <a:gd name="T62" fmla="+- 0 697 461"/>
                              <a:gd name="T63" fmla="*/ 697 h 340"/>
                              <a:gd name="T64" fmla="+- 0 7059 6719"/>
                              <a:gd name="T65" fmla="*/ T64 w 340"/>
                              <a:gd name="T66" fmla="+- 0 631 461"/>
                              <a:gd name="T67" fmla="*/ 631 h 3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40" h="340">
                                <a:moveTo>
                                  <a:pt x="340" y="170"/>
                                </a:moveTo>
                                <a:lnTo>
                                  <a:pt x="327" y="104"/>
                                </a:lnTo>
                                <a:lnTo>
                                  <a:pt x="291" y="50"/>
                                </a:lnTo>
                                <a:lnTo>
                                  <a:pt x="237" y="13"/>
                                </a:lnTo>
                                <a:lnTo>
                                  <a:pt x="170" y="0"/>
                                </a:lnTo>
                                <a:lnTo>
                                  <a:pt x="104" y="13"/>
                                </a:lnTo>
                                <a:lnTo>
                                  <a:pt x="50" y="50"/>
                                </a:lnTo>
                                <a:lnTo>
                                  <a:pt x="14" y="104"/>
                                </a:lnTo>
                                <a:lnTo>
                                  <a:pt x="0" y="170"/>
                                </a:lnTo>
                                <a:lnTo>
                                  <a:pt x="14" y="236"/>
                                </a:lnTo>
                                <a:lnTo>
                                  <a:pt x="50" y="290"/>
                                </a:lnTo>
                                <a:lnTo>
                                  <a:pt x="104" y="326"/>
                                </a:lnTo>
                                <a:lnTo>
                                  <a:pt x="170" y="340"/>
                                </a:lnTo>
                                <a:lnTo>
                                  <a:pt x="237" y="326"/>
                                </a:lnTo>
                                <a:lnTo>
                                  <a:pt x="291" y="290"/>
                                </a:lnTo>
                                <a:lnTo>
                                  <a:pt x="327" y="236"/>
                                </a:lnTo>
                                <a:lnTo>
                                  <a:pt x="34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5" name="docshape26"/>
                        <wps:cNvSpPr>
                          <a:spLocks/>
                        </wps:cNvSpPr>
                        <wps:spPr bwMode="auto">
                          <a:xfrm>
                            <a:off x="6739" y="480"/>
                            <a:ext cx="257" cy="257"/>
                          </a:xfrm>
                          <a:custGeom>
                            <a:avLst/>
                            <a:gdLst>
                              <a:gd name="T0" fmla="+- 0 6995 6739"/>
                              <a:gd name="T1" fmla="*/ T0 w 257"/>
                              <a:gd name="T2" fmla="+- 0 525 481"/>
                              <a:gd name="T3" fmla="*/ 525 h 257"/>
                              <a:gd name="T4" fmla="+- 0 6946 6739"/>
                              <a:gd name="T5" fmla="*/ T4 w 257"/>
                              <a:gd name="T6" fmla="+- 0 492 481"/>
                              <a:gd name="T7" fmla="*/ 492 h 257"/>
                              <a:gd name="T8" fmla="+- 0 6889 6739"/>
                              <a:gd name="T9" fmla="*/ T8 w 257"/>
                              <a:gd name="T10" fmla="+- 0 481 481"/>
                              <a:gd name="T11" fmla="*/ 481 h 257"/>
                              <a:gd name="T12" fmla="+- 0 6833 6739"/>
                              <a:gd name="T13" fmla="*/ T12 w 257"/>
                              <a:gd name="T14" fmla="+- 0 492 481"/>
                              <a:gd name="T15" fmla="*/ 492 h 257"/>
                              <a:gd name="T16" fmla="+- 0 6783 6739"/>
                              <a:gd name="T17" fmla="*/ T16 w 257"/>
                              <a:gd name="T18" fmla="+- 0 525 481"/>
                              <a:gd name="T19" fmla="*/ 525 h 257"/>
                              <a:gd name="T20" fmla="+- 0 6750 6739"/>
                              <a:gd name="T21" fmla="*/ T20 w 257"/>
                              <a:gd name="T22" fmla="+- 0 574 481"/>
                              <a:gd name="T23" fmla="*/ 574 h 257"/>
                              <a:gd name="T24" fmla="+- 0 6739 6739"/>
                              <a:gd name="T25" fmla="*/ T24 w 257"/>
                              <a:gd name="T26" fmla="+- 0 631 481"/>
                              <a:gd name="T27" fmla="*/ 631 h 257"/>
                              <a:gd name="T28" fmla="+- 0 6750 6739"/>
                              <a:gd name="T29" fmla="*/ T28 w 257"/>
                              <a:gd name="T30" fmla="+- 0 687 481"/>
                              <a:gd name="T31" fmla="*/ 687 h 257"/>
                              <a:gd name="T32" fmla="+- 0 6783 6739"/>
                              <a:gd name="T33" fmla="*/ T32 w 257"/>
                              <a:gd name="T34" fmla="+- 0 737 481"/>
                              <a:gd name="T35" fmla="*/ 737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256" y="44"/>
                                </a:moveTo>
                                <a:lnTo>
                                  <a:pt x="207" y="11"/>
                                </a:lnTo>
                                <a:lnTo>
                                  <a:pt x="150" y="0"/>
                                </a:lnTo>
                                <a:lnTo>
                                  <a:pt x="94" y="11"/>
                                </a:lnTo>
                                <a:lnTo>
                                  <a:pt x="44" y="44"/>
                                </a:lnTo>
                                <a:lnTo>
                                  <a:pt x="11" y="93"/>
                                </a:lnTo>
                                <a:lnTo>
                                  <a:pt x="0" y="150"/>
                                </a:lnTo>
                                <a:lnTo>
                                  <a:pt x="11" y="206"/>
                                </a:lnTo>
                                <a:lnTo>
                                  <a:pt x="44" y="256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7F7F7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6" name="docshape27"/>
                        <wps:cNvSpPr>
                          <a:spLocks/>
                        </wps:cNvSpPr>
                        <wps:spPr bwMode="auto">
                          <a:xfrm>
                            <a:off x="6783" y="524"/>
                            <a:ext cx="257" cy="257"/>
                          </a:xfrm>
                          <a:custGeom>
                            <a:avLst/>
                            <a:gdLst>
                              <a:gd name="T0" fmla="+- 0 6783 6783"/>
                              <a:gd name="T1" fmla="*/ T0 w 257"/>
                              <a:gd name="T2" fmla="+- 0 737 525"/>
                              <a:gd name="T3" fmla="*/ 737 h 257"/>
                              <a:gd name="T4" fmla="+- 0 6833 6783"/>
                              <a:gd name="T5" fmla="*/ T4 w 257"/>
                              <a:gd name="T6" fmla="+- 0 770 525"/>
                              <a:gd name="T7" fmla="*/ 770 h 257"/>
                              <a:gd name="T8" fmla="+- 0 6889 6783"/>
                              <a:gd name="T9" fmla="*/ T8 w 257"/>
                              <a:gd name="T10" fmla="+- 0 781 525"/>
                              <a:gd name="T11" fmla="*/ 781 h 257"/>
                              <a:gd name="T12" fmla="+- 0 6946 6783"/>
                              <a:gd name="T13" fmla="*/ T12 w 257"/>
                              <a:gd name="T14" fmla="+- 0 770 525"/>
                              <a:gd name="T15" fmla="*/ 770 h 257"/>
                              <a:gd name="T16" fmla="+- 0 6995 6783"/>
                              <a:gd name="T17" fmla="*/ T16 w 257"/>
                              <a:gd name="T18" fmla="+- 0 737 525"/>
                              <a:gd name="T19" fmla="*/ 737 h 257"/>
                              <a:gd name="T20" fmla="+- 0 7028 6783"/>
                              <a:gd name="T21" fmla="*/ T20 w 257"/>
                              <a:gd name="T22" fmla="+- 0 687 525"/>
                              <a:gd name="T23" fmla="*/ 687 h 257"/>
                              <a:gd name="T24" fmla="+- 0 7039 6783"/>
                              <a:gd name="T25" fmla="*/ T24 w 257"/>
                              <a:gd name="T26" fmla="+- 0 631 525"/>
                              <a:gd name="T27" fmla="*/ 631 h 257"/>
                              <a:gd name="T28" fmla="+- 0 7028 6783"/>
                              <a:gd name="T29" fmla="*/ T28 w 257"/>
                              <a:gd name="T30" fmla="+- 0 574 525"/>
                              <a:gd name="T31" fmla="*/ 574 h 257"/>
                              <a:gd name="T32" fmla="+- 0 6995 6783"/>
                              <a:gd name="T33" fmla="*/ T32 w 257"/>
                              <a:gd name="T34" fmla="+- 0 525 525"/>
                              <a:gd name="T35" fmla="*/ 525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0" y="212"/>
                                </a:moveTo>
                                <a:lnTo>
                                  <a:pt x="50" y="245"/>
                                </a:lnTo>
                                <a:lnTo>
                                  <a:pt x="106" y="256"/>
                                </a:lnTo>
                                <a:lnTo>
                                  <a:pt x="163" y="245"/>
                                </a:lnTo>
                                <a:lnTo>
                                  <a:pt x="212" y="212"/>
                                </a:lnTo>
                                <a:lnTo>
                                  <a:pt x="245" y="162"/>
                                </a:lnTo>
                                <a:lnTo>
                                  <a:pt x="256" y="106"/>
                                </a:lnTo>
                                <a:lnTo>
                                  <a:pt x="245" y="49"/>
                                </a:ln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74E9A5DA" id="docshapegroup21" o:spid="_x0000_s1026" style="position:absolute;margin-left:335.45pt;margin-top:22.55pt;width:18pt;height:18pt;z-index:15739392;mso-position-horizontal-relative:page" coordorigin="6709,451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">
                <v:shape id="docshape22" o:spid="_x0000_s1027" style="position:absolute;left:6763;top:534;width:164;height:154;visibility:visible;mso-wrap-style:square;v-text-anchor:top" coordsize="164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" path="m163,24l149,15,130,5,111,,91,,72,,53,5,39,15,24,34,10,53,5,72,,87r,19l5,125r10,14l24,154e" filled="f" strokecolor="gray" strokeweight=".48pt">
                  <v:path arrowok="t" o:connecttype="custom" o:connectlocs="163,558;149,549;130,539;111,534;91,534;72,534;53,539;39,549;24,568;10,587;5,606;0,621;0,640;5,659;15,673;24,688" o:connectangles="0,0,0,0,0,0,0,0,0,0,0,0,0,0,0,0"/>
                </v:shape>
                <v:shape id="docshape23" o:spid="_x0000_s1028" style="position:absolute;left:6772;top:543;width:144;height:135;visibility:visible;mso-wrap-style:square;v-text-anchor:top" coordsize="144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" path="m144,24l129,9,110,5,91,,72,,57,5,38,14,24,29,9,48,5,67,,86r5,15l9,120r10,14e" filled="f" strokecolor="#404040" strokeweight=".48pt">
                  <v:path arrowok="t" o:connecttype="custom" o:connectlocs="144,568;129,553;110,549;91,544;72,544;57,549;38,558;24,573;9,592;5,611;0,630;5,645;9,664;19,678" o:connectangles="0,0,0,0,0,0,0,0,0,0,0,0,0,0"/>
                </v:shape>
                <v:shape id="docshape24" o:spid="_x0000_s1029" style="position:absolute;left:6709;top:450;width:360;height:360;visibility:visible;mso-wrap-style:square;v-text-anchor:top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" path="m180,l110,14,53,52,15,110,,180r15,70l53,307r57,39l180,360r70,-14l308,307r38,-57l360,180,346,110,308,52,250,14,180,xe" stroked="f">
                  <v:path arrowok="t" o:connecttype="custom" o:connectlocs="180,451;110,465;53,503;15,561;0,631;15,701;53,758;110,797;180,811;250,797;308,758;346,701;360,631;346,561;308,503;250,465;180,451" o:connectangles="0,0,0,0,0,0,0,0,0,0,0,0,0,0,0,0,0"/>
                </v:shape>
                <v:shape id="docshape25" o:spid="_x0000_s1030" style="position:absolute;left:6719;top:460;width:340;height:340;visibility:visible;mso-wrap-style:square;v-text-anchor:top" coordsize="340,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" path="m340,170l327,104,291,50,237,13,170,,104,13,50,50,14,104,,170r14,66l50,290r54,36l170,340r67,-14l291,290r36,-54l340,170xe" filled="f" strokeweight="1pt">
                  <v:path arrowok="t" o:connecttype="custom" o:connectlocs="340,631;327,565;291,511;237,474;170,461;104,474;50,511;14,565;0,631;14,697;50,751;104,787;170,801;237,787;291,751;327,697;340,631" o:connectangles="0,0,0,0,0,0,0,0,0,0,0,0,0,0,0,0,0"/>
                </v:shape>
                <v:shape id="docshape26" o:spid="_x0000_s1031" style="position:absolute;left:6739;top:480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" path="m256,44l207,11,150,,94,11,44,44,11,93,,150r11,56l44,256e" filled="f" strokecolor="#7f7f7f" strokeweight="1pt">
                  <v:path arrowok="t" o:connecttype="custom" o:connectlocs="256,525;207,492;150,481;94,492;44,525;11,574;0,631;11,687;44,737" o:connectangles="0,0,0,0,0,0,0,0,0"/>
                </v:shape>
                <v:shape id="docshape27" o:spid="_x0000_s1032" style="position:absolute;left:6783;top:524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" path="m,212r50,33l106,256r57,-11l212,212r33,-50l256,106,245,49,212,e" filled="f" strokecolor="#bfbfbf" strokeweight="1pt">
                  <v:path arrowok="t" o:connecttype="custom" o:connectlocs="0,737;50,770;106,781;163,770;212,737;245,687;256,631;245,574;212,525" o:connectangles="0,0,0,0,0,0,0,0,0"/>
                </v:shape>
                <w10:wrap anchorx="page"/>
              </v:group>
            </w:pict>
          </mc:Fallback>
        </mc:AlternateContent>
      </w:r>
      <w:r>
        <w:rPr>
          <w:spacing w:val="-4"/>
          <w:sz w:val="15"/>
        </w:rPr>
        <w:t>Above</w:t>
      </w:r>
      <w:r>
        <w:rPr>
          <w:sz w:val="15"/>
        </w:rPr>
        <w:t xml:space="preserve"> </w:t>
      </w:r>
      <w:r>
        <w:rPr>
          <w:spacing w:val="-2"/>
          <w:sz w:val="15"/>
        </w:rPr>
        <w:t>Expectations</w:t>
      </w:r>
    </w:p>
    <w:p w14:paraId="37F59AC0" w14:textId="77777777" w:rsidR="00967600" w:rsidRDefault="00EB6E4B">
      <w:pPr>
        <w:rPr>
          <w:sz w:val="16"/>
        </w:rPr>
      </w:pPr>
      <w:r>
        <w:br w:type="column"/>
      </w:r>
    </w:p>
    <w:p w14:paraId="37F59AC1" w14:textId="77777777" w:rsidR="00967600" w:rsidRDefault="00967600">
      <w:pPr>
        <w:pStyle w:val="BodyText"/>
        <w:spacing w:before="10"/>
      </w:pPr>
    </w:p>
    <w:p w14:paraId="37F59AC2" w14:textId="14C73907" w:rsidR="00967600" w:rsidRDefault="00EB6E4B">
      <w:pPr>
        <w:spacing w:line="333" w:lineRule="auto"/>
        <w:ind w:left="135" w:firstLine="225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160320" behindDoc="1" locked="0" layoutInCell="1" allowOverlap="1" wp14:anchorId="37F59B4F" wp14:editId="14C64163">
                <wp:simplePos x="0" y="0"/>
                <wp:positionH relativeFrom="page">
                  <wp:posOffset>4758055</wp:posOffset>
                </wp:positionH>
                <wp:positionV relativeFrom="paragraph">
                  <wp:posOffset>271780</wp:posOffset>
                </wp:positionV>
                <wp:extent cx="2414270" cy="640080"/>
                <wp:effectExtent l="0" t="0" r="0" b="0"/>
                <wp:wrapNone/>
                <wp:docPr id="205" name="docshapegroup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4270" cy="640080"/>
                          <a:chOff x="7493" y="428"/>
                          <a:chExt cx="3802" cy="1008"/>
                        </a:xfrm>
                      </wpg:grpSpPr>
                      <pic:pic xmlns:pic="http://schemas.openxmlformats.org/drawingml/2006/picture">
                        <pic:nvPicPr>
                          <pic:cNvPr id="206" name="docshape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1139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7" name="docshape30"/>
                        <wps:cNvSpPr>
                          <a:spLocks/>
                        </wps:cNvSpPr>
                        <wps:spPr bwMode="auto">
                          <a:xfrm>
                            <a:off x="7492" y="443"/>
                            <a:ext cx="3802" cy="572"/>
                          </a:xfrm>
                          <a:custGeom>
                            <a:avLst/>
                            <a:gdLst>
                              <a:gd name="T0" fmla="+- 0 11294 7493"/>
                              <a:gd name="T1" fmla="*/ T0 w 3802"/>
                              <a:gd name="T2" fmla="+- 0 443 443"/>
                              <a:gd name="T3" fmla="*/ 443 h 572"/>
                              <a:gd name="T4" fmla="+- 0 10032 7493"/>
                              <a:gd name="T5" fmla="*/ T4 w 3802"/>
                              <a:gd name="T6" fmla="+- 0 443 443"/>
                              <a:gd name="T7" fmla="*/ 443 h 572"/>
                              <a:gd name="T8" fmla="+- 0 8770 7493"/>
                              <a:gd name="T9" fmla="*/ T8 w 3802"/>
                              <a:gd name="T10" fmla="+- 0 443 443"/>
                              <a:gd name="T11" fmla="*/ 443 h 572"/>
                              <a:gd name="T12" fmla="+- 0 7493 7493"/>
                              <a:gd name="T13" fmla="*/ T12 w 3802"/>
                              <a:gd name="T14" fmla="+- 0 443 443"/>
                              <a:gd name="T15" fmla="*/ 443 h 572"/>
                              <a:gd name="T16" fmla="+- 0 7493 7493"/>
                              <a:gd name="T17" fmla="*/ T16 w 3802"/>
                              <a:gd name="T18" fmla="+- 0 1014 443"/>
                              <a:gd name="T19" fmla="*/ 1014 h 572"/>
                              <a:gd name="T20" fmla="+- 0 8770 7493"/>
                              <a:gd name="T21" fmla="*/ T20 w 3802"/>
                              <a:gd name="T22" fmla="+- 0 1014 443"/>
                              <a:gd name="T23" fmla="*/ 1014 h 572"/>
                              <a:gd name="T24" fmla="+- 0 10032 7493"/>
                              <a:gd name="T25" fmla="*/ T24 w 3802"/>
                              <a:gd name="T26" fmla="+- 0 1014 443"/>
                              <a:gd name="T27" fmla="*/ 1014 h 572"/>
                              <a:gd name="T28" fmla="+- 0 11294 7493"/>
                              <a:gd name="T29" fmla="*/ T28 w 3802"/>
                              <a:gd name="T30" fmla="+- 0 1014 443"/>
                              <a:gd name="T31" fmla="*/ 1014 h 572"/>
                              <a:gd name="T32" fmla="+- 0 11294 7493"/>
                              <a:gd name="T33" fmla="*/ T32 w 3802"/>
                              <a:gd name="T34" fmla="+- 0 443 443"/>
                              <a:gd name="T35" fmla="*/ 443 h 5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3802" h="572">
                                <a:moveTo>
                                  <a:pt x="3801" y="0"/>
                                </a:moveTo>
                                <a:lnTo>
                                  <a:pt x="2539" y="0"/>
                                </a:lnTo>
                                <a:lnTo>
                                  <a:pt x="127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71"/>
                                </a:lnTo>
                                <a:lnTo>
                                  <a:pt x="1277" y="571"/>
                                </a:lnTo>
                                <a:lnTo>
                                  <a:pt x="2539" y="571"/>
                                </a:lnTo>
                                <a:lnTo>
                                  <a:pt x="3801" y="571"/>
                                </a:lnTo>
                                <a:lnTo>
                                  <a:pt x="380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docshape31"/>
                        <wps:cNvSpPr>
                          <a:spLocks/>
                        </wps:cNvSpPr>
                        <wps:spPr bwMode="auto">
                          <a:xfrm>
                            <a:off x="8035" y="534"/>
                            <a:ext cx="192" cy="188"/>
                          </a:xfrm>
                          <a:custGeom>
                            <a:avLst/>
                            <a:gdLst>
                              <a:gd name="T0" fmla="+- 0 8146 8035"/>
                              <a:gd name="T1" fmla="*/ T0 w 192"/>
                              <a:gd name="T2" fmla="+- 0 534 534"/>
                              <a:gd name="T3" fmla="*/ 534 h 188"/>
                              <a:gd name="T4" fmla="+- 0 8122 8035"/>
                              <a:gd name="T5" fmla="*/ T4 w 192"/>
                              <a:gd name="T6" fmla="+- 0 534 534"/>
                              <a:gd name="T7" fmla="*/ 534 h 188"/>
                              <a:gd name="T8" fmla="+- 0 8098 8035"/>
                              <a:gd name="T9" fmla="*/ T8 w 192"/>
                              <a:gd name="T10" fmla="+- 0 544 534"/>
                              <a:gd name="T11" fmla="*/ 544 h 188"/>
                              <a:gd name="T12" fmla="+- 0 8050 8035"/>
                              <a:gd name="T13" fmla="*/ T12 w 192"/>
                              <a:gd name="T14" fmla="+- 0 582 534"/>
                              <a:gd name="T15" fmla="*/ 582 h 188"/>
                              <a:gd name="T16" fmla="+- 0 8035 8035"/>
                              <a:gd name="T17" fmla="*/ T16 w 192"/>
                              <a:gd name="T18" fmla="+- 0 621 534"/>
                              <a:gd name="T19" fmla="*/ 621 h 188"/>
                              <a:gd name="T20" fmla="+- 0 8045 8035"/>
                              <a:gd name="T21" fmla="*/ T20 w 192"/>
                              <a:gd name="T22" fmla="+- 0 669 534"/>
                              <a:gd name="T23" fmla="*/ 669 h 188"/>
                              <a:gd name="T24" fmla="+- 0 8059 8035"/>
                              <a:gd name="T25" fmla="*/ T24 w 192"/>
                              <a:gd name="T26" fmla="+- 0 688 534"/>
                              <a:gd name="T27" fmla="*/ 688 h 188"/>
                              <a:gd name="T28" fmla="+- 0 8074 8035"/>
                              <a:gd name="T29" fmla="*/ T28 w 192"/>
                              <a:gd name="T30" fmla="+- 0 702 534"/>
                              <a:gd name="T31" fmla="*/ 702 h 188"/>
                              <a:gd name="T32" fmla="+- 0 8088 8035"/>
                              <a:gd name="T33" fmla="*/ T32 w 192"/>
                              <a:gd name="T34" fmla="+- 0 712 534"/>
                              <a:gd name="T35" fmla="*/ 712 h 188"/>
                              <a:gd name="T36" fmla="+- 0 8107 8035"/>
                              <a:gd name="T37" fmla="*/ T36 w 192"/>
                              <a:gd name="T38" fmla="+- 0 721 534"/>
                              <a:gd name="T39" fmla="*/ 721 h 188"/>
                              <a:gd name="T40" fmla="+- 0 8155 8035"/>
                              <a:gd name="T41" fmla="*/ T40 w 192"/>
                              <a:gd name="T42" fmla="+- 0 721 534"/>
                              <a:gd name="T43" fmla="*/ 721 h 188"/>
                              <a:gd name="T44" fmla="+- 0 8194 8035"/>
                              <a:gd name="T45" fmla="*/ T44 w 192"/>
                              <a:gd name="T46" fmla="+- 0 702 534"/>
                              <a:gd name="T47" fmla="*/ 702 h 188"/>
                              <a:gd name="T48" fmla="+- 0 8208 8035"/>
                              <a:gd name="T49" fmla="*/ T48 w 192"/>
                              <a:gd name="T50" fmla="+- 0 683 534"/>
                              <a:gd name="T51" fmla="*/ 683 h 188"/>
                              <a:gd name="T52" fmla="+- 0 8227 8035"/>
                              <a:gd name="T53" fmla="*/ T52 w 192"/>
                              <a:gd name="T54" fmla="+- 0 645 534"/>
                              <a:gd name="T55" fmla="*/ 645 h 188"/>
                              <a:gd name="T56" fmla="+- 0 8227 8035"/>
                              <a:gd name="T57" fmla="*/ T56 w 192"/>
                              <a:gd name="T58" fmla="+- 0 625 534"/>
                              <a:gd name="T59" fmla="*/ 625 h 188"/>
                              <a:gd name="T60" fmla="+- 0 8203 8035"/>
                              <a:gd name="T61" fmla="*/ T60 w 192"/>
                              <a:gd name="T62" fmla="+- 0 568 534"/>
                              <a:gd name="T63" fmla="*/ 568 h 188"/>
                              <a:gd name="T64" fmla="+- 0 8146 8035"/>
                              <a:gd name="T65" fmla="*/ T64 w 192"/>
                              <a:gd name="T66" fmla="+- 0 534 534"/>
                              <a:gd name="T67" fmla="*/ 534 h 1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92" h="188">
                                <a:moveTo>
                                  <a:pt x="111" y="0"/>
                                </a:moveTo>
                                <a:lnTo>
                                  <a:pt x="87" y="0"/>
                                </a:lnTo>
                                <a:lnTo>
                                  <a:pt x="63" y="10"/>
                                </a:lnTo>
                                <a:lnTo>
                                  <a:pt x="15" y="48"/>
                                </a:lnTo>
                                <a:lnTo>
                                  <a:pt x="0" y="87"/>
                                </a:lnTo>
                                <a:lnTo>
                                  <a:pt x="10" y="135"/>
                                </a:lnTo>
                                <a:lnTo>
                                  <a:pt x="24" y="154"/>
                                </a:lnTo>
                                <a:lnTo>
                                  <a:pt x="39" y="168"/>
                                </a:lnTo>
                                <a:lnTo>
                                  <a:pt x="53" y="178"/>
                                </a:lnTo>
                                <a:lnTo>
                                  <a:pt x="72" y="187"/>
                                </a:lnTo>
                                <a:lnTo>
                                  <a:pt x="120" y="187"/>
                                </a:lnTo>
                                <a:lnTo>
                                  <a:pt x="159" y="168"/>
                                </a:lnTo>
                                <a:lnTo>
                                  <a:pt x="173" y="149"/>
                                </a:lnTo>
                                <a:lnTo>
                                  <a:pt x="192" y="111"/>
                                </a:lnTo>
                                <a:lnTo>
                                  <a:pt x="192" y="91"/>
                                </a:lnTo>
                                <a:lnTo>
                                  <a:pt x="168" y="34"/>
                                </a:lnTo>
                                <a:lnTo>
                                  <a:pt x="1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docshape32"/>
                        <wps:cNvSpPr>
                          <a:spLocks/>
                        </wps:cNvSpPr>
                        <wps:spPr bwMode="auto">
                          <a:xfrm>
                            <a:off x="8040" y="534"/>
                            <a:ext cx="159" cy="154"/>
                          </a:xfrm>
                          <a:custGeom>
                            <a:avLst/>
                            <a:gdLst>
                              <a:gd name="T0" fmla="+- 0 8198 8040"/>
                              <a:gd name="T1" fmla="*/ T0 w 159"/>
                              <a:gd name="T2" fmla="+- 0 558 534"/>
                              <a:gd name="T3" fmla="*/ 558 h 154"/>
                              <a:gd name="T4" fmla="+- 0 8184 8040"/>
                              <a:gd name="T5" fmla="*/ T4 w 159"/>
                              <a:gd name="T6" fmla="+- 0 549 534"/>
                              <a:gd name="T7" fmla="*/ 549 h 154"/>
                              <a:gd name="T8" fmla="+- 0 8165 8040"/>
                              <a:gd name="T9" fmla="*/ T8 w 159"/>
                              <a:gd name="T10" fmla="+- 0 539 534"/>
                              <a:gd name="T11" fmla="*/ 539 h 154"/>
                              <a:gd name="T12" fmla="+- 0 8146 8040"/>
                              <a:gd name="T13" fmla="*/ T12 w 159"/>
                              <a:gd name="T14" fmla="+- 0 534 534"/>
                              <a:gd name="T15" fmla="*/ 534 h 154"/>
                              <a:gd name="T16" fmla="+- 0 8126 8040"/>
                              <a:gd name="T17" fmla="*/ T16 w 159"/>
                              <a:gd name="T18" fmla="+- 0 534 534"/>
                              <a:gd name="T19" fmla="*/ 534 h 154"/>
                              <a:gd name="T20" fmla="+- 0 8107 8040"/>
                              <a:gd name="T21" fmla="*/ T20 w 159"/>
                              <a:gd name="T22" fmla="+- 0 534 534"/>
                              <a:gd name="T23" fmla="*/ 534 h 154"/>
                              <a:gd name="T24" fmla="+- 0 8093 8040"/>
                              <a:gd name="T25" fmla="*/ T24 w 159"/>
                              <a:gd name="T26" fmla="+- 0 539 534"/>
                              <a:gd name="T27" fmla="*/ 539 h 154"/>
                              <a:gd name="T28" fmla="+- 0 8074 8040"/>
                              <a:gd name="T29" fmla="*/ T28 w 159"/>
                              <a:gd name="T30" fmla="+- 0 549 534"/>
                              <a:gd name="T31" fmla="*/ 549 h 154"/>
                              <a:gd name="T32" fmla="+- 0 8059 8040"/>
                              <a:gd name="T33" fmla="*/ T32 w 159"/>
                              <a:gd name="T34" fmla="+- 0 568 534"/>
                              <a:gd name="T35" fmla="*/ 568 h 154"/>
                              <a:gd name="T36" fmla="+- 0 8050 8040"/>
                              <a:gd name="T37" fmla="*/ T36 w 159"/>
                              <a:gd name="T38" fmla="+- 0 587 534"/>
                              <a:gd name="T39" fmla="*/ 587 h 154"/>
                              <a:gd name="T40" fmla="+- 0 8040 8040"/>
                              <a:gd name="T41" fmla="*/ T40 w 159"/>
                              <a:gd name="T42" fmla="+- 0 606 534"/>
                              <a:gd name="T43" fmla="*/ 606 h 154"/>
                              <a:gd name="T44" fmla="+- 0 8040 8040"/>
                              <a:gd name="T45" fmla="*/ T44 w 159"/>
                              <a:gd name="T46" fmla="+- 0 621 534"/>
                              <a:gd name="T47" fmla="*/ 621 h 154"/>
                              <a:gd name="T48" fmla="+- 0 8040 8040"/>
                              <a:gd name="T49" fmla="*/ T48 w 159"/>
                              <a:gd name="T50" fmla="+- 0 640 534"/>
                              <a:gd name="T51" fmla="*/ 640 h 154"/>
                              <a:gd name="T52" fmla="+- 0 8040 8040"/>
                              <a:gd name="T53" fmla="*/ T52 w 159"/>
                              <a:gd name="T54" fmla="+- 0 659 534"/>
                              <a:gd name="T55" fmla="*/ 659 h 154"/>
                              <a:gd name="T56" fmla="+- 0 8050 8040"/>
                              <a:gd name="T57" fmla="*/ T56 w 159"/>
                              <a:gd name="T58" fmla="+- 0 673 534"/>
                              <a:gd name="T59" fmla="*/ 673 h 154"/>
                              <a:gd name="T60" fmla="+- 0 8059 8040"/>
                              <a:gd name="T61" fmla="*/ T60 w 159"/>
                              <a:gd name="T62" fmla="+- 0 688 534"/>
                              <a:gd name="T63" fmla="*/ 688 h 1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59" h="154">
                                <a:moveTo>
                                  <a:pt x="158" y="24"/>
                                </a:moveTo>
                                <a:lnTo>
                                  <a:pt x="144" y="15"/>
                                </a:lnTo>
                                <a:lnTo>
                                  <a:pt x="125" y="5"/>
                                </a:lnTo>
                                <a:lnTo>
                                  <a:pt x="106" y="0"/>
                                </a:lnTo>
                                <a:lnTo>
                                  <a:pt x="86" y="0"/>
                                </a:lnTo>
                                <a:lnTo>
                                  <a:pt x="67" y="0"/>
                                </a:lnTo>
                                <a:lnTo>
                                  <a:pt x="53" y="5"/>
                                </a:lnTo>
                                <a:lnTo>
                                  <a:pt x="34" y="15"/>
                                </a:lnTo>
                                <a:lnTo>
                                  <a:pt x="19" y="34"/>
                                </a:lnTo>
                                <a:lnTo>
                                  <a:pt x="10" y="53"/>
                                </a:lnTo>
                                <a:lnTo>
                                  <a:pt x="0" y="72"/>
                                </a:lnTo>
                                <a:lnTo>
                                  <a:pt x="0" y="87"/>
                                </a:lnTo>
                                <a:lnTo>
                                  <a:pt x="0" y="106"/>
                                </a:lnTo>
                                <a:lnTo>
                                  <a:pt x="0" y="125"/>
                                </a:lnTo>
                                <a:lnTo>
                                  <a:pt x="10" y="139"/>
                                </a:lnTo>
                                <a:lnTo>
                                  <a:pt x="19" y="154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80808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docshape33"/>
                        <wps:cNvSpPr>
                          <a:spLocks/>
                        </wps:cNvSpPr>
                        <wps:spPr bwMode="auto">
                          <a:xfrm>
                            <a:off x="8064" y="563"/>
                            <a:ext cx="159" cy="159"/>
                          </a:xfrm>
                          <a:custGeom>
                            <a:avLst/>
                            <a:gdLst>
                              <a:gd name="T0" fmla="+- 0 8064 8064"/>
                              <a:gd name="T1" fmla="*/ T0 w 159"/>
                              <a:gd name="T2" fmla="+- 0 693 563"/>
                              <a:gd name="T3" fmla="*/ 693 h 159"/>
                              <a:gd name="T4" fmla="+- 0 8078 8064"/>
                              <a:gd name="T5" fmla="*/ T4 w 159"/>
                              <a:gd name="T6" fmla="+- 0 707 563"/>
                              <a:gd name="T7" fmla="*/ 707 h 159"/>
                              <a:gd name="T8" fmla="+- 0 8098 8064"/>
                              <a:gd name="T9" fmla="*/ T8 w 159"/>
                              <a:gd name="T10" fmla="+- 0 717 563"/>
                              <a:gd name="T11" fmla="*/ 717 h 159"/>
                              <a:gd name="T12" fmla="+- 0 8117 8064"/>
                              <a:gd name="T13" fmla="*/ T12 w 159"/>
                              <a:gd name="T14" fmla="+- 0 721 563"/>
                              <a:gd name="T15" fmla="*/ 721 h 159"/>
                              <a:gd name="T16" fmla="+- 0 8136 8064"/>
                              <a:gd name="T17" fmla="*/ T16 w 159"/>
                              <a:gd name="T18" fmla="+- 0 721 563"/>
                              <a:gd name="T19" fmla="*/ 721 h 159"/>
                              <a:gd name="T20" fmla="+- 0 8155 8064"/>
                              <a:gd name="T21" fmla="*/ T20 w 159"/>
                              <a:gd name="T22" fmla="+- 0 721 563"/>
                              <a:gd name="T23" fmla="*/ 721 h 159"/>
                              <a:gd name="T24" fmla="+- 0 8170 8064"/>
                              <a:gd name="T25" fmla="*/ T24 w 159"/>
                              <a:gd name="T26" fmla="+- 0 712 563"/>
                              <a:gd name="T27" fmla="*/ 712 h 159"/>
                              <a:gd name="T28" fmla="+- 0 8189 8064"/>
                              <a:gd name="T29" fmla="*/ T28 w 159"/>
                              <a:gd name="T30" fmla="+- 0 702 563"/>
                              <a:gd name="T31" fmla="*/ 702 h 159"/>
                              <a:gd name="T32" fmla="+- 0 8203 8064"/>
                              <a:gd name="T33" fmla="*/ T32 w 159"/>
                              <a:gd name="T34" fmla="+- 0 688 563"/>
                              <a:gd name="T35" fmla="*/ 688 h 159"/>
                              <a:gd name="T36" fmla="+- 0 8213 8064"/>
                              <a:gd name="T37" fmla="*/ T36 w 159"/>
                              <a:gd name="T38" fmla="+- 0 669 563"/>
                              <a:gd name="T39" fmla="*/ 669 h 159"/>
                              <a:gd name="T40" fmla="+- 0 8222 8064"/>
                              <a:gd name="T41" fmla="*/ T40 w 159"/>
                              <a:gd name="T42" fmla="+- 0 649 563"/>
                              <a:gd name="T43" fmla="*/ 649 h 159"/>
                              <a:gd name="T44" fmla="+- 0 8222 8064"/>
                              <a:gd name="T45" fmla="*/ T44 w 159"/>
                              <a:gd name="T46" fmla="+- 0 630 563"/>
                              <a:gd name="T47" fmla="*/ 630 h 159"/>
                              <a:gd name="T48" fmla="+- 0 8222 8064"/>
                              <a:gd name="T49" fmla="*/ T48 w 159"/>
                              <a:gd name="T50" fmla="+- 0 611 563"/>
                              <a:gd name="T51" fmla="*/ 611 h 159"/>
                              <a:gd name="T52" fmla="+- 0 8218 8064"/>
                              <a:gd name="T53" fmla="*/ T52 w 159"/>
                              <a:gd name="T54" fmla="+- 0 597 563"/>
                              <a:gd name="T55" fmla="*/ 597 h 159"/>
                              <a:gd name="T56" fmla="+- 0 8213 8064"/>
                              <a:gd name="T57" fmla="*/ T56 w 159"/>
                              <a:gd name="T58" fmla="+- 0 577 563"/>
                              <a:gd name="T59" fmla="*/ 577 h 159"/>
                              <a:gd name="T60" fmla="+- 0 8203 8064"/>
                              <a:gd name="T61" fmla="*/ T60 w 159"/>
                              <a:gd name="T62" fmla="+- 0 563 563"/>
                              <a:gd name="T63" fmla="*/ 563 h 1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59" h="159">
                                <a:moveTo>
                                  <a:pt x="0" y="130"/>
                                </a:moveTo>
                                <a:lnTo>
                                  <a:pt x="14" y="144"/>
                                </a:lnTo>
                                <a:lnTo>
                                  <a:pt x="34" y="154"/>
                                </a:lnTo>
                                <a:lnTo>
                                  <a:pt x="53" y="158"/>
                                </a:lnTo>
                                <a:lnTo>
                                  <a:pt x="72" y="158"/>
                                </a:lnTo>
                                <a:lnTo>
                                  <a:pt x="91" y="158"/>
                                </a:lnTo>
                                <a:lnTo>
                                  <a:pt x="106" y="149"/>
                                </a:lnTo>
                                <a:lnTo>
                                  <a:pt x="125" y="139"/>
                                </a:lnTo>
                                <a:lnTo>
                                  <a:pt x="139" y="125"/>
                                </a:lnTo>
                                <a:lnTo>
                                  <a:pt x="149" y="106"/>
                                </a:lnTo>
                                <a:lnTo>
                                  <a:pt x="158" y="86"/>
                                </a:lnTo>
                                <a:lnTo>
                                  <a:pt x="158" y="67"/>
                                </a:lnTo>
                                <a:lnTo>
                                  <a:pt x="158" y="48"/>
                                </a:lnTo>
                                <a:lnTo>
                                  <a:pt x="154" y="34"/>
                                </a:lnTo>
                                <a:lnTo>
                                  <a:pt x="149" y="14"/>
                                </a:lnTo>
                                <a:lnTo>
                                  <a:pt x="13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docshape34"/>
                        <wps:cNvSpPr>
                          <a:spLocks/>
                        </wps:cNvSpPr>
                        <wps:spPr bwMode="auto">
                          <a:xfrm>
                            <a:off x="8068" y="577"/>
                            <a:ext cx="144" cy="135"/>
                          </a:xfrm>
                          <a:custGeom>
                            <a:avLst/>
                            <a:gdLst>
                              <a:gd name="T0" fmla="+- 0 8069 8069"/>
                              <a:gd name="T1" fmla="*/ T0 w 144"/>
                              <a:gd name="T2" fmla="+- 0 688 577"/>
                              <a:gd name="T3" fmla="*/ 688 h 135"/>
                              <a:gd name="T4" fmla="+- 0 8088 8069"/>
                              <a:gd name="T5" fmla="*/ T4 w 144"/>
                              <a:gd name="T6" fmla="+- 0 697 577"/>
                              <a:gd name="T7" fmla="*/ 697 h 135"/>
                              <a:gd name="T8" fmla="+- 0 8102 8069"/>
                              <a:gd name="T9" fmla="*/ T8 w 144"/>
                              <a:gd name="T10" fmla="+- 0 707 577"/>
                              <a:gd name="T11" fmla="*/ 707 h 135"/>
                              <a:gd name="T12" fmla="+- 0 8122 8069"/>
                              <a:gd name="T13" fmla="*/ T12 w 144"/>
                              <a:gd name="T14" fmla="+- 0 712 577"/>
                              <a:gd name="T15" fmla="*/ 712 h 135"/>
                              <a:gd name="T16" fmla="+- 0 8141 8069"/>
                              <a:gd name="T17" fmla="*/ T16 w 144"/>
                              <a:gd name="T18" fmla="+- 0 712 577"/>
                              <a:gd name="T19" fmla="*/ 712 h 135"/>
                              <a:gd name="T20" fmla="+- 0 8160 8069"/>
                              <a:gd name="T21" fmla="*/ T20 w 144"/>
                              <a:gd name="T22" fmla="+- 0 707 577"/>
                              <a:gd name="T23" fmla="*/ 707 h 135"/>
                              <a:gd name="T24" fmla="+- 0 8179 8069"/>
                              <a:gd name="T25" fmla="*/ T24 w 144"/>
                              <a:gd name="T26" fmla="+- 0 697 577"/>
                              <a:gd name="T27" fmla="*/ 697 h 135"/>
                              <a:gd name="T28" fmla="+- 0 8194 8069"/>
                              <a:gd name="T29" fmla="*/ T28 w 144"/>
                              <a:gd name="T30" fmla="+- 0 683 577"/>
                              <a:gd name="T31" fmla="*/ 683 h 135"/>
                              <a:gd name="T32" fmla="+- 0 8203 8069"/>
                              <a:gd name="T33" fmla="*/ T32 w 144"/>
                              <a:gd name="T34" fmla="+- 0 664 577"/>
                              <a:gd name="T35" fmla="*/ 664 h 135"/>
                              <a:gd name="T36" fmla="+- 0 8213 8069"/>
                              <a:gd name="T37" fmla="*/ T36 w 144"/>
                              <a:gd name="T38" fmla="+- 0 645 577"/>
                              <a:gd name="T39" fmla="*/ 645 h 135"/>
                              <a:gd name="T40" fmla="+- 0 8213 8069"/>
                              <a:gd name="T41" fmla="*/ T40 w 144"/>
                              <a:gd name="T42" fmla="+- 0 625 577"/>
                              <a:gd name="T43" fmla="*/ 625 h 135"/>
                              <a:gd name="T44" fmla="+- 0 8213 8069"/>
                              <a:gd name="T45" fmla="*/ T44 w 144"/>
                              <a:gd name="T46" fmla="+- 0 606 577"/>
                              <a:gd name="T47" fmla="*/ 606 h 135"/>
                              <a:gd name="T48" fmla="+- 0 8208 8069"/>
                              <a:gd name="T49" fmla="*/ T48 w 144"/>
                              <a:gd name="T50" fmla="+- 0 592 577"/>
                              <a:gd name="T51" fmla="*/ 592 h 135"/>
                              <a:gd name="T52" fmla="+- 0 8198 8069"/>
                              <a:gd name="T53" fmla="*/ T52 w 144"/>
                              <a:gd name="T54" fmla="+- 0 577 577"/>
                              <a:gd name="T55" fmla="*/ 577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44" h="135">
                                <a:moveTo>
                                  <a:pt x="0" y="111"/>
                                </a:moveTo>
                                <a:lnTo>
                                  <a:pt x="19" y="120"/>
                                </a:lnTo>
                                <a:lnTo>
                                  <a:pt x="33" y="130"/>
                                </a:lnTo>
                                <a:lnTo>
                                  <a:pt x="53" y="135"/>
                                </a:lnTo>
                                <a:lnTo>
                                  <a:pt x="72" y="135"/>
                                </a:lnTo>
                                <a:lnTo>
                                  <a:pt x="91" y="130"/>
                                </a:lnTo>
                                <a:lnTo>
                                  <a:pt x="110" y="120"/>
                                </a:lnTo>
                                <a:lnTo>
                                  <a:pt x="125" y="106"/>
                                </a:lnTo>
                                <a:lnTo>
                                  <a:pt x="134" y="87"/>
                                </a:lnTo>
                                <a:lnTo>
                                  <a:pt x="144" y="68"/>
                                </a:lnTo>
                                <a:lnTo>
                                  <a:pt x="144" y="48"/>
                                </a:lnTo>
                                <a:lnTo>
                                  <a:pt x="144" y="29"/>
                                </a:lnTo>
                                <a:lnTo>
                                  <a:pt x="139" y="15"/>
                                </a:lnTo>
                                <a:lnTo>
                                  <a:pt x="12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D3D0C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docshape35"/>
                        <wps:cNvSpPr>
                          <a:spLocks/>
                        </wps:cNvSpPr>
                        <wps:spPr bwMode="auto">
                          <a:xfrm>
                            <a:off x="8049" y="543"/>
                            <a:ext cx="140" cy="135"/>
                          </a:xfrm>
                          <a:custGeom>
                            <a:avLst/>
                            <a:gdLst>
                              <a:gd name="T0" fmla="+- 0 8189 8050"/>
                              <a:gd name="T1" fmla="*/ T0 w 140"/>
                              <a:gd name="T2" fmla="+- 0 568 544"/>
                              <a:gd name="T3" fmla="*/ 568 h 135"/>
                              <a:gd name="T4" fmla="+- 0 8174 8050"/>
                              <a:gd name="T5" fmla="*/ T4 w 140"/>
                              <a:gd name="T6" fmla="+- 0 553 544"/>
                              <a:gd name="T7" fmla="*/ 553 h 135"/>
                              <a:gd name="T8" fmla="+- 0 8160 8050"/>
                              <a:gd name="T9" fmla="*/ T8 w 140"/>
                              <a:gd name="T10" fmla="+- 0 549 544"/>
                              <a:gd name="T11" fmla="*/ 549 h 135"/>
                              <a:gd name="T12" fmla="+- 0 8141 8050"/>
                              <a:gd name="T13" fmla="*/ T12 w 140"/>
                              <a:gd name="T14" fmla="+- 0 544 544"/>
                              <a:gd name="T15" fmla="*/ 544 h 135"/>
                              <a:gd name="T16" fmla="+- 0 8122 8050"/>
                              <a:gd name="T17" fmla="*/ T16 w 140"/>
                              <a:gd name="T18" fmla="+- 0 544 544"/>
                              <a:gd name="T19" fmla="*/ 544 h 135"/>
                              <a:gd name="T20" fmla="+- 0 8102 8050"/>
                              <a:gd name="T21" fmla="*/ T20 w 140"/>
                              <a:gd name="T22" fmla="+- 0 549 544"/>
                              <a:gd name="T23" fmla="*/ 549 h 135"/>
                              <a:gd name="T24" fmla="+- 0 8083 8050"/>
                              <a:gd name="T25" fmla="*/ T24 w 140"/>
                              <a:gd name="T26" fmla="+- 0 558 544"/>
                              <a:gd name="T27" fmla="*/ 558 h 135"/>
                              <a:gd name="T28" fmla="+- 0 8069 8050"/>
                              <a:gd name="T29" fmla="*/ T28 w 140"/>
                              <a:gd name="T30" fmla="+- 0 573 544"/>
                              <a:gd name="T31" fmla="*/ 573 h 135"/>
                              <a:gd name="T32" fmla="+- 0 8059 8050"/>
                              <a:gd name="T33" fmla="*/ T32 w 140"/>
                              <a:gd name="T34" fmla="+- 0 592 544"/>
                              <a:gd name="T35" fmla="*/ 592 h 135"/>
                              <a:gd name="T36" fmla="+- 0 8050 8050"/>
                              <a:gd name="T37" fmla="*/ T36 w 140"/>
                              <a:gd name="T38" fmla="+- 0 611 544"/>
                              <a:gd name="T39" fmla="*/ 611 h 135"/>
                              <a:gd name="T40" fmla="+- 0 8050 8050"/>
                              <a:gd name="T41" fmla="*/ T40 w 140"/>
                              <a:gd name="T42" fmla="+- 0 630 544"/>
                              <a:gd name="T43" fmla="*/ 630 h 135"/>
                              <a:gd name="T44" fmla="+- 0 8050 8050"/>
                              <a:gd name="T45" fmla="*/ T44 w 140"/>
                              <a:gd name="T46" fmla="+- 0 645 544"/>
                              <a:gd name="T47" fmla="*/ 645 h 135"/>
                              <a:gd name="T48" fmla="+- 0 8054 8050"/>
                              <a:gd name="T49" fmla="*/ T48 w 140"/>
                              <a:gd name="T50" fmla="+- 0 664 544"/>
                              <a:gd name="T51" fmla="*/ 664 h 135"/>
                              <a:gd name="T52" fmla="+- 0 8064 8050"/>
                              <a:gd name="T53" fmla="*/ T52 w 140"/>
                              <a:gd name="T54" fmla="+- 0 678 544"/>
                              <a:gd name="T55" fmla="*/ 678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40" h="135">
                                <a:moveTo>
                                  <a:pt x="139" y="24"/>
                                </a:moveTo>
                                <a:lnTo>
                                  <a:pt x="124" y="9"/>
                                </a:lnTo>
                                <a:lnTo>
                                  <a:pt x="110" y="5"/>
                                </a:lnTo>
                                <a:lnTo>
                                  <a:pt x="91" y="0"/>
                                </a:lnTo>
                                <a:lnTo>
                                  <a:pt x="72" y="0"/>
                                </a:lnTo>
                                <a:lnTo>
                                  <a:pt x="52" y="5"/>
                                </a:lnTo>
                                <a:lnTo>
                                  <a:pt x="33" y="14"/>
                                </a:lnTo>
                                <a:lnTo>
                                  <a:pt x="19" y="29"/>
                                </a:lnTo>
                                <a:lnTo>
                                  <a:pt x="9" y="48"/>
                                </a:lnTo>
                                <a:lnTo>
                                  <a:pt x="0" y="67"/>
                                </a:lnTo>
                                <a:lnTo>
                                  <a:pt x="0" y="86"/>
                                </a:lnTo>
                                <a:lnTo>
                                  <a:pt x="0" y="101"/>
                                </a:lnTo>
                                <a:lnTo>
                                  <a:pt x="4" y="120"/>
                                </a:lnTo>
                                <a:lnTo>
                                  <a:pt x="14" y="134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40404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" name="docshape36"/>
                        <wps:cNvSpPr>
                          <a:spLocks/>
                        </wps:cNvSpPr>
                        <wps:spPr bwMode="auto">
                          <a:xfrm>
                            <a:off x="9326" y="534"/>
                            <a:ext cx="188" cy="188"/>
                          </a:xfrm>
                          <a:custGeom>
                            <a:avLst/>
                            <a:gdLst>
                              <a:gd name="T0" fmla="+- 0 9437 9326"/>
                              <a:gd name="T1" fmla="*/ T0 w 188"/>
                              <a:gd name="T2" fmla="+- 0 534 534"/>
                              <a:gd name="T3" fmla="*/ 534 h 188"/>
                              <a:gd name="T4" fmla="+- 0 9408 9326"/>
                              <a:gd name="T5" fmla="*/ T4 w 188"/>
                              <a:gd name="T6" fmla="+- 0 534 534"/>
                              <a:gd name="T7" fmla="*/ 534 h 188"/>
                              <a:gd name="T8" fmla="+- 0 9384 9326"/>
                              <a:gd name="T9" fmla="*/ T8 w 188"/>
                              <a:gd name="T10" fmla="+- 0 544 534"/>
                              <a:gd name="T11" fmla="*/ 544 h 188"/>
                              <a:gd name="T12" fmla="+- 0 9365 9326"/>
                              <a:gd name="T13" fmla="*/ T12 w 188"/>
                              <a:gd name="T14" fmla="+- 0 553 534"/>
                              <a:gd name="T15" fmla="*/ 553 h 188"/>
                              <a:gd name="T16" fmla="+- 0 9336 9326"/>
                              <a:gd name="T17" fmla="*/ T16 w 188"/>
                              <a:gd name="T18" fmla="+- 0 582 534"/>
                              <a:gd name="T19" fmla="*/ 582 h 188"/>
                              <a:gd name="T20" fmla="+- 0 9326 9326"/>
                              <a:gd name="T21" fmla="*/ T20 w 188"/>
                              <a:gd name="T22" fmla="+- 0 601 534"/>
                              <a:gd name="T23" fmla="*/ 601 h 188"/>
                              <a:gd name="T24" fmla="+- 0 9326 9326"/>
                              <a:gd name="T25" fmla="*/ T24 w 188"/>
                              <a:gd name="T26" fmla="+- 0 645 534"/>
                              <a:gd name="T27" fmla="*/ 645 h 188"/>
                              <a:gd name="T28" fmla="+- 0 9336 9326"/>
                              <a:gd name="T29" fmla="*/ T28 w 188"/>
                              <a:gd name="T30" fmla="+- 0 669 534"/>
                              <a:gd name="T31" fmla="*/ 669 h 188"/>
                              <a:gd name="T32" fmla="+- 0 9346 9326"/>
                              <a:gd name="T33" fmla="*/ T32 w 188"/>
                              <a:gd name="T34" fmla="+- 0 688 534"/>
                              <a:gd name="T35" fmla="*/ 688 h 188"/>
                              <a:gd name="T36" fmla="+- 0 9360 9326"/>
                              <a:gd name="T37" fmla="*/ T36 w 188"/>
                              <a:gd name="T38" fmla="+- 0 702 534"/>
                              <a:gd name="T39" fmla="*/ 702 h 188"/>
                              <a:gd name="T40" fmla="+- 0 9398 9326"/>
                              <a:gd name="T41" fmla="*/ T40 w 188"/>
                              <a:gd name="T42" fmla="+- 0 721 534"/>
                              <a:gd name="T43" fmla="*/ 721 h 188"/>
                              <a:gd name="T44" fmla="+- 0 9442 9326"/>
                              <a:gd name="T45" fmla="*/ T44 w 188"/>
                              <a:gd name="T46" fmla="+- 0 721 534"/>
                              <a:gd name="T47" fmla="*/ 721 h 188"/>
                              <a:gd name="T48" fmla="+- 0 9480 9326"/>
                              <a:gd name="T49" fmla="*/ T48 w 188"/>
                              <a:gd name="T50" fmla="+- 0 702 534"/>
                              <a:gd name="T51" fmla="*/ 702 h 188"/>
                              <a:gd name="T52" fmla="+- 0 9494 9326"/>
                              <a:gd name="T53" fmla="*/ T52 w 188"/>
                              <a:gd name="T54" fmla="+- 0 683 534"/>
                              <a:gd name="T55" fmla="*/ 683 h 188"/>
                              <a:gd name="T56" fmla="+- 0 9514 9326"/>
                              <a:gd name="T57" fmla="*/ T56 w 188"/>
                              <a:gd name="T58" fmla="+- 0 645 534"/>
                              <a:gd name="T59" fmla="*/ 645 h 188"/>
                              <a:gd name="T60" fmla="+- 0 9514 9326"/>
                              <a:gd name="T61" fmla="*/ T60 w 188"/>
                              <a:gd name="T62" fmla="+- 0 625 534"/>
                              <a:gd name="T63" fmla="*/ 625 h 188"/>
                              <a:gd name="T64" fmla="+- 0 9490 9326"/>
                              <a:gd name="T65" fmla="*/ T64 w 188"/>
                              <a:gd name="T66" fmla="+- 0 568 534"/>
                              <a:gd name="T67" fmla="*/ 568 h 188"/>
                              <a:gd name="T68" fmla="+- 0 9437 9326"/>
                              <a:gd name="T69" fmla="*/ T68 w 188"/>
                              <a:gd name="T70" fmla="+- 0 534 534"/>
                              <a:gd name="T71" fmla="*/ 534 h 1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188" h="188">
                                <a:moveTo>
                                  <a:pt x="111" y="0"/>
                                </a:moveTo>
                                <a:lnTo>
                                  <a:pt x="82" y="0"/>
                                </a:lnTo>
                                <a:lnTo>
                                  <a:pt x="58" y="10"/>
                                </a:lnTo>
                                <a:lnTo>
                                  <a:pt x="39" y="19"/>
                                </a:lnTo>
                                <a:lnTo>
                                  <a:pt x="10" y="48"/>
                                </a:lnTo>
                                <a:lnTo>
                                  <a:pt x="0" y="67"/>
                                </a:lnTo>
                                <a:lnTo>
                                  <a:pt x="0" y="111"/>
                                </a:lnTo>
                                <a:lnTo>
                                  <a:pt x="10" y="135"/>
                                </a:lnTo>
                                <a:lnTo>
                                  <a:pt x="20" y="154"/>
                                </a:lnTo>
                                <a:lnTo>
                                  <a:pt x="34" y="168"/>
                                </a:lnTo>
                                <a:lnTo>
                                  <a:pt x="72" y="187"/>
                                </a:lnTo>
                                <a:lnTo>
                                  <a:pt x="116" y="187"/>
                                </a:lnTo>
                                <a:lnTo>
                                  <a:pt x="154" y="168"/>
                                </a:lnTo>
                                <a:lnTo>
                                  <a:pt x="168" y="149"/>
                                </a:lnTo>
                                <a:lnTo>
                                  <a:pt x="188" y="111"/>
                                </a:lnTo>
                                <a:lnTo>
                                  <a:pt x="188" y="91"/>
                                </a:lnTo>
                                <a:lnTo>
                                  <a:pt x="164" y="34"/>
                                </a:lnTo>
                                <a:lnTo>
                                  <a:pt x="1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" name="docshape37"/>
                        <wps:cNvSpPr>
                          <a:spLocks/>
                        </wps:cNvSpPr>
                        <wps:spPr bwMode="auto">
                          <a:xfrm>
                            <a:off x="9326" y="534"/>
                            <a:ext cx="159" cy="154"/>
                          </a:xfrm>
                          <a:custGeom>
                            <a:avLst/>
                            <a:gdLst>
                              <a:gd name="T0" fmla="+- 0 9485 9326"/>
                              <a:gd name="T1" fmla="*/ T0 w 159"/>
                              <a:gd name="T2" fmla="+- 0 558 534"/>
                              <a:gd name="T3" fmla="*/ 558 h 154"/>
                              <a:gd name="T4" fmla="+- 0 9470 9326"/>
                              <a:gd name="T5" fmla="*/ T4 w 159"/>
                              <a:gd name="T6" fmla="+- 0 549 534"/>
                              <a:gd name="T7" fmla="*/ 549 h 154"/>
                              <a:gd name="T8" fmla="+- 0 9451 9326"/>
                              <a:gd name="T9" fmla="*/ T8 w 159"/>
                              <a:gd name="T10" fmla="+- 0 539 534"/>
                              <a:gd name="T11" fmla="*/ 539 h 154"/>
                              <a:gd name="T12" fmla="+- 0 9437 9326"/>
                              <a:gd name="T13" fmla="*/ T12 w 159"/>
                              <a:gd name="T14" fmla="+- 0 534 534"/>
                              <a:gd name="T15" fmla="*/ 534 h 154"/>
                              <a:gd name="T16" fmla="+- 0 9418 9326"/>
                              <a:gd name="T17" fmla="*/ T16 w 159"/>
                              <a:gd name="T18" fmla="+- 0 534 534"/>
                              <a:gd name="T19" fmla="*/ 534 h 154"/>
                              <a:gd name="T20" fmla="+- 0 9398 9326"/>
                              <a:gd name="T21" fmla="*/ T20 w 159"/>
                              <a:gd name="T22" fmla="+- 0 534 534"/>
                              <a:gd name="T23" fmla="*/ 534 h 154"/>
                              <a:gd name="T24" fmla="+- 0 9346 9326"/>
                              <a:gd name="T25" fmla="*/ T24 w 159"/>
                              <a:gd name="T26" fmla="+- 0 568 534"/>
                              <a:gd name="T27" fmla="*/ 568 h 154"/>
                              <a:gd name="T28" fmla="+- 0 9331 9326"/>
                              <a:gd name="T29" fmla="*/ T28 w 159"/>
                              <a:gd name="T30" fmla="+- 0 606 534"/>
                              <a:gd name="T31" fmla="*/ 606 h 154"/>
                              <a:gd name="T32" fmla="+- 0 9326 9326"/>
                              <a:gd name="T33" fmla="*/ T32 w 159"/>
                              <a:gd name="T34" fmla="+- 0 621 534"/>
                              <a:gd name="T35" fmla="*/ 621 h 154"/>
                              <a:gd name="T36" fmla="+- 0 9326 9326"/>
                              <a:gd name="T37" fmla="*/ T36 w 159"/>
                              <a:gd name="T38" fmla="+- 0 640 534"/>
                              <a:gd name="T39" fmla="*/ 640 h 154"/>
                              <a:gd name="T40" fmla="+- 0 9331 9326"/>
                              <a:gd name="T41" fmla="*/ T40 w 159"/>
                              <a:gd name="T42" fmla="+- 0 659 534"/>
                              <a:gd name="T43" fmla="*/ 659 h 154"/>
                              <a:gd name="T44" fmla="+- 0 9336 9326"/>
                              <a:gd name="T45" fmla="*/ T44 w 159"/>
                              <a:gd name="T46" fmla="+- 0 673 534"/>
                              <a:gd name="T47" fmla="*/ 673 h 154"/>
                              <a:gd name="T48" fmla="+- 0 9346 9326"/>
                              <a:gd name="T49" fmla="*/ T48 w 159"/>
                              <a:gd name="T50" fmla="+- 0 688 534"/>
                              <a:gd name="T51" fmla="*/ 688 h 1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59" h="154">
                                <a:moveTo>
                                  <a:pt x="159" y="24"/>
                                </a:moveTo>
                                <a:lnTo>
                                  <a:pt x="144" y="15"/>
                                </a:lnTo>
                                <a:lnTo>
                                  <a:pt x="125" y="5"/>
                                </a:lnTo>
                                <a:lnTo>
                                  <a:pt x="111" y="0"/>
                                </a:lnTo>
                                <a:lnTo>
                                  <a:pt x="92" y="0"/>
                                </a:lnTo>
                                <a:lnTo>
                                  <a:pt x="72" y="0"/>
                                </a:lnTo>
                                <a:lnTo>
                                  <a:pt x="20" y="34"/>
                                </a:lnTo>
                                <a:lnTo>
                                  <a:pt x="5" y="72"/>
                                </a:lnTo>
                                <a:lnTo>
                                  <a:pt x="0" y="87"/>
                                </a:lnTo>
                                <a:lnTo>
                                  <a:pt x="0" y="106"/>
                                </a:lnTo>
                                <a:lnTo>
                                  <a:pt x="5" y="125"/>
                                </a:lnTo>
                                <a:lnTo>
                                  <a:pt x="10" y="139"/>
                                </a:lnTo>
                                <a:lnTo>
                                  <a:pt x="20" y="154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80808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" name="docshape38"/>
                        <wps:cNvSpPr>
                          <a:spLocks/>
                        </wps:cNvSpPr>
                        <wps:spPr bwMode="auto">
                          <a:xfrm>
                            <a:off x="9355" y="563"/>
                            <a:ext cx="159" cy="159"/>
                          </a:xfrm>
                          <a:custGeom>
                            <a:avLst/>
                            <a:gdLst>
                              <a:gd name="T0" fmla="+- 0 9355 9355"/>
                              <a:gd name="T1" fmla="*/ T0 w 159"/>
                              <a:gd name="T2" fmla="+- 0 693 563"/>
                              <a:gd name="T3" fmla="*/ 693 h 159"/>
                              <a:gd name="T4" fmla="+- 0 9370 9355"/>
                              <a:gd name="T5" fmla="*/ T4 w 159"/>
                              <a:gd name="T6" fmla="+- 0 707 563"/>
                              <a:gd name="T7" fmla="*/ 707 h 159"/>
                              <a:gd name="T8" fmla="+- 0 9384 9355"/>
                              <a:gd name="T9" fmla="*/ T8 w 159"/>
                              <a:gd name="T10" fmla="+- 0 717 563"/>
                              <a:gd name="T11" fmla="*/ 717 h 159"/>
                              <a:gd name="T12" fmla="+- 0 9403 9355"/>
                              <a:gd name="T13" fmla="*/ T12 w 159"/>
                              <a:gd name="T14" fmla="+- 0 721 563"/>
                              <a:gd name="T15" fmla="*/ 721 h 159"/>
                              <a:gd name="T16" fmla="+- 0 9422 9355"/>
                              <a:gd name="T17" fmla="*/ T16 w 159"/>
                              <a:gd name="T18" fmla="+- 0 721 563"/>
                              <a:gd name="T19" fmla="*/ 721 h 159"/>
                              <a:gd name="T20" fmla="+- 0 9442 9355"/>
                              <a:gd name="T21" fmla="*/ T20 w 159"/>
                              <a:gd name="T22" fmla="+- 0 721 563"/>
                              <a:gd name="T23" fmla="*/ 721 h 159"/>
                              <a:gd name="T24" fmla="+- 0 9504 9355"/>
                              <a:gd name="T25" fmla="*/ T24 w 159"/>
                              <a:gd name="T26" fmla="+- 0 669 563"/>
                              <a:gd name="T27" fmla="*/ 669 h 159"/>
                              <a:gd name="T28" fmla="+- 0 9509 9355"/>
                              <a:gd name="T29" fmla="*/ T28 w 159"/>
                              <a:gd name="T30" fmla="+- 0 649 563"/>
                              <a:gd name="T31" fmla="*/ 649 h 159"/>
                              <a:gd name="T32" fmla="+- 0 9514 9355"/>
                              <a:gd name="T33" fmla="*/ T32 w 159"/>
                              <a:gd name="T34" fmla="+- 0 630 563"/>
                              <a:gd name="T35" fmla="*/ 630 h 159"/>
                              <a:gd name="T36" fmla="+- 0 9514 9355"/>
                              <a:gd name="T37" fmla="*/ T36 w 159"/>
                              <a:gd name="T38" fmla="+- 0 611 563"/>
                              <a:gd name="T39" fmla="*/ 611 h 159"/>
                              <a:gd name="T40" fmla="+- 0 9509 9355"/>
                              <a:gd name="T41" fmla="*/ T40 w 159"/>
                              <a:gd name="T42" fmla="+- 0 597 563"/>
                              <a:gd name="T43" fmla="*/ 597 h 159"/>
                              <a:gd name="T44" fmla="+- 0 9504 9355"/>
                              <a:gd name="T45" fmla="*/ T44 w 159"/>
                              <a:gd name="T46" fmla="+- 0 577 563"/>
                              <a:gd name="T47" fmla="*/ 577 h 159"/>
                              <a:gd name="T48" fmla="+- 0 9490 9355"/>
                              <a:gd name="T49" fmla="*/ T48 w 159"/>
                              <a:gd name="T50" fmla="+- 0 563 563"/>
                              <a:gd name="T51" fmla="*/ 563 h 1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59" h="159">
                                <a:moveTo>
                                  <a:pt x="0" y="130"/>
                                </a:moveTo>
                                <a:lnTo>
                                  <a:pt x="15" y="144"/>
                                </a:lnTo>
                                <a:lnTo>
                                  <a:pt x="29" y="154"/>
                                </a:lnTo>
                                <a:lnTo>
                                  <a:pt x="48" y="158"/>
                                </a:lnTo>
                                <a:lnTo>
                                  <a:pt x="67" y="158"/>
                                </a:lnTo>
                                <a:lnTo>
                                  <a:pt x="87" y="158"/>
                                </a:lnTo>
                                <a:lnTo>
                                  <a:pt x="149" y="106"/>
                                </a:lnTo>
                                <a:lnTo>
                                  <a:pt x="154" y="86"/>
                                </a:lnTo>
                                <a:lnTo>
                                  <a:pt x="159" y="67"/>
                                </a:lnTo>
                                <a:lnTo>
                                  <a:pt x="159" y="48"/>
                                </a:lnTo>
                                <a:lnTo>
                                  <a:pt x="154" y="34"/>
                                </a:lnTo>
                                <a:lnTo>
                                  <a:pt x="149" y="14"/>
                                </a:lnTo>
                                <a:lnTo>
                                  <a:pt x="135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" name="docshape39"/>
                        <wps:cNvSpPr>
                          <a:spLocks/>
                        </wps:cNvSpPr>
                        <wps:spPr bwMode="auto">
                          <a:xfrm>
                            <a:off x="9360" y="577"/>
                            <a:ext cx="144" cy="135"/>
                          </a:xfrm>
                          <a:custGeom>
                            <a:avLst/>
                            <a:gdLst>
                              <a:gd name="T0" fmla="+- 0 9360 9360"/>
                              <a:gd name="T1" fmla="*/ T0 w 144"/>
                              <a:gd name="T2" fmla="+- 0 688 577"/>
                              <a:gd name="T3" fmla="*/ 688 h 135"/>
                              <a:gd name="T4" fmla="+- 0 9374 9360"/>
                              <a:gd name="T5" fmla="*/ T4 w 144"/>
                              <a:gd name="T6" fmla="+- 0 697 577"/>
                              <a:gd name="T7" fmla="*/ 697 h 135"/>
                              <a:gd name="T8" fmla="+- 0 9394 9360"/>
                              <a:gd name="T9" fmla="*/ T8 w 144"/>
                              <a:gd name="T10" fmla="+- 0 707 577"/>
                              <a:gd name="T11" fmla="*/ 707 h 135"/>
                              <a:gd name="T12" fmla="+- 0 9413 9360"/>
                              <a:gd name="T13" fmla="*/ T12 w 144"/>
                              <a:gd name="T14" fmla="+- 0 712 577"/>
                              <a:gd name="T15" fmla="*/ 712 h 135"/>
                              <a:gd name="T16" fmla="+- 0 9432 9360"/>
                              <a:gd name="T17" fmla="*/ T16 w 144"/>
                              <a:gd name="T18" fmla="+- 0 712 577"/>
                              <a:gd name="T19" fmla="*/ 712 h 135"/>
                              <a:gd name="T20" fmla="+- 0 9494 9360"/>
                              <a:gd name="T21" fmla="*/ T20 w 144"/>
                              <a:gd name="T22" fmla="+- 0 664 577"/>
                              <a:gd name="T23" fmla="*/ 664 h 135"/>
                              <a:gd name="T24" fmla="+- 0 9499 9360"/>
                              <a:gd name="T25" fmla="*/ T24 w 144"/>
                              <a:gd name="T26" fmla="+- 0 645 577"/>
                              <a:gd name="T27" fmla="*/ 645 h 135"/>
                              <a:gd name="T28" fmla="+- 0 9504 9360"/>
                              <a:gd name="T29" fmla="*/ T28 w 144"/>
                              <a:gd name="T30" fmla="+- 0 625 577"/>
                              <a:gd name="T31" fmla="*/ 625 h 135"/>
                              <a:gd name="T32" fmla="+- 0 9504 9360"/>
                              <a:gd name="T33" fmla="*/ T32 w 144"/>
                              <a:gd name="T34" fmla="+- 0 606 577"/>
                              <a:gd name="T35" fmla="*/ 606 h 135"/>
                              <a:gd name="T36" fmla="+- 0 9499 9360"/>
                              <a:gd name="T37" fmla="*/ T36 w 144"/>
                              <a:gd name="T38" fmla="+- 0 592 577"/>
                              <a:gd name="T39" fmla="*/ 592 h 135"/>
                              <a:gd name="T40" fmla="+- 0 9490 9360"/>
                              <a:gd name="T41" fmla="*/ T40 w 144"/>
                              <a:gd name="T42" fmla="+- 0 577 577"/>
                              <a:gd name="T43" fmla="*/ 577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44" h="135">
                                <a:moveTo>
                                  <a:pt x="0" y="111"/>
                                </a:moveTo>
                                <a:lnTo>
                                  <a:pt x="14" y="120"/>
                                </a:lnTo>
                                <a:lnTo>
                                  <a:pt x="34" y="130"/>
                                </a:lnTo>
                                <a:lnTo>
                                  <a:pt x="53" y="135"/>
                                </a:lnTo>
                                <a:lnTo>
                                  <a:pt x="72" y="135"/>
                                </a:lnTo>
                                <a:lnTo>
                                  <a:pt x="134" y="87"/>
                                </a:lnTo>
                                <a:lnTo>
                                  <a:pt x="139" y="68"/>
                                </a:lnTo>
                                <a:lnTo>
                                  <a:pt x="144" y="48"/>
                                </a:lnTo>
                                <a:lnTo>
                                  <a:pt x="144" y="29"/>
                                </a:lnTo>
                                <a:lnTo>
                                  <a:pt x="139" y="15"/>
                                </a:lnTo>
                                <a:lnTo>
                                  <a:pt x="13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D3D0C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" name="docshape40"/>
                        <wps:cNvSpPr>
                          <a:spLocks/>
                        </wps:cNvSpPr>
                        <wps:spPr bwMode="auto">
                          <a:xfrm>
                            <a:off x="9336" y="543"/>
                            <a:ext cx="144" cy="135"/>
                          </a:xfrm>
                          <a:custGeom>
                            <a:avLst/>
                            <a:gdLst>
                              <a:gd name="T0" fmla="+- 0 9480 9336"/>
                              <a:gd name="T1" fmla="*/ T0 w 144"/>
                              <a:gd name="T2" fmla="+- 0 568 544"/>
                              <a:gd name="T3" fmla="*/ 568 h 135"/>
                              <a:gd name="T4" fmla="+- 0 9461 9336"/>
                              <a:gd name="T5" fmla="*/ T4 w 144"/>
                              <a:gd name="T6" fmla="+- 0 553 544"/>
                              <a:gd name="T7" fmla="*/ 553 h 135"/>
                              <a:gd name="T8" fmla="+- 0 9446 9336"/>
                              <a:gd name="T9" fmla="*/ T8 w 144"/>
                              <a:gd name="T10" fmla="+- 0 549 544"/>
                              <a:gd name="T11" fmla="*/ 549 h 135"/>
                              <a:gd name="T12" fmla="+- 0 9427 9336"/>
                              <a:gd name="T13" fmla="*/ T12 w 144"/>
                              <a:gd name="T14" fmla="+- 0 544 544"/>
                              <a:gd name="T15" fmla="*/ 544 h 135"/>
                              <a:gd name="T16" fmla="+- 0 9408 9336"/>
                              <a:gd name="T17" fmla="*/ T16 w 144"/>
                              <a:gd name="T18" fmla="+- 0 544 544"/>
                              <a:gd name="T19" fmla="*/ 544 h 135"/>
                              <a:gd name="T20" fmla="+- 0 9389 9336"/>
                              <a:gd name="T21" fmla="*/ T20 w 144"/>
                              <a:gd name="T22" fmla="+- 0 549 544"/>
                              <a:gd name="T23" fmla="*/ 549 h 135"/>
                              <a:gd name="T24" fmla="+- 0 9370 9336"/>
                              <a:gd name="T25" fmla="*/ T24 w 144"/>
                              <a:gd name="T26" fmla="+- 0 558 544"/>
                              <a:gd name="T27" fmla="*/ 558 h 135"/>
                              <a:gd name="T28" fmla="+- 0 9355 9336"/>
                              <a:gd name="T29" fmla="*/ T28 w 144"/>
                              <a:gd name="T30" fmla="+- 0 573 544"/>
                              <a:gd name="T31" fmla="*/ 573 h 135"/>
                              <a:gd name="T32" fmla="+- 0 9346 9336"/>
                              <a:gd name="T33" fmla="*/ T32 w 144"/>
                              <a:gd name="T34" fmla="+- 0 592 544"/>
                              <a:gd name="T35" fmla="*/ 592 h 135"/>
                              <a:gd name="T36" fmla="+- 0 9336 9336"/>
                              <a:gd name="T37" fmla="*/ T36 w 144"/>
                              <a:gd name="T38" fmla="+- 0 611 544"/>
                              <a:gd name="T39" fmla="*/ 611 h 135"/>
                              <a:gd name="T40" fmla="+- 0 9336 9336"/>
                              <a:gd name="T41" fmla="*/ T40 w 144"/>
                              <a:gd name="T42" fmla="+- 0 630 544"/>
                              <a:gd name="T43" fmla="*/ 630 h 135"/>
                              <a:gd name="T44" fmla="+- 0 9336 9336"/>
                              <a:gd name="T45" fmla="*/ T44 w 144"/>
                              <a:gd name="T46" fmla="+- 0 645 544"/>
                              <a:gd name="T47" fmla="*/ 645 h 135"/>
                              <a:gd name="T48" fmla="+- 0 9341 9336"/>
                              <a:gd name="T49" fmla="*/ T48 w 144"/>
                              <a:gd name="T50" fmla="+- 0 664 544"/>
                              <a:gd name="T51" fmla="*/ 664 h 135"/>
                              <a:gd name="T52" fmla="+- 0 9350 9336"/>
                              <a:gd name="T53" fmla="*/ T52 w 144"/>
                              <a:gd name="T54" fmla="+- 0 678 544"/>
                              <a:gd name="T55" fmla="*/ 678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44" h="135">
                                <a:moveTo>
                                  <a:pt x="144" y="24"/>
                                </a:moveTo>
                                <a:lnTo>
                                  <a:pt x="125" y="9"/>
                                </a:lnTo>
                                <a:lnTo>
                                  <a:pt x="110" y="5"/>
                                </a:lnTo>
                                <a:lnTo>
                                  <a:pt x="91" y="0"/>
                                </a:lnTo>
                                <a:lnTo>
                                  <a:pt x="72" y="0"/>
                                </a:lnTo>
                                <a:lnTo>
                                  <a:pt x="53" y="5"/>
                                </a:lnTo>
                                <a:lnTo>
                                  <a:pt x="34" y="14"/>
                                </a:lnTo>
                                <a:lnTo>
                                  <a:pt x="19" y="29"/>
                                </a:lnTo>
                                <a:lnTo>
                                  <a:pt x="10" y="48"/>
                                </a:lnTo>
                                <a:lnTo>
                                  <a:pt x="0" y="67"/>
                                </a:lnTo>
                                <a:lnTo>
                                  <a:pt x="0" y="86"/>
                                </a:lnTo>
                                <a:lnTo>
                                  <a:pt x="0" y="101"/>
                                </a:lnTo>
                                <a:lnTo>
                                  <a:pt x="5" y="120"/>
                                </a:lnTo>
                                <a:lnTo>
                                  <a:pt x="14" y="134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40404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" name="docshape41"/>
                        <wps:cNvSpPr>
                          <a:spLocks/>
                        </wps:cNvSpPr>
                        <wps:spPr bwMode="auto">
                          <a:xfrm>
                            <a:off x="10584" y="534"/>
                            <a:ext cx="188" cy="188"/>
                          </a:xfrm>
                          <a:custGeom>
                            <a:avLst/>
                            <a:gdLst>
                              <a:gd name="T0" fmla="+- 0 10694 10584"/>
                              <a:gd name="T1" fmla="*/ T0 w 188"/>
                              <a:gd name="T2" fmla="+- 0 534 534"/>
                              <a:gd name="T3" fmla="*/ 534 h 188"/>
                              <a:gd name="T4" fmla="+- 0 10666 10584"/>
                              <a:gd name="T5" fmla="*/ T4 w 188"/>
                              <a:gd name="T6" fmla="+- 0 534 534"/>
                              <a:gd name="T7" fmla="*/ 534 h 188"/>
                              <a:gd name="T8" fmla="+- 0 10642 10584"/>
                              <a:gd name="T9" fmla="*/ T8 w 188"/>
                              <a:gd name="T10" fmla="+- 0 544 534"/>
                              <a:gd name="T11" fmla="*/ 544 h 188"/>
                              <a:gd name="T12" fmla="+- 0 10622 10584"/>
                              <a:gd name="T13" fmla="*/ T12 w 188"/>
                              <a:gd name="T14" fmla="+- 0 553 534"/>
                              <a:gd name="T15" fmla="*/ 553 h 188"/>
                              <a:gd name="T16" fmla="+- 0 10594 10584"/>
                              <a:gd name="T17" fmla="*/ T16 w 188"/>
                              <a:gd name="T18" fmla="+- 0 582 534"/>
                              <a:gd name="T19" fmla="*/ 582 h 188"/>
                              <a:gd name="T20" fmla="+- 0 10584 10584"/>
                              <a:gd name="T21" fmla="*/ T20 w 188"/>
                              <a:gd name="T22" fmla="+- 0 601 534"/>
                              <a:gd name="T23" fmla="*/ 601 h 188"/>
                              <a:gd name="T24" fmla="+- 0 10584 10584"/>
                              <a:gd name="T25" fmla="*/ T24 w 188"/>
                              <a:gd name="T26" fmla="+- 0 645 534"/>
                              <a:gd name="T27" fmla="*/ 645 h 188"/>
                              <a:gd name="T28" fmla="+- 0 10594 10584"/>
                              <a:gd name="T29" fmla="*/ T28 w 188"/>
                              <a:gd name="T30" fmla="+- 0 669 534"/>
                              <a:gd name="T31" fmla="*/ 669 h 188"/>
                              <a:gd name="T32" fmla="+- 0 10603 10584"/>
                              <a:gd name="T33" fmla="*/ T32 w 188"/>
                              <a:gd name="T34" fmla="+- 0 688 534"/>
                              <a:gd name="T35" fmla="*/ 688 h 188"/>
                              <a:gd name="T36" fmla="+- 0 10618 10584"/>
                              <a:gd name="T37" fmla="*/ T36 w 188"/>
                              <a:gd name="T38" fmla="+- 0 702 534"/>
                              <a:gd name="T39" fmla="*/ 702 h 188"/>
                              <a:gd name="T40" fmla="+- 0 10656 10584"/>
                              <a:gd name="T41" fmla="*/ T40 w 188"/>
                              <a:gd name="T42" fmla="+- 0 721 534"/>
                              <a:gd name="T43" fmla="*/ 721 h 188"/>
                              <a:gd name="T44" fmla="+- 0 10699 10584"/>
                              <a:gd name="T45" fmla="*/ T44 w 188"/>
                              <a:gd name="T46" fmla="+- 0 721 534"/>
                              <a:gd name="T47" fmla="*/ 721 h 188"/>
                              <a:gd name="T48" fmla="+- 0 10738 10584"/>
                              <a:gd name="T49" fmla="*/ T48 w 188"/>
                              <a:gd name="T50" fmla="+- 0 702 534"/>
                              <a:gd name="T51" fmla="*/ 702 h 188"/>
                              <a:gd name="T52" fmla="+- 0 10752 10584"/>
                              <a:gd name="T53" fmla="*/ T52 w 188"/>
                              <a:gd name="T54" fmla="+- 0 683 534"/>
                              <a:gd name="T55" fmla="*/ 683 h 188"/>
                              <a:gd name="T56" fmla="+- 0 10771 10584"/>
                              <a:gd name="T57" fmla="*/ T56 w 188"/>
                              <a:gd name="T58" fmla="+- 0 645 534"/>
                              <a:gd name="T59" fmla="*/ 645 h 188"/>
                              <a:gd name="T60" fmla="+- 0 10771 10584"/>
                              <a:gd name="T61" fmla="*/ T60 w 188"/>
                              <a:gd name="T62" fmla="+- 0 606 534"/>
                              <a:gd name="T63" fmla="*/ 606 h 188"/>
                              <a:gd name="T64" fmla="+- 0 10752 10584"/>
                              <a:gd name="T65" fmla="*/ T64 w 188"/>
                              <a:gd name="T66" fmla="+- 0 568 534"/>
                              <a:gd name="T67" fmla="*/ 568 h 188"/>
                              <a:gd name="T68" fmla="+- 0 10714 10584"/>
                              <a:gd name="T69" fmla="*/ T68 w 188"/>
                              <a:gd name="T70" fmla="+- 0 539 534"/>
                              <a:gd name="T71" fmla="*/ 539 h 188"/>
                              <a:gd name="T72" fmla="+- 0 10694 10584"/>
                              <a:gd name="T73" fmla="*/ T72 w 188"/>
                              <a:gd name="T74" fmla="+- 0 534 534"/>
                              <a:gd name="T75" fmla="*/ 534 h 1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188" h="188">
                                <a:moveTo>
                                  <a:pt x="110" y="0"/>
                                </a:moveTo>
                                <a:lnTo>
                                  <a:pt x="82" y="0"/>
                                </a:lnTo>
                                <a:lnTo>
                                  <a:pt x="58" y="10"/>
                                </a:lnTo>
                                <a:lnTo>
                                  <a:pt x="38" y="19"/>
                                </a:lnTo>
                                <a:lnTo>
                                  <a:pt x="10" y="48"/>
                                </a:lnTo>
                                <a:lnTo>
                                  <a:pt x="0" y="67"/>
                                </a:lnTo>
                                <a:lnTo>
                                  <a:pt x="0" y="111"/>
                                </a:lnTo>
                                <a:lnTo>
                                  <a:pt x="10" y="135"/>
                                </a:lnTo>
                                <a:lnTo>
                                  <a:pt x="19" y="154"/>
                                </a:lnTo>
                                <a:lnTo>
                                  <a:pt x="34" y="168"/>
                                </a:lnTo>
                                <a:lnTo>
                                  <a:pt x="72" y="187"/>
                                </a:lnTo>
                                <a:lnTo>
                                  <a:pt x="115" y="187"/>
                                </a:lnTo>
                                <a:lnTo>
                                  <a:pt x="154" y="168"/>
                                </a:lnTo>
                                <a:lnTo>
                                  <a:pt x="168" y="149"/>
                                </a:lnTo>
                                <a:lnTo>
                                  <a:pt x="187" y="111"/>
                                </a:lnTo>
                                <a:lnTo>
                                  <a:pt x="187" y="72"/>
                                </a:lnTo>
                                <a:lnTo>
                                  <a:pt x="168" y="34"/>
                                </a:lnTo>
                                <a:lnTo>
                                  <a:pt x="130" y="5"/>
                                </a:lnTo>
                                <a:lnTo>
                                  <a:pt x="1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" name="docshape42"/>
                        <wps:cNvSpPr>
                          <a:spLocks/>
                        </wps:cNvSpPr>
                        <wps:spPr bwMode="auto">
                          <a:xfrm>
                            <a:off x="10584" y="534"/>
                            <a:ext cx="164" cy="154"/>
                          </a:xfrm>
                          <a:custGeom>
                            <a:avLst/>
                            <a:gdLst>
                              <a:gd name="T0" fmla="+- 0 10747 10584"/>
                              <a:gd name="T1" fmla="*/ T0 w 164"/>
                              <a:gd name="T2" fmla="+- 0 558 534"/>
                              <a:gd name="T3" fmla="*/ 558 h 154"/>
                              <a:gd name="T4" fmla="+- 0 10728 10584"/>
                              <a:gd name="T5" fmla="*/ T4 w 164"/>
                              <a:gd name="T6" fmla="+- 0 549 534"/>
                              <a:gd name="T7" fmla="*/ 549 h 154"/>
                              <a:gd name="T8" fmla="+- 0 10714 10584"/>
                              <a:gd name="T9" fmla="*/ T8 w 164"/>
                              <a:gd name="T10" fmla="+- 0 539 534"/>
                              <a:gd name="T11" fmla="*/ 539 h 154"/>
                              <a:gd name="T12" fmla="+- 0 10694 10584"/>
                              <a:gd name="T13" fmla="*/ T12 w 164"/>
                              <a:gd name="T14" fmla="+- 0 534 534"/>
                              <a:gd name="T15" fmla="*/ 534 h 154"/>
                              <a:gd name="T16" fmla="+- 0 10675 10584"/>
                              <a:gd name="T17" fmla="*/ T16 w 164"/>
                              <a:gd name="T18" fmla="+- 0 534 534"/>
                              <a:gd name="T19" fmla="*/ 534 h 154"/>
                              <a:gd name="T20" fmla="+- 0 10656 10584"/>
                              <a:gd name="T21" fmla="*/ T20 w 164"/>
                              <a:gd name="T22" fmla="+- 0 534 534"/>
                              <a:gd name="T23" fmla="*/ 534 h 154"/>
                              <a:gd name="T24" fmla="+- 0 10637 10584"/>
                              <a:gd name="T25" fmla="*/ T24 w 164"/>
                              <a:gd name="T26" fmla="+- 0 539 534"/>
                              <a:gd name="T27" fmla="*/ 539 h 154"/>
                              <a:gd name="T28" fmla="+- 0 10622 10584"/>
                              <a:gd name="T29" fmla="*/ T28 w 164"/>
                              <a:gd name="T30" fmla="+- 0 549 534"/>
                              <a:gd name="T31" fmla="*/ 549 h 154"/>
                              <a:gd name="T32" fmla="+- 0 10608 10584"/>
                              <a:gd name="T33" fmla="*/ T32 w 164"/>
                              <a:gd name="T34" fmla="+- 0 568 534"/>
                              <a:gd name="T35" fmla="*/ 568 h 154"/>
                              <a:gd name="T36" fmla="+- 0 10594 10584"/>
                              <a:gd name="T37" fmla="*/ T36 w 164"/>
                              <a:gd name="T38" fmla="+- 0 587 534"/>
                              <a:gd name="T39" fmla="*/ 587 h 154"/>
                              <a:gd name="T40" fmla="+- 0 10589 10584"/>
                              <a:gd name="T41" fmla="*/ T40 w 164"/>
                              <a:gd name="T42" fmla="+- 0 606 534"/>
                              <a:gd name="T43" fmla="*/ 606 h 154"/>
                              <a:gd name="T44" fmla="+- 0 10584 10584"/>
                              <a:gd name="T45" fmla="*/ T44 w 164"/>
                              <a:gd name="T46" fmla="+- 0 621 534"/>
                              <a:gd name="T47" fmla="*/ 621 h 154"/>
                              <a:gd name="T48" fmla="+- 0 10584 10584"/>
                              <a:gd name="T49" fmla="*/ T48 w 164"/>
                              <a:gd name="T50" fmla="+- 0 640 534"/>
                              <a:gd name="T51" fmla="*/ 640 h 154"/>
                              <a:gd name="T52" fmla="+- 0 10589 10584"/>
                              <a:gd name="T53" fmla="*/ T52 w 164"/>
                              <a:gd name="T54" fmla="+- 0 659 534"/>
                              <a:gd name="T55" fmla="*/ 659 h 154"/>
                              <a:gd name="T56" fmla="+- 0 10594 10584"/>
                              <a:gd name="T57" fmla="*/ T56 w 164"/>
                              <a:gd name="T58" fmla="+- 0 673 534"/>
                              <a:gd name="T59" fmla="*/ 673 h 154"/>
                              <a:gd name="T60" fmla="+- 0 10608 10584"/>
                              <a:gd name="T61" fmla="*/ T60 w 164"/>
                              <a:gd name="T62" fmla="+- 0 688 534"/>
                              <a:gd name="T63" fmla="*/ 688 h 1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64" h="154">
                                <a:moveTo>
                                  <a:pt x="163" y="24"/>
                                </a:moveTo>
                                <a:lnTo>
                                  <a:pt x="144" y="15"/>
                                </a:lnTo>
                                <a:lnTo>
                                  <a:pt x="130" y="5"/>
                                </a:lnTo>
                                <a:lnTo>
                                  <a:pt x="110" y="0"/>
                                </a:lnTo>
                                <a:lnTo>
                                  <a:pt x="91" y="0"/>
                                </a:lnTo>
                                <a:lnTo>
                                  <a:pt x="72" y="0"/>
                                </a:lnTo>
                                <a:lnTo>
                                  <a:pt x="53" y="5"/>
                                </a:lnTo>
                                <a:lnTo>
                                  <a:pt x="38" y="15"/>
                                </a:lnTo>
                                <a:lnTo>
                                  <a:pt x="24" y="34"/>
                                </a:lnTo>
                                <a:lnTo>
                                  <a:pt x="10" y="53"/>
                                </a:lnTo>
                                <a:lnTo>
                                  <a:pt x="5" y="72"/>
                                </a:lnTo>
                                <a:lnTo>
                                  <a:pt x="0" y="87"/>
                                </a:lnTo>
                                <a:lnTo>
                                  <a:pt x="0" y="106"/>
                                </a:lnTo>
                                <a:lnTo>
                                  <a:pt x="5" y="125"/>
                                </a:lnTo>
                                <a:lnTo>
                                  <a:pt x="10" y="139"/>
                                </a:lnTo>
                                <a:lnTo>
                                  <a:pt x="24" y="154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80808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" name="docshape43"/>
                        <wps:cNvSpPr>
                          <a:spLocks/>
                        </wps:cNvSpPr>
                        <wps:spPr bwMode="auto">
                          <a:xfrm>
                            <a:off x="10612" y="563"/>
                            <a:ext cx="159" cy="159"/>
                          </a:xfrm>
                          <a:custGeom>
                            <a:avLst/>
                            <a:gdLst>
                              <a:gd name="T0" fmla="+- 0 10613 10613"/>
                              <a:gd name="T1" fmla="*/ T0 w 159"/>
                              <a:gd name="T2" fmla="+- 0 693 563"/>
                              <a:gd name="T3" fmla="*/ 693 h 159"/>
                              <a:gd name="T4" fmla="+- 0 10627 10613"/>
                              <a:gd name="T5" fmla="*/ T4 w 159"/>
                              <a:gd name="T6" fmla="+- 0 707 563"/>
                              <a:gd name="T7" fmla="*/ 707 h 159"/>
                              <a:gd name="T8" fmla="+- 0 10642 10613"/>
                              <a:gd name="T9" fmla="*/ T8 w 159"/>
                              <a:gd name="T10" fmla="+- 0 717 563"/>
                              <a:gd name="T11" fmla="*/ 717 h 159"/>
                              <a:gd name="T12" fmla="+- 0 10661 10613"/>
                              <a:gd name="T13" fmla="*/ T12 w 159"/>
                              <a:gd name="T14" fmla="+- 0 721 563"/>
                              <a:gd name="T15" fmla="*/ 721 h 159"/>
                              <a:gd name="T16" fmla="+- 0 10680 10613"/>
                              <a:gd name="T17" fmla="*/ T16 w 159"/>
                              <a:gd name="T18" fmla="+- 0 721 563"/>
                              <a:gd name="T19" fmla="*/ 721 h 159"/>
                              <a:gd name="T20" fmla="+- 0 10699 10613"/>
                              <a:gd name="T21" fmla="*/ T20 w 159"/>
                              <a:gd name="T22" fmla="+- 0 721 563"/>
                              <a:gd name="T23" fmla="*/ 721 h 159"/>
                              <a:gd name="T24" fmla="+- 0 10752 10613"/>
                              <a:gd name="T25" fmla="*/ T24 w 159"/>
                              <a:gd name="T26" fmla="+- 0 688 563"/>
                              <a:gd name="T27" fmla="*/ 688 h 159"/>
                              <a:gd name="T28" fmla="+- 0 10766 10613"/>
                              <a:gd name="T29" fmla="*/ T28 w 159"/>
                              <a:gd name="T30" fmla="+- 0 649 563"/>
                              <a:gd name="T31" fmla="*/ 649 h 159"/>
                              <a:gd name="T32" fmla="+- 0 10771 10613"/>
                              <a:gd name="T33" fmla="*/ T32 w 159"/>
                              <a:gd name="T34" fmla="+- 0 630 563"/>
                              <a:gd name="T35" fmla="*/ 630 h 159"/>
                              <a:gd name="T36" fmla="+- 0 10771 10613"/>
                              <a:gd name="T37" fmla="*/ T36 w 159"/>
                              <a:gd name="T38" fmla="+- 0 611 563"/>
                              <a:gd name="T39" fmla="*/ 611 h 159"/>
                              <a:gd name="T40" fmla="+- 0 10766 10613"/>
                              <a:gd name="T41" fmla="*/ T40 w 159"/>
                              <a:gd name="T42" fmla="+- 0 597 563"/>
                              <a:gd name="T43" fmla="*/ 597 h 159"/>
                              <a:gd name="T44" fmla="+- 0 10762 10613"/>
                              <a:gd name="T45" fmla="*/ T44 w 159"/>
                              <a:gd name="T46" fmla="+- 0 577 563"/>
                              <a:gd name="T47" fmla="*/ 577 h 159"/>
                              <a:gd name="T48" fmla="+- 0 10747 10613"/>
                              <a:gd name="T49" fmla="*/ T48 w 159"/>
                              <a:gd name="T50" fmla="+- 0 563 563"/>
                              <a:gd name="T51" fmla="*/ 563 h 1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59" h="159">
                                <a:moveTo>
                                  <a:pt x="0" y="130"/>
                                </a:moveTo>
                                <a:lnTo>
                                  <a:pt x="14" y="144"/>
                                </a:lnTo>
                                <a:lnTo>
                                  <a:pt x="29" y="154"/>
                                </a:lnTo>
                                <a:lnTo>
                                  <a:pt x="48" y="158"/>
                                </a:lnTo>
                                <a:lnTo>
                                  <a:pt x="67" y="158"/>
                                </a:lnTo>
                                <a:lnTo>
                                  <a:pt x="86" y="158"/>
                                </a:lnTo>
                                <a:lnTo>
                                  <a:pt x="139" y="125"/>
                                </a:lnTo>
                                <a:lnTo>
                                  <a:pt x="153" y="86"/>
                                </a:lnTo>
                                <a:lnTo>
                                  <a:pt x="158" y="67"/>
                                </a:lnTo>
                                <a:lnTo>
                                  <a:pt x="158" y="48"/>
                                </a:lnTo>
                                <a:lnTo>
                                  <a:pt x="153" y="34"/>
                                </a:lnTo>
                                <a:lnTo>
                                  <a:pt x="149" y="14"/>
                                </a:lnTo>
                                <a:lnTo>
                                  <a:pt x="134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" name="docshape44"/>
                        <wps:cNvSpPr>
                          <a:spLocks/>
                        </wps:cNvSpPr>
                        <wps:spPr bwMode="auto">
                          <a:xfrm>
                            <a:off x="10617" y="577"/>
                            <a:ext cx="144" cy="135"/>
                          </a:xfrm>
                          <a:custGeom>
                            <a:avLst/>
                            <a:gdLst>
                              <a:gd name="T0" fmla="+- 0 10618 10618"/>
                              <a:gd name="T1" fmla="*/ T0 w 144"/>
                              <a:gd name="T2" fmla="+- 0 688 577"/>
                              <a:gd name="T3" fmla="*/ 688 h 135"/>
                              <a:gd name="T4" fmla="+- 0 10632 10618"/>
                              <a:gd name="T5" fmla="*/ T4 w 144"/>
                              <a:gd name="T6" fmla="+- 0 697 577"/>
                              <a:gd name="T7" fmla="*/ 697 h 135"/>
                              <a:gd name="T8" fmla="+- 0 10651 10618"/>
                              <a:gd name="T9" fmla="*/ T8 w 144"/>
                              <a:gd name="T10" fmla="+- 0 707 577"/>
                              <a:gd name="T11" fmla="*/ 707 h 135"/>
                              <a:gd name="T12" fmla="+- 0 10670 10618"/>
                              <a:gd name="T13" fmla="*/ T12 w 144"/>
                              <a:gd name="T14" fmla="+- 0 712 577"/>
                              <a:gd name="T15" fmla="*/ 712 h 135"/>
                              <a:gd name="T16" fmla="+- 0 10690 10618"/>
                              <a:gd name="T17" fmla="*/ T16 w 144"/>
                              <a:gd name="T18" fmla="+- 0 712 577"/>
                              <a:gd name="T19" fmla="*/ 712 h 135"/>
                              <a:gd name="T20" fmla="+- 0 10752 10618"/>
                              <a:gd name="T21" fmla="*/ T20 w 144"/>
                              <a:gd name="T22" fmla="+- 0 664 577"/>
                              <a:gd name="T23" fmla="*/ 664 h 135"/>
                              <a:gd name="T24" fmla="+- 0 10757 10618"/>
                              <a:gd name="T25" fmla="*/ T24 w 144"/>
                              <a:gd name="T26" fmla="+- 0 645 577"/>
                              <a:gd name="T27" fmla="*/ 645 h 135"/>
                              <a:gd name="T28" fmla="+- 0 10762 10618"/>
                              <a:gd name="T29" fmla="*/ T28 w 144"/>
                              <a:gd name="T30" fmla="+- 0 625 577"/>
                              <a:gd name="T31" fmla="*/ 625 h 135"/>
                              <a:gd name="T32" fmla="+- 0 10762 10618"/>
                              <a:gd name="T33" fmla="*/ T32 w 144"/>
                              <a:gd name="T34" fmla="+- 0 606 577"/>
                              <a:gd name="T35" fmla="*/ 606 h 135"/>
                              <a:gd name="T36" fmla="+- 0 10757 10618"/>
                              <a:gd name="T37" fmla="*/ T36 w 144"/>
                              <a:gd name="T38" fmla="+- 0 592 577"/>
                              <a:gd name="T39" fmla="*/ 592 h 135"/>
                              <a:gd name="T40" fmla="+- 0 10747 10618"/>
                              <a:gd name="T41" fmla="*/ T40 w 144"/>
                              <a:gd name="T42" fmla="+- 0 577 577"/>
                              <a:gd name="T43" fmla="*/ 577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44" h="135">
                                <a:moveTo>
                                  <a:pt x="0" y="111"/>
                                </a:moveTo>
                                <a:lnTo>
                                  <a:pt x="14" y="120"/>
                                </a:lnTo>
                                <a:lnTo>
                                  <a:pt x="33" y="130"/>
                                </a:lnTo>
                                <a:lnTo>
                                  <a:pt x="52" y="135"/>
                                </a:lnTo>
                                <a:lnTo>
                                  <a:pt x="72" y="135"/>
                                </a:lnTo>
                                <a:lnTo>
                                  <a:pt x="134" y="87"/>
                                </a:lnTo>
                                <a:lnTo>
                                  <a:pt x="139" y="68"/>
                                </a:lnTo>
                                <a:lnTo>
                                  <a:pt x="144" y="48"/>
                                </a:lnTo>
                                <a:lnTo>
                                  <a:pt x="144" y="29"/>
                                </a:lnTo>
                                <a:lnTo>
                                  <a:pt x="139" y="15"/>
                                </a:lnTo>
                                <a:lnTo>
                                  <a:pt x="12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D3D0C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" name="docshape45"/>
                        <wps:cNvSpPr>
                          <a:spLocks/>
                        </wps:cNvSpPr>
                        <wps:spPr bwMode="auto">
                          <a:xfrm>
                            <a:off x="10593" y="543"/>
                            <a:ext cx="144" cy="135"/>
                          </a:xfrm>
                          <a:custGeom>
                            <a:avLst/>
                            <a:gdLst>
                              <a:gd name="T0" fmla="+- 0 10738 10594"/>
                              <a:gd name="T1" fmla="*/ T0 w 144"/>
                              <a:gd name="T2" fmla="+- 0 568 544"/>
                              <a:gd name="T3" fmla="*/ 568 h 135"/>
                              <a:gd name="T4" fmla="+- 0 10723 10594"/>
                              <a:gd name="T5" fmla="*/ T4 w 144"/>
                              <a:gd name="T6" fmla="+- 0 553 544"/>
                              <a:gd name="T7" fmla="*/ 553 h 135"/>
                              <a:gd name="T8" fmla="+- 0 10704 10594"/>
                              <a:gd name="T9" fmla="*/ T8 w 144"/>
                              <a:gd name="T10" fmla="+- 0 549 544"/>
                              <a:gd name="T11" fmla="*/ 549 h 135"/>
                              <a:gd name="T12" fmla="+- 0 10685 10594"/>
                              <a:gd name="T13" fmla="*/ T12 w 144"/>
                              <a:gd name="T14" fmla="+- 0 544 544"/>
                              <a:gd name="T15" fmla="*/ 544 h 135"/>
                              <a:gd name="T16" fmla="+- 0 10666 10594"/>
                              <a:gd name="T17" fmla="*/ T16 w 144"/>
                              <a:gd name="T18" fmla="+- 0 544 544"/>
                              <a:gd name="T19" fmla="*/ 544 h 135"/>
                              <a:gd name="T20" fmla="+- 0 10651 10594"/>
                              <a:gd name="T21" fmla="*/ T20 w 144"/>
                              <a:gd name="T22" fmla="+- 0 549 544"/>
                              <a:gd name="T23" fmla="*/ 549 h 135"/>
                              <a:gd name="T24" fmla="+- 0 10632 10594"/>
                              <a:gd name="T25" fmla="*/ T24 w 144"/>
                              <a:gd name="T26" fmla="+- 0 558 544"/>
                              <a:gd name="T27" fmla="*/ 558 h 135"/>
                              <a:gd name="T28" fmla="+- 0 10613 10594"/>
                              <a:gd name="T29" fmla="*/ T28 w 144"/>
                              <a:gd name="T30" fmla="+- 0 573 544"/>
                              <a:gd name="T31" fmla="*/ 573 h 135"/>
                              <a:gd name="T32" fmla="+- 0 10603 10594"/>
                              <a:gd name="T33" fmla="*/ T32 w 144"/>
                              <a:gd name="T34" fmla="+- 0 592 544"/>
                              <a:gd name="T35" fmla="*/ 592 h 135"/>
                              <a:gd name="T36" fmla="+- 0 10598 10594"/>
                              <a:gd name="T37" fmla="*/ T36 w 144"/>
                              <a:gd name="T38" fmla="+- 0 611 544"/>
                              <a:gd name="T39" fmla="*/ 611 h 135"/>
                              <a:gd name="T40" fmla="+- 0 10594 10594"/>
                              <a:gd name="T41" fmla="*/ T40 w 144"/>
                              <a:gd name="T42" fmla="+- 0 630 544"/>
                              <a:gd name="T43" fmla="*/ 630 h 135"/>
                              <a:gd name="T44" fmla="+- 0 10594 10594"/>
                              <a:gd name="T45" fmla="*/ T44 w 144"/>
                              <a:gd name="T46" fmla="+- 0 645 544"/>
                              <a:gd name="T47" fmla="*/ 645 h 135"/>
                              <a:gd name="T48" fmla="+- 0 10603 10594"/>
                              <a:gd name="T49" fmla="*/ T48 w 144"/>
                              <a:gd name="T50" fmla="+- 0 664 544"/>
                              <a:gd name="T51" fmla="*/ 664 h 135"/>
                              <a:gd name="T52" fmla="+- 0 10608 10594"/>
                              <a:gd name="T53" fmla="*/ T52 w 144"/>
                              <a:gd name="T54" fmla="+- 0 678 544"/>
                              <a:gd name="T55" fmla="*/ 678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44" h="135">
                                <a:moveTo>
                                  <a:pt x="144" y="24"/>
                                </a:moveTo>
                                <a:lnTo>
                                  <a:pt x="129" y="9"/>
                                </a:lnTo>
                                <a:lnTo>
                                  <a:pt x="110" y="5"/>
                                </a:lnTo>
                                <a:lnTo>
                                  <a:pt x="91" y="0"/>
                                </a:lnTo>
                                <a:lnTo>
                                  <a:pt x="72" y="0"/>
                                </a:lnTo>
                                <a:lnTo>
                                  <a:pt x="57" y="5"/>
                                </a:lnTo>
                                <a:lnTo>
                                  <a:pt x="38" y="14"/>
                                </a:lnTo>
                                <a:lnTo>
                                  <a:pt x="19" y="29"/>
                                </a:lnTo>
                                <a:lnTo>
                                  <a:pt x="9" y="48"/>
                                </a:lnTo>
                                <a:lnTo>
                                  <a:pt x="4" y="67"/>
                                </a:lnTo>
                                <a:lnTo>
                                  <a:pt x="0" y="86"/>
                                </a:lnTo>
                                <a:lnTo>
                                  <a:pt x="0" y="101"/>
                                </a:lnTo>
                                <a:lnTo>
                                  <a:pt x="9" y="120"/>
                                </a:lnTo>
                                <a:lnTo>
                                  <a:pt x="14" y="134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40404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docshape46"/>
                        <wps:cNvSpPr>
                          <a:spLocks/>
                        </wps:cNvSpPr>
                        <wps:spPr bwMode="auto">
                          <a:xfrm>
                            <a:off x="7949" y="443"/>
                            <a:ext cx="360" cy="360"/>
                          </a:xfrm>
                          <a:custGeom>
                            <a:avLst/>
                            <a:gdLst>
                              <a:gd name="T0" fmla="+- 0 8130 7950"/>
                              <a:gd name="T1" fmla="*/ T0 w 360"/>
                              <a:gd name="T2" fmla="+- 0 443 443"/>
                              <a:gd name="T3" fmla="*/ 443 h 360"/>
                              <a:gd name="T4" fmla="+- 0 8059 7950"/>
                              <a:gd name="T5" fmla="*/ T4 w 360"/>
                              <a:gd name="T6" fmla="+- 0 457 443"/>
                              <a:gd name="T7" fmla="*/ 457 h 360"/>
                              <a:gd name="T8" fmla="+- 0 8002 7950"/>
                              <a:gd name="T9" fmla="*/ T8 w 360"/>
                              <a:gd name="T10" fmla="+- 0 496 443"/>
                              <a:gd name="T11" fmla="*/ 496 h 360"/>
                              <a:gd name="T12" fmla="+- 0 7964 7950"/>
                              <a:gd name="T13" fmla="*/ T12 w 360"/>
                              <a:gd name="T14" fmla="+- 0 553 443"/>
                              <a:gd name="T15" fmla="*/ 553 h 360"/>
                              <a:gd name="T16" fmla="+- 0 7950 7950"/>
                              <a:gd name="T17" fmla="*/ T16 w 360"/>
                              <a:gd name="T18" fmla="+- 0 623 443"/>
                              <a:gd name="T19" fmla="*/ 623 h 360"/>
                              <a:gd name="T20" fmla="+- 0 7964 7950"/>
                              <a:gd name="T21" fmla="*/ T20 w 360"/>
                              <a:gd name="T22" fmla="+- 0 693 443"/>
                              <a:gd name="T23" fmla="*/ 693 h 360"/>
                              <a:gd name="T24" fmla="+- 0 8002 7950"/>
                              <a:gd name="T25" fmla="*/ T24 w 360"/>
                              <a:gd name="T26" fmla="+- 0 750 443"/>
                              <a:gd name="T27" fmla="*/ 750 h 360"/>
                              <a:gd name="T28" fmla="+- 0 8059 7950"/>
                              <a:gd name="T29" fmla="*/ T28 w 360"/>
                              <a:gd name="T30" fmla="+- 0 789 443"/>
                              <a:gd name="T31" fmla="*/ 789 h 360"/>
                              <a:gd name="T32" fmla="+- 0 8130 7950"/>
                              <a:gd name="T33" fmla="*/ T32 w 360"/>
                              <a:gd name="T34" fmla="+- 0 803 443"/>
                              <a:gd name="T35" fmla="*/ 803 h 360"/>
                              <a:gd name="T36" fmla="+- 0 8200 7950"/>
                              <a:gd name="T37" fmla="*/ T36 w 360"/>
                              <a:gd name="T38" fmla="+- 0 789 443"/>
                              <a:gd name="T39" fmla="*/ 789 h 360"/>
                              <a:gd name="T40" fmla="+- 0 8257 7950"/>
                              <a:gd name="T41" fmla="*/ T40 w 360"/>
                              <a:gd name="T42" fmla="+- 0 750 443"/>
                              <a:gd name="T43" fmla="*/ 750 h 360"/>
                              <a:gd name="T44" fmla="+- 0 8295 7950"/>
                              <a:gd name="T45" fmla="*/ T44 w 360"/>
                              <a:gd name="T46" fmla="+- 0 693 443"/>
                              <a:gd name="T47" fmla="*/ 693 h 360"/>
                              <a:gd name="T48" fmla="+- 0 8310 7950"/>
                              <a:gd name="T49" fmla="*/ T48 w 360"/>
                              <a:gd name="T50" fmla="+- 0 623 443"/>
                              <a:gd name="T51" fmla="*/ 623 h 360"/>
                              <a:gd name="T52" fmla="+- 0 8295 7950"/>
                              <a:gd name="T53" fmla="*/ T52 w 360"/>
                              <a:gd name="T54" fmla="+- 0 553 443"/>
                              <a:gd name="T55" fmla="*/ 553 h 360"/>
                              <a:gd name="T56" fmla="+- 0 8257 7950"/>
                              <a:gd name="T57" fmla="*/ T56 w 360"/>
                              <a:gd name="T58" fmla="+- 0 496 443"/>
                              <a:gd name="T59" fmla="*/ 496 h 360"/>
                              <a:gd name="T60" fmla="+- 0 8200 7950"/>
                              <a:gd name="T61" fmla="*/ T60 w 360"/>
                              <a:gd name="T62" fmla="+- 0 457 443"/>
                              <a:gd name="T63" fmla="*/ 457 h 360"/>
                              <a:gd name="T64" fmla="+- 0 8130 7950"/>
                              <a:gd name="T65" fmla="*/ T64 w 360"/>
                              <a:gd name="T66" fmla="+- 0 443 443"/>
                              <a:gd name="T67" fmla="*/ 443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60" h="360">
                                <a:moveTo>
                                  <a:pt x="180" y="0"/>
                                </a:moveTo>
                                <a:lnTo>
                                  <a:pt x="109" y="14"/>
                                </a:lnTo>
                                <a:lnTo>
                                  <a:pt x="52" y="53"/>
                                </a:lnTo>
                                <a:lnTo>
                                  <a:pt x="14" y="110"/>
                                </a:lnTo>
                                <a:lnTo>
                                  <a:pt x="0" y="180"/>
                                </a:lnTo>
                                <a:lnTo>
                                  <a:pt x="14" y="250"/>
                                </a:lnTo>
                                <a:lnTo>
                                  <a:pt x="52" y="307"/>
                                </a:lnTo>
                                <a:lnTo>
                                  <a:pt x="109" y="346"/>
                                </a:lnTo>
                                <a:lnTo>
                                  <a:pt x="180" y="360"/>
                                </a:lnTo>
                                <a:lnTo>
                                  <a:pt x="250" y="346"/>
                                </a:lnTo>
                                <a:lnTo>
                                  <a:pt x="307" y="307"/>
                                </a:lnTo>
                                <a:lnTo>
                                  <a:pt x="345" y="250"/>
                                </a:lnTo>
                                <a:lnTo>
                                  <a:pt x="360" y="180"/>
                                </a:lnTo>
                                <a:lnTo>
                                  <a:pt x="345" y="110"/>
                                </a:lnTo>
                                <a:lnTo>
                                  <a:pt x="307" y="53"/>
                                </a:lnTo>
                                <a:lnTo>
                                  <a:pt x="250" y="14"/>
                                </a:lnTo>
                                <a:lnTo>
                                  <a:pt x="1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docshape47"/>
                        <wps:cNvSpPr>
                          <a:spLocks/>
                        </wps:cNvSpPr>
                        <wps:spPr bwMode="auto">
                          <a:xfrm>
                            <a:off x="7959" y="453"/>
                            <a:ext cx="340" cy="340"/>
                          </a:xfrm>
                          <a:custGeom>
                            <a:avLst/>
                            <a:gdLst>
                              <a:gd name="T0" fmla="+- 0 8300 7960"/>
                              <a:gd name="T1" fmla="*/ T0 w 340"/>
                              <a:gd name="T2" fmla="+- 0 623 453"/>
                              <a:gd name="T3" fmla="*/ 623 h 340"/>
                              <a:gd name="T4" fmla="+- 0 8286 7960"/>
                              <a:gd name="T5" fmla="*/ T4 w 340"/>
                              <a:gd name="T6" fmla="+- 0 557 453"/>
                              <a:gd name="T7" fmla="*/ 557 h 340"/>
                              <a:gd name="T8" fmla="+- 0 8250 7960"/>
                              <a:gd name="T9" fmla="*/ T8 w 340"/>
                              <a:gd name="T10" fmla="+- 0 503 453"/>
                              <a:gd name="T11" fmla="*/ 503 h 340"/>
                              <a:gd name="T12" fmla="+- 0 8196 7960"/>
                              <a:gd name="T13" fmla="*/ T12 w 340"/>
                              <a:gd name="T14" fmla="+- 0 466 453"/>
                              <a:gd name="T15" fmla="*/ 466 h 340"/>
                              <a:gd name="T16" fmla="+- 0 8130 7960"/>
                              <a:gd name="T17" fmla="*/ T16 w 340"/>
                              <a:gd name="T18" fmla="+- 0 453 453"/>
                              <a:gd name="T19" fmla="*/ 453 h 340"/>
                              <a:gd name="T20" fmla="+- 0 8063 7960"/>
                              <a:gd name="T21" fmla="*/ T20 w 340"/>
                              <a:gd name="T22" fmla="+- 0 466 453"/>
                              <a:gd name="T23" fmla="*/ 466 h 340"/>
                              <a:gd name="T24" fmla="+- 0 8009 7960"/>
                              <a:gd name="T25" fmla="*/ T24 w 340"/>
                              <a:gd name="T26" fmla="+- 0 503 453"/>
                              <a:gd name="T27" fmla="*/ 503 h 340"/>
                              <a:gd name="T28" fmla="+- 0 7973 7960"/>
                              <a:gd name="T29" fmla="*/ T28 w 340"/>
                              <a:gd name="T30" fmla="+- 0 557 453"/>
                              <a:gd name="T31" fmla="*/ 557 h 340"/>
                              <a:gd name="T32" fmla="+- 0 7960 7960"/>
                              <a:gd name="T33" fmla="*/ T32 w 340"/>
                              <a:gd name="T34" fmla="+- 0 623 453"/>
                              <a:gd name="T35" fmla="*/ 623 h 340"/>
                              <a:gd name="T36" fmla="+- 0 7973 7960"/>
                              <a:gd name="T37" fmla="*/ T36 w 340"/>
                              <a:gd name="T38" fmla="+- 0 689 453"/>
                              <a:gd name="T39" fmla="*/ 689 h 340"/>
                              <a:gd name="T40" fmla="+- 0 8009 7960"/>
                              <a:gd name="T41" fmla="*/ T40 w 340"/>
                              <a:gd name="T42" fmla="+- 0 743 453"/>
                              <a:gd name="T43" fmla="*/ 743 h 340"/>
                              <a:gd name="T44" fmla="+- 0 8063 7960"/>
                              <a:gd name="T45" fmla="*/ T44 w 340"/>
                              <a:gd name="T46" fmla="+- 0 780 453"/>
                              <a:gd name="T47" fmla="*/ 780 h 340"/>
                              <a:gd name="T48" fmla="+- 0 8130 7960"/>
                              <a:gd name="T49" fmla="*/ T48 w 340"/>
                              <a:gd name="T50" fmla="+- 0 793 453"/>
                              <a:gd name="T51" fmla="*/ 793 h 340"/>
                              <a:gd name="T52" fmla="+- 0 8196 7960"/>
                              <a:gd name="T53" fmla="*/ T52 w 340"/>
                              <a:gd name="T54" fmla="+- 0 780 453"/>
                              <a:gd name="T55" fmla="*/ 780 h 340"/>
                              <a:gd name="T56" fmla="+- 0 8250 7960"/>
                              <a:gd name="T57" fmla="*/ T56 w 340"/>
                              <a:gd name="T58" fmla="+- 0 743 453"/>
                              <a:gd name="T59" fmla="*/ 743 h 340"/>
                              <a:gd name="T60" fmla="+- 0 8286 7960"/>
                              <a:gd name="T61" fmla="*/ T60 w 340"/>
                              <a:gd name="T62" fmla="+- 0 689 453"/>
                              <a:gd name="T63" fmla="*/ 689 h 340"/>
                              <a:gd name="T64" fmla="+- 0 8300 7960"/>
                              <a:gd name="T65" fmla="*/ T64 w 340"/>
                              <a:gd name="T66" fmla="+- 0 623 453"/>
                              <a:gd name="T67" fmla="*/ 623 h 3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40" h="340">
                                <a:moveTo>
                                  <a:pt x="340" y="170"/>
                                </a:moveTo>
                                <a:lnTo>
                                  <a:pt x="326" y="104"/>
                                </a:lnTo>
                                <a:lnTo>
                                  <a:pt x="290" y="50"/>
                                </a:lnTo>
                                <a:lnTo>
                                  <a:pt x="236" y="13"/>
                                </a:lnTo>
                                <a:lnTo>
                                  <a:pt x="170" y="0"/>
                                </a:lnTo>
                                <a:lnTo>
                                  <a:pt x="103" y="13"/>
                                </a:lnTo>
                                <a:lnTo>
                                  <a:pt x="49" y="50"/>
                                </a:lnTo>
                                <a:lnTo>
                                  <a:pt x="13" y="104"/>
                                </a:lnTo>
                                <a:lnTo>
                                  <a:pt x="0" y="170"/>
                                </a:lnTo>
                                <a:lnTo>
                                  <a:pt x="13" y="236"/>
                                </a:lnTo>
                                <a:lnTo>
                                  <a:pt x="49" y="290"/>
                                </a:lnTo>
                                <a:lnTo>
                                  <a:pt x="103" y="327"/>
                                </a:lnTo>
                                <a:lnTo>
                                  <a:pt x="170" y="340"/>
                                </a:lnTo>
                                <a:lnTo>
                                  <a:pt x="236" y="327"/>
                                </a:lnTo>
                                <a:lnTo>
                                  <a:pt x="290" y="290"/>
                                </a:lnTo>
                                <a:lnTo>
                                  <a:pt x="326" y="236"/>
                                </a:lnTo>
                                <a:lnTo>
                                  <a:pt x="34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" name="docshape48"/>
                        <wps:cNvSpPr>
                          <a:spLocks/>
                        </wps:cNvSpPr>
                        <wps:spPr bwMode="auto">
                          <a:xfrm>
                            <a:off x="7979" y="473"/>
                            <a:ext cx="257" cy="257"/>
                          </a:xfrm>
                          <a:custGeom>
                            <a:avLst/>
                            <a:gdLst>
                              <a:gd name="T0" fmla="+- 0 8236 7980"/>
                              <a:gd name="T1" fmla="*/ T0 w 257"/>
                              <a:gd name="T2" fmla="+- 0 517 473"/>
                              <a:gd name="T3" fmla="*/ 517 h 257"/>
                              <a:gd name="T4" fmla="+- 0 8186 7980"/>
                              <a:gd name="T5" fmla="*/ T4 w 257"/>
                              <a:gd name="T6" fmla="+- 0 484 473"/>
                              <a:gd name="T7" fmla="*/ 484 h 257"/>
                              <a:gd name="T8" fmla="+- 0 8130 7980"/>
                              <a:gd name="T9" fmla="*/ T8 w 257"/>
                              <a:gd name="T10" fmla="+- 0 473 473"/>
                              <a:gd name="T11" fmla="*/ 473 h 257"/>
                              <a:gd name="T12" fmla="+- 0 8073 7980"/>
                              <a:gd name="T13" fmla="*/ T12 w 257"/>
                              <a:gd name="T14" fmla="+- 0 484 473"/>
                              <a:gd name="T15" fmla="*/ 484 h 257"/>
                              <a:gd name="T16" fmla="+- 0 8023 7980"/>
                              <a:gd name="T17" fmla="*/ T16 w 257"/>
                              <a:gd name="T18" fmla="+- 0 517 473"/>
                              <a:gd name="T19" fmla="*/ 517 h 257"/>
                              <a:gd name="T20" fmla="+- 0 7991 7980"/>
                              <a:gd name="T21" fmla="*/ T20 w 257"/>
                              <a:gd name="T22" fmla="+- 0 567 473"/>
                              <a:gd name="T23" fmla="*/ 567 h 257"/>
                              <a:gd name="T24" fmla="+- 0 7980 7980"/>
                              <a:gd name="T25" fmla="*/ T24 w 257"/>
                              <a:gd name="T26" fmla="+- 0 623 473"/>
                              <a:gd name="T27" fmla="*/ 623 h 257"/>
                              <a:gd name="T28" fmla="+- 0 7991 7980"/>
                              <a:gd name="T29" fmla="*/ T28 w 257"/>
                              <a:gd name="T30" fmla="+- 0 679 473"/>
                              <a:gd name="T31" fmla="*/ 679 h 257"/>
                              <a:gd name="T32" fmla="+- 0 8023 7980"/>
                              <a:gd name="T33" fmla="*/ T32 w 257"/>
                              <a:gd name="T34" fmla="+- 0 729 473"/>
                              <a:gd name="T35" fmla="*/ 729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256" y="44"/>
                                </a:moveTo>
                                <a:lnTo>
                                  <a:pt x="206" y="11"/>
                                </a:lnTo>
                                <a:lnTo>
                                  <a:pt x="150" y="0"/>
                                </a:lnTo>
                                <a:lnTo>
                                  <a:pt x="93" y="11"/>
                                </a:lnTo>
                                <a:lnTo>
                                  <a:pt x="43" y="44"/>
                                </a:lnTo>
                                <a:lnTo>
                                  <a:pt x="11" y="94"/>
                                </a:lnTo>
                                <a:lnTo>
                                  <a:pt x="0" y="150"/>
                                </a:lnTo>
                                <a:lnTo>
                                  <a:pt x="11" y="206"/>
                                </a:lnTo>
                                <a:lnTo>
                                  <a:pt x="43" y="256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7F7F7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" name="docshape49"/>
                        <wps:cNvSpPr>
                          <a:spLocks/>
                        </wps:cNvSpPr>
                        <wps:spPr bwMode="auto">
                          <a:xfrm>
                            <a:off x="8023" y="516"/>
                            <a:ext cx="257" cy="257"/>
                          </a:xfrm>
                          <a:custGeom>
                            <a:avLst/>
                            <a:gdLst>
                              <a:gd name="T0" fmla="+- 0 8023 8023"/>
                              <a:gd name="T1" fmla="*/ T0 w 257"/>
                              <a:gd name="T2" fmla="+- 0 729 517"/>
                              <a:gd name="T3" fmla="*/ 729 h 257"/>
                              <a:gd name="T4" fmla="+- 0 8073 8023"/>
                              <a:gd name="T5" fmla="*/ T4 w 257"/>
                              <a:gd name="T6" fmla="+- 0 762 517"/>
                              <a:gd name="T7" fmla="*/ 762 h 257"/>
                              <a:gd name="T8" fmla="+- 0 8130 8023"/>
                              <a:gd name="T9" fmla="*/ T8 w 257"/>
                              <a:gd name="T10" fmla="+- 0 773 517"/>
                              <a:gd name="T11" fmla="*/ 773 h 257"/>
                              <a:gd name="T12" fmla="+- 0 8186 8023"/>
                              <a:gd name="T13" fmla="*/ T12 w 257"/>
                              <a:gd name="T14" fmla="+- 0 762 517"/>
                              <a:gd name="T15" fmla="*/ 762 h 257"/>
                              <a:gd name="T16" fmla="+- 0 8236 8023"/>
                              <a:gd name="T17" fmla="*/ T16 w 257"/>
                              <a:gd name="T18" fmla="+- 0 729 517"/>
                              <a:gd name="T19" fmla="*/ 729 h 257"/>
                              <a:gd name="T20" fmla="+- 0 8269 8023"/>
                              <a:gd name="T21" fmla="*/ T20 w 257"/>
                              <a:gd name="T22" fmla="+- 0 679 517"/>
                              <a:gd name="T23" fmla="*/ 679 h 257"/>
                              <a:gd name="T24" fmla="+- 0 8280 8023"/>
                              <a:gd name="T25" fmla="*/ T24 w 257"/>
                              <a:gd name="T26" fmla="+- 0 623 517"/>
                              <a:gd name="T27" fmla="*/ 623 h 257"/>
                              <a:gd name="T28" fmla="+- 0 8269 8023"/>
                              <a:gd name="T29" fmla="*/ T28 w 257"/>
                              <a:gd name="T30" fmla="+- 0 567 517"/>
                              <a:gd name="T31" fmla="*/ 567 h 257"/>
                              <a:gd name="T32" fmla="+- 0 8236 8023"/>
                              <a:gd name="T33" fmla="*/ T32 w 257"/>
                              <a:gd name="T34" fmla="+- 0 517 517"/>
                              <a:gd name="T35" fmla="*/ 517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0" y="212"/>
                                </a:moveTo>
                                <a:lnTo>
                                  <a:pt x="50" y="245"/>
                                </a:lnTo>
                                <a:lnTo>
                                  <a:pt x="107" y="256"/>
                                </a:lnTo>
                                <a:lnTo>
                                  <a:pt x="163" y="245"/>
                                </a:lnTo>
                                <a:lnTo>
                                  <a:pt x="213" y="212"/>
                                </a:lnTo>
                                <a:lnTo>
                                  <a:pt x="246" y="162"/>
                                </a:lnTo>
                                <a:lnTo>
                                  <a:pt x="257" y="106"/>
                                </a:lnTo>
                                <a:lnTo>
                                  <a:pt x="246" y="50"/>
                                </a:ln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" name="docshape50"/>
                        <wps:cNvSpPr>
                          <a:spLocks/>
                        </wps:cNvSpPr>
                        <wps:spPr bwMode="auto">
                          <a:xfrm>
                            <a:off x="9228" y="443"/>
                            <a:ext cx="360" cy="360"/>
                          </a:xfrm>
                          <a:custGeom>
                            <a:avLst/>
                            <a:gdLst>
                              <a:gd name="T0" fmla="+- 0 9408 9228"/>
                              <a:gd name="T1" fmla="*/ T0 w 360"/>
                              <a:gd name="T2" fmla="+- 0 443 443"/>
                              <a:gd name="T3" fmla="*/ 443 h 360"/>
                              <a:gd name="T4" fmla="+- 0 9338 9228"/>
                              <a:gd name="T5" fmla="*/ T4 w 360"/>
                              <a:gd name="T6" fmla="+- 0 457 443"/>
                              <a:gd name="T7" fmla="*/ 457 h 360"/>
                              <a:gd name="T8" fmla="+- 0 9281 9228"/>
                              <a:gd name="T9" fmla="*/ T8 w 360"/>
                              <a:gd name="T10" fmla="+- 0 496 443"/>
                              <a:gd name="T11" fmla="*/ 496 h 360"/>
                              <a:gd name="T12" fmla="+- 0 9242 9228"/>
                              <a:gd name="T13" fmla="*/ T12 w 360"/>
                              <a:gd name="T14" fmla="+- 0 553 443"/>
                              <a:gd name="T15" fmla="*/ 553 h 360"/>
                              <a:gd name="T16" fmla="+- 0 9228 9228"/>
                              <a:gd name="T17" fmla="*/ T16 w 360"/>
                              <a:gd name="T18" fmla="+- 0 623 443"/>
                              <a:gd name="T19" fmla="*/ 623 h 360"/>
                              <a:gd name="T20" fmla="+- 0 9242 9228"/>
                              <a:gd name="T21" fmla="*/ T20 w 360"/>
                              <a:gd name="T22" fmla="+- 0 693 443"/>
                              <a:gd name="T23" fmla="*/ 693 h 360"/>
                              <a:gd name="T24" fmla="+- 0 9281 9228"/>
                              <a:gd name="T25" fmla="*/ T24 w 360"/>
                              <a:gd name="T26" fmla="+- 0 750 443"/>
                              <a:gd name="T27" fmla="*/ 750 h 360"/>
                              <a:gd name="T28" fmla="+- 0 9338 9228"/>
                              <a:gd name="T29" fmla="*/ T28 w 360"/>
                              <a:gd name="T30" fmla="+- 0 789 443"/>
                              <a:gd name="T31" fmla="*/ 789 h 360"/>
                              <a:gd name="T32" fmla="+- 0 9408 9228"/>
                              <a:gd name="T33" fmla="*/ T32 w 360"/>
                              <a:gd name="T34" fmla="+- 0 803 443"/>
                              <a:gd name="T35" fmla="*/ 803 h 360"/>
                              <a:gd name="T36" fmla="+- 0 9478 9228"/>
                              <a:gd name="T37" fmla="*/ T36 w 360"/>
                              <a:gd name="T38" fmla="+- 0 789 443"/>
                              <a:gd name="T39" fmla="*/ 789 h 360"/>
                              <a:gd name="T40" fmla="+- 0 9536 9228"/>
                              <a:gd name="T41" fmla="*/ T40 w 360"/>
                              <a:gd name="T42" fmla="+- 0 750 443"/>
                              <a:gd name="T43" fmla="*/ 750 h 360"/>
                              <a:gd name="T44" fmla="+- 0 9574 9228"/>
                              <a:gd name="T45" fmla="*/ T44 w 360"/>
                              <a:gd name="T46" fmla="+- 0 693 443"/>
                              <a:gd name="T47" fmla="*/ 693 h 360"/>
                              <a:gd name="T48" fmla="+- 0 9588 9228"/>
                              <a:gd name="T49" fmla="*/ T48 w 360"/>
                              <a:gd name="T50" fmla="+- 0 623 443"/>
                              <a:gd name="T51" fmla="*/ 623 h 360"/>
                              <a:gd name="T52" fmla="+- 0 9574 9228"/>
                              <a:gd name="T53" fmla="*/ T52 w 360"/>
                              <a:gd name="T54" fmla="+- 0 553 443"/>
                              <a:gd name="T55" fmla="*/ 553 h 360"/>
                              <a:gd name="T56" fmla="+- 0 9536 9228"/>
                              <a:gd name="T57" fmla="*/ T56 w 360"/>
                              <a:gd name="T58" fmla="+- 0 496 443"/>
                              <a:gd name="T59" fmla="*/ 496 h 360"/>
                              <a:gd name="T60" fmla="+- 0 9478 9228"/>
                              <a:gd name="T61" fmla="*/ T60 w 360"/>
                              <a:gd name="T62" fmla="+- 0 457 443"/>
                              <a:gd name="T63" fmla="*/ 457 h 360"/>
                              <a:gd name="T64" fmla="+- 0 9408 9228"/>
                              <a:gd name="T65" fmla="*/ T64 w 360"/>
                              <a:gd name="T66" fmla="+- 0 443 443"/>
                              <a:gd name="T67" fmla="*/ 443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60" h="360">
                                <a:moveTo>
                                  <a:pt x="180" y="0"/>
                                </a:moveTo>
                                <a:lnTo>
                                  <a:pt x="110" y="14"/>
                                </a:lnTo>
                                <a:lnTo>
                                  <a:pt x="53" y="53"/>
                                </a:lnTo>
                                <a:lnTo>
                                  <a:pt x="14" y="110"/>
                                </a:lnTo>
                                <a:lnTo>
                                  <a:pt x="0" y="180"/>
                                </a:lnTo>
                                <a:lnTo>
                                  <a:pt x="14" y="250"/>
                                </a:lnTo>
                                <a:lnTo>
                                  <a:pt x="53" y="307"/>
                                </a:lnTo>
                                <a:lnTo>
                                  <a:pt x="110" y="346"/>
                                </a:lnTo>
                                <a:lnTo>
                                  <a:pt x="180" y="360"/>
                                </a:lnTo>
                                <a:lnTo>
                                  <a:pt x="250" y="346"/>
                                </a:lnTo>
                                <a:lnTo>
                                  <a:pt x="308" y="307"/>
                                </a:lnTo>
                                <a:lnTo>
                                  <a:pt x="346" y="250"/>
                                </a:lnTo>
                                <a:lnTo>
                                  <a:pt x="360" y="180"/>
                                </a:lnTo>
                                <a:lnTo>
                                  <a:pt x="346" y="110"/>
                                </a:lnTo>
                                <a:lnTo>
                                  <a:pt x="308" y="53"/>
                                </a:lnTo>
                                <a:lnTo>
                                  <a:pt x="250" y="14"/>
                                </a:lnTo>
                                <a:lnTo>
                                  <a:pt x="1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docshape51"/>
                        <wps:cNvSpPr>
                          <a:spLocks/>
                        </wps:cNvSpPr>
                        <wps:spPr bwMode="auto">
                          <a:xfrm>
                            <a:off x="9238" y="453"/>
                            <a:ext cx="340" cy="340"/>
                          </a:xfrm>
                          <a:custGeom>
                            <a:avLst/>
                            <a:gdLst>
                              <a:gd name="T0" fmla="+- 0 9578 9238"/>
                              <a:gd name="T1" fmla="*/ T0 w 340"/>
                              <a:gd name="T2" fmla="+- 0 623 453"/>
                              <a:gd name="T3" fmla="*/ 623 h 340"/>
                              <a:gd name="T4" fmla="+- 0 9565 9238"/>
                              <a:gd name="T5" fmla="*/ T4 w 340"/>
                              <a:gd name="T6" fmla="+- 0 557 453"/>
                              <a:gd name="T7" fmla="*/ 557 h 340"/>
                              <a:gd name="T8" fmla="+- 0 9528 9238"/>
                              <a:gd name="T9" fmla="*/ T8 w 340"/>
                              <a:gd name="T10" fmla="+- 0 503 453"/>
                              <a:gd name="T11" fmla="*/ 503 h 340"/>
                              <a:gd name="T12" fmla="+- 0 9474 9238"/>
                              <a:gd name="T13" fmla="*/ T12 w 340"/>
                              <a:gd name="T14" fmla="+- 0 466 453"/>
                              <a:gd name="T15" fmla="*/ 466 h 340"/>
                              <a:gd name="T16" fmla="+- 0 9408 9238"/>
                              <a:gd name="T17" fmla="*/ T16 w 340"/>
                              <a:gd name="T18" fmla="+- 0 453 453"/>
                              <a:gd name="T19" fmla="*/ 453 h 340"/>
                              <a:gd name="T20" fmla="+- 0 9342 9238"/>
                              <a:gd name="T21" fmla="*/ T20 w 340"/>
                              <a:gd name="T22" fmla="+- 0 466 453"/>
                              <a:gd name="T23" fmla="*/ 466 h 340"/>
                              <a:gd name="T24" fmla="+- 0 9288 9238"/>
                              <a:gd name="T25" fmla="*/ T24 w 340"/>
                              <a:gd name="T26" fmla="+- 0 503 453"/>
                              <a:gd name="T27" fmla="*/ 503 h 340"/>
                              <a:gd name="T28" fmla="+- 0 9252 9238"/>
                              <a:gd name="T29" fmla="*/ T28 w 340"/>
                              <a:gd name="T30" fmla="+- 0 557 453"/>
                              <a:gd name="T31" fmla="*/ 557 h 340"/>
                              <a:gd name="T32" fmla="+- 0 9238 9238"/>
                              <a:gd name="T33" fmla="*/ T32 w 340"/>
                              <a:gd name="T34" fmla="+- 0 623 453"/>
                              <a:gd name="T35" fmla="*/ 623 h 340"/>
                              <a:gd name="T36" fmla="+- 0 9252 9238"/>
                              <a:gd name="T37" fmla="*/ T36 w 340"/>
                              <a:gd name="T38" fmla="+- 0 689 453"/>
                              <a:gd name="T39" fmla="*/ 689 h 340"/>
                              <a:gd name="T40" fmla="+- 0 9288 9238"/>
                              <a:gd name="T41" fmla="*/ T40 w 340"/>
                              <a:gd name="T42" fmla="+- 0 743 453"/>
                              <a:gd name="T43" fmla="*/ 743 h 340"/>
                              <a:gd name="T44" fmla="+- 0 9342 9238"/>
                              <a:gd name="T45" fmla="*/ T44 w 340"/>
                              <a:gd name="T46" fmla="+- 0 780 453"/>
                              <a:gd name="T47" fmla="*/ 780 h 340"/>
                              <a:gd name="T48" fmla="+- 0 9408 9238"/>
                              <a:gd name="T49" fmla="*/ T48 w 340"/>
                              <a:gd name="T50" fmla="+- 0 793 453"/>
                              <a:gd name="T51" fmla="*/ 793 h 340"/>
                              <a:gd name="T52" fmla="+- 0 9474 9238"/>
                              <a:gd name="T53" fmla="*/ T52 w 340"/>
                              <a:gd name="T54" fmla="+- 0 780 453"/>
                              <a:gd name="T55" fmla="*/ 780 h 340"/>
                              <a:gd name="T56" fmla="+- 0 9528 9238"/>
                              <a:gd name="T57" fmla="*/ T56 w 340"/>
                              <a:gd name="T58" fmla="+- 0 743 453"/>
                              <a:gd name="T59" fmla="*/ 743 h 340"/>
                              <a:gd name="T60" fmla="+- 0 9565 9238"/>
                              <a:gd name="T61" fmla="*/ T60 w 340"/>
                              <a:gd name="T62" fmla="+- 0 689 453"/>
                              <a:gd name="T63" fmla="*/ 689 h 340"/>
                              <a:gd name="T64" fmla="+- 0 9578 9238"/>
                              <a:gd name="T65" fmla="*/ T64 w 340"/>
                              <a:gd name="T66" fmla="+- 0 623 453"/>
                              <a:gd name="T67" fmla="*/ 623 h 3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40" h="340">
                                <a:moveTo>
                                  <a:pt x="340" y="170"/>
                                </a:moveTo>
                                <a:lnTo>
                                  <a:pt x="327" y="104"/>
                                </a:lnTo>
                                <a:lnTo>
                                  <a:pt x="290" y="50"/>
                                </a:lnTo>
                                <a:lnTo>
                                  <a:pt x="236" y="13"/>
                                </a:lnTo>
                                <a:lnTo>
                                  <a:pt x="170" y="0"/>
                                </a:lnTo>
                                <a:lnTo>
                                  <a:pt x="104" y="13"/>
                                </a:lnTo>
                                <a:lnTo>
                                  <a:pt x="50" y="50"/>
                                </a:lnTo>
                                <a:lnTo>
                                  <a:pt x="14" y="104"/>
                                </a:lnTo>
                                <a:lnTo>
                                  <a:pt x="0" y="170"/>
                                </a:lnTo>
                                <a:lnTo>
                                  <a:pt x="14" y="236"/>
                                </a:lnTo>
                                <a:lnTo>
                                  <a:pt x="50" y="290"/>
                                </a:lnTo>
                                <a:lnTo>
                                  <a:pt x="104" y="327"/>
                                </a:lnTo>
                                <a:lnTo>
                                  <a:pt x="170" y="340"/>
                                </a:lnTo>
                                <a:lnTo>
                                  <a:pt x="236" y="327"/>
                                </a:lnTo>
                                <a:lnTo>
                                  <a:pt x="290" y="290"/>
                                </a:lnTo>
                                <a:lnTo>
                                  <a:pt x="327" y="236"/>
                                </a:lnTo>
                                <a:lnTo>
                                  <a:pt x="34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docshape52"/>
                        <wps:cNvSpPr>
                          <a:spLocks/>
                        </wps:cNvSpPr>
                        <wps:spPr bwMode="auto">
                          <a:xfrm>
                            <a:off x="9258" y="473"/>
                            <a:ext cx="257" cy="257"/>
                          </a:xfrm>
                          <a:custGeom>
                            <a:avLst/>
                            <a:gdLst>
                              <a:gd name="T0" fmla="+- 0 9514 9258"/>
                              <a:gd name="T1" fmla="*/ T0 w 257"/>
                              <a:gd name="T2" fmla="+- 0 517 473"/>
                              <a:gd name="T3" fmla="*/ 517 h 257"/>
                              <a:gd name="T4" fmla="+- 0 9465 9258"/>
                              <a:gd name="T5" fmla="*/ T4 w 257"/>
                              <a:gd name="T6" fmla="+- 0 484 473"/>
                              <a:gd name="T7" fmla="*/ 484 h 257"/>
                              <a:gd name="T8" fmla="+- 0 9408 9258"/>
                              <a:gd name="T9" fmla="*/ T8 w 257"/>
                              <a:gd name="T10" fmla="+- 0 473 473"/>
                              <a:gd name="T11" fmla="*/ 473 h 257"/>
                              <a:gd name="T12" fmla="+- 0 9352 9258"/>
                              <a:gd name="T13" fmla="*/ T12 w 257"/>
                              <a:gd name="T14" fmla="+- 0 484 473"/>
                              <a:gd name="T15" fmla="*/ 484 h 257"/>
                              <a:gd name="T16" fmla="+- 0 9302 9258"/>
                              <a:gd name="T17" fmla="*/ T16 w 257"/>
                              <a:gd name="T18" fmla="+- 0 517 473"/>
                              <a:gd name="T19" fmla="*/ 517 h 257"/>
                              <a:gd name="T20" fmla="+- 0 9269 9258"/>
                              <a:gd name="T21" fmla="*/ T20 w 257"/>
                              <a:gd name="T22" fmla="+- 0 567 473"/>
                              <a:gd name="T23" fmla="*/ 567 h 257"/>
                              <a:gd name="T24" fmla="+- 0 9258 9258"/>
                              <a:gd name="T25" fmla="*/ T24 w 257"/>
                              <a:gd name="T26" fmla="+- 0 623 473"/>
                              <a:gd name="T27" fmla="*/ 623 h 257"/>
                              <a:gd name="T28" fmla="+- 0 9269 9258"/>
                              <a:gd name="T29" fmla="*/ T28 w 257"/>
                              <a:gd name="T30" fmla="+- 0 679 473"/>
                              <a:gd name="T31" fmla="*/ 679 h 257"/>
                              <a:gd name="T32" fmla="+- 0 9302 9258"/>
                              <a:gd name="T33" fmla="*/ T32 w 257"/>
                              <a:gd name="T34" fmla="+- 0 729 473"/>
                              <a:gd name="T35" fmla="*/ 729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256" y="44"/>
                                </a:moveTo>
                                <a:lnTo>
                                  <a:pt x="207" y="11"/>
                                </a:lnTo>
                                <a:lnTo>
                                  <a:pt x="150" y="0"/>
                                </a:lnTo>
                                <a:lnTo>
                                  <a:pt x="94" y="11"/>
                                </a:lnTo>
                                <a:lnTo>
                                  <a:pt x="44" y="44"/>
                                </a:lnTo>
                                <a:lnTo>
                                  <a:pt x="11" y="94"/>
                                </a:lnTo>
                                <a:lnTo>
                                  <a:pt x="0" y="150"/>
                                </a:lnTo>
                                <a:lnTo>
                                  <a:pt x="11" y="206"/>
                                </a:lnTo>
                                <a:lnTo>
                                  <a:pt x="44" y="256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7F7F7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0" name="docshape53"/>
                        <wps:cNvSpPr>
                          <a:spLocks/>
                        </wps:cNvSpPr>
                        <wps:spPr bwMode="auto">
                          <a:xfrm>
                            <a:off x="9302" y="516"/>
                            <a:ext cx="257" cy="257"/>
                          </a:xfrm>
                          <a:custGeom>
                            <a:avLst/>
                            <a:gdLst>
                              <a:gd name="T0" fmla="+- 0 9302 9302"/>
                              <a:gd name="T1" fmla="*/ T0 w 257"/>
                              <a:gd name="T2" fmla="+- 0 729 517"/>
                              <a:gd name="T3" fmla="*/ 729 h 257"/>
                              <a:gd name="T4" fmla="+- 0 9352 9302"/>
                              <a:gd name="T5" fmla="*/ T4 w 257"/>
                              <a:gd name="T6" fmla="+- 0 762 517"/>
                              <a:gd name="T7" fmla="*/ 762 h 257"/>
                              <a:gd name="T8" fmla="+- 0 9408 9302"/>
                              <a:gd name="T9" fmla="*/ T8 w 257"/>
                              <a:gd name="T10" fmla="+- 0 773 517"/>
                              <a:gd name="T11" fmla="*/ 773 h 257"/>
                              <a:gd name="T12" fmla="+- 0 9465 9302"/>
                              <a:gd name="T13" fmla="*/ T12 w 257"/>
                              <a:gd name="T14" fmla="+- 0 762 517"/>
                              <a:gd name="T15" fmla="*/ 762 h 257"/>
                              <a:gd name="T16" fmla="+- 0 9514 9302"/>
                              <a:gd name="T17" fmla="*/ T16 w 257"/>
                              <a:gd name="T18" fmla="+- 0 729 517"/>
                              <a:gd name="T19" fmla="*/ 729 h 257"/>
                              <a:gd name="T20" fmla="+- 0 9547 9302"/>
                              <a:gd name="T21" fmla="*/ T20 w 257"/>
                              <a:gd name="T22" fmla="+- 0 679 517"/>
                              <a:gd name="T23" fmla="*/ 679 h 257"/>
                              <a:gd name="T24" fmla="+- 0 9558 9302"/>
                              <a:gd name="T25" fmla="*/ T24 w 257"/>
                              <a:gd name="T26" fmla="+- 0 623 517"/>
                              <a:gd name="T27" fmla="*/ 623 h 257"/>
                              <a:gd name="T28" fmla="+- 0 9547 9302"/>
                              <a:gd name="T29" fmla="*/ T28 w 257"/>
                              <a:gd name="T30" fmla="+- 0 567 517"/>
                              <a:gd name="T31" fmla="*/ 567 h 257"/>
                              <a:gd name="T32" fmla="+- 0 9514 9302"/>
                              <a:gd name="T33" fmla="*/ T32 w 257"/>
                              <a:gd name="T34" fmla="+- 0 517 517"/>
                              <a:gd name="T35" fmla="*/ 517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0" y="212"/>
                                </a:moveTo>
                                <a:lnTo>
                                  <a:pt x="50" y="245"/>
                                </a:lnTo>
                                <a:lnTo>
                                  <a:pt x="106" y="256"/>
                                </a:lnTo>
                                <a:lnTo>
                                  <a:pt x="163" y="245"/>
                                </a:lnTo>
                                <a:lnTo>
                                  <a:pt x="212" y="212"/>
                                </a:lnTo>
                                <a:lnTo>
                                  <a:pt x="245" y="162"/>
                                </a:lnTo>
                                <a:lnTo>
                                  <a:pt x="256" y="106"/>
                                </a:lnTo>
                                <a:lnTo>
                                  <a:pt x="245" y="50"/>
                                </a:ln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1" name="docshape54"/>
                        <wps:cNvSpPr>
                          <a:spLocks/>
                        </wps:cNvSpPr>
                        <wps:spPr bwMode="auto">
                          <a:xfrm>
                            <a:off x="10506" y="427"/>
                            <a:ext cx="360" cy="360"/>
                          </a:xfrm>
                          <a:custGeom>
                            <a:avLst/>
                            <a:gdLst>
                              <a:gd name="T0" fmla="+- 0 10687 10507"/>
                              <a:gd name="T1" fmla="*/ T0 w 360"/>
                              <a:gd name="T2" fmla="+- 0 428 428"/>
                              <a:gd name="T3" fmla="*/ 428 h 360"/>
                              <a:gd name="T4" fmla="+- 0 10617 10507"/>
                              <a:gd name="T5" fmla="*/ T4 w 360"/>
                              <a:gd name="T6" fmla="+- 0 442 428"/>
                              <a:gd name="T7" fmla="*/ 442 h 360"/>
                              <a:gd name="T8" fmla="+- 0 10560 10507"/>
                              <a:gd name="T9" fmla="*/ T8 w 360"/>
                              <a:gd name="T10" fmla="+- 0 480 428"/>
                              <a:gd name="T11" fmla="*/ 480 h 360"/>
                              <a:gd name="T12" fmla="+- 0 10521 10507"/>
                              <a:gd name="T13" fmla="*/ T12 w 360"/>
                              <a:gd name="T14" fmla="+- 0 538 428"/>
                              <a:gd name="T15" fmla="*/ 538 h 360"/>
                              <a:gd name="T16" fmla="+- 0 10507 10507"/>
                              <a:gd name="T17" fmla="*/ T16 w 360"/>
                              <a:gd name="T18" fmla="+- 0 608 428"/>
                              <a:gd name="T19" fmla="*/ 608 h 360"/>
                              <a:gd name="T20" fmla="+- 0 10521 10507"/>
                              <a:gd name="T21" fmla="*/ T20 w 360"/>
                              <a:gd name="T22" fmla="+- 0 678 428"/>
                              <a:gd name="T23" fmla="*/ 678 h 360"/>
                              <a:gd name="T24" fmla="+- 0 10560 10507"/>
                              <a:gd name="T25" fmla="*/ T24 w 360"/>
                              <a:gd name="T26" fmla="+- 0 735 428"/>
                              <a:gd name="T27" fmla="*/ 735 h 360"/>
                              <a:gd name="T28" fmla="+- 0 10617 10507"/>
                              <a:gd name="T29" fmla="*/ T28 w 360"/>
                              <a:gd name="T30" fmla="+- 0 773 428"/>
                              <a:gd name="T31" fmla="*/ 773 h 360"/>
                              <a:gd name="T32" fmla="+- 0 10687 10507"/>
                              <a:gd name="T33" fmla="*/ T32 w 360"/>
                              <a:gd name="T34" fmla="+- 0 788 428"/>
                              <a:gd name="T35" fmla="*/ 788 h 360"/>
                              <a:gd name="T36" fmla="+- 0 10757 10507"/>
                              <a:gd name="T37" fmla="*/ T36 w 360"/>
                              <a:gd name="T38" fmla="+- 0 773 428"/>
                              <a:gd name="T39" fmla="*/ 773 h 360"/>
                              <a:gd name="T40" fmla="+- 0 10814 10507"/>
                              <a:gd name="T41" fmla="*/ T40 w 360"/>
                              <a:gd name="T42" fmla="+- 0 735 428"/>
                              <a:gd name="T43" fmla="*/ 735 h 360"/>
                              <a:gd name="T44" fmla="+- 0 10853 10507"/>
                              <a:gd name="T45" fmla="*/ T44 w 360"/>
                              <a:gd name="T46" fmla="+- 0 678 428"/>
                              <a:gd name="T47" fmla="*/ 678 h 360"/>
                              <a:gd name="T48" fmla="+- 0 10867 10507"/>
                              <a:gd name="T49" fmla="*/ T48 w 360"/>
                              <a:gd name="T50" fmla="+- 0 608 428"/>
                              <a:gd name="T51" fmla="*/ 608 h 360"/>
                              <a:gd name="T52" fmla="+- 0 10853 10507"/>
                              <a:gd name="T53" fmla="*/ T52 w 360"/>
                              <a:gd name="T54" fmla="+- 0 538 428"/>
                              <a:gd name="T55" fmla="*/ 538 h 360"/>
                              <a:gd name="T56" fmla="+- 0 10814 10507"/>
                              <a:gd name="T57" fmla="*/ T56 w 360"/>
                              <a:gd name="T58" fmla="+- 0 480 428"/>
                              <a:gd name="T59" fmla="*/ 480 h 360"/>
                              <a:gd name="T60" fmla="+- 0 10757 10507"/>
                              <a:gd name="T61" fmla="*/ T60 w 360"/>
                              <a:gd name="T62" fmla="+- 0 442 428"/>
                              <a:gd name="T63" fmla="*/ 442 h 360"/>
                              <a:gd name="T64" fmla="+- 0 10687 10507"/>
                              <a:gd name="T65" fmla="*/ T64 w 360"/>
                              <a:gd name="T66" fmla="+- 0 428 428"/>
                              <a:gd name="T67" fmla="*/ 428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60" h="360">
                                <a:moveTo>
                                  <a:pt x="180" y="0"/>
                                </a:moveTo>
                                <a:lnTo>
                                  <a:pt x="110" y="14"/>
                                </a:lnTo>
                                <a:lnTo>
                                  <a:pt x="53" y="52"/>
                                </a:lnTo>
                                <a:lnTo>
                                  <a:pt x="14" y="110"/>
                                </a:lnTo>
                                <a:lnTo>
                                  <a:pt x="0" y="180"/>
                                </a:lnTo>
                                <a:lnTo>
                                  <a:pt x="14" y="250"/>
                                </a:lnTo>
                                <a:lnTo>
                                  <a:pt x="53" y="307"/>
                                </a:lnTo>
                                <a:lnTo>
                                  <a:pt x="110" y="345"/>
                                </a:lnTo>
                                <a:lnTo>
                                  <a:pt x="180" y="360"/>
                                </a:lnTo>
                                <a:lnTo>
                                  <a:pt x="250" y="345"/>
                                </a:lnTo>
                                <a:lnTo>
                                  <a:pt x="307" y="307"/>
                                </a:lnTo>
                                <a:lnTo>
                                  <a:pt x="346" y="250"/>
                                </a:lnTo>
                                <a:lnTo>
                                  <a:pt x="360" y="180"/>
                                </a:lnTo>
                                <a:lnTo>
                                  <a:pt x="346" y="110"/>
                                </a:lnTo>
                                <a:lnTo>
                                  <a:pt x="307" y="52"/>
                                </a:lnTo>
                                <a:lnTo>
                                  <a:pt x="250" y="14"/>
                                </a:lnTo>
                                <a:lnTo>
                                  <a:pt x="1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2" name="docshape55"/>
                        <wps:cNvSpPr>
                          <a:spLocks/>
                        </wps:cNvSpPr>
                        <wps:spPr bwMode="auto">
                          <a:xfrm>
                            <a:off x="10516" y="437"/>
                            <a:ext cx="340" cy="340"/>
                          </a:xfrm>
                          <a:custGeom>
                            <a:avLst/>
                            <a:gdLst>
                              <a:gd name="T0" fmla="+- 0 10857 10517"/>
                              <a:gd name="T1" fmla="*/ T0 w 340"/>
                              <a:gd name="T2" fmla="+- 0 608 438"/>
                              <a:gd name="T3" fmla="*/ 608 h 340"/>
                              <a:gd name="T4" fmla="+- 0 10844 10517"/>
                              <a:gd name="T5" fmla="*/ T4 w 340"/>
                              <a:gd name="T6" fmla="+- 0 541 438"/>
                              <a:gd name="T7" fmla="*/ 541 h 340"/>
                              <a:gd name="T8" fmla="+- 0 10807 10517"/>
                              <a:gd name="T9" fmla="*/ T8 w 340"/>
                              <a:gd name="T10" fmla="+- 0 487 438"/>
                              <a:gd name="T11" fmla="*/ 487 h 340"/>
                              <a:gd name="T12" fmla="+- 0 10753 10517"/>
                              <a:gd name="T13" fmla="*/ T12 w 340"/>
                              <a:gd name="T14" fmla="+- 0 451 438"/>
                              <a:gd name="T15" fmla="*/ 451 h 340"/>
                              <a:gd name="T16" fmla="+- 0 10687 10517"/>
                              <a:gd name="T17" fmla="*/ T16 w 340"/>
                              <a:gd name="T18" fmla="+- 0 438 438"/>
                              <a:gd name="T19" fmla="*/ 438 h 340"/>
                              <a:gd name="T20" fmla="+- 0 10621 10517"/>
                              <a:gd name="T21" fmla="*/ T20 w 340"/>
                              <a:gd name="T22" fmla="+- 0 451 438"/>
                              <a:gd name="T23" fmla="*/ 451 h 340"/>
                              <a:gd name="T24" fmla="+- 0 10567 10517"/>
                              <a:gd name="T25" fmla="*/ T24 w 340"/>
                              <a:gd name="T26" fmla="+- 0 487 438"/>
                              <a:gd name="T27" fmla="*/ 487 h 340"/>
                              <a:gd name="T28" fmla="+- 0 10530 10517"/>
                              <a:gd name="T29" fmla="*/ T28 w 340"/>
                              <a:gd name="T30" fmla="+- 0 541 438"/>
                              <a:gd name="T31" fmla="*/ 541 h 340"/>
                              <a:gd name="T32" fmla="+- 0 10517 10517"/>
                              <a:gd name="T33" fmla="*/ T32 w 340"/>
                              <a:gd name="T34" fmla="+- 0 608 438"/>
                              <a:gd name="T35" fmla="*/ 608 h 340"/>
                              <a:gd name="T36" fmla="+- 0 10530 10517"/>
                              <a:gd name="T37" fmla="*/ T36 w 340"/>
                              <a:gd name="T38" fmla="+- 0 674 438"/>
                              <a:gd name="T39" fmla="*/ 674 h 340"/>
                              <a:gd name="T40" fmla="+- 0 10567 10517"/>
                              <a:gd name="T41" fmla="*/ T40 w 340"/>
                              <a:gd name="T42" fmla="+- 0 728 438"/>
                              <a:gd name="T43" fmla="*/ 728 h 340"/>
                              <a:gd name="T44" fmla="+- 0 10621 10517"/>
                              <a:gd name="T45" fmla="*/ T44 w 340"/>
                              <a:gd name="T46" fmla="+- 0 764 438"/>
                              <a:gd name="T47" fmla="*/ 764 h 340"/>
                              <a:gd name="T48" fmla="+- 0 10687 10517"/>
                              <a:gd name="T49" fmla="*/ T48 w 340"/>
                              <a:gd name="T50" fmla="+- 0 778 438"/>
                              <a:gd name="T51" fmla="*/ 778 h 340"/>
                              <a:gd name="T52" fmla="+- 0 10753 10517"/>
                              <a:gd name="T53" fmla="*/ T52 w 340"/>
                              <a:gd name="T54" fmla="+- 0 764 438"/>
                              <a:gd name="T55" fmla="*/ 764 h 340"/>
                              <a:gd name="T56" fmla="+- 0 10807 10517"/>
                              <a:gd name="T57" fmla="*/ T56 w 340"/>
                              <a:gd name="T58" fmla="+- 0 728 438"/>
                              <a:gd name="T59" fmla="*/ 728 h 340"/>
                              <a:gd name="T60" fmla="+- 0 10844 10517"/>
                              <a:gd name="T61" fmla="*/ T60 w 340"/>
                              <a:gd name="T62" fmla="+- 0 674 438"/>
                              <a:gd name="T63" fmla="*/ 674 h 340"/>
                              <a:gd name="T64" fmla="+- 0 10857 10517"/>
                              <a:gd name="T65" fmla="*/ T64 w 340"/>
                              <a:gd name="T66" fmla="+- 0 608 438"/>
                              <a:gd name="T67" fmla="*/ 608 h 3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40" h="340">
                                <a:moveTo>
                                  <a:pt x="340" y="170"/>
                                </a:moveTo>
                                <a:lnTo>
                                  <a:pt x="327" y="103"/>
                                </a:lnTo>
                                <a:lnTo>
                                  <a:pt x="290" y="49"/>
                                </a:lnTo>
                                <a:lnTo>
                                  <a:pt x="236" y="13"/>
                                </a:lnTo>
                                <a:lnTo>
                                  <a:pt x="170" y="0"/>
                                </a:lnTo>
                                <a:lnTo>
                                  <a:pt x="104" y="13"/>
                                </a:lnTo>
                                <a:lnTo>
                                  <a:pt x="50" y="49"/>
                                </a:lnTo>
                                <a:lnTo>
                                  <a:pt x="13" y="103"/>
                                </a:lnTo>
                                <a:lnTo>
                                  <a:pt x="0" y="170"/>
                                </a:lnTo>
                                <a:lnTo>
                                  <a:pt x="13" y="236"/>
                                </a:lnTo>
                                <a:lnTo>
                                  <a:pt x="50" y="290"/>
                                </a:lnTo>
                                <a:lnTo>
                                  <a:pt x="104" y="326"/>
                                </a:lnTo>
                                <a:lnTo>
                                  <a:pt x="170" y="340"/>
                                </a:lnTo>
                                <a:lnTo>
                                  <a:pt x="236" y="326"/>
                                </a:lnTo>
                                <a:lnTo>
                                  <a:pt x="290" y="290"/>
                                </a:lnTo>
                                <a:lnTo>
                                  <a:pt x="327" y="236"/>
                                </a:lnTo>
                                <a:lnTo>
                                  <a:pt x="34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3" name="docshape56"/>
                        <wps:cNvSpPr>
                          <a:spLocks/>
                        </wps:cNvSpPr>
                        <wps:spPr bwMode="auto">
                          <a:xfrm>
                            <a:off x="10536" y="457"/>
                            <a:ext cx="257" cy="257"/>
                          </a:xfrm>
                          <a:custGeom>
                            <a:avLst/>
                            <a:gdLst>
                              <a:gd name="T0" fmla="+- 0 10793 10537"/>
                              <a:gd name="T1" fmla="*/ T0 w 257"/>
                              <a:gd name="T2" fmla="+- 0 502 458"/>
                              <a:gd name="T3" fmla="*/ 502 h 257"/>
                              <a:gd name="T4" fmla="+- 0 10743 10537"/>
                              <a:gd name="T5" fmla="*/ T4 w 257"/>
                              <a:gd name="T6" fmla="+- 0 469 458"/>
                              <a:gd name="T7" fmla="*/ 469 h 257"/>
                              <a:gd name="T8" fmla="+- 0 10687 10537"/>
                              <a:gd name="T9" fmla="*/ T8 w 257"/>
                              <a:gd name="T10" fmla="+- 0 458 458"/>
                              <a:gd name="T11" fmla="*/ 458 h 257"/>
                              <a:gd name="T12" fmla="+- 0 10631 10537"/>
                              <a:gd name="T13" fmla="*/ T12 w 257"/>
                              <a:gd name="T14" fmla="+- 0 469 458"/>
                              <a:gd name="T15" fmla="*/ 469 h 257"/>
                              <a:gd name="T16" fmla="+- 0 10581 10537"/>
                              <a:gd name="T17" fmla="*/ T16 w 257"/>
                              <a:gd name="T18" fmla="+- 0 502 458"/>
                              <a:gd name="T19" fmla="*/ 502 h 257"/>
                              <a:gd name="T20" fmla="+- 0 10548 10537"/>
                              <a:gd name="T21" fmla="*/ T20 w 257"/>
                              <a:gd name="T22" fmla="+- 0 551 458"/>
                              <a:gd name="T23" fmla="*/ 551 h 257"/>
                              <a:gd name="T24" fmla="+- 0 10537 10537"/>
                              <a:gd name="T25" fmla="*/ T24 w 257"/>
                              <a:gd name="T26" fmla="+- 0 608 458"/>
                              <a:gd name="T27" fmla="*/ 608 h 257"/>
                              <a:gd name="T28" fmla="+- 0 10548 10537"/>
                              <a:gd name="T29" fmla="*/ T28 w 257"/>
                              <a:gd name="T30" fmla="+- 0 664 458"/>
                              <a:gd name="T31" fmla="*/ 664 h 257"/>
                              <a:gd name="T32" fmla="+- 0 10581 10537"/>
                              <a:gd name="T33" fmla="*/ T32 w 257"/>
                              <a:gd name="T34" fmla="+- 0 714 458"/>
                              <a:gd name="T35" fmla="*/ 714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256" y="44"/>
                                </a:moveTo>
                                <a:lnTo>
                                  <a:pt x="206" y="11"/>
                                </a:lnTo>
                                <a:lnTo>
                                  <a:pt x="150" y="0"/>
                                </a:lnTo>
                                <a:lnTo>
                                  <a:pt x="94" y="11"/>
                                </a:lnTo>
                                <a:lnTo>
                                  <a:pt x="44" y="44"/>
                                </a:lnTo>
                                <a:lnTo>
                                  <a:pt x="11" y="93"/>
                                </a:lnTo>
                                <a:lnTo>
                                  <a:pt x="0" y="150"/>
                                </a:lnTo>
                                <a:lnTo>
                                  <a:pt x="11" y="206"/>
                                </a:lnTo>
                                <a:lnTo>
                                  <a:pt x="44" y="256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7F7F7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4" name="docshape57"/>
                        <wps:cNvSpPr>
                          <a:spLocks/>
                        </wps:cNvSpPr>
                        <wps:spPr bwMode="auto">
                          <a:xfrm>
                            <a:off x="10580" y="501"/>
                            <a:ext cx="257" cy="257"/>
                          </a:xfrm>
                          <a:custGeom>
                            <a:avLst/>
                            <a:gdLst>
                              <a:gd name="T0" fmla="+- 0 10581 10581"/>
                              <a:gd name="T1" fmla="*/ T0 w 257"/>
                              <a:gd name="T2" fmla="+- 0 714 502"/>
                              <a:gd name="T3" fmla="*/ 714 h 257"/>
                              <a:gd name="T4" fmla="+- 0 10631 10581"/>
                              <a:gd name="T5" fmla="*/ T4 w 257"/>
                              <a:gd name="T6" fmla="+- 0 747 502"/>
                              <a:gd name="T7" fmla="*/ 747 h 257"/>
                              <a:gd name="T8" fmla="+- 0 10687 10581"/>
                              <a:gd name="T9" fmla="*/ T8 w 257"/>
                              <a:gd name="T10" fmla="+- 0 758 502"/>
                              <a:gd name="T11" fmla="*/ 758 h 257"/>
                              <a:gd name="T12" fmla="+- 0 10743 10581"/>
                              <a:gd name="T13" fmla="*/ T12 w 257"/>
                              <a:gd name="T14" fmla="+- 0 747 502"/>
                              <a:gd name="T15" fmla="*/ 747 h 257"/>
                              <a:gd name="T16" fmla="+- 0 10793 10581"/>
                              <a:gd name="T17" fmla="*/ T16 w 257"/>
                              <a:gd name="T18" fmla="+- 0 714 502"/>
                              <a:gd name="T19" fmla="*/ 714 h 257"/>
                              <a:gd name="T20" fmla="+- 0 10826 10581"/>
                              <a:gd name="T21" fmla="*/ T20 w 257"/>
                              <a:gd name="T22" fmla="+- 0 664 502"/>
                              <a:gd name="T23" fmla="*/ 664 h 257"/>
                              <a:gd name="T24" fmla="+- 0 10837 10581"/>
                              <a:gd name="T25" fmla="*/ T24 w 257"/>
                              <a:gd name="T26" fmla="+- 0 608 502"/>
                              <a:gd name="T27" fmla="*/ 608 h 257"/>
                              <a:gd name="T28" fmla="+- 0 10826 10581"/>
                              <a:gd name="T29" fmla="*/ T28 w 257"/>
                              <a:gd name="T30" fmla="+- 0 551 502"/>
                              <a:gd name="T31" fmla="*/ 551 h 257"/>
                              <a:gd name="T32" fmla="+- 0 10793 10581"/>
                              <a:gd name="T33" fmla="*/ T32 w 257"/>
                              <a:gd name="T34" fmla="+- 0 502 502"/>
                              <a:gd name="T35" fmla="*/ 502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0" y="212"/>
                                </a:moveTo>
                                <a:lnTo>
                                  <a:pt x="50" y="245"/>
                                </a:lnTo>
                                <a:lnTo>
                                  <a:pt x="106" y="256"/>
                                </a:lnTo>
                                <a:lnTo>
                                  <a:pt x="162" y="245"/>
                                </a:lnTo>
                                <a:lnTo>
                                  <a:pt x="212" y="212"/>
                                </a:lnTo>
                                <a:lnTo>
                                  <a:pt x="245" y="162"/>
                                </a:lnTo>
                                <a:lnTo>
                                  <a:pt x="256" y="106"/>
                                </a:lnTo>
                                <a:lnTo>
                                  <a:pt x="245" y="49"/>
                                </a:ln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5" name="docshape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64" y="1074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6" name="docshape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21" y="1139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7" name="docshape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28" y="1059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8" name="docshape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79" y="1139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9" name="docshape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499" y="1051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B663D37" id="docshapegroup28" o:spid="_x0000_s1026" style="position:absolute;margin-left:374.65pt;margin-top:21.4pt;width:190.1pt;height:50.4pt;z-index:-16156160;mso-position-horizontal-relative:page" coordorigin="7493,428" coordsize="3802,10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9" o:spid="_x0000_s1027" type="#_x0000_t75" style="position:absolute;left:8035;top:1139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">
                  <v:imagedata r:id="rId15" o:title=""/>
                </v:shape>
                <v:shape id="docshape30" o:spid="_x0000_s1028" style="position:absolute;left:7492;top:443;width:3802;height:572;visibility:visible;mso-wrap-style:square;v-text-anchor:top" coordsize="3802,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" path="m3801,l2539,,1277,,,,,571r1277,l2539,571r1262,l3801,xe" fillcolor="#eee" stroked="f">
                  <v:path arrowok="t" o:connecttype="custom" o:connectlocs="3801,443;2539,443;1277,443;0,443;0,1014;1277,1014;2539,1014;3801,1014;3801,443" o:connectangles="0,0,0,0,0,0,0,0,0"/>
                </v:shape>
                <v:shape id="docshape31" o:spid="_x0000_s1029" style="position:absolute;left:8035;top:534;width:192;height:188;visibility:visible;mso-wrap-style:square;v-text-anchor:top" coordsize="192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" path="m111,l87,,63,10,15,48,,87r10,48l24,154r15,14l53,178r19,9l120,187r39,-19l173,149r19,-38l192,91,168,34,111,xe" stroked="f">
                  <v:path arrowok="t" o:connecttype="custom" o:connectlocs="111,534;87,534;63,544;15,582;0,621;10,669;24,688;39,702;53,712;72,721;120,721;159,702;173,683;192,645;192,625;168,568;111,534" o:connectangles="0,0,0,0,0,0,0,0,0,0,0,0,0,0,0,0,0"/>
                </v:shape>
                <v:shape id="docshape32" o:spid="_x0000_s1030" style="position:absolute;left:8040;top:534;width:159;height:154;visibility:visible;mso-wrap-style:square;v-text-anchor:top" coordsize="159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" path="m158,24l144,15,125,5,106,,86,,67,,53,5,34,15,19,34,10,53,,72,,87r,19l,125r10,14l19,154e" filled="f" strokecolor="gray" strokeweight=".48pt">
                  <v:path arrowok="t" o:connecttype="custom" o:connectlocs="158,558;144,549;125,539;106,534;86,534;67,534;53,539;34,549;19,568;10,587;0,606;0,621;0,640;0,659;10,673;19,688" o:connectangles="0,0,0,0,0,0,0,0,0,0,0,0,0,0,0,0"/>
                </v:shape>
                <v:shape id="docshape33" o:spid="_x0000_s1031" style="position:absolute;left:8064;top:563;width:159;height:159;visibility:visible;mso-wrap-style:square;v-text-anchor:top" coordsize="159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" path="m,130r14,14l34,154r19,4l72,158r19,l106,149r19,-10l139,125r10,-19l158,86r,-19l158,48,154,34,149,14,139,e" filled="f" strokecolor="white" strokeweight=".48pt">
                  <v:path arrowok="t" o:connecttype="custom" o:connectlocs="0,693;14,707;34,717;53,721;72,721;91,721;106,712;125,702;139,688;149,669;158,649;158,630;158,611;154,597;149,577;139,563" o:connectangles="0,0,0,0,0,0,0,0,0,0,0,0,0,0,0,0"/>
                </v:shape>
                <v:shape id="docshape34" o:spid="_x0000_s1032" style="position:absolute;left:8068;top:577;width:144;height:135;visibility:visible;mso-wrap-style:square;v-text-anchor:top" coordsize="144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" path="m,111r19,9l33,130r20,5l72,135r19,-5l110,120r15,-14l134,87,144,68r,-20l144,29,139,15,129,e" filled="f" strokecolor="#d3d0c7" strokeweight=".48pt">
                  <v:path arrowok="t" o:connecttype="custom" o:connectlocs="0,688;19,697;33,707;53,712;72,712;91,707;110,697;125,683;134,664;144,645;144,625;144,606;139,592;129,577" o:connectangles="0,0,0,0,0,0,0,0,0,0,0,0,0,0"/>
                </v:shape>
                <v:shape id="docshape35" o:spid="_x0000_s1033" style="position:absolute;left:8049;top:543;width:140;height:135;visibility:visible;mso-wrap-style:square;v-text-anchor:top" coordsize="140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" path="m139,24l124,9,110,5,91,,72,,52,5,33,14,19,29,9,48,,67,,86r,15l4,120r10,14e" filled="f" strokecolor="#404040" strokeweight=".48pt">
                  <v:path arrowok="t" o:connecttype="custom" o:connectlocs="139,568;124,553;110,549;91,544;72,544;52,549;33,558;19,573;9,592;0,611;0,630;0,645;4,664;14,678" o:connectangles="0,0,0,0,0,0,0,0,0,0,0,0,0,0"/>
                </v:shape>
                <v:shape id="docshape36" o:spid="_x0000_s1034" style="position:absolute;left:9326;top:534;width:188;height:188;visibility:visible;mso-wrap-style:square;v-text-anchor:top" coordsize="188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" path="m111,l82,,58,10,39,19,10,48,,67r,44l10,135r10,19l34,168r38,19l116,187r38,-19l168,149r20,-38l188,91,164,34,111,xe" stroked="f">
                  <v:path arrowok="t" o:connecttype="custom" o:connectlocs="111,534;82,534;58,544;39,553;10,582;0,601;0,645;10,669;20,688;34,702;72,721;116,721;154,702;168,683;188,645;188,625;164,568;111,534" o:connectangles="0,0,0,0,0,0,0,0,0,0,0,0,0,0,0,0,0,0"/>
                </v:shape>
                <v:shape id="docshape37" o:spid="_x0000_s1035" style="position:absolute;left:9326;top:534;width:159;height:154;visibility:visible;mso-wrap-style:square;v-text-anchor:top" coordsize="159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" path="m159,24l144,15,125,5,111,,92,,72,,20,34,5,72,,87r,19l5,125r5,14l20,154e" filled="f" strokecolor="gray" strokeweight=".48pt">
                  <v:path arrowok="t" o:connecttype="custom" o:connectlocs="159,558;144,549;125,539;111,534;92,534;72,534;20,568;5,606;0,621;0,640;5,659;10,673;20,688" o:connectangles="0,0,0,0,0,0,0,0,0,0,0,0,0"/>
                </v:shape>
                <v:shape id="docshape38" o:spid="_x0000_s1036" style="position:absolute;left:9355;top:563;width:159;height:159;visibility:visible;mso-wrap-style:square;v-text-anchor:top" coordsize="159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" path="m,130r15,14l29,154r19,4l67,158r20,l149,106r5,-20l159,67r,-19l154,34,149,14,135,e" filled="f" strokecolor="white" strokeweight=".48pt">
                  <v:path arrowok="t" o:connecttype="custom" o:connectlocs="0,693;15,707;29,717;48,721;67,721;87,721;149,669;154,649;159,630;159,611;154,597;149,577;135,563" o:connectangles="0,0,0,0,0,0,0,0,0,0,0,0,0"/>
                </v:shape>
                <v:shape id="docshape39" o:spid="_x0000_s1037" style="position:absolute;left:9360;top:577;width:144;height:135;visibility:visible;mso-wrap-style:square;v-text-anchor:top" coordsize="144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" path="m,111r14,9l34,130r19,5l72,135,134,87r5,-19l144,48r,-19l139,15,130,e" filled="f" strokecolor="#d3d0c7" strokeweight=".48pt">
                  <v:path arrowok="t" o:connecttype="custom" o:connectlocs="0,688;14,697;34,707;53,712;72,712;134,664;139,645;144,625;144,606;139,592;130,577" o:connectangles="0,0,0,0,0,0,0,0,0,0,0"/>
                </v:shape>
                <v:shape id="docshape40" o:spid="_x0000_s1038" style="position:absolute;left:9336;top:543;width:144;height:135;visibility:visible;mso-wrap-style:square;v-text-anchor:top" coordsize="144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" path="m144,24l125,9,110,5,91,,72,,53,5,34,14,19,29,10,48,,67,,86r,15l5,120r9,14e" filled="f" strokecolor="#404040" strokeweight=".48pt">
                  <v:path arrowok="t" o:connecttype="custom" o:connectlocs="144,568;125,553;110,549;91,544;72,544;53,549;34,558;19,573;10,592;0,611;0,630;0,645;5,664;14,678" o:connectangles="0,0,0,0,0,0,0,0,0,0,0,0,0,0"/>
                </v:shape>
                <v:shape id="docshape41" o:spid="_x0000_s1039" style="position:absolute;left:10584;top:534;width:188;height:188;visibility:visible;mso-wrap-style:square;v-text-anchor:top" coordsize="188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" path="m110,l82,,58,10,38,19,10,48,,67r,44l10,135r9,19l34,168r38,19l115,187r39,-19l168,149r19,-38l187,72,168,34,130,5,110,xe" stroked="f">
                  <v:path arrowok="t" o:connecttype="custom" o:connectlocs="110,534;82,534;58,544;38,553;10,582;0,601;0,645;10,669;19,688;34,702;72,721;115,721;154,702;168,683;187,645;187,606;168,568;130,539;110,534" o:connectangles="0,0,0,0,0,0,0,0,0,0,0,0,0,0,0,0,0,0,0"/>
                </v:shape>
                <v:shape id="docshape42" o:spid="_x0000_s1040" style="position:absolute;left:10584;top:534;width:164;height:154;visibility:visible;mso-wrap-style:square;v-text-anchor:top" coordsize="164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" path="m163,24l144,15,130,5,110,,91,,72,,53,5,38,15,24,34,10,53,5,72,,87r,19l5,125r5,14l24,154e" filled="f" strokecolor="gray" strokeweight=".48pt">
                  <v:path arrowok="t" o:connecttype="custom" o:connectlocs="163,558;144,549;130,539;110,534;91,534;72,534;53,539;38,549;24,568;10,587;5,606;0,621;0,640;5,659;10,673;24,688" o:connectangles="0,0,0,0,0,0,0,0,0,0,0,0,0,0,0,0"/>
                </v:shape>
                <v:shape id="docshape43" o:spid="_x0000_s1041" style="position:absolute;left:10612;top:563;width:159;height:159;visibility:visible;mso-wrap-style:square;v-text-anchor:top" coordsize="159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" path="m,130r14,14l29,154r19,4l67,158r19,l139,125,153,86r5,-19l158,48,153,34,149,14,134,e" filled="f" strokecolor="white" strokeweight=".48pt">
                  <v:path arrowok="t" o:connecttype="custom" o:connectlocs="0,693;14,707;29,717;48,721;67,721;86,721;139,688;153,649;158,630;158,611;153,597;149,577;134,563" o:connectangles="0,0,0,0,0,0,0,0,0,0,0,0,0"/>
                </v:shape>
                <v:shape id="docshape44" o:spid="_x0000_s1042" style="position:absolute;left:10617;top:577;width:144;height:135;visibility:visible;mso-wrap-style:square;v-text-anchor:top" coordsize="144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" path="m,111r14,9l33,130r19,5l72,135,134,87r5,-19l144,48r,-19l139,15,129,e" filled="f" strokecolor="#d3d0c7" strokeweight=".48pt">
                  <v:path arrowok="t" o:connecttype="custom" o:connectlocs="0,688;14,697;33,707;52,712;72,712;134,664;139,645;144,625;144,606;139,592;129,577" o:connectangles="0,0,0,0,0,0,0,0,0,0,0"/>
                </v:shape>
                <v:shape id="docshape45" o:spid="_x0000_s1043" style="position:absolute;left:10593;top:543;width:144;height:135;visibility:visible;mso-wrap-style:square;v-text-anchor:top" coordsize="144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" path="m144,24l129,9,110,5,91,,72,,57,5,38,14,19,29,9,48,4,67,,86r,15l9,120r5,14e" filled="f" strokecolor="#404040" strokeweight=".48pt">
                  <v:path arrowok="t" o:connecttype="custom" o:connectlocs="144,568;129,553;110,549;91,544;72,544;57,549;38,558;19,573;9,592;4,611;0,630;0,645;9,664;14,678" o:connectangles="0,0,0,0,0,0,0,0,0,0,0,0,0,0"/>
                </v:shape>
                <v:shape id="docshape46" o:spid="_x0000_s1044" style="position:absolute;left:7949;top:443;width:360;height:360;visibility:visible;mso-wrap-style:square;v-text-anchor:top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" path="m180,l109,14,52,53,14,110,,180r14,70l52,307r57,39l180,360r70,-14l307,307r38,-57l360,180,345,110,307,53,250,14,180,xe" stroked="f">
                  <v:path arrowok="t" o:connecttype="custom" o:connectlocs="180,443;109,457;52,496;14,553;0,623;14,693;52,750;109,789;180,803;250,789;307,750;345,693;360,623;345,553;307,496;250,457;180,443" o:connectangles="0,0,0,0,0,0,0,0,0,0,0,0,0,0,0,0,0"/>
                </v:shape>
                <v:shape id="docshape47" o:spid="_x0000_s1045" style="position:absolute;left:7959;top:453;width:340;height:340;visibility:visible;mso-wrap-style:square;v-text-anchor:top" coordsize="340,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" path="m340,170l326,104,290,50,236,13,170,,103,13,49,50,13,104,,170r13,66l49,290r54,37l170,340r66,-13l290,290r36,-54l340,170xe" filled="f" strokeweight="1pt">
                  <v:path arrowok="t" o:connecttype="custom" o:connectlocs="340,623;326,557;290,503;236,466;170,453;103,466;49,503;13,557;0,623;13,689;49,743;103,780;170,793;236,780;290,743;326,689;340,623" o:connectangles="0,0,0,0,0,0,0,0,0,0,0,0,0,0,0,0,0"/>
                </v:shape>
                <v:shape id="docshape48" o:spid="_x0000_s1046" style="position:absolute;left:7979;top:473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" path="m256,44l206,11,150,,93,11,43,44,11,94,,150r11,56l43,256e" filled="f" strokecolor="#7f7f7f" strokeweight="1pt">
                  <v:path arrowok="t" o:connecttype="custom" o:connectlocs="256,517;206,484;150,473;93,484;43,517;11,567;0,623;11,679;43,729" o:connectangles="0,0,0,0,0,0,0,0,0"/>
                </v:shape>
                <v:shape id="docshape49" o:spid="_x0000_s1047" style="position:absolute;left:8023;top:516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" path="m,212r50,33l107,256r56,-11l213,212r33,-50l257,106,246,50,213,e" filled="f" strokecolor="#bfbfbf" strokeweight="1pt">
                  <v:path arrowok="t" o:connecttype="custom" o:connectlocs="0,729;50,762;107,773;163,762;213,729;246,679;257,623;246,567;213,517" o:connectangles="0,0,0,0,0,0,0,0,0"/>
                </v:shape>
                <v:shape id="docshape50" o:spid="_x0000_s1048" style="position:absolute;left:9228;top:443;width:360;height:360;visibility:visible;mso-wrap-style:square;v-text-anchor:top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" path="m180,l110,14,53,53,14,110,,180r14,70l53,307r57,39l180,360r70,-14l308,307r38,-57l360,180,346,110,308,53,250,14,180,xe" stroked="f">
                  <v:path arrowok="t" o:connecttype="custom" o:connectlocs="180,443;110,457;53,496;14,553;0,623;14,693;53,750;110,789;180,803;250,789;308,750;346,693;360,623;346,553;308,496;250,457;180,443" o:connectangles="0,0,0,0,0,0,0,0,0,0,0,0,0,0,0,0,0"/>
                </v:shape>
                <v:shape id="docshape51" o:spid="_x0000_s1049" style="position:absolute;left:9238;top:453;width:340;height:340;visibility:visible;mso-wrap-style:square;v-text-anchor:top" coordsize="340,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" path="m340,170l327,104,290,50,236,13,170,,104,13,50,50,14,104,,170r14,66l50,290r54,37l170,340r66,-13l290,290r37,-54l340,170xe" filled="f" strokeweight="1pt">
                  <v:path arrowok="t" o:connecttype="custom" o:connectlocs="340,623;327,557;290,503;236,466;170,453;104,466;50,503;14,557;0,623;14,689;50,743;104,780;170,793;236,780;290,743;327,689;340,623" o:connectangles="0,0,0,0,0,0,0,0,0,0,0,0,0,0,0,0,0"/>
                </v:shape>
                <v:shape id="docshape52" o:spid="_x0000_s1050" style="position:absolute;left:9258;top:473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" path="m256,44l207,11,150,,94,11,44,44,11,94,,150r11,56l44,256e" filled="f" strokecolor="#7f7f7f" strokeweight="1pt">
                  <v:path arrowok="t" o:connecttype="custom" o:connectlocs="256,517;207,484;150,473;94,484;44,517;11,567;0,623;11,679;44,729" o:connectangles="0,0,0,0,0,0,0,0,0"/>
                </v:shape>
                <v:shape id="docshape53" o:spid="_x0000_s1051" style="position:absolute;left:9302;top:516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" path="m,212r50,33l106,256r57,-11l212,212r33,-50l256,106,245,50,212,e" filled="f" strokecolor="#bfbfbf" strokeweight="1pt">
                  <v:path arrowok="t" o:connecttype="custom" o:connectlocs="0,729;50,762;106,773;163,762;212,729;245,679;256,623;245,567;212,517" o:connectangles="0,0,0,0,0,0,0,0,0"/>
                </v:shape>
                <v:shape id="docshape54" o:spid="_x0000_s1052" style="position:absolute;left:10506;top:427;width:360;height:360;visibility:visible;mso-wrap-style:square;v-text-anchor:top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" path="m180,l110,14,53,52,14,110,,180r14,70l53,307r57,38l180,360r70,-15l307,307r39,-57l360,180,346,110,307,52,250,14,180,xe" stroked="f">
                  <v:path arrowok="t" o:connecttype="custom" o:connectlocs="180,428;110,442;53,480;14,538;0,608;14,678;53,735;110,773;180,788;250,773;307,735;346,678;360,608;346,538;307,480;250,442;180,428" o:connectangles="0,0,0,0,0,0,0,0,0,0,0,0,0,0,0,0,0"/>
                </v:shape>
                <v:shape id="docshape55" o:spid="_x0000_s1053" style="position:absolute;left:10516;top:437;width:340;height:340;visibility:visible;mso-wrap-style:square;v-text-anchor:top" coordsize="340,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" path="m340,170l327,103,290,49,236,13,170,,104,13,50,49,13,103,,170r13,66l50,290r54,36l170,340r66,-14l290,290r37,-54l340,170xe" filled="f" strokeweight="1pt">
                  <v:path arrowok="t" o:connecttype="custom" o:connectlocs="340,608;327,541;290,487;236,451;170,438;104,451;50,487;13,541;0,608;13,674;50,728;104,764;170,778;236,764;290,728;327,674;340,608" o:connectangles="0,0,0,0,0,0,0,0,0,0,0,0,0,0,0,0,0"/>
                </v:shape>
                <v:shape id="docshape56" o:spid="_x0000_s1054" style="position:absolute;left:10536;top:457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" path="m256,44l206,11,150,,94,11,44,44,11,93,,150r11,56l44,256e" filled="f" strokecolor="#7f7f7f" strokeweight="1pt">
                  <v:path arrowok="t" o:connecttype="custom" o:connectlocs="256,502;206,469;150,458;94,469;44,502;11,551;0,608;11,664;44,714" o:connectangles="0,0,0,0,0,0,0,0,0"/>
                </v:shape>
                <v:shape id="docshape57" o:spid="_x0000_s1055" style="position:absolute;left:10580;top:501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" path="m,212r50,33l106,256r56,-11l212,212r33,-50l256,106,245,49,212,e" filled="f" strokecolor="#bfbfbf" strokeweight="1pt">
                  <v:path arrowok="t" o:connecttype="custom" o:connectlocs="0,714;50,747;106,758;162,747;212,714;245,664;256,608;245,551;212,502" o:connectangles="0,0,0,0,0,0,0,0,0"/>
                </v:shape>
                <v:shape id="docshape58" o:spid="_x0000_s1056" type="#_x0000_t75" style="position:absolute;left:7964;top:1074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">
                  <v:imagedata r:id="rId16" o:title=""/>
                </v:shape>
                <v:shape id="docshape59" o:spid="_x0000_s1057" type="#_x0000_t75" style="position:absolute;left:9321;top:1139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">
                  <v:imagedata r:id="rId17" o:title=""/>
                </v:shape>
                <v:shape id="docshape60" o:spid="_x0000_s1058" type="#_x0000_t75" style="position:absolute;left:9228;top:1059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">
                  <v:imagedata r:id="rId16" o:title=""/>
                </v:shape>
                <v:shape id="docshape61" o:spid="_x0000_s1059" type="#_x0000_t75" style="position:absolute;left:10579;top:1139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">
                  <v:imagedata r:id="rId18" o:title=""/>
                </v:shape>
                <v:shape id="docshape62" o:spid="_x0000_s1060" type="#_x0000_t75" style="position:absolute;left:10499;top:1051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">
                  <v:imagedata r:id="rId16" o:title=""/>
                </v:shape>
                <w10:wrap anchorx="page"/>
              </v:group>
            </w:pict>
          </mc:Fallback>
        </mc:AlternateContent>
      </w:r>
      <w:r>
        <w:rPr>
          <w:spacing w:val="-2"/>
          <w:sz w:val="15"/>
        </w:rPr>
        <w:t>Meets</w:t>
      </w:r>
      <w:r>
        <w:rPr>
          <w:sz w:val="15"/>
        </w:rPr>
        <w:t xml:space="preserve"> </w:t>
      </w:r>
      <w:r>
        <w:rPr>
          <w:spacing w:val="-2"/>
          <w:sz w:val="15"/>
        </w:rPr>
        <w:t>Expectations</w:t>
      </w:r>
    </w:p>
    <w:p w14:paraId="37F59AC3" w14:textId="77777777" w:rsidR="00967600" w:rsidRDefault="00EB6E4B">
      <w:pPr>
        <w:rPr>
          <w:sz w:val="16"/>
        </w:rPr>
      </w:pPr>
      <w:r>
        <w:br w:type="column"/>
      </w:r>
    </w:p>
    <w:p w14:paraId="37F59AC4" w14:textId="77777777" w:rsidR="00967600" w:rsidRDefault="00967600">
      <w:pPr>
        <w:pStyle w:val="BodyText"/>
        <w:spacing w:before="10"/>
      </w:pPr>
    </w:p>
    <w:p w14:paraId="37F59AC5" w14:textId="77777777" w:rsidR="00967600" w:rsidRDefault="00EB6E4B">
      <w:pPr>
        <w:spacing w:line="333" w:lineRule="auto"/>
        <w:ind w:left="135" w:firstLine="225"/>
        <w:rPr>
          <w:sz w:val="15"/>
        </w:rPr>
      </w:pPr>
      <w:r>
        <w:rPr>
          <w:spacing w:val="-2"/>
          <w:sz w:val="15"/>
        </w:rPr>
        <w:t>Below</w:t>
      </w:r>
      <w:r>
        <w:rPr>
          <w:sz w:val="15"/>
        </w:rPr>
        <w:t xml:space="preserve"> </w:t>
      </w:r>
      <w:r>
        <w:rPr>
          <w:spacing w:val="-2"/>
          <w:sz w:val="15"/>
        </w:rPr>
        <w:t>Expectations</w:t>
      </w:r>
    </w:p>
    <w:p w14:paraId="37F59AC6" w14:textId="77777777" w:rsidR="00967600" w:rsidRDefault="00EB6E4B">
      <w:pPr>
        <w:rPr>
          <w:sz w:val="16"/>
        </w:rPr>
      </w:pPr>
      <w:r>
        <w:br w:type="column"/>
      </w:r>
    </w:p>
    <w:p w14:paraId="37F59AC7" w14:textId="77777777" w:rsidR="00967600" w:rsidRDefault="00967600">
      <w:pPr>
        <w:pStyle w:val="BodyText"/>
        <w:rPr>
          <w:sz w:val="16"/>
        </w:rPr>
      </w:pPr>
    </w:p>
    <w:p w14:paraId="37F59AC8" w14:textId="77777777" w:rsidR="00967600" w:rsidRDefault="00967600">
      <w:pPr>
        <w:pStyle w:val="BodyText"/>
        <w:spacing w:before="4"/>
        <w:rPr>
          <w:sz w:val="16"/>
        </w:rPr>
      </w:pPr>
    </w:p>
    <w:p w14:paraId="37F59AC9" w14:textId="77777777" w:rsidR="00967600" w:rsidRDefault="00EB6E4B">
      <w:pPr>
        <w:ind w:left="135"/>
        <w:rPr>
          <w:sz w:val="15"/>
        </w:rPr>
      </w:pPr>
      <w:r>
        <w:rPr>
          <w:spacing w:val="-5"/>
          <w:sz w:val="15"/>
        </w:rPr>
        <w:t>N/A</w:t>
      </w:r>
    </w:p>
    <w:p w14:paraId="37F59ACA" w14:textId="77777777" w:rsidR="00967600" w:rsidRDefault="00967600">
      <w:pPr>
        <w:rPr>
          <w:sz w:val="15"/>
        </w:rPr>
        <w:sectPr w:rsidR="00967600">
          <w:pgSz w:w="12240" w:h="15840"/>
          <w:pgMar w:top="700" w:right="760" w:bottom="540" w:left="840" w:header="0" w:footer="348" w:gutter="0"/>
          <w:cols w:num="5" w:space="720" w:equalWidth="0">
            <w:col w:w="3172" w:space="2267"/>
            <w:col w:w="1034" w:space="228"/>
            <w:col w:w="1034" w:space="243"/>
            <w:col w:w="1034" w:space="540"/>
            <w:col w:w="1088"/>
          </w:cols>
        </w:sectPr>
      </w:pPr>
    </w:p>
    <w:p w14:paraId="37F59ACB" w14:textId="77777777" w:rsidR="00967600" w:rsidRDefault="00967600">
      <w:pPr>
        <w:pStyle w:val="BodyText"/>
        <w:rPr>
          <w:sz w:val="20"/>
        </w:rPr>
      </w:pPr>
    </w:p>
    <w:p w14:paraId="37F59ACC" w14:textId="77777777" w:rsidR="00967600" w:rsidRDefault="00967600">
      <w:pPr>
        <w:pStyle w:val="BodyText"/>
        <w:spacing w:before="8"/>
        <w:rPr>
          <w:sz w:val="25"/>
        </w:rPr>
      </w:pPr>
    </w:p>
    <w:p w14:paraId="37F59ACD" w14:textId="77777777" w:rsidR="00967600" w:rsidRDefault="00967600">
      <w:pPr>
        <w:rPr>
          <w:sz w:val="25"/>
        </w:rPr>
        <w:sectPr w:rsidR="00967600">
          <w:type w:val="continuous"/>
          <w:pgSz w:w="12240" w:h="15840"/>
          <w:pgMar w:top="660" w:right="760" w:bottom="540" w:left="840" w:header="0" w:footer="348" w:gutter="0"/>
          <w:cols w:space="720"/>
        </w:sectPr>
      </w:pPr>
    </w:p>
    <w:p w14:paraId="37F59ACE" w14:textId="4B9D9332" w:rsidR="00967600" w:rsidRDefault="00EB6E4B">
      <w:pPr>
        <w:spacing w:before="94" w:line="333" w:lineRule="auto"/>
        <w:ind w:left="207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160832" behindDoc="1" locked="0" layoutInCell="1" allowOverlap="1" wp14:anchorId="37F59B50" wp14:editId="477AC327">
                <wp:simplePos x="0" y="0"/>
                <wp:positionH relativeFrom="page">
                  <wp:posOffset>600710</wp:posOffset>
                </wp:positionH>
                <wp:positionV relativeFrom="paragraph">
                  <wp:posOffset>517525</wp:posOffset>
                </wp:positionV>
                <wp:extent cx="6571615" cy="1496695"/>
                <wp:effectExtent l="0" t="0" r="0" b="0"/>
                <wp:wrapNone/>
                <wp:docPr id="169" name="docshapegroup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1615" cy="1496695"/>
                          <a:chOff x="946" y="815"/>
                          <a:chExt cx="10349" cy="2357"/>
                        </a:xfrm>
                      </wpg:grpSpPr>
                      <pic:pic xmlns:pic="http://schemas.openxmlformats.org/drawingml/2006/picture">
                        <pic:nvPicPr>
                          <pic:cNvPr id="170" name="docshape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2884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1" name="docshape65"/>
                        <wps:cNvSpPr>
                          <a:spLocks noChangeArrowheads="1"/>
                        </wps:cNvSpPr>
                        <wps:spPr bwMode="auto">
                          <a:xfrm>
                            <a:off x="945" y="815"/>
                            <a:ext cx="10349" cy="81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docshape66"/>
                        <wps:cNvSpPr>
                          <a:spLocks noChangeArrowheads="1"/>
                        </wps:cNvSpPr>
                        <wps:spPr bwMode="auto">
                          <a:xfrm>
                            <a:off x="6700" y="1626"/>
                            <a:ext cx="1263" cy="5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docshape67"/>
                        <wps:cNvSpPr>
                          <a:spLocks noChangeArrowheads="1"/>
                        </wps:cNvSpPr>
                        <wps:spPr bwMode="auto">
                          <a:xfrm>
                            <a:off x="945" y="2197"/>
                            <a:ext cx="10349" cy="567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4" name="docshape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930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5" name="docshape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930"/>
                            <a:ext cx="192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6" name="docshape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21" y="930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7" name="docshape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79" y="930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8" name="docshape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1708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9" name="docshape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1708"/>
                            <a:ext cx="192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0" name="docshape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21" y="1708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1" name="docshape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79" y="1708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2" name="docshape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2265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3" name="docshape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2265"/>
                            <a:ext cx="192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4" name="docshape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21" y="2265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5" name="docshape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79" y="2265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6" name="docshape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93" y="870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7" name="docshape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72" y="862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8" name="docshape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51" y="847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9" name="docshape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499" y="839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0" name="docshape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01" y="1640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1" name="docshape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72" y="1656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2" name="docshape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51" y="1648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3" name="docshape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491" y="1633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4" name="docshape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09" y="2180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5" name="docshape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88" y="2180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6" name="docshape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66" y="2210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7" name="docshape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499" y="2203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8" name="docshape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01" y="2773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9" name="docshape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2884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0" name="docshape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57" y="2788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1" name="docshape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21" y="2884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2" name="docshape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43" y="2811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3" name="docshape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79" y="2884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4" name="docshape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491" y="2780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2E4E9D51" id="docshapegroup63" o:spid="_x0000_s1026" style="position:absolute;margin-left:47.3pt;margin-top:40.75pt;width:517.45pt;height:117.85pt;z-index:-16155648;mso-position-horizontal-relative:page" coordorigin="946,815" coordsize="10349,23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">
                <v:shape id="docshape64" o:spid="_x0000_s1027" type="#_x0000_t75" style="position:absolute;left:6758;top:2884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">
                  <v:imagedata r:id="rId35" o:title=""/>
                </v:shape>
                <v:rect id="docshape65" o:spid="_x0000_s1028" style="position:absolute;left:945;top:815;width:10349;height:8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" fillcolor="#eee" stroked="f"/>
                <v:rect id="docshape66" o:spid="_x0000_s1029" style="position:absolute;left:6700;top:1626;width:1263;height: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" stroked="f"/>
                <v:rect id="docshape67" o:spid="_x0000_s1030" style="position:absolute;left:945;top:2197;width:10349;height: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" fillcolor="#eee" stroked="f"/>
                <v:shape id="docshape68" o:spid="_x0000_s1031" type="#_x0000_t75" style="position:absolute;left:6758;top:930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">
                  <v:imagedata r:id="rId36" o:title=""/>
                </v:shape>
                <v:shape id="docshape69" o:spid="_x0000_s1032" type="#_x0000_t75" style="position:absolute;left:8035;top:930;width:192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">
                  <v:imagedata r:id="rId37" o:title=""/>
                </v:shape>
                <v:shape id="docshape70" o:spid="_x0000_s1033" type="#_x0000_t75" style="position:absolute;left:9321;top:930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">
                  <v:imagedata r:id="rId38" o:title=""/>
                </v:shape>
                <v:shape id="docshape71" o:spid="_x0000_s1034" type="#_x0000_t75" style="position:absolute;left:10579;top:930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">
                  <v:imagedata r:id="rId39" o:title=""/>
                </v:shape>
                <v:shape id="docshape72" o:spid="_x0000_s1035" type="#_x0000_t75" style="position:absolute;left:6758;top:1708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">
                  <v:imagedata r:id="rId40" o:title=""/>
                </v:shape>
                <v:shape id="docshape73" o:spid="_x0000_s1036" type="#_x0000_t75" style="position:absolute;left:8035;top:1708;width:192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">
                  <v:imagedata r:id="rId41" o:title=""/>
                </v:shape>
                <v:shape id="docshape74" o:spid="_x0000_s1037" type="#_x0000_t75" style="position:absolute;left:9321;top:1708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">
                  <v:imagedata r:id="rId42" o:title=""/>
                </v:shape>
                <v:shape id="docshape75" o:spid="_x0000_s1038" type="#_x0000_t75" style="position:absolute;left:10579;top:1708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">
                  <v:imagedata r:id="rId43" o:title=""/>
                </v:shape>
                <v:shape id="docshape76" o:spid="_x0000_s1039" type="#_x0000_t75" style="position:absolute;left:6758;top:2265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">
                  <v:imagedata r:id="rId44" o:title=""/>
                </v:shape>
                <v:shape id="docshape77" o:spid="_x0000_s1040" type="#_x0000_t75" style="position:absolute;left:8035;top:2265;width:192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">
                  <v:imagedata r:id="rId45" o:title=""/>
                </v:shape>
                <v:shape id="docshape78" o:spid="_x0000_s1041" type="#_x0000_t75" style="position:absolute;left:9321;top:2265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">
                  <v:imagedata r:id="rId46" o:title=""/>
                </v:shape>
                <v:shape id="docshape79" o:spid="_x0000_s1042" type="#_x0000_t75" style="position:absolute;left:10579;top:2265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">
                  <v:imagedata r:id="rId47" o:title=""/>
                </v:shape>
                <v:shape id="docshape80" o:spid="_x0000_s1043" type="#_x0000_t75" style="position:absolute;left:6693;top:870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">
                  <v:imagedata r:id="rId16" o:title=""/>
                </v:shape>
                <v:shape id="docshape81" o:spid="_x0000_s1044" type="#_x0000_t75" style="position:absolute;left:7972;top:862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">
                  <v:imagedata r:id="rId16" o:title=""/>
                </v:shape>
                <v:shape id="docshape82" o:spid="_x0000_s1045" type="#_x0000_t75" style="position:absolute;left:9251;top:847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">
                  <v:imagedata r:id="rId16" o:title=""/>
                </v:shape>
                <v:shape id="docshape83" o:spid="_x0000_s1046" type="#_x0000_t75" style="position:absolute;left:10499;top:839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">
                  <v:imagedata r:id="rId16" o:title=""/>
                </v:shape>
                <v:shape id="docshape84" o:spid="_x0000_s1047" type="#_x0000_t75" style="position:absolute;left:6701;top:1640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">
                  <v:imagedata r:id="rId16" o:title=""/>
                </v:shape>
                <v:shape id="docshape85" o:spid="_x0000_s1048" type="#_x0000_t75" style="position:absolute;left:7972;top:1656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">
                  <v:imagedata r:id="rId16" o:title=""/>
                </v:shape>
                <v:shape id="docshape86" o:spid="_x0000_s1049" type="#_x0000_t75" style="position:absolute;left:9251;top:1648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">
                  <v:imagedata r:id="rId16" o:title=""/>
                </v:shape>
                <v:shape id="docshape87" o:spid="_x0000_s1050" type="#_x0000_t75" style="position:absolute;left:10491;top:1633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">
                  <v:imagedata r:id="rId16" o:title=""/>
                </v:shape>
                <v:shape id="docshape88" o:spid="_x0000_s1051" type="#_x0000_t75" style="position:absolute;left:6709;top:2180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">
                  <v:imagedata r:id="rId16" o:title=""/>
                </v:shape>
                <v:shape id="docshape89" o:spid="_x0000_s1052" type="#_x0000_t75" style="position:absolute;left:7988;top:2180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">
                  <v:imagedata r:id="rId16" o:title=""/>
                </v:shape>
                <v:shape id="docshape90" o:spid="_x0000_s1053" type="#_x0000_t75" style="position:absolute;left:9266;top:2210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">
                  <v:imagedata r:id="rId16" o:title=""/>
                </v:shape>
                <v:shape id="docshape91" o:spid="_x0000_s1054" type="#_x0000_t75" style="position:absolute;left:10499;top:2203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">
                  <v:imagedata r:id="rId16" o:title=""/>
                </v:shape>
                <v:shape id="docshape92" o:spid="_x0000_s1055" type="#_x0000_t75" style="position:absolute;left:6701;top:2773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">
                  <v:imagedata r:id="rId16" o:title=""/>
                </v:shape>
                <v:shape id="docshape93" o:spid="_x0000_s1056" type="#_x0000_t75" style="position:absolute;left:8035;top:2884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">
                  <v:imagedata r:id="rId48" o:title=""/>
                </v:shape>
                <v:shape id="docshape94" o:spid="_x0000_s1057" type="#_x0000_t75" style="position:absolute;left:7957;top:2788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">
                  <v:imagedata r:id="rId16" o:title=""/>
                </v:shape>
                <v:shape id="docshape95" o:spid="_x0000_s1058" type="#_x0000_t75" style="position:absolute;left:9321;top:2884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">
                  <v:imagedata r:id="rId49" o:title=""/>
                </v:shape>
                <v:shape id="docshape96" o:spid="_x0000_s1059" type="#_x0000_t75" style="position:absolute;left:9243;top:2811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">
                  <v:imagedata r:id="rId16" o:title=""/>
                </v:shape>
                <v:shape id="docshape97" o:spid="_x0000_s1060" type="#_x0000_t75" style="position:absolute;left:10579;top:2884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">
                  <v:imagedata r:id="rId50" o:title=""/>
                </v:shape>
                <v:shape id="docshape98" o:spid="_x0000_s1061" type="#_x0000_t75" style="position:absolute;left:10491;top:2780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">
                  <v:imagedata r:id="rId16" o:title=""/>
                </v:shape>
                <w10:wrap anchorx="page"/>
              </v:group>
            </w:pict>
          </mc:Fallback>
        </mc:AlternateContent>
      </w:r>
      <w:r>
        <w:rPr>
          <w:sz w:val="15"/>
        </w:rPr>
        <w:t>Demonstrates</w:t>
      </w:r>
      <w:r>
        <w:rPr>
          <w:spacing w:val="-11"/>
          <w:sz w:val="15"/>
        </w:rPr>
        <w:t xml:space="preserve"> </w:t>
      </w:r>
      <w:r>
        <w:rPr>
          <w:sz w:val="15"/>
        </w:rPr>
        <w:t>active</w:t>
      </w:r>
      <w:r>
        <w:rPr>
          <w:spacing w:val="-10"/>
          <w:sz w:val="15"/>
        </w:rPr>
        <w:t xml:space="preserve"> </w:t>
      </w:r>
      <w:r>
        <w:rPr>
          <w:sz w:val="15"/>
        </w:rPr>
        <w:t>listening</w:t>
      </w:r>
      <w:r>
        <w:rPr>
          <w:spacing w:val="-11"/>
          <w:sz w:val="15"/>
        </w:rPr>
        <w:t xml:space="preserve"> </w:t>
      </w:r>
      <w:r>
        <w:rPr>
          <w:sz w:val="15"/>
        </w:rPr>
        <w:t>skills</w:t>
      </w:r>
      <w:r>
        <w:rPr>
          <w:spacing w:val="-10"/>
          <w:sz w:val="15"/>
        </w:rPr>
        <w:t xml:space="preserve"> </w:t>
      </w:r>
      <w:r>
        <w:rPr>
          <w:sz w:val="15"/>
        </w:rPr>
        <w:t>by</w:t>
      </w:r>
      <w:r>
        <w:rPr>
          <w:spacing w:val="-11"/>
          <w:sz w:val="15"/>
        </w:rPr>
        <w:t xml:space="preserve"> </w:t>
      </w:r>
      <w:r>
        <w:rPr>
          <w:sz w:val="15"/>
        </w:rPr>
        <w:t>deepening</w:t>
      </w:r>
      <w:r>
        <w:rPr>
          <w:spacing w:val="-10"/>
          <w:sz w:val="15"/>
        </w:rPr>
        <w:t xml:space="preserve"> </w:t>
      </w:r>
      <w:r>
        <w:rPr>
          <w:sz w:val="15"/>
        </w:rPr>
        <w:t>client</w:t>
      </w:r>
      <w:r>
        <w:rPr>
          <w:spacing w:val="-10"/>
          <w:sz w:val="15"/>
        </w:rPr>
        <w:t xml:space="preserve"> </w:t>
      </w:r>
      <w:r>
        <w:rPr>
          <w:sz w:val="15"/>
        </w:rPr>
        <w:t xml:space="preserve">engagement through tracking client content and process, paraphrasing, and </w:t>
      </w:r>
      <w:r>
        <w:rPr>
          <w:spacing w:val="-2"/>
          <w:sz w:val="15"/>
        </w:rPr>
        <w:t>summarizing:</w:t>
      </w:r>
    </w:p>
    <w:p w14:paraId="37F59ACF" w14:textId="77777777" w:rsidR="00967600" w:rsidRDefault="00EB6E4B">
      <w:pPr>
        <w:spacing w:before="78" w:line="340" w:lineRule="auto"/>
        <w:ind w:left="211" w:right="246"/>
        <w:rPr>
          <w:sz w:val="14"/>
        </w:rPr>
      </w:pPr>
      <w:r>
        <w:rPr>
          <w:sz w:val="15"/>
        </w:rPr>
        <w:t>Demonstrates,</w:t>
      </w:r>
      <w:r>
        <w:rPr>
          <w:spacing w:val="-11"/>
          <w:sz w:val="15"/>
        </w:rPr>
        <w:t xml:space="preserve"> </w:t>
      </w:r>
      <w:r>
        <w:rPr>
          <w:sz w:val="15"/>
        </w:rPr>
        <w:t>when</w:t>
      </w:r>
      <w:r>
        <w:rPr>
          <w:spacing w:val="-10"/>
          <w:sz w:val="15"/>
        </w:rPr>
        <w:t xml:space="preserve"> </w:t>
      </w:r>
      <w:r>
        <w:rPr>
          <w:sz w:val="15"/>
        </w:rPr>
        <w:t>appropriate,</w:t>
      </w:r>
      <w:r>
        <w:rPr>
          <w:spacing w:val="-11"/>
          <w:sz w:val="15"/>
        </w:rPr>
        <w:t xml:space="preserve"> </w:t>
      </w:r>
      <w:r>
        <w:rPr>
          <w:sz w:val="15"/>
        </w:rPr>
        <w:t>advanced</w:t>
      </w:r>
      <w:r>
        <w:rPr>
          <w:spacing w:val="-10"/>
          <w:sz w:val="15"/>
        </w:rPr>
        <w:t xml:space="preserve"> </w:t>
      </w:r>
      <w:r>
        <w:rPr>
          <w:sz w:val="15"/>
        </w:rPr>
        <w:t>counseling</w:t>
      </w:r>
      <w:r>
        <w:rPr>
          <w:spacing w:val="-11"/>
          <w:sz w:val="15"/>
        </w:rPr>
        <w:t xml:space="preserve"> </w:t>
      </w:r>
      <w:r>
        <w:rPr>
          <w:sz w:val="15"/>
        </w:rPr>
        <w:t>skills</w:t>
      </w:r>
      <w:r>
        <w:rPr>
          <w:spacing w:val="-10"/>
          <w:sz w:val="15"/>
        </w:rPr>
        <w:t xml:space="preserve"> </w:t>
      </w:r>
      <w:r>
        <w:rPr>
          <w:sz w:val="15"/>
        </w:rPr>
        <w:t xml:space="preserve">including confrontation, self-disclosure, feedback and directives in counseling </w:t>
      </w:r>
      <w:r>
        <w:rPr>
          <w:spacing w:val="-2"/>
          <w:sz w:val="14"/>
        </w:rPr>
        <w:t>sessions:</w:t>
      </w:r>
    </w:p>
    <w:p w14:paraId="37F59AD0" w14:textId="77777777" w:rsidR="00967600" w:rsidRDefault="00EB6E4B">
      <w:pPr>
        <w:spacing w:before="92" w:line="326" w:lineRule="auto"/>
        <w:ind w:left="211" w:right="246" w:hanging="1"/>
        <w:rPr>
          <w:sz w:val="15"/>
        </w:rPr>
      </w:pPr>
      <w:r>
        <w:rPr>
          <w:sz w:val="15"/>
        </w:rPr>
        <w:t>Facilitates</w:t>
      </w:r>
      <w:r>
        <w:rPr>
          <w:spacing w:val="-9"/>
          <w:sz w:val="15"/>
        </w:rPr>
        <w:t xml:space="preserve"> </w:t>
      </w:r>
      <w:r>
        <w:rPr>
          <w:sz w:val="15"/>
        </w:rPr>
        <w:t>group</w:t>
      </w:r>
      <w:r>
        <w:rPr>
          <w:spacing w:val="-8"/>
          <w:sz w:val="15"/>
        </w:rPr>
        <w:t xml:space="preserve"> </w:t>
      </w:r>
      <w:r>
        <w:rPr>
          <w:sz w:val="15"/>
        </w:rPr>
        <w:t>counseling</w:t>
      </w:r>
      <w:r>
        <w:rPr>
          <w:spacing w:val="-8"/>
          <w:sz w:val="15"/>
        </w:rPr>
        <w:t xml:space="preserve"> </w:t>
      </w:r>
      <w:r>
        <w:rPr>
          <w:sz w:val="15"/>
        </w:rPr>
        <w:t>sessions</w:t>
      </w:r>
      <w:r>
        <w:rPr>
          <w:spacing w:val="-8"/>
          <w:sz w:val="15"/>
        </w:rPr>
        <w:t xml:space="preserve"> </w:t>
      </w:r>
      <w:r>
        <w:rPr>
          <w:sz w:val="15"/>
        </w:rPr>
        <w:t>from</w:t>
      </w:r>
      <w:r>
        <w:rPr>
          <w:spacing w:val="-8"/>
          <w:sz w:val="15"/>
        </w:rPr>
        <w:t xml:space="preserve"> </w:t>
      </w:r>
      <w:r>
        <w:rPr>
          <w:sz w:val="15"/>
        </w:rPr>
        <w:t>intake</w:t>
      </w:r>
      <w:r>
        <w:rPr>
          <w:spacing w:val="-8"/>
          <w:sz w:val="15"/>
        </w:rPr>
        <w:t xml:space="preserve"> </w:t>
      </w:r>
      <w:r>
        <w:rPr>
          <w:sz w:val="15"/>
        </w:rPr>
        <w:t>to</w:t>
      </w:r>
      <w:r>
        <w:rPr>
          <w:spacing w:val="-9"/>
          <w:sz w:val="15"/>
        </w:rPr>
        <w:t xml:space="preserve"> </w:t>
      </w:r>
      <w:r>
        <w:rPr>
          <w:sz w:val="15"/>
        </w:rPr>
        <w:t>termination</w:t>
      </w:r>
      <w:r>
        <w:rPr>
          <w:spacing w:val="-8"/>
          <w:sz w:val="15"/>
        </w:rPr>
        <w:t xml:space="preserve"> </w:t>
      </w:r>
      <w:r>
        <w:rPr>
          <w:sz w:val="15"/>
        </w:rPr>
        <w:t>using techniques congruent with theory:</w:t>
      </w:r>
    </w:p>
    <w:p w14:paraId="37F59AD1" w14:textId="77777777" w:rsidR="00967600" w:rsidRDefault="00EB6E4B">
      <w:pPr>
        <w:spacing w:before="102" w:line="326" w:lineRule="auto"/>
        <w:ind w:left="211"/>
        <w:rPr>
          <w:sz w:val="15"/>
        </w:rPr>
      </w:pPr>
      <w:r>
        <w:rPr>
          <w:sz w:val="15"/>
        </w:rPr>
        <w:t>Facilitates</w:t>
      </w:r>
      <w:r>
        <w:rPr>
          <w:spacing w:val="-9"/>
          <w:sz w:val="15"/>
        </w:rPr>
        <w:t xml:space="preserve"> </w:t>
      </w:r>
      <w:r>
        <w:rPr>
          <w:sz w:val="15"/>
        </w:rPr>
        <w:t>individual</w:t>
      </w:r>
      <w:r>
        <w:rPr>
          <w:spacing w:val="-9"/>
          <w:sz w:val="15"/>
        </w:rPr>
        <w:t xml:space="preserve"> </w:t>
      </w:r>
      <w:r>
        <w:rPr>
          <w:sz w:val="15"/>
        </w:rPr>
        <w:t>counseling</w:t>
      </w:r>
      <w:r>
        <w:rPr>
          <w:spacing w:val="-8"/>
          <w:sz w:val="15"/>
        </w:rPr>
        <w:t xml:space="preserve"> </w:t>
      </w:r>
      <w:r>
        <w:rPr>
          <w:sz w:val="15"/>
        </w:rPr>
        <w:t>sessions</w:t>
      </w:r>
      <w:r>
        <w:rPr>
          <w:spacing w:val="-8"/>
          <w:sz w:val="15"/>
        </w:rPr>
        <w:t xml:space="preserve"> </w:t>
      </w:r>
      <w:r>
        <w:rPr>
          <w:sz w:val="15"/>
        </w:rPr>
        <w:t>from</w:t>
      </w:r>
      <w:r>
        <w:rPr>
          <w:spacing w:val="-8"/>
          <w:sz w:val="15"/>
        </w:rPr>
        <w:t xml:space="preserve"> </w:t>
      </w:r>
      <w:r>
        <w:rPr>
          <w:sz w:val="15"/>
        </w:rPr>
        <w:t>intake</w:t>
      </w:r>
      <w:r>
        <w:rPr>
          <w:spacing w:val="-8"/>
          <w:sz w:val="15"/>
        </w:rPr>
        <w:t xml:space="preserve"> </w:t>
      </w:r>
      <w:r>
        <w:rPr>
          <w:sz w:val="15"/>
        </w:rPr>
        <w:t>to</w:t>
      </w:r>
      <w:r>
        <w:rPr>
          <w:spacing w:val="-9"/>
          <w:sz w:val="15"/>
        </w:rPr>
        <w:t xml:space="preserve"> </w:t>
      </w:r>
      <w:r>
        <w:rPr>
          <w:sz w:val="15"/>
        </w:rPr>
        <w:t>termination</w:t>
      </w:r>
      <w:r>
        <w:rPr>
          <w:spacing w:val="-8"/>
          <w:sz w:val="15"/>
        </w:rPr>
        <w:t xml:space="preserve"> </w:t>
      </w:r>
      <w:r>
        <w:rPr>
          <w:sz w:val="15"/>
        </w:rPr>
        <w:t>using techniques congruent with theory:</w:t>
      </w:r>
    </w:p>
    <w:p w14:paraId="37F59AD3" w14:textId="028CD1D7" w:rsidR="00967600" w:rsidRDefault="008A6EA1" w:rsidP="008A6EA1">
      <w:pPr>
        <w:spacing w:before="7" w:after="24"/>
        <w:ind w:left="180"/>
        <w:rPr>
          <w:sz w:val="4"/>
        </w:rPr>
      </w:pPr>
      <w:r w:rsidRPr="008A6EA1">
        <w:rPr>
          <w:sz w:val="15"/>
        </w:rPr>
        <w:t>Describes clients/students using inclusive communication (e.g., understanding and appropriately using people/person first language, identity-first language, avoiding labeling clients/students):</w:t>
      </w:r>
      <w:r w:rsidR="00EB6E4B">
        <w:br w:type="column"/>
      </w:r>
    </w:p>
    <w:p w14:paraId="37F59AD4" w14:textId="07B3929C" w:rsidR="00967600" w:rsidRDefault="00EB6E4B">
      <w:pPr>
        <w:pStyle w:val="BodyText"/>
        <w:ind w:left="128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37F59B51" wp14:editId="5ED76110">
                <wp:extent cx="228600" cy="228600"/>
                <wp:effectExtent l="2540" t="0" r="0" b="1905"/>
                <wp:docPr id="166" name="docshapegroup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0" y="0"/>
                          <a:chExt cx="360" cy="360"/>
                        </a:xfrm>
                      </wpg:grpSpPr>
                      <pic:pic xmlns:pic="http://schemas.openxmlformats.org/drawingml/2006/picture">
                        <pic:nvPicPr>
                          <pic:cNvPr id="167" name="docshape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" y="56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8" name="docshape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283F06F" id="docshapegroup99" o:spid="_x0000_s1026" style="width:18pt;height:18pt;mso-position-horizontal-relative:char;mso-position-vertical-relative:line" coordsize="360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">
                <v:shape id="docshape100" o:spid="_x0000_s1027" type="#_x0000_t75" style="position:absolute;left:64;top:56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">
                  <v:imagedata r:id="rId52" o:title=""/>
                </v:shape>
                <v:shape id="docshape101" o:spid="_x0000_s1028" type="#_x0000_t75" style="position:absolute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">
                  <v:imagedata r:id="rId16" o:title=""/>
                </v:shape>
                <w10:anchorlock/>
              </v:group>
            </w:pict>
          </mc:Fallback>
        </mc:AlternateContent>
      </w:r>
    </w:p>
    <w:p w14:paraId="37F59AD5" w14:textId="77777777" w:rsidR="00967600" w:rsidRDefault="00967600">
      <w:pPr>
        <w:pStyle w:val="BodyText"/>
        <w:rPr>
          <w:sz w:val="16"/>
        </w:rPr>
      </w:pPr>
    </w:p>
    <w:p w14:paraId="37F59AD6" w14:textId="77777777" w:rsidR="00967600" w:rsidRDefault="00967600">
      <w:pPr>
        <w:pStyle w:val="BodyText"/>
        <w:rPr>
          <w:sz w:val="16"/>
        </w:rPr>
      </w:pPr>
    </w:p>
    <w:p w14:paraId="37F59AD7" w14:textId="3BE45034" w:rsidR="00967600" w:rsidRDefault="00EB6E4B">
      <w:pPr>
        <w:tabs>
          <w:tab w:val="left" w:pos="1262"/>
          <w:tab w:val="left" w:pos="2539"/>
          <w:tab w:val="left" w:pos="3801"/>
        </w:tabs>
        <w:spacing w:before="109"/>
        <w:ind w:right="733"/>
        <w:jc w:val="right"/>
        <w:rPr>
          <w:sz w:val="17"/>
        </w:rPr>
      </w:pPr>
      <w:r>
        <w:rPr>
          <w:sz w:val="17"/>
        </w:rPr>
        <w:tab/>
      </w:r>
      <w:r>
        <w:rPr>
          <w:color w:val="7E7E7E"/>
          <w:sz w:val="17"/>
        </w:rPr>
        <w:tab/>
      </w:r>
      <w:r>
        <w:rPr>
          <w:sz w:val="17"/>
        </w:rPr>
        <w:tab/>
      </w:r>
    </w:p>
    <w:p w14:paraId="37F59AD8" w14:textId="77777777" w:rsidR="00967600" w:rsidRDefault="00967600">
      <w:pPr>
        <w:pStyle w:val="BodyText"/>
        <w:rPr>
          <w:sz w:val="16"/>
        </w:rPr>
      </w:pPr>
    </w:p>
    <w:p w14:paraId="37F59AD9" w14:textId="77777777" w:rsidR="00967600" w:rsidRDefault="00967600">
      <w:pPr>
        <w:pStyle w:val="BodyText"/>
        <w:rPr>
          <w:sz w:val="16"/>
        </w:rPr>
      </w:pPr>
    </w:p>
    <w:p w14:paraId="37F59ADA" w14:textId="77777777" w:rsidR="00967600" w:rsidRDefault="00967600">
      <w:pPr>
        <w:pStyle w:val="BodyText"/>
        <w:spacing w:before="6"/>
      </w:pPr>
    </w:p>
    <w:p w14:paraId="37F59ADB" w14:textId="16CCEE03" w:rsidR="00967600" w:rsidRDefault="00EB6E4B" w:rsidP="00826138">
      <w:pPr>
        <w:tabs>
          <w:tab w:val="left" w:pos="1276"/>
          <w:tab w:val="left" w:pos="2539"/>
        </w:tabs>
        <w:spacing w:before="1"/>
        <w:ind w:right="953"/>
        <w:jc w:val="right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59808" behindDoc="1" locked="0" layoutInCell="1" allowOverlap="1" wp14:anchorId="37F59B53" wp14:editId="5B6625CD">
                <wp:simplePos x="0" y="0"/>
                <wp:positionH relativeFrom="page">
                  <wp:posOffset>4298950</wp:posOffset>
                </wp:positionH>
                <wp:positionV relativeFrom="paragraph">
                  <wp:posOffset>10160</wp:posOffset>
                </wp:positionV>
                <wp:extent cx="107950" cy="106680"/>
                <wp:effectExtent l="0" t="0" r="0" b="0"/>
                <wp:wrapNone/>
                <wp:docPr id="165" name="docshape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950" cy="106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F59B6A" w14:textId="77777777" w:rsidR="00967600" w:rsidRDefault="00EB6E4B">
                            <w:pPr>
                              <w:spacing w:before="8" w:line="159" w:lineRule="exact"/>
                              <w:rPr>
                                <w:sz w:val="17"/>
                              </w:rPr>
                            </w:pPr>
                            <w:r>
                              <w:rPr>
                                <w:color w:val="D3D0C7"/>
                                <w:spacing w:val="-53"/>
                                <w:w w:val="80"/>
                                <w:sz w:val="17"/>
                              </w:rPr>
                              <w:t>□</w:t>
                            </w:r>
                            <w:r>
                              <w:rPr>
                                <w:color w:val="3E3E3E"/>
                                <w:spacing w:val="-53"/>
                                <w:w w:val="80"/>
                                <w:sz w:val="17"/>
                              </w:rPr>
                              <w:t>□</w:t>
                            </w:r>
                            <w:r>
                              <w:rPr>
                                <w:color w:val="FFFFFF"/>
                                <w:spacing w:val="-53"/>
                                <w:w w:val="80"/>
                                <w:sz w:val="17"/>
                              </w:rPr>
                              <w:t>□</w:t>
                            </w:r>
                            <w:r>
                              <w:rPr>
                                <w:color w:val="7E7E7E"/>
                                <w:spacing w:val="-53"/>
                                <w:w w:val="80"/>
                                <w:sz w:val="17"/>
                              </w:rPr>
                              <w:t>□</w:t>
                            </w:r>
                            <w:r>
                              <w:rPr>
                                <w:spacing w:val="-53"/>
                                <w:w w:val="80"/>
                                <w:sz w:val="17"/>
                              </w:rPr>
                              <w:t>□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37F59B53" id="docshape102" o:spid="_x0000_s1029" type="#_x0000_t202" style="position:absolute;left:0;text-align:left;margin-left:338.5pt;margin-top:.8pt;width:8.5pt;height:8.4pt;z-index:-1615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" filled="f" stroked="f">
                <v:textbox inset="0,0,0,0">
                  <w:txbxContent>
                    <w:p w14:paraId="37F59B6A" w14:textId="77777777" w:rsidR="00967600" w:rsidRDefault="00EB6E4B">
                      <w:pPr>
                        <w:spacing w:before="8" w:line="159" w:lineRule="exact"/>
                        <w:rPr>
                          <w:sz w:val="17"/>
                        </w:rPr>
                      </w:pPr>
                      <w:r>
                        <w:rPr>
                          <w:color w:val="D3D0C7"/>
                          <w:spacing w:val="-53"/>
                          <w:w w:val="80"/>
                          <w:sz w:val="17"/>
                        </w:rPr>
                        <w:t>□</w:t>
                      </w:r>
                      <w:r>
                        <w:rPr>
                          <w:color w:val="3E3E3E"/>
                          <w:spacing w:val="-53"/>
                          <w:w w:val="80"/>
                          <w:sz w:val="17"/>
                        </w:rPr>
                        <w:t>□</w:t>
                      </w:r>
                      <w:r>
                        <w:rPr>
                          <w:color w:val="FFFFFF"/>
                          <w:spacing w:val="-53"/>
                          <w:w w:val="80"/>
                          <w:sz w:val="17"/>
                        </w:rPr>
                        <w:t>□</w:t>
                      </w:r>
                      <w:r>
                        <w:rPr>
                          <w:color w:val="7E7E7E"/>
                          <w:spacing w:val="-53"/>
                          <w:w w:val="80"/>
                          <w:sz w:val="17"/>
                        </w:rPr>
                        <w:t>□</w:t>
                      </w:r>
                      <w:r>
                        <w:rPr>
                          <w:spacing w:val="-53"/>
                          <w:w w:val="80"/>
                          <w:sz w:val="17"/>
                        </w:rPr>
                        <w:t>□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7F59ADC" w14:textId="77777777" w:rsidR="00967600" w:rsidRDefault="00967600">
      <w:pPr>
        <w:pStyle w:val="BodyText"/>
        <w:rPr>
          <w:sz w:val="16"/>
        </w:rPr>
      </w:pPr>
    </w:p>
    <w:p w14:paraId="37F59ADD" w14:textId="77777777" w:rsidR="00967600" w:rsidRDefault="00967600">
      <w:pPr>
        <w:pStyle w:val="BodyText"/>
        <w:spacing w:before="7"/>
        <w:rPr>
          <w:sz w:val="16"/>
        </w:rPr>
      </w:pPr>
    </w:p>
    <w:p w14:paraId="37F59ADE" w14:textId="677731B7" w:rsidR="00967600" w:rsidRDefault="00967600">
      <w:pPr>
        <w:tabs>
          <w:tab w:val="left" w:pos="1262"/>
          <w:tab w:val="left" w:pos="2539"/>
          <w:tab w:val="left" w:pos="3801"/>
        </w:tabs>
        <w:ind w:right="733"/>
        <w:jc w:val="right"/>
        <w:rPr>
          <w:sz w:val="17"/>
        </w:rPr>
      </w:pPr>
    </w:p>
    <w:p w14:paraId="37F59ADF" w14:textId="77777777" w:rsidR="00967600" w:rsidRDefault="00967600">
      <w:pPr>
        <w:pStyle w:val="BodyText"/>
        <w:rPr>
          <w:sz w:val="16"/>
        </w:rPr>
      </w:pPr>
    </w:p>
    <w:p w14:paraId="37F59AE0" w14:textId="77777777" w:rsidR="00967600" w:rsidRDefault="00967600">
      <w:pPr>
        <w:pStyle w:val="BodyText"/>
        <w:spacing w:before="9"/>
        <w:rPr>
          <w:sz w:val="18"/>
        </w:rPr>
      </w:pPr>
    </w:p>
    <w:p w14:paraId="37F59AE1" w14:textId="41593A80" w:rsidR="00967600" w:rsidRDefault="00967600" w:rsidP="00826138">
      <w:pPr>
        <w:rPr>
          <w:sz w:val="17"/>
        </w:rPr>
      </w:pPr>
    </w:p>
    <w:p w14:paraId="37F59AE2" w14:textId="77777777" w:rsidR="00967600" w:rsidRDefault="00967600">
      <w:pPr>
        <w:rPr>
          <w:sz w:val="17"/>
        </w:rPr>
        <w:sectPr w:rsidR="00967600">
          <w:type w:val="continuous"/>
          <w:pgSz w:w="12240" w:h="15840"/>
          <w:pgMar w:top="660" w:right="760" w:bottom="540" w:left="840" w:header="0" w:footer="348" w:gutter="0"/>
          <w:cols w:num="2" w:space="720" w:equalWidth="0">
            <w:col w:w="5084" w:space="642"/>
            <w:col w:w="4914"/>
          </w:cols>
        </w:sectPr>
      </w:pPr>
    </w:p>
    <w:p w14:paraId="37F59AE3" w14:textId="46B57182" w:rsidR="00967600" w:rsidRDefault="00EB6E4B">
      <w:pPr>
        <w:pStyle w:val="BodyText"/>
        <w:ind w:left="105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37F59B54" wp14:editId="096F2C84">
                <wp:extent cx="6598920" cy="746760"/>
                <wp:effectExtent l="0" t="0" r="11430" b="15240"/>
                <wp:docPr id="145" name="docshapegroup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98920" cy="746760"/>
                          <a:chOff x="0" y="-99"/>
                          <a:chExt cx="10392" cy="1176"/>
                        </a:xfrm>
                      </wpg:grpSpPr>
                      <pic:pic xmlns:pic="http://schemas.openxmlformats.org/drawingml/2006/picture">
                        <pic:nvPicPr>
                          <pic:cNvPr id="146" name="docshape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76" y="710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7" name="docshape10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349" cy="57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8" name="docshape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12" y="105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9" name="docshape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89" y="105"/>
                            <a:ext cx="192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0" name="docshape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76" y="105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1" name="docshape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33" y="105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2" name="docshape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40" y="21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3" name="docshape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03" y="28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4" name="docshape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290" y="5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5" name="docshape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53" y="13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6" name="docshape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05" y="622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7" name="docshape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33" y="710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8" name="docshape1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53" y="614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9" name="docshape117"/>
                        <wps:cNvSpPr txBox="1">
                          <a:spLocks noChangeArrowheads="1"/>
                        </wps:cNvSpPr>
                        <wps:spPr bwMode="auto">
                          <a:xfrm>
                            <a:off x="105" y="86"/>
                            <a:ext cx="4562" cy="3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6B" w14:textId="77777777" w:rsidR="00967600" w:rsidRDefault="00EB6E4B">
                              <w:pPr>
                                <w:spacing w:line="166" w:lineRule="exact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pacing w:val="-2"/>
                                  <w:sz w:val="15"/>
                                </w:rPr>
                                <w:t>Creatively</w:t>
                              </w:r>
                              <w:r>
                                <w:rPr>
                                  <w:spacing w:val="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and</w:t>
                              </w:r>
                              <w:r>
                                <w:rPr>
                                  <w:spacing w:val="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effectively</w:t>
                              </w:r>
                              <w:r>
                                <w:rPr>
                                  <w:spacing w:val="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integrates</w:t>
                              </w:r>
                              <w:r>
                                <w:rPr>
                                  <w:spacing w:val="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client's</w:t>
                              </w:r>
                              <w:r>
                                <w:rPr>
                                  <w:spacing w:val="7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contextual</w:t>
                              </w:r>
                              <w:r>
                                <w:rPr>
                                  <w:spacing w:val="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resources</w:t>
                              </w:r>
                              <w:r>
                                <w:rPr>
                                  <w:spacing w:val="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5"/>
                                  <w:sz w:val="15"/>
                                </w:rPr>
                                <w:t>and</w:t>
                              </w:r>
                            </w:p>
                            <w:p w14:paraId="37F59B6C" w14:textId="77777777" w:rsidR="00967600" w:rsidRDefault="00EB6E4B">
                              <w:pPr>
                                <w:spacing w:before="53" w:line="172" w:lineRule="exact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lient/student</w:t>
                              </w:r>
                              <w:r>
                                <w:rPr>
                                  <w:spacing w:val="-9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strengths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during</w:t>
                              </w:r>
                              <w:r>
                                <w:rPr>
                                  <w:spacing w:val="-7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the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ounseling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process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0" name="docshape118"/>
                        <wps:cNvSpPr txBox="1">
                          <a:spLocks noChangeArrowheads="1"/>
                        </wps:cNvSpPr>
                        <wps:spPr bwMode="auto">
                          <a:xfrm>
                            <a:off x="5827" y="100"/>
                            <a:ext cx="190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6D" w14:textId="77777777" w:rsidR="00967600" w:rsidRDefault="00EB6E4B">
                              <w:pPr>
                                <w:spacing w:before="8" w:line="159" w:lineRule="exact"/>
                                <w:rPr>
                                  <w:sz w:val="17"/>
                                </w:rPr>
                              </w:pPr>
                              <w:r>
                                <w:rPr>
                                  <w:color w:val="7E7E7E"/>
                                  <w:spacing w:val="-9"/>
                                  <w:w w:val="95"/>
                                  <w:sz w:val="17"/>
                                </w:rPr>
                                <w:t>□</w:t>
                              </w:r>
                              <w:r>
                                <w:rPr>
                                  <w:spacing w:val="-9"/>
                                  <w:w w:val="95"/>
                                  <w:sz w:val="17"/>
                                </w:rPr>
                                <w:t>□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1" name="docshape119"/>
                        <wps:cNvSpPr txBox="1">
                          <a:spLocks noChangeArrowheads="1"/>
                        </wps:cNvSpPr>
                        <wps:spPr bwMode="auto">
                          <a:xfrm>
                            <a:off x="7089" y="100"/>
                            <a:ext cx="105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6E" w14:textId="77777777" w:rsidR="00967600" w:rsidRDefault="00EB6E4B">
                              <w:pPr>
                                <w:spacing w:before="8" w:line="159" w:lineRule="exact"/>
                                <w:rPr>
                                  <w:sz w:val="17"/>
                                </w:rPr>
                              </w:pPr>
                              <w:r>
                                <w:rPr>
                                  <w:color w:val="7E7E7E"/>
                                  <w:w w:val="82"/>
                                  <w:sz w:val="17"/>
                                </w:rPr>
                                <w:t>□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2" name="docshape120"/>
                        <wps:cNvSpPr txBox="1">
                          <a:spLocks noChangeArrowheads="1"/>
                        </wps:cNvSpPr>
                        <wps:spPr bwMode="auto">
                          <a:xfrm>
                            <a:off x="8366" y="100"/>
                            <a:ext cx="190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6F" w14:textId="77777777" w:rsidR="00967600" w:rsidRDefault="00EB6E4B">
                              <w:pPr>
                                <w:spacing w:before="8" w:line="159" w:lineRule="exact"/>
                                <w:rPr>
                                  <w:sz w:val="17"/>
                                </w:rPr>
                              </w:pPr>
                              <w:r>
                                <w:rPr>
                                  <w:color w:val="7E7E7E"/>
                                  <w:spacing w:val="-9"/>
                                  <w:w w:val="95"/>
                                  <w:sz w:val="17"/>
                                </w:rPr>
                                <w:t>□</w:t>
                              </w:r>
                              <w:r>
                                <w:rPr>
                                  <w:spacing w:val="-9"/>
                                  <w:w w:val="95"/>
                                  <w:sz w:val="17"/>
                                </w:rPr>
                                <w:t>□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3" name="docshape121"/>
                        <wps:cNvSpPr txBox="1">
                          <a:spLocks noChangeArrowheads="1"/>
                        </wps:cNvSpPr>
                        <wps:spPr bwMode="auto">
                          <a:xfrm>
                            <a:off x="9628" y="100"/>
                            <a:ext cx="190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70" w14:textId="77777777" w:rsidR="00967600" w:rsidRDefault="00EB6E4B">
                              <w:pPr>
                                <w:spacing w:before="8" w:line="159" w:lineRule="exact"/>
                                <w:rPr>
                                  <w:sz w:val="17"/>
                                </w:rPr>
                              </w:pPr>
                              <w:r>
                                <w:rPr>
                                  <w:color w:val="7E7E7E"/>
                                  <w:spacing w:val="-9"/>
                                  <w:w w:val="95"/>
                                  <w:sz w:val="17"/>
                                </w:rPr>
                                <w:t>□</w:t>
                              </w:r>
                              <w:r>
                                <w:rPr>
                                  <w:spacing w:val="-9"/>
                                  <w:w w:val="95"/>
                                  <w:sz w:val="17"/>
                                </w:rPr>
                                <w:t>□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4" name="docshape122"/>
                        <wps:cNvSpPr txBox="1">
                          <a:spLocks noChangeArrowheads="1"/>
                        </wps:cNvSpPr>
                        <wps:spPr bwMode="auto">
                          <a:xfrm>
                            <a:off x="43" y="-99"/>
                            <a:ext cx="10349" cy="1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71" w14:textId="77777777" w:rsidR="00967600" w:rsidRDefault="00967600">
                              <w:pPr>
                                <w:rPr>
                                  <w:sz w:val="16"/>
                                </w:rPr>
                              </w:pPr>
                            </w:p>
                            <w:p w14:paraId="2A9F7ADC" w14:textId="34DEC71D" w:rsidR="00826138" w:rsidRDefault="00826138">
                              <w:pPr>
                                <w:spacing w:before="4"/>
                                <w:rPr>
                                  <w:sz w:val="20"/>
                                </w:rPr>
                              </w:pPr>
                            </w:p>
                            <w:p w14:paraId="5A251A64" w14:textId="77777777" w:rsidR="007571B1" w:rsidRDefault="007571B1">
                              <w:pPr>
                                <w:spacing w:line="240" w:lineRule="atLeast"/>
                                <w:ind w:left="101" w:right="5005"/>
                                <w:rPr>
                                  <w:sz w:val="15"/>
                                </w:rPr>
                              </w:pPr>
                            </w:p>
                            <w:p w14:paraId="37F59B74" w14:textId="526A7C08" w:rsidR="00967600" w:rsidRDefault="00EB6E4B">
                              <w:pPr>
                                <w:spacing w:line="240" w:lineRule="atLeast"/>
                                <w:ind w:left="101" w:right="5005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Demonstrates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the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ability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to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onvey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to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the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lient/student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their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 xml:space="preserve">counseling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progress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7F59B54" id="docshapegroup103" o:spid="_x0000_s1030" style="width:519.6pt;height:58.8pt;mso-position-horizontal-relative:char;mso-position-vertical-relative:line" coordorigin=",-99" coordsize="10392,11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104" o:spid="_x0000_s1031" type="#_x0000_t75" style="position:absolute;left:8376;top:710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">
                  <v:imagedata r:id="rId59" o:title=""/>
                </v:shape>
                <v:rect id="docshape105" o:spid="_x0000_s1032" style="position:absolute;width:10349;height: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" fillcolor="#eee" stroked="f"/>
                <v:shape id="docshape106" o:spid="_x0000_s1033" type="#_x0000_t75" style="position:absolute;left:5812;top:105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">
                  <v:imagedata r:id="rId60" o:title=""/>
                </v:shape>
                <v:shape id="docshape107" o:spid="_x0000_s1034" type="#_x0000_t75" style="position:absolute;left:7089;top:105;width:192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">
                  <v:imagedata r:id="rId61" o:title=""/>
                </v:shape>
                <v:shape id="docshape108" o:spid="_x0000_s1035" type="#_x0000_t75" style="position:absolute;left:8376;top:105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">
                  <v:imagedata r:id="rId62" o:title=""/>
                </v:shape>
                <v:shape id="docshape109" o:spid="_x0000_s1036" type="#_x0000_t75" style="position:absolute;left:9633;top:105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">
                  <v:imagedata r:id="rId63" o:title=""/>
                </v:shape>
                <v:shape id="docshape110" o:spid="_x0000_s1037" type="#_x0000_t75" style="position:absolute;left:5740;top:21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">
                  <v:imagedata r:id="rId64" o:title=""/>
                </v:shape>
                <v:shape id="docshape111" o:spid="_x0000_s1038" type="#_x0000_t75" style="position:absolute;left:7003;top:28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">
                  <v:imagedata r:id="rId64" o:title=""/>
                </v:shape>
                <v:shape id="docshape112" o:spid="_x0000_s1039" type="#_x0000_t75" style="position:absolute;left:8290;top:5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">
                  <v:imagedata r:id="rId64" o:title=""/>
                </v:shape>
                <v:shape id="docshape113" o:spid="_x0000_s1040" type="#_x0000_t75" style="position:absolute;left:9553;top:13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">
                  <v:imagedata r:id="rId64" o:title=""/>
                </v:shape>
                <v:shape id="docshape114" o:spid="_x0000_s1041" type="#_x0000_t75" style="position:absolute;left:8305;top:622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">
                  <v:imagedata r:id="rId64" o:title=""/>
                </v:shape>
                <v:shape id="docshape115" o:spid="_x0000_s1042" type="#_x0000_t75" style="position:absolute;left:9633;top:710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">
                  <v:imagedata r:id="rId65" o:title=""/>
                </v:shape>
                <v:shape id="docshape116" o:spid="_x0000_s1043" type="#_x0000_t75" style="position:absolute;left:9553;top:614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">
                  <v:imagedata r:id="rId64" o:title=""/>
                </v:shape>
                <v:shape id="docshape117" o:spid="_x0000_s1044" type="#_x0000_t202" style="position:absolute;left:105;top:86;width:4562;height:3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" filled="f" stroked="f">
                  <v:textbox inset="0,0,0,0">
                    <w:txbxContent>
                      <w:p w14:paraId="37F59B6B" w14:textId="77777777" w:rsidR="00967600" w:rsidRDefault="00EB6E4B">
                        <w:pPr>
                          <w:spacing w:line="166" w:lineRule="exact"/>
                          <w:rPr>
                            <w:sz w:val="15"/>
                          </w:rPr>
                        </w:pPr>
                        <w:r>
                          <w:rPr>
                            <w:spacing w:val="-2"/>
                            <w:sz w:val="15"/>
                          </w:rPr>
                          <w:t>Creatively</w:t>
                        </w:r>
                        <w:r>
                          <w:rPr>
                            <w:spacing w:val="6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and</w:t>
                        </w:r>
                        <w:r>
                          <w:rPr>
                            <w:spacing w:val="6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effectively</w:t>
                        </w:r>
                        <w:r>
                          <w:rPr>
                            <w:spacing w:val="8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integrates</w:t>
                        </w:r>
                        <w:r>
                          <w:rPr>
                            <w:spacing w:val="6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client's</w:t>
                        </w:r>
                        <w:r>
                          <w:rPr>
                            <w:spacing w:val="7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contextual</w:t>
                        </w:r>
                        <w:r>
                          <w:rPr>
                            <w:spacing w:val="5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resources</w:t>
                        </w:r>
                        <w:r>
                          <w:rPr>
                            <w:spacing w:val="6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5"/>
                            <w:sz w:val="15"/>
                          </w:rPr>
                          <w:t>and</w:t>
                        </w:r>
                      </w:p>
                      <w:p w14:paraId="37F59B6C" w14:textId="77777777" w:rsidR="00967600" w:rsidRDefault="00EB6E4B">
                        <w:pPr>
                          <w:spacing w:before="53" w:line="172" w:lineRule="exact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lient/student</w:t>
                        </w:r>
                        <w:r>
                          <w:rPr>
                            <w:spacing w:val="-9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strengths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during</w:t>
                        </w:r>
                        <w:r>
                          <w:rPr>
                            <w:spacing w:val="-7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the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ounseling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process:</w:t>
                        </w:r>
                      </w:p>
                    </w:txbxContent>
                  </v:textbox>
                </v:shape>
                <v:shape id="docshape118" o:spid="_x0000_s1045" type="#_x0000_t202" style="position:absolute;left:5827;top:100;width:190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" filled="f" stroked="f">
                  <v:textbox inset="0,0,0,0">
                    <w:txbxContent>
                      <w:p w14:paraId="37F59B6D" w14:textId="77777777" w:rsidR="00967600" w:rsidRDefault="00EB6E4B">
                        <w:pPr>
                          <w:spacing w:before="8" w:line="159" w:lineRule="exact"/>
                          <w:rPr>
                            <w:sz w:val="17"/>
                          </w:rPr>
                        </w:pPr>
                        <w:r>
                          <w:rPr>
                            <w:color w:val="7E7E7E"/>
                            <w:spacing w:val="-9"/>
                            <w:w w:val="95"/>
                            <w:sz w:val="17"/>
                          </w:rPr>
                          <w:t>□</w:t>
                        </w:r>
                        <w:r>
                          <w:rPr>
                            <w:spacing w:val="-9"/>
                            <w:w w:val="95"/>
                            <w:sz w:val="17"/>
                          </w:rPr>
                          <w:t>□</w:t>
                        </w:r>
                      </w:p>
                    </w:txbxContent>
                  </v:textbox>
                </v:shape>
                <v:shape id="docshape119" o:spid="_x0000_s1046" type="#_x0000_t202" style="position:absolute;left:7089;top:100;width:105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" filled="f" stroked="f">
                  <v:textbox inset="0,0,0,0">
                    <w:txbxContent>
                      <w:p w14:paraId="37F59B6E" w14:textId="77777777" w:rsidR="00967600" w:rsidRDefault="00EB6E4B">
                        <w:pPr>
                          <w:spacing w:before="8" w:line="159" w:lineRule="exact"/>
                          <w:rPr>
                            <w:sz w:val="17"/>
                          </w:rPr>
                        </w:pPr>
                        <w:r>
                          <w:rPr>
                            <w:color w:val="7E7E7E"/>
                            <w:w w:val="82"/>
                            <w:sz w:val="17"/>
                          </w:rPr>
                          <w:t>□</w:t>
                        </w:r>
                      </w:p>
                    </w:txbxContent>
                  </v:textbox>
                </v:shape>
                <v:shape id="docshape120" o:spid="_x0000_s1047" type="#_x0000_t202" style="position:absolute;left:8366;top:100;width:190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" filled="f" stroked="f">
                  <v:textbox inset="0,0,0,0">
                    <w:txbxContent>
                      <w:p w14:paraId="37F59B6F" w14:textId="77777777" w:rsidR="00967600" w:rsidRDefault="00EB6E4B">
                        <w:pPr>
                          <w:spacing w:before="8" w:line="159" w:lineRule="exact"/>
                          <w:rPr>
                            <w:sz w:val="17"/>
                          </w:rPr>
                        </w:pPr>
                        <w:r>
                          <w:rPr>
                            <w:color w:val="7E7E7E"/>
                            <w:spacing w:val="-9"/>
                            <w:w w:val="95"/>
                            <w:sz w:val="17"/>
                          </w:rPr>
                          <w:t>□</w:t>
                        </w:r>
                        <w:r>
                          <w:rPr>
                            <w:spacing w:val="-9"/>
                            <w:w w:val="95"/>
                            <w:sz w:val="17"/>
                          </w:rPr>
                          <w:t>□</w:t>
                        </w:r>
                      </w:p>
                    </w:txbxContent>
                  </v:textbox>
                </v:shape>
                <v:shape id="docshape121" o:spid="_x0000_s1048" type="#_x0000_t202" style="position:absolute;left:9628;top:100;width:190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" filled="f" stroked="f">
                  <v:textbox inset="0,0,0,0">
                    <w:txbxContent>
                      <w:p w14:paraId="37F59B70" w14:textId="77777777" w:rsidR="00967600" w:rsidRDefault="00EB6E4B">
                        <w:pPr>
                          <w:spacing w:before="8" w:line="159" w:lineRule="exact"/>
                          <w:rPr>
                            <w:sz w:val="17"/>
                          </w:rPr>
                        </w:pPr>
                        <w:r>
                          <w:rPr>
                            <w:color w:val="7E7E7E"/>
                            <w:spacing w:val="-9"/>
                            <w:w w:val="95"/>
                            <w:sz w:val="17"/>
                          </w:rPr>
                          <w:t>□</w:t>
                        </w:r>
                        <w:r>
                          <w:rPr>
                            <w:spacing w:val="-9"/>
                            <w:w w:val="95"/>
                            <w:sz w:val="17"/>
                          </w:rPr>
                          <w:t>□</w:t>
                        </w:r>
                      </w:p>
                    </w:txbxContent>
                  </v:textbox>
                </v:shape>
                <v:shape id="docshape122" o:spid="_x0000_s1049" type="#_x0000_t202" style="position:absolute;left:43;top:-99;width:10349;height:1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" filled="f" stroked="f">
                  <v:textbox inset="0,0,0,0">
                    <w:txbxContent>
                      <w:p w14:paraId="37F59B71" w14:textId="77777777" w:rsidR="00967600" w:rsidRDefault="00967600">
                        <w:pPr>
                          <w:rPr>
                            <w:sz w:val="16"/>
                          </w:rPr>
                        </w:pPr>
                      </w:p>
                      <w:p w14:paraId="2A9F7ADC" w14:textId="34DEC71D" w:rsidR="00826138" w:rsidRDefault="00826138">
                        <w:pPr>
                          <w:spacing w:before="4"/>
                          <w:rPr>
                            <w:sz w:val="20"/>
                          </w:rPr>
                        </w:pPr>
                      </w:p>
                      <w:p w14:paraId="5A251A64" w14:textId="77777777" w:rsidR="007571B1" w:rsidRDefault="007571B1">
                        <w:pPr>
                          <w:spacing w:line="240" w:lineRule="atLeast"/>
                          <w:ind w:left="101" w:right="5005"/>
                          <w:rPr>
                            <w:sz w:val="15"/>
                          </w:rPr>
                        </w:pPr>
                      </w:p>
                      <w:p w14:paraId="37F59B74" w14:textId="526A7C08" w:rsidR="00967600" w:rsidRDefault="00EB6E4B">
                        <w:pPr>
                          <w:spacing w:line="240" w:lineRule="atLeast"/>
                          <w:ind w:left="101" w:right="5005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Demonstrates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the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ability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to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onvey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to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the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lient/student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their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 xml:space="preserve">counseling </w:t>
                        </w:r>
                        <w:r>
                          <w:rPr>
                            <w:spacing w:val="-2"/>
                            <w:sz w:val="15"/>
                          </w:rPr>
                          <w:t>progress: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7F59AE4" w14:textId="77777777" w:rsidR="00967600" w:rsidRDefault="00967600">
      <w:pPr>
        <w:pStyle w:val="BodyText"/>
        <w:spacing w:before="9"/>
        <w:rPr>
          <w:sz w:val="12"/>
        </w:rPr>
      </w:pPr>
    </w:p>
    <w:p w14:paraId="37F59AE5" w14:textId="77777777" w:rsidR="00967600" w:rsidRDefault="00967600">
      <w:pPr>
        <w:rPr>
          <w:sz w:val="12"/>
        </w:rPr>
        <w:sectPr w:rsidR="00967600">
          <w:type w:val="continuous"/>
          <w:pgSz w:w="12240" w:h="15840"/>
          <w:pgMar w:top="660" w:right="760" w:bottom="540" w:left="840" w:header="0" w:footer="348" w:gutter="0"/>
          <w:cols w:space="720"/>
        </w:sectPr>
      </w:pPr>
    </w:p>
    <w:p w14:paraId="37F59AE6" w14:textId="3CEC0286" w:rsidR="00967600" w:rsidRDefault="00EB6E4B">
      <w:pPr>
        <w:pStyle w:val="ListParagraph"/>
        <w:numPr>
          <w:ilvl w:val="0"/>
          <w:numId w:val="1"/>
        </w:numPr>
        <w:tabs>
          <w:tab w:val="left" w:pos="420"/>
        </w:tabs>
        <w:ind w:left="419" w:hanging="288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161344" behindDoc="1" locked="0" layoutInCell="1" allowOverlap="1" wp14:anchorId="37F59B56" wp14:editId="3E0E1297">
                <wp:simplePos x="0" y="0"/>
                <wp:positionH relativeFrom="page">
                  <wp:posOffset>4250690</wp:posOffset>
                </wp:positionH>
                <wp:positionV relativeFrom="paragraph">
                  <wp:posOffset>-397510</wp:posOffset>
                </wp:positionV>
                <wp:extent cx="228600" cy="228600"/>
                <wp:effectExtent l="0" t="0" r="0" b="0"/>
                <wp:wrapNone/>
                <wp:docPr id="141" name="docshapegroup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6694" y="-626"/>
                          <a:chExt cx="360" cy="360"/>
                        </a:xfrm>
                      </wpg:grpSpPr>
                      <pic:pic xmlns:pic="http://schemas.openxmlformats.org/drawingml/2006/picture">
                        <pic:nvPicPr>
                          <pic:cNvPr id="142" name="docshape1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-561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3" name="docshape1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93" y="-627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4" name="docshape126"/>
                        <wps:cNvSpPr txBox="1">
                          <a:spLocks noChangeArrowheads="1"/>
                        </wps:cNvSpPr>
                        <wps:spPr bwMode="auto">
                          <a:xfrm>
                            <a:off x="6693" y="-627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75" w14:textId="77777777" w:rsidR="00967600" w:rsidRDefault="00EB6E4B">
                              <w:pPr>
                                <w:spacing w:before="64"/>
                                <w:ind w:left="80"/>
                                <w:rPr>
                                  <w:sz w:val="17"/>
                                </w:rPr>
                              </w:pPr>
                              <w:r>
                                <w:rPr>
                                  <w:color w:val="D3D0C7"/>
                                  <w:spacing w:val="-5"/>
                                  <w:w w:val="90"/>
                                  <w:sz w:val="17"/>
                                </w:rPr>
                                <w:t>□</w:t>
                              </w:r>
                              <w:r>
                                <w:rPr>
                                  <w:spacing w:val="-5"/>
                                  <w:w w:val="90"/>
                                  <w:sz w:val="17"/>
                                </w:rPr>
                                <w:t>□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7F59B56" id="docshapegroup123" o:spid="_x0000_s1050" style="position:absolute;left:0;text-align:left;margin-left:334.7pt;margin-top:-31.3pt;width:18pt;height:18pt;z-index:-16155136;mso-position-horizontal-relative:page;mso-position-vertical-relative:text" coordorigin="6694,-626" coordsize="360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">
                <v:shape id="docshape124" o:spid="_x0000_s1051" type="#_x0000_t75" style="position:absolute;left:6758;top:-561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">
                  <v:imagedata r:id="rId67" o:title=""/>
                </v:shape>
                <v:shape id="docshape125" o:spid="_x0000_s1052" type="#_x0000_t75" style="position:absolute;left:6693;top:-627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">
                  <v:imagedata r:id="rId64" o:title=""/>
                </v:shape>
                <v:shape id="docshape126" o:spid="_x0000_s1053" type="#_x0000_t202" style="position:absolute;left:6693;top:-627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" filled="f" stroked="f">
                  <v:textbox inset="0,0,0,0">
                    <w:txbxContent>
                      <w:p w14:paraId="37F59B75" w14:textId="77777777" w:rsidR="00967600" w:rsidRDefault="00EB6E4B">
                        <w:pPr>
                          <w:spacing w:before="64"/>
                          <w:ind w:left="80"/>
                          <w:rPr>
                            <w:sz w:val="17"/>
                          </w:rPr>
                        </w:pPr>
                        <w:r>
                          <w:rPr>
                            <w:color w:val="D3D0C7"/>
                            <w:spacing w:val="-5"/>
                            <w:w w:val="90"/>
                            <w:sz w:val="17"/>
                          </w:rPr>
                          <w:t>□</w:t>
                        </w:r>
                        <w:r>
                          <w:rPr>
                            <w:spacing w:val="-5"/>
                            <w:w w:val="90"/>
                            <w:sz w:val="17"/>
                          </w:rPr>
                          <w:t>□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161856" behindDoc="1" locked="0" layoutInCell="1" allowOverlap="1" wp14:anchorId="37F59B57" wp14:editId="3FC00B77">
                <wp:simplePos x="0" y="0"/>
                <wp:positionH relativeFrom="page">
                  <wp:posOffset>5052695</wp:posOffset>
                </wp:positionH>
                <wp:positionV relativeFrom="paragraph">
                  <wp:posOffset>-397510</wp:posOffset>
                </wp:positionV>
                <wp:extent cx="228600" cy="228600"/>
                <wp:effectExtent l="0" t="0" r="0" b="0"/>
                <wp:wrapNone/>
                <wp:docPr id="138" name="docshapegroup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7957" y="-626"/>
                          <a:chExt cx="360" cy="360"/>
                        </a:xfrm>
                      </wpg:grpSpPr>
                      <pic:pic xmlns:pic="http://schemas.openxmlformats.org/drawingml/2006/picture">
                        <pic:nvPicPr>
                          <pic:cNvPr id="139" name="docshape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-561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0" name="docshape1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57" y="-627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1BD5C292" id="docshapegroup127" o:spid="_x0000_s1026" style="position:absolute;margin-left:397.85pt;margin-top:-31.3pt;width:18pt;height:18pt;z-index:-16154624;mso-position-horizontal-relative:page" coordorigin="7957,-626" coordsize="360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">
                <v:shape id="docshape128" o:spid="_x0000_s1027" type="#_x0000_t75" style="position:absolute;left:8035;top:-561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">
                  <v:imagedata r:id="rId69" o:title=""/>
                </v:shape>
                <v:shape id="docshape129" o:spid="_x0000_s1028" type="#_x0000_t75" style="position:absolute;left:7957;top:-627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">
                  <v:imagedata r:id="rId16" o:title=""/>
                </v:shape>
                <w10:wrap anchorx="page"/>
              </v:group>
            </w:pict>
          </mc:Fallback>
        </mc:AlternateContent>
      </w:r>
      <w:r>
        <w:rPr>
          <w:spacing w:val="11"/>
          <w:w w:val="105"/>
          <w:sz w:val="20"/>
        </w:rPr>
        <w:t>CASE</w:t>
      </w:r>
    </w:p>
    <w:p w14:paraId="37F59AE7" w14:textId="77777777" w:rsidR="00967600" w:rsidRDefault="00EB6E4B">
      <w:pPr>
        <w:tabs>
          <w:tab w:val="left" w:pos="5794"/>
        </w:tabs>
        <w:spacing w:before="16"/>
        <w:ind w:left="418"/>
        <w:rPr>
          <w:sz w:val="15"/>
        </w:rPr>
      </w:pPr>
      <w:r>
        <w:rPr>
          <w:rFonts w:ascii="Arial Black"/>
          <w:spacing w:val="16"/>
          <w:sz w:val="20"/>
        </w:rPr>
        <w:t>CONCEPTUALIZATION</w:t>
      </w:r>
      <w:r>
        <w:rPr>
          <w:rFonts w:ascii="Arial Black"/>
          <w:sz w:val="20"/>
        </w:rPr>
        <w:tab/>
      </w:r>
      <w:r>
        <w:rPr>
          <w:spacing w:val="-2"/>
          <w:position w:val="1"/>
          <w:sz w:val="15"/>
        </w:rPr>
        <w:t>Above</w:t>
      </w:r>
    </w:p>
    <w:p w14:paraId="37F59AE8" w14:textId="1E53ECDA" w:rsidR="00967600" w:rsidRDefault="00EB6E4B">
      <w:pPr>
        <w:spacing w:before="23"/>
        <w:ind w:right="38"/>
        <w:jc w:val="right"/>
        <w:rPr>
          <w:sz w:val="15"/>
        </w:rPr>
      </w:pPr>
      <w:r>
        <w:rPr>
          <w:spacing w:val="-2"/>
          <w:sz w:val="15"/>
        </w:rPr>
        <w:t>Expectations</w:t>
      </w:r>
    </w:p>
    <w:p w14:paraId="37F59AE9" w14:textId="4D3DE7FD" w:rsidR="00967600" w:rsidRDefault="00826138">
      <w:pPr>
        <w:rPr>
          <w:sz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6832" behindDoc="0" locked="0" layoutInCell="1" allowOverlap="1" wp14:anchorId="37F59B58" wp14:editId="73A131C6">
                <wp:simplePos x="0" y="0"/>
                <wp:positionH relativeFrom="page">
                  <wp:posOffset>597600</wp:posOffset>
                </wp:positionH>
                <wp:positionV relativeFrom="paragraph">
                  <wp:posOffset>22925</wp:posOffset>
                </wp:positionV>
                <wp:extent cx="6571615" cy="828675"/>
                <wp:effectExtent l="0" t="0" r="0" b="9525"/>
                <wp:wrapNone/>
                <wp:docPr id="113" name="docshapegroup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1615" cy="828675"/>
                          <a:chOff x="945" y="230"/>
                          <a:chExt cx="10349" cy="1305"/>
                        </a:xfrm>
                      </wpg:grpSpPr>
                      <wps:wsp>
                        <wps:cNvPr id="114" name="docshape131"/>
                        <wps:cNvSpPr>
                          <a:spLocks noChangeArrowheads="1"/>
                        </wps:cNvSpPr>
                        <wps:spPr bwMode="auto">
                          <a:xfrm>
                            <a:off x="945" y="230"/>
                            <a:ext cx="10349" cy="81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5" name="docshape1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326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6" name="docshape1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326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7" name="docshape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21" y="326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8" name="docshape1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79" y="326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9" name="docshape1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86" y="266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0" name="docshape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72" y="274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1" name="docshape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59" y="235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3" name="docshape1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1133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4" name="docshape1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86" y="1036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5" name="docshape1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1133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6" name="docshape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49" y="1067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7" name="docshape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21" y="1133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8" name="docshape1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74" y="1067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9" name="docshape1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79" y="1133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0" name="docshape1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14" y="1052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1" name="docshape148"/>
                        <wps:cNvSpPr txBox="1">
                          <a:spLocks noChangeArrowheads="1"/>
                        </wps:cNvSpPr>
                        <wps:spPr bwMode="auto">
                          <a:xfrm>
                            <a:off x="1050" y="312"/>
                            <a:ext cx="4845" cy="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76" w14:textId="77777777" w:rsidR="00967600" w:rsidRDefault="00EB6E4B">
                              <w:pPr>
                                <w:spacing w:line="166" w:lineRule="exact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pacing w:val="-2"/>
                                  <w:sz w:val="15"/>
                                </w:rPr>
                                <w:t>Conceptualizes</w:t>
                              </w:r>
                              <w:r>
                                <w:rPr>
                                  <w:spacing w:val="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client/student</w:t>
                              </w:r>
                              <w:r>
                                <w:rPr>
                                  <w:spacing w:val="7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presenting</w:t>
                              </w:r>
                              <w:r>
                                <w:rPr>
                                  <w:spacing w:val="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concerns</w:t>
                              </w:r>
                              <w:r>
                                <w:rPr>
                                  <w:spacing w:val="9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from</w:t>
                              </w:r>
                              <w:r>
                                <w:rPr>
                                  <w:spacing w:val="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a</w:t>
                              </w:r>
                              <w:r>
                                <w:rPr>
                                  <w:spacing w:val="9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strength-based</w:t>
                              </w:r>
                            </w:p>
                            <w:p w14:paraId="37F59B77" w14:textId="77777777" w:rsidR="00967600" w:rsidRDefault="00EB6E4B">
                              <w:pPr>
                                <w:spacing w:before="10" w:line="230" w:lineRule="atLeast"/>
                                <w:ind w:right="59" w:hanging="1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perspective</w:t>
                              </w:r>
                              <w:r>
                                <w:rPr>
                                  <w:spacing w:val="-1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founded</w:t>
                              </w:r>
                              <w:r>
                                <w:rPr>
                                  <w:spacing w:val="-10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on</w:t>
                              </w:r>
                              <w:r>
                                <w:rPr>
                                  <w:spacing w:val="-1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ontextual</w:t>
                              </w:r>
                              <w:r>
                                <w:rPr>
                                  <w:spacing w:val="-10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factors</w:t>
                              </w:r>
                              <w:r>
                                <w:rPr>
                                  <w:spacing w:val="-1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(e.g.,</w:t>
                              </w:r>
                              <w:r>
                                <w:rPr>
                                  <w:spacing w:val="-10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developmental, relational, and multicultural factors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2" name="docshape149"/>
                        <wps:cNvSpPr txBox="1">
                          <a:spLocks noChangeArrowheads="1"/>
                        </wps:cNvSpPr>
                        <wps:spPr bwMode="auto">
                          <a:xfrm>
                            <a:off x="6772" y="331"/>
                            <a:ext cx="105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78" w14:textId="57578F5B" w:rsidR="00967600" w:rsidRDefault="00967600">
                              <w:pPr>
                                <w:spacing w:before="8" w:line="159" w:lineRule="exact"/>
                                <w:rPr>
                                  <w:sz w:val="17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5" name="docshape152"/>
                        <wps:cNvSpPr txBox="1">
                          <a:spLocks noChangeArrowheads="1"/>
                        </wps:cNvSpPr>
                        <wps:spPr bwMode="auto">
                          <a:xfrm>
                            <a:off x="10574" y="331"/>
                            <a:ext cx="190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7B" w14:textId="45D224F9" w:rsidR="00967600" w:rsidRDefault="00967600">
                              <w:pPr>
                                <w:spacing w:before="8" w:line="159" w:lineRule="exact"/>
                                <w:rPr>
                                  <w:sz w:val="17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6" name="docshape153"/>
                        <wps:cNvSpPr txBox="1">
                          <a:spLocks noChangeArrowheads="1"/>
                        </wps:cNvSpPr>
                        <wps:spPr bwMode="auto">
                          <a:xfrm>
                            <a:off x="1047" y="1123"/>
                            <a:ext cx="4849" cy="4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7C" w14:textId="77777777" w:rsidR="00967600" w:rsidRDefault="00EB6E4B">
                              <w:pPr>
                                <w:spacing w:line="166" w:lineRule="exact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Describes</w:t>
                              </w:r>
                              <w:r>
                                <w:rPr>
                                  <w:spacing w:val="-9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how</w:t>
                              </w:r>
                              <w:r>
                                <w:rPr>
                                  <w:spacing w:val="-9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relational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and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diverse</w:t>
                              </w:r>
                              <w:r>
                                <w:rPr>
                                  <w:spacing w:val="-9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ontextual</w:t>
                              </w:r>
                              <w:r>
                                <w:rPr>
                                  <w:spacing w:val="-9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factors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may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ontribute</w:t>
                              </w:r>
                              <w:r>
                                <w:rPr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5"/>
                                  <w:sz w:val="15"/>
                                </w:rPr>
                                <w:t>to</w:t>
                              </w:r>
                            </w:p>
                            <w:p w14:paraId="37F59B7D" w14:textId="77777777" w:rsidR="00967600" w:rsidRDefault="00EB6E4B">
                              <w:pPr>
                                <w:spacing w:before="72" w:line="172" w:lineRule="exact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pacing w:val="-2"/>
                                  <w:sz w:val="15"/>
                                </w:rPr>
                                <w:t>client/student</w:t>
                              </w:r>
                              <w:r>
                                <w:rPr>
                                  <w:spacing w:val="9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presenting</w:t>
                              </w:r>
                              <w:r>
                                <w:rPr>
                                  <w:spacing w:val="1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problems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7F59B58" id="docshapegroup130" o:spid="_x0000_s1054" style="position:absolute;margin-left:47.05pt;margin-top:1.8pt;width:517.45pt;height:65.25pt;z-index:15736832;mso-position-horizontal-relative:page;mso-position-vertical-relative:text" coordorigin="945,230" coordsize="10349,13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">
                <v:rect id="docshape131" o:spid="_x0000_s1055" style="position:absolute;left:945;top:230;width:10349;height:8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" fillcolor="#eee" stroked="f"/>
                <v:shape id="docshape132" o:spid="_x0000_s1056" type="#_x0000_t75" style="position:absolute;left:6758;top:326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">
                  <v:imagedata r:id="rId78" o:title=""/>
                </v:shape>
                <v:shape id="docshape133" o:spid="_x0000_s1057" type="#_x0000_t75" style="position:absolute;left:8035;top:326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">
                  <v:imagedata r:id="rId79" o:title=""/>
                </v:shape>
                <v:shape id="docshape134" o:spid="_x0000_s1058" type="#_x0000_t75" style="position:absolute;left:9321;top:326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">
                  <v:imagedata r:id="rId80" o:title=""/>
                </v:shape>
                <v:shape id="docshape135" o:spid="_x0000_s1059" type="#_x0000_t75" style="position:absolute;left:10579;top:326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">
                  <v:imagedata r:id="rId81" o:title=""/>
                </v:shape>
                <v:shape id="docshape136" o:spid="_x0000_s1060" type="#_x0000_t75" style="position:absolute;left:6686;top:266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">
                  <v:imagedata r:id="rId64" o:title=""/>
                </v:shape>
                <v:shape id="docshape137" o:spid="_x0000_s1061" type="#_x0000_t75" style="position:absolute;left:7972;top:274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">
                  <v:imagedata r:id="rId64" o:title=""/>
                </v:shape>
                <v:shape id="docshape138" o:spid="_x0000_s1062" type="#_x0000_t75" style="position:absolute;left:9259;top:235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">
                  <v:imagedata r:id="rId64" o:title=""/>
                </v:shape>
                <v:shape id="docshape140" o:spid="_x0000_s1063" type="#_x0000_t75" style="position:absolute;left:6758;top:1133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">
                  <v:imagedata r:id="rId82" o:title=""/>
                </v:shape>
                <v:shape id="docshape141" o:spid="_x0000_s1064" type="#_x0000_t75" style="position:absolute;left:6686;top:1036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">
                  <v:imagedata r:id="rId64" o:title=""/>
                </v:shape>
                <v:shape id="docshape142" o:spid="_x0000_s1065" type="#_x0000_t75" style="position:absolute;left:8035;top:1133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">
                  <v:imagedata r:id="rId83" o:title=""/>
                </v:shape>
                <v:shape id="docshape143" o:spid="_x0000_s1066" type="#_x0000_t75" style="position:absolute;left:7949;top:1067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">
                  <v:imagedata r:id="rId64" o:title=""/>
                </v:shape>
                <v:shape id="docshape144" o:spid="_x0000_s1067" type="#_x0000_t75" style="position:absolute;left:9321;top:1133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">
                  <v:imagedata r:id="rId84" o:title=""/>
                </v:shape>
                <v:shape id="docshape145" o:spid="_x0000_s1068" type="#_x0000_t75" style="position:absolute;left:9274;top:1067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">
                  <v:imagedata r:id="rId64" o:title=""/>
                </v:shape>
                <v:shape id="docshape146" o:spid="_x0000_s1069" type="#_x0000_t75" style="position:absolute;left:10579;top:1133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">
                  <v:imagedata r:id="rId85" o:title=""/>
                </v:shape>
                <v:shape id="docshape147" o:spid="_x0000_s1070" type="#_x0000_t75" style="position:absolute;left:10514;top:1052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">
                  <v:imagedata r:id="rId64" o:title=""/>
                </v:shape>
                <v:shape id="docshape148" o:spid="_x0000_s1071" type="#_x0000_t202" style="position:absolute;left:1050;top:312;width:4845;height: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" filled="f" stroked="f">
                  <v:textbox inset="0,0,0,0">
                    <w:txbxContent>
                      <w:p w14:paraId="37F59B76" w14:textId="77777777" w:rsidR="00967600" w:rsidRDefault="00EB6E4B">
                        <w:pPr>
                          <w:spacing w:line="166" w:lineRule="exact"/>
                          <w:rPr>
                            <w:sz w:val="15"/>
                          </w:rPr>
                        </w:pPr>
                        <w:r>
                          <w:rPr>
                            <w:spacing w:val="-2"/>
                            <w:sz w:val="15"/>
                          </w:rPr>
                          <w:t>Conceptualizes</w:t>
                        </w:r>
                        <w:r>
                          <w:rPr>
                            <w:spacing w:val="8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client/student</w:t>
                        </w:r>
                        <w:r>
                          <w:rPr>
                            <w:spacing w:val="7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presenting</w:t>
                        </w:r>
                        <w:r>
                          <w:rPr>
                            <w:spacing w:val="8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concerns</w:t>
                        </w:r>
                        <w:r>
                          <w:rPr>
                            <w:spacing w:val="9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from</w:t>
                        </w:r>
                        <w:r>
                          <w:rPr>
                            <w:spacing w:val="8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a</w:t>
                        </w:r>
                        <w:r>
                          <w:rPr>
                            <w:spacing w:val="9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strength-based</w:t>
                        </w:r>
                      </w:p>
                      <w:p w14:paraId="37F59B77" w14:textId="77777777" w:rsidR="00967600" w:rsidRDefault="00EB6E4B">
                        <w:pPr>
                          <w:spacing w:before="10" w:line="230" w:lineRule="atLeast"/>
                          <w:ind w:right="59" w:hanging="1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perspective</w:t>
                        </w:r>
                        <w:r>
                          <w:rPr>
                            <w:spacing w:val="-1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founded</w:t>
                        </w:r>
                        <w:r>
                          <w:rPr>
                            <w:spacing w:val="-10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on</w:t>
                        </w:r>
                        <w:r>
                          <w:rPr>
                            <w:spacing w:val="-1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ontextual</w:t>
                        </w:r>
                        <w:r>
                          <w:rPr>
                            <w:spacing w:val="-10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factors</w:t>
                        </w:r>
                        <w:r>
                          <w:rPr>
                            <w:spacing w:val="-1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(e.g.,</w:t>
                        </w:r>
                        <w:r>
                          <w:rPr>
                            <w:spacing w:val="-10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developmental, relational, and multicultural factors):</w:t>
                        </w:r>
                      </w:p>
                    </w:txbxContent>
                  </v:textbox>
                </v:shape>
                <v:shape id="docshape149" o:spid="_x0000_s1072" type="#_x0000_t202" style="position:absolute;left:6772;top:331;width:105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" filled="f" stroked="f">
                  <v:textbox inset="0,0,0,0">
                    <w:txbxContent>
                      <w:p w14:paraId="37F59B78" w14:textId="57578F5B" w:rsidR="00967600" w:rsidRDefault="00967600">
                        <w:pPr>
                          <w:spacing w:before="8" w:line="159" w:lineRule="exact"/>
                          <w:rPr>
                            <w:sz w:val="17"/>
                          </w:rPr>
                        </w:pPr>
                      </w:p>
                    </w:txbxContent>
                  </v:textbox>
                </v:shape>
                <v:shape id="docshape152" o:spid="_x0000_s1073" type="#_x0000_t202" style="position:absolute;left:10574;top:331;width:190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" filled="f" stroked="f">
                  <v:textbox inset="0,0,0,0">
                    <w:txbxContent>
                      <w:p w14:paraId="37F59B7B" w14:textId="45D224F9" w:rsidR="00967600" w:rsidRDefault="00967600">
                        <w:pPr>
                          <w:spacing w:before="8" w:line="159" w:lineRule="exact"/>
                          <w:rPr>
                            <w:sz w:val="17"/>
                          </w:rPr>
                        </w:pPr>
                      </w:p>
                    </w:txbxContent>
                  </v:textbox>
                </v:shape>
                <v:shape id="docshape153" o:spid="_x0000_s1074" type="#_x0000_t202" style="position:absolute;left:1047;top:1123;width:4849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" filled="f" stroked="f">
                  <v:textbox inset="0,0,0,0">
                    <w:txbxContent>
                      <w:p w14:paraId="37F59B7C" w14:textId="77777777" w:rsidR="00967600" w:rsidRDefault="00EB6E4B">
                        <w:pPr>
                          <w:spacing w:line="166" w:lineRule="exact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Describes</w:t>
                        </w:r>
                        <w:r>
                          <w:rPr>
                            <w:spacing w:val="-9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how</w:t>
                        </w:r>
                        <w:r>
                          <w:rPr>
                            <w:spacing w:val="-9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relational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and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diverse</w:t>
                        </w:r>
                        <w:r>
                          <w:rPr>
                            <w:spacing w:val="-9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ontextual</w:t>
                        </w:r>
                        <w:r>
                          <w:rPr>
                            <w:spacing w:val="-9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factors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may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ontribute</w:t>
                        </w:r>
                        <w:r>
                          <w:rPr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5"/>
                            <w:sz w:val="15"/>
                          </w:rPr>
                          <w:t>to</w:t>
                        </w:r>
                      </w:p>
                      <w:p w14:paraId="37F59B7D" w14:textId="77777777" w:rsidR="00967600" w:rsidRDefault="00EB6E4B">
                        <w:pPr>
                          <w:spacing w:before="72" w:line="172" w:lineRule="exact"/>
                          <w:rPr>
                            <w:sz w:val="15"/>
                          </w:rPr>
                        </w:pPr>
                        <w:r>
                          <w:rPr>
                            <w:spacing w:val="-2"/>
                            <w:sz w:val="15"/>
                          </w:rPr>
                          <w:t>client/student</w:t>
                        </w:r>
                        <w:r>
                          <w:rPr>
                            <w:spacing w:val="9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presenting</w:t>
                        </w:r>
                        <w:r>
                          <w:rPr>
                            <w:spacing w:val="11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problems: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EB6E4B">
        <w:br w:type="column"/>
      </w:r>
    </w:p>
    <w:p w14:paraId="37F59AEA" w14:textId="77777777" w:rsidR="00967600" w:rsidRDefault="00967600">
      <w:pPr>
        <w:pStyle w:val="BodyText"/>
        <w:rPr>
          <w:sz w:val="16"/>
        </w:rPr>
      </w:pPr>
    </w:p>
    <w:p w14:paraId="37F59AEB" w14:textId="644CAC0E" w:rsidR="00967600" w:rsidRDefault="00EB6E4B">
      <w:pPr>
        <w:spacing w:before="97" w:line="340" w:lineRule="auto"/>
        <w:ind w:left="132" w:firstLine="240"/>
        <w:rPr>
          <w:sz w:val="15"/>
        </w:rPr>
      </w:pPr>
      <w:r>
        <w:rPr>
          <w:spacing w:val="-2"/>
          <w:sz w:val="15"/>
        </w:rPr>
        <w:t>Meets</w:t>
      </w:r>
      <w:r>
        <w:rPr>
          <w:sz w:val="15"/>
        </w:rPr>
        <w:t xml:space="preserve"> </w:t>
      </w:r>
      <w:r>
        <w:rPr>
          <w:spacing w:val="-2"/>
          <w:sz w:val="15"/>
        </w:rPr>
        <w:t>Expectations</w:t>
      </w:r>
    </w:p>
    <w:p w14:paraId="37F59AEC" w14:textId="77777777" w:rsidR="00967600" w:rsidRDefault="00EB6E4B">
      <w:pPr>
        <w:rPr>
          <w:sz w:val="16"/>
        </w:rPr>
      </w:pPr>
      <w:r>
        <w:br w:type="column"/>
      </w:r>
    </w:p>
    <w:p w14:paraId="37F59AED" w14:textId="77777777" w:rsidR="00967600" w:rsidRDefault="00967600">
      <w:pPr>
        <w:pStyle w:val="BodyText"/>
        <w:rPr>
          <w:sz w:val="16"/>
        </w:rPr>
      </w:pPr>
    </w:p>
    <w:p w14:paraId="37F59AEE" w14:textId="70712453" w:rsidR="00967600" w:rsidRDefault="00EB6E4B">
      <w:pPr>
        <w:spacing w:before="97" w:line="340" w:lineRule="auto"/>
        <w:ind w:left="132" w:firstLine="223"/>
        <w:rPr>
          <w:sz w:val="15"/>
        </w:rPr>
      </w:pPr>
      <w:r>
        <w:rPr>
          <w:spacing w:val="-2"/>
          <w:sz w:val="15"/>
        </w:rPr>
        <w:t>Below</w:t>
      </w:r>
      <w:r>
        <w:rPr>
          <w:sz w:val="15"/>
        </w:rPr>
        <w:t xml:space="preserve"> </w:t>
      </w:r>
      <w:r>
        <w:rPr>
          <w:spacing w:val="-2"/>
          <w:sz w:val="15"/>
        </w:rPr>
        <w:t>Expectations</w:t>
      </w:r>
    </w:p>
    <w:p w14:paraId="37F59AEF" w14:textId="77777777" w:rsidR="00967600" w:rsidRDefault="00EB6E4B">
      <w:pPr>
        <w:rPr>
          <w:sz w:val="16"/>
        </w:rPr>
      </w:pPr>
      <w:r>
        <w:br w:type="column"/>
      </w:r>
    </w:p>
    <w:p w14:paraId="37F59AF0" w14:textId="77777777" w:rsidR="00967600" w:rsidRDefault="00967600">
      <w:pPr>
        <w:pStyle w:val="BodyText"/>
        <w:rPr>
          <w:sz w:val="16"/>
        </w:rPr>
      </w:pPr>
    </w:p>
    <w:p w14:paraId="37F59AF1" w14:textId="77777777" w:rsidR="00967600" w:rsidRDefault="00967600">
      <w:pPr>
        <w:pStyle w:val="BodyText"/>
        <w:spacing w:before="10"/>
        <w:rPr>
          <w:sz w:val="18"/>
        </w:rPr>
      </w:pPr>
    </w:p>
    <w:p w14:paraId="37F59AF2" w14:textId="5AF9A648" w:rsidR="00967600" w:rsidRDefault="00826138">
      <w:pPr>
        <w:ind w:left="132"/>
        <w:rPr>
          <w:sz w:val="15"/>
        </w:rPr>
      </w:pPr>
      <w:r>
        <w:rPr>
          <w:noProof/>
        </w:rPr>
        <w:drawing>
          <wp:anchor distT="0" distB="0" distL="114300" distR="114300" simplePos="0" relativeHeight="487605760" behindDoc="0" locked="0" layoutInCell="1" allowOverlap="1" wp14:anchorId="39A26D2E" wp14:editId="3A8E8455">
            <wp:simplePos x="0" y="0"/>
            <wp:positionH relativeFrom="column">
              <wp:posOffset>56515</wp:posOffset>
            </wp:positionH>
            <wp:positionV relativeFrom="paragraph">
              <wp:posOffset>234060</wp:posOffset>
            </wp:positionV>
            <wp:extent cx="228600" cy="228600"/>
            <wp:effectExtent l="0" t="0" r="0" b="0"/>
            <wp:wrapNone/>
            <wp:docPr id="272" name="docshape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docshape9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="00EB6E4B">
        <w:rPr>
          <w:spacing w:val="-5"/>
          <w:sz w:val="15"/>
        </w:rPr>
        <w:t>N/A</w:t>
      </w:r>
    </w:p>
    <w:p w14:paraId="37F59AF3" w14:textId="77777777" w:rsidR="00967600" w:rsidRDefault="00967600">
      <w:pPr>
        <w:rPr>
          <w:sz w:val="15"/>
        </w:rPr>
        <w:sectPr w:rsidR="00967600">
          <w:type w:val="continuous"/>
          <w:pgSz w:w="12240" w:h="15840"/>
          <w:pgMar w:top="660" w:right="760" w:bottom="540" w:left="840" w:header="0" w:footer="348" w:gutter="0"/>
          <w:cols w:num="4" w:space="720" w:equalWidth="0">
            <w:col w:w="6470" w:space="230"/>
            <w:col w:w="1031" w:space="247"/>
            <w:col w:w="1031" w:space="548"/>
            <w:col w:w="1083"/>
          </w:cols>
        </w:sectPr>
      </w:pPr>
    </w:p>
    <w:p w14:paraId="37F59AF4" w14:textId="77777777" w:rsidR="00967600" w:rsidRDefault="00967600">
      <w:pPr>
        <w:pStyle w:val="BodyText"/>
        <w:rPr>
          <w:sz w:val="20"/>
        </w:rPr>
      </w:pPr>
    </w:p>
    <w:p w14:paraId="37F59AF5" w14:textId="77777777" w:rsidR="00967600" w:rsidRDefault="00967600">
      <w:pPr>
        <w:pStyle w:val="BodyText"/>
        <w:rPr>
          <w:sz w:val="20"/>
        </w:rPr>
      </w:pPr>
    </w:p>
    <w:p w14:paraId="37F59AF6" w14:textId="77777777" w:rsidR="00967600" w:rsidRDefault="00967600">
      <w:pPr>
        <w:pStyle w:val="BodyText"/>
        <w:rPr>
          <w:sz w:val="20"/>
        </w:rPr>
      </w:pPr>
    </w:p>
    <w:p w14:paraId="37F59AF7" w14:textId="77777777" w:rsidR="00967600" w:rsidRDefault="00967600">
      <w:pPr>
        <w:pStyle w:val="BodyText"/>
        <w:rPr>
          <w:sz w:val="20"/>
        </w:rPr>
      </w:pPr>
    </w:p>
    <w:p w14:paraId="37F59AF8" w14:textId="77777777" w:rsidR="00967600" w:rsidRDefault="00967600">
      <w:pPr>
        <w:pStyle w:val="BodyText"/>
        <w:rPr>
          <w:sz w:val="20"/>
        </w:rPr>
      </w:pPr>
    </w:p>
    <w:p w14:paraId="37F59AFA" w14:textId="2BC0BBBD" w:rsidR="00967600" w:rsidRDefault="00EB6E4B">
      <w:pPr>
        <w:pStyle w:val="BodyText"/>
        <w:ind w:left="105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37F59B59" wp14:editId="604A7AC5">
                <wp:extent cx="6571615" cy="360045"/>
                <wp:effectExtent l="0" t="0" r="0" b="0"/>
                <wp:docPr id="98" name="docshapegroup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1615" cy="360045"/>
                          <a:chOff x="0" y="0"/>
                          <a:chExt cx="10349" cy="567"/>
                        </a:xfrm>
                      </wpg:grpSpPr>
                      <wps:wsp>
                        <wps:cNvPr id="99" name="docshape15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349" cy="567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0" name="docshape1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12" y="81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1" name="docshape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89" y="81"/>
                            <a:ext cx="192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2" name="docshape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76" y="81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3" name="docshape1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33" y="81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4" name="docshape1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56" y="10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5" name="docshape1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19" y="3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6" name="docshape1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28" y="49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7" name="docshape1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69" y="26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8" name="docshape165"/>
                        <wps:cNvSpPr txBox="1">
                          <a:spLocks noChangeArrowheads="1"/>
                        </wps:cNvSpPr>
                        <wps:spPr bwMode="auto">
                          <a:xfrm>
                            <a:off x="105" y="81"/>
                            <a:ext cx="4516" cy="3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7F" w14:textId="77777777" w:rsidR="00967600" w:rsidRDefault="00EB6E4B">
                              <w:pPr>
                                <w:spacing w:line="166" w:lineRule="exact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pacing w:val="-2"/>
                                  <w:sz w:val="15"/>
                                </w:rPr>
                                <w:t>Discusses</w:t>
                              </w:r>
                              <w:r>
                                <w:rPr>
                                  <w:spacing w:val="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how</w:t>
                              </w:r>
                              <w:r>
                                <w:rPr>
                                  <w:spacing w:val="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relational</w:t>
                              </w:r>
                              <w:r>
                                <w:rPr>
                                  <w:spacing w:val="7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competencies</w:t>
                              </w:r>
                              <w:r>
                                <w:rPr>
                                  <w:spacing w:val="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(e.g.,</w:t>
                              </w:r>
                              <w:r>
                                <w:rPr>
                                  <w:spacing w:val="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authenticity,</w:t>
                              </w:r>
                              <w:r>
                                <w:rPr>
                                  <w:spacing w:val="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mutuality,</w:t>
                              </w:r>
                            </w:p>
                            <w:p w14:paraId="37F59B80" w14:textId="77777777" w:rsidR="00967600" w:rsidRDefault="00EB6E4B">
                              <w:pPr>
                                <w:spacing w:before="53" w:line="172" w:lineRule="exact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pacing w:val="-2"/>
                                  <w:sz w:val="15"/>
                                </w:rPr>
                                <w:t>genuineness,</w:t>
                              </w:r>
                              <w:r>
                                <w:rPr>
                                  <w:spacing w:val="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&amp;</w:t>
                              </w:r>
                              <w:r>
                                <w:rPr>
                                  <w:spacing w:val="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power)</w:t>
                              </w:r>
                              <w:r>
                                <w:rPr>
                                  <w:spacing w:val="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affect</w:t>
                              </w:r>
                              <w:r>
                                <w:rPr>
                                  <w:spacing w:val="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client/student</w:t>
                              </w:r>
                              <w:r>
                                <w:rPr>
                                  <w:spacing w:val="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development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1" name="docshape168"/>
                        <wps:cNvSpPr txBox="1">
                          <a:spLocks noChangeArrowheads="1"/>
                        </wps:cNvSpPr>
                        <wps:spPr bwMode="auto">
                          <a:xfrm>
                            <a:off x="8366" y="96"/>
                            <a:ext cx="190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83" w14:textId="26B14D67" w:rsidR="00967600" w:rsidRDefault="00967600">
                              <w:pPr>
                                <w:spacing w:before="8" w:line="159" w:lineRule="exact"/>
                                <w:rPr>
                                  <w:sz w:val="17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7F59B59" id="docshapegroup155" o:spid="_x0000_s1075" style="width:517.45pt;height:28.35pt;mso-position-horizontal-relative:char;mso-position-vertical-relative:line" coordsize="10349,5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">
                <v:rect id="docshape156" o:spid="_x0000_s1076" style="position:absolute;width:10349;height: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" fillcolor="#eee" stroked="f"/>
                <v:shape id="docshape157" o:spid="_x0000_s1077" type="#_x0000_t75" style="position:absolute;left:5812;top:81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">
                  <v:imagedata r:id="rId90" o:title=""/>
                </v:shape>
                <v:shape id="docshape158" o:spid="_x0000_s1078" type="#_x0000_t75" style="position:absolute;left:7089;top:81;width:192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">
                  <v:imagedata r:id="rId91" o:title=""/>
                </v:shape>
                <v:shape id="docshape159" o:spid="_x0000_s1079" type="#_x0000_t75" style="position:absolute;left:8376;top:81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">
                  <v:imagedata r:id="rId92" o:title=""/>
                </v:shape>
                <v:shape id="docshape160" o:spid="_x0000_s1080" type="#_x0000_t75" style="position:absolute;left:9633;top:81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">
                  <v:imagedata r:id="rId93" o:title=""/>
                </v:shape>
                <v:shape id="docshape161" o:spid="_x0000_s1081" type="#_x0000_t75" style="position:absolute;left:5756;top:10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">
                  <v:imagedata r:id="rId64" o:title=""/>
                </v:shape>
                <v:shape id="docshape162" o:spid="_x0000_s1082" type="#_x0000_t75" style="position:absolute;left:7019;top:3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">
                  <v:imagedata r:id="rId64" o:title=""/>
                </v:shape>
                <v:shape id="docshape163" o:spid="_x0000_s1083" type="#_x0000_t75" style="position:absolute;left:8328;top:49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">
                  <v:imagedata r:id="rId64" o:title=""/>
                </v:shape>
                <v:shape id="docshape164" o:spid="_x0000_s1084" type="#_x0000_t75" style="position:absolute;left:9569;top:26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">
                  <v:imagedata r:id="rId64" o:title=""/>
                </v:shape>
                <v:shape id="docshape165" o:spid="_x0000_s1085" type="#_x0000_t202" style="position:absolute;left:105;top:81;width:4516;height:3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" filled="f" stroked="f">
                  <v:textbox inset="0,0,0,0">
                    <w:txbxContent>
                      <w:p w14:paraId="37F59B7F" w14:textId="77777777" w:rsidR="00967600" w:rsidRDefault="00EB6E4B">
                        <w:pPr>
                          <w:spacing w:line="166" w:lineRule="exact"/>
                          <w:rPr>
                            <w:sz w:val="15"/>
                          </w:rPr>
                        </w:pPr>
                        <w:r>
                          <w:rPr>
                            <w:spacing w:val="-2"/>
                            <w:sz w:val="15"/>
                          </w:rPr>
                          <w:t>Discusses</w:t>
                        </w:r>
                        <w:r>
                          <w:rPr>
                            <w:spacing w:val="6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how</w:t>
                        </w:r>
                        <w:r>
                          <w:rPr>
                            <w:spacing w:val="6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relational</w:t>
                        </w:r>
                        <w:r>
                          <w:rPr>
                            <w:spacing w:val="7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competencies</w:t>
                        </w:r>
                        <w:r>
                          <w:rPr>
                            <w:spacing w:val="6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(e.g.,</w:t>
                        </w:r>
                        <w:r>
                          <w:rPr>
                            <w:spacing w:val="8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authenticity,</w:t>
                        </w:r>
                        <w:r>
                          <w:rPr>
                            <w:spacing w:val="6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mutuality,</w:t>
                        </w:r>
                      </w:p>
                      <w:p w14:paraId="37F59B80" w14:textId="77777777" w:rsidR="00967600" w:rsidRDefault="00EB6E4B">
                        <w:pPr>
                          <w:spacing w:before="53" w:line="172" w:lineRule="exact"/>
                          <w:rPr>
                            <w:sz w:val="15"/>
                          </w:rPr>
                        </w:pPr>
                        <w:r>
                          <w:rPr>
                            <w:spacing w:val="-2"/>
                            <w:sz w:val="15"/>
                          </w:rPr>
                          <w:t>genuineness,</w:t>
                        </w:r>
                        <w:r>
                          <w:rPr>
                            <w:spacing w:val="3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&amp;</w:t>
                        </w:r>
                        <w:r>
                          <w:rPr>
                            <w:spacing w:val="6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power)</w:t>
                        </w:r>
                        <w:r>
                          <w:rPr>
                            <w:spacing w:val="4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affect</w:t>
                        </w:r>
                        <w:r>
                          <w:rPr>
                            <w:spacing w:val="4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client/student</w:t>
                        </w:r>
                        <w:r>
                          <w:rPr>
                            <w:spacing w:val="3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development:</w:t>
                        </w:r>
                      </w:p>
                    </w:txbxContent>
                  </v:textbox>
                </v:shape>
                <v:shape id="docshape168" o:spid="_x0000_s1086" type="#_x0000_t202" style="position:absolute;left:8366;top:96;width:190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" filled="f" stroked="f">
                  <v:textbox inset="0,0,0,0">
                    <w:txbxContent>
                      <w:p w14:paraId="37F59B83" w14:textId="26B14D67" w:rsidR="00967600" w:rsidRDefault="00967600">
                        <w:pPr>
                          <w:spacing w:before="8" w:line="159" w:lineRule="exact"/>
                          <w:rPr>
                            <w:sz w:val="17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1D62DA9" w14:textId="77777777" w:rsidR="00604A95" w:rsidRDefault="00604A95" w:rsidP="00604A95">
      <w:pPr>
        <w:pStyle w:val="BodyText"/>
        <w:ind w:left="105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10A25F80" wp14:editId="40366055">
                <wp:extent cx="6571615" cy="360045"/>
                <wp:effectExtent l="0" t="0" r="0" b="0"/>
                <wp:docPr id="267" name="docshapegroup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1615" cy="360045"/>
                          <a:chOff x="0" y="0"/>
                          <a:chExt cx="10349" cy="567"/>
                        </a:xfrm>
                      </wpg:grpSpPr>
                      <wps:wsp>
                        <wps:cNvPr id="268" name="docshape15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349" cy="567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9" name="docshape1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12" y="81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0" name="docshape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89" y="81"/>
                            <a:ext cx="192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3" name="docshape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76" y="81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4" name="docshape1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33" y="81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5" name="docshape1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56" y="10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6" name="docshape1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19" y="3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7" name="docshape1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28" y="49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8" name="docshape1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69" y="26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79" name="docshape165"/>
                        <wps:cNvSpPr txBox="1">
                          <a:spLocks noChangeArrowheads="1"/>
                        </wps:cNvSpPr>
                        <wps:spPr bwMode="auto">
                          <a:xfrm>
                            <a:off x="105" y="81"/>
                            <a:ext cx="4516" cy="3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640F0D" w14:textId="7853DAFD" w:rsidR="00604A95" w:rsidRDefault="00745BE5" w:rsidP="00604A95">
                              <w:pPr>
                                <w:spacing w:before="53" w:line="172" w:lineRule="exact"/>
                                <w:rPr>
                                  <w:sz w:val="15"/>
                                </w:rPr>
                              </w:pPr>
                              <w:r w:rsidRPr="00745BE5">
                                <w:rPr>
                                  <w:spacing w:val="-2"/>
                                  <w:sz w:val="15"/>
                                </w:rPr>
                                <w:t>Describes how to creatively and effectively integrate contextual resources and client/student strengths during the counseling proces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80" name="docshape168"/>
                        <wps:cNvSpPr txBox="1">
                          <a:spLocks noChangeArrowheads="1"/>
                        </wps:cNvSpPr>
                        <wps:spPr bwMode="auto">
                          <a:xfrm>
                            <a:off x="8366" y="96"/>
                            <a:ext cx="190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A241CF" w14:textId="77777777" w:rsidR="00604A95" w:rsidRDefault="00604A95" w:rsidP="00604A95">
                              <w:pPr>
                                <w:spacing w:before="8" w:line="159" w:lineRule="exact"/>
                                <w:rPr>
                                  <w:sz w:val="17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10A25F80" id="_x0000_s1087" style="width:517.45pt;height:28.35pt;mso-position-horizontal-relative:char;mso-position-vertical-relative:line" coordsize="10349,5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">
                <v:rect id="docshape156" o:spid="_x0000_s1088" style="position:absolute;width:10349;height: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" fillcolor="#eee" stroked="f"/>
                <v:shape id="docshape157" o:spid="_x0000_s1089" type="#_x0000_t75" style="position:absolute;left:5812;top:81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">
                  <v:imagedata r:id="rId90" o:title=""/>
                </v:shape>
                <v:shape id="docshape158" o:spid="_x0000_s1090" type="#_x0000_t75" style="position:absolute;left:7089;top:81;width:192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">
                  <v:imagedata r:id="rId91" o:title=""/>
                </v:shape>
                <v:shape id="docshape159" o:spid="_x0000_s1091" type="#_x0000_t75" style="position:absolute;left:8376;top:81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">
                  <v:imagedata r:id="rId92" o:title=""/>
                </v:shape>
                <v:shape id="docshape160" o:spid="_x0000_s1092" type="#_x0000_t75" style="position:absolute;left:9633;top:81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">
                  <v:imagedata r:id="rId93" o:title=""/>
                </v:shape>
                <v:shape id="docshape161" o:spid="_x0000_s1093" type="#_x0000_t75" style="position:absolute;left:5756;top:10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">
                  <v:imagedata r:id="rId64" o:title=""/>
                </v:shape>
                <v:shape id="docshape162" o:spid="_x0000_s1094" type="#_x0000_t75" style="position:absolute;left:7019;top:3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">
                  <v:imagedata r:id="rId64" o:title=""/>
                </v:shape>
                <v:shape id="docshape163" o:spid="_x0000_s1095" type="#_x0000_t75" style="position:absolute;left:8328;top:49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">
                  <v:imagedata r:id="rId64" o:title=""/>
                </v:shape>
                <v:shape id="docshape164" o:spid="_x0000_s1096" type="#_x0000_t75" style="position:absolute;left:9569;top:26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">
                  <v:imagedata r:id="rId64" o:title=""/>
                </v:shape>
                <v:shape id="docshape165" o:spid="_x0000_s1097" type="#_x0000_t202" style="position:absolute;left:105;top:81;width:4516;height:3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" filled="f" stroked="f">
                  <v:textbox inset="0,0,0,0">
                    <w:txbxContent>
                      <w:p w14:paraId="52640F0D" w14:textId="7853DAFD" w:rsidR="00604A95" w:rsidRDefault="00745BE5" w:rsidP="00604A95">
                        <w:pPr>
                          <w:spacing w:before="53" w:line="172" w:lineRule="exact"/>
                          <w:rPr>
                            <w:sz w:val="15"/>
                          </w:rPr>
                        </w:pPr>
                        <w:r w:rsidRPr="00745BE5">
                          <w:rPr>
                            <w:spacing w:val="-2"/>
                            <w:sz w:val="15"/>
                          </w:rPr>
                          <w:t>Describes how to creatively and effectively integrate contextual resources and client/student strengths during the counseling process.</w:t>
                        </w:r>
                      </w:p>
                    </w:txbxContent>
                  </v:textbox>
                </v:shape>
                <v:shape id="docshape168" o:spid="_x0000_s1098" type="#_x0000_t202" style="position:absolute;left:8366;top:96;width:190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" filled="f" stroked="f">
                  <v:textbox inset="0,0,0,0">
                    <w:txbxContent>
                      <w:p w14:paraId="63A241CF" w14:textId="77777777" w:rsidR="00604A95" w:rsidRDefault="00604A95" w:rsidP="00604A95">
                        <w:pPr>
                          <w:spacing w:before="8" w:line="159" w:lineRule="exact"/>
                          <w:rPr>
                            <w:sz w:val="17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7F59AFC" w14:textId="77777777" w:rsidR="00967600" w:rsidRDefault="00967600">
      <w:pPr>
        <w:rPr>
          <w:sz w:val="7"/>
        </w:rPr>
        <w:sectPr w:rsidR="00967600">
          <w:type w:val="continuous"/>
          <w:pgSz w:w="12240" w:h="15840"/>
          <w:pgMar w:top="660" w:right="760" w:bottom="540" w:left="840" w:header="0" w:footer="348" w:gutter="0"/>
          <w:cols w:space="720"/>
        </w:sectPr>
      </w:pPr>
    </w:p>
    <w:p w14:paraId="37F59AFD" w14:textId="7E8783AB" w:rsidR="00967600" w:rsidRDefault="00EB6E4B">
      <w:pPr>
        <w:pStyle w:val="ListParagraph"/>
        <w:numPr>
          <w:ilvl w:val="0"/>
          <w:numId w:val="1"/>
        </w:numPr>
        <w:tabs>
          <w:tab w:val="left" w:pos="428"/>
        </w:tabs>
        <w:spacing w:before="106" w:line="249" w:lineRule="auto"/>
        <w:ind w:left="426" w:right="38" w:hanging="295"/>
        <w:rPr>
          <w:sz w:val="20"/>
        </w:rPr>
      </w:pPr>
      <w:r>
        <w:rPr>
          <w:spacing w:val="18"/>
          <w:sz w:val="21"/>
        </w:rPr>
        <w:t xml:space="preserve">PROFESSIONAL </w:t>
      </w:r>
      <w:r>
        <w:rPr>
          <w:spacing w:val="14"/>
          <w:sz w:val="21"/>
        </w:rPr>
        <w:t xml:space="preserve">AND </w:t>
      </w:r>
      <w:r>
        <w:rPr>
          <w:spacing w:val="16"/>
          <w:sz w:val="21"/>
        </w:rPr>
        <w:t>ETHICAL PERFORMANCE</w:t>
      </w:r>
    </w:p>
    <w:p w14:paraId="37F59AFE" w14:textId="783BE597" w:rsidR="00967600" w:rsidRDefault="0042590F">
      <w:pPr>
        <w:rPr>
          <w:rFonts w:ascii="Arial Black"/>
          <w:sz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7344" behindDoc="0" locked="0" layoutInCell="1" allowOverlap="1" wp14:anchorId="37F59B5B" wp14:editId="2CE3CF5D">
                <wp:simplePos x="0" y="0"/>
                <wp:positionH relativeFrom="page">
                  <wp:align>center</wp:align>
                </wp:positionH>
                <wp:positionV relativeFrom="paragraph">
                  <wp:posOffset>167005</wp:posOffset>
                </wp:positionV>
                <wp:extent cx="6571615" cy="673100"/>
                <wp:effectExtent l="0" t="0" r="635" b="12700"/>
                <wp:wrapNone/>
                <wp:docPr id="73" name="docshapegroup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1615" cy="673100"/>
                          <a:chOff x="945" y="452"/>
                          <a:chExt cx="10349" cy="1060"/>
                        </a:xfrm>
                      </wpg:grpSpPr>
                      <wps:wsp>
                        <wps:cNvPr id="74" name="docshape171"/>
                        <wps:cNvSpPr>
                          <a:spLocks noChangeArrowheads="1"/>
                        </wps:cNvSpPr>
                        <wps:spPr bwMode="auto">
                          <a:xfrm>
                            <a:off x="945" y="452"/>
                            <a:ext cx="10349" cy="567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5" name="docshape1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543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6" name="docshape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543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7" name="docshape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21" y="543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8" name="docshape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79" y="543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9" name="docshape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86" y="502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0" name="docshape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49" y="472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1" name="docshape1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43" y="472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2" name="docshape1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30" y="464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3" name="docshape1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1115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4" name="docshape1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93" y="1026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5" name="docshape1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1115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6" name="docshape1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64" y="1034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7" name="docshape1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21" y="1115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8" name="docshape1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66" y="1042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9" name="docshape1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79" y="1115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0" name="docshape1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30" y="1042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1" name="docshape188"/>
                        <wps:cNvSpPr txBox="1">
                          <a:spLocks noChangeArrowheads="1"/>
                        </wps:cNvSpPr>
                        <wps:spPr bwMode="auto">
                          <a:xfrm>
                            <a:off x="1051" y="534"/>
                            <a:ext cx="5362" cy="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86" w14:textId="544F4CDD" w:rsidR="00967600" w:rsidRDefault="00F72AA9" w:rsidP="00B01172">
                              <w:pPr>
                                <w:spacing w:line="166" w:lineRule="exact"/>
                                <w:rPr>
                                  <w:sz w:val="15"/>
                                </w:rPr>
                              </w:pPr>
                              <w:r w:rsidRPr="00F72AA9">
                                <w:rPr>
                                  <w:spacing w:val="-2"/>
                                  <w:sz w:val="15"/>
                                </w:rPr>
                                <w:t xml:space="preserve">Demonstrate </w:t>
                              </w:r>
                              <w:hyperlink r:id="rId101" w:history="1">
                                <w:r w:rsidRPr="00F75C41">
                                  <w:rPr>
                                    <w:rStyle w:val="Hyperlink"/>
                                    <w:spacing w:val="-2"/>
                                    <w:sz w:val="15"/>
                                  </w:rPr>
                                  <w:t>multicultural and social justice counseling competencies</w:t>
                                </w:r>
                              </w:hyperlink>
                              <w:r w:rsidRPr="00F72AA9">
                                <w:rPr>
                                  <w:spacing w:val="-2"/>
                                  <w:sz w:val="15"/>
                                </w:rPr>
                                <w:t xml:space="preserve"> in the counseling proces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6" name="docshape193"/>
                        <wps:cNvSpPr txBox="1">
                          <a:spLocks noChangeArrowheads="1"/>
                        </wps:cNvSpPr>
                        <wps:spPr bwMode="auto">
                          <a:xfrm>
                            <a:off x="1047" y="1100"/>
                            <a:ext cx="4167" cy="4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8B" w14:textId="77777777" w:rsidR="00967600" w:rsidRDefault="00EB6E4B">
                              <w:pPr>
                                <w:spacing w:line="166" w:lineRule="exact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pacing w:val="-2"/>
                                  <w:sz w:val="15"/>
                                </w:rPr>
                                <w:t>Demonstrates</w:t>
                              </w:r>
                              <w:r>
                                <w:rPr>
                                  <w:spacing w:val="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professional</w:t>
                              </w:r>
                              <w:r>
                                <w:rPr>
                                  <w:spacing w:val="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work</w:t>
                              </w:r>
                              <w:r>
                                <w:rPr>
                                  <w:spacing w:val="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habits</w:t>
                              </w:r>
                              <w:r>
                                <w:rPr>
                                  <w:spacing w:val="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(e.g.,</w:t>
                              </w:r>
                              <w:r>
                                <w:rPr>
                                  <w:spacing w:val="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written</w:t>
                              </w:r>
                              <w:r>
                                <w:rPr>
                                  <w:spacing w:val="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and</w:t>
                              </w:r>
                              <w:r>
                                <w:rPr>
                                  <w:spacing w:val="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verbal</w:t>
                              </w:r>
                            </w:p>
                            <w:p w14:paraId="37F59B8C" w14:textId="77777777" w:rsidR="00967600" w:rsidRDefault="00EB6E4B">
                              <w:pPr>
                                <w:spacing w:before="72" w:line="172" w:lineRule="exact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w w:val="95"/>
                                  <w:sz w:val="15"/>
                                </w:rPr>
                                <w:t>communication,</w:t>
                              </w:r>
                              <w:r>
                                <w:rPr>
                                  <w:spacing w:val="2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15"/>
                                </w:rPr>
                                <w:t>punctuality,</w:t>
                              </w:r>
                              <w:r>
                                <w:rPr>
                                  <w:spacing w:val="2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15"/>
                                </w:rPr>
                                <w:t>professional</w:t>
                              </w:r>
                              <w:r>
                                <w:rPr>
                                  <w:spacing w:val="2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15"/>
                                </w:rPr>
                                <w:t>appearance,</w:t>
                              </w:r>
                              <w:r>
                                <w:rPr>
                                  <w:spacing w:val="2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w w:val="95"/>
                                  <w:sz w:val="15"/>
                                </w:rPr>
                                <w:t>etc.)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7F59B5B" id="docshapegroup170" o:spid="_x0000_s1099" style="position:absolute;margin-left:0;margin-top:13.15pt;width:517.45pt;height:53pt;z-index:15737344;mso-position-horizontal:center;mso-position-horizontal-relative:page;mso-position-vertical-relative:text" coordorigin="945,452" coordsize="10349,10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">
                <v:rect id="docshape171" o:spid="_x0000_s1100" style="position:absolute;left:945;top:452;width:10349;height: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" fillcolor="#eee" stroked="f"/>
                <v:shape id="docshape172" o:spid="_x0000_s1101" type="#_x0000_t75" style="position:absolute;left:6758;top:543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">
                  <v:imagedata r:id="rId60" o:title=""/>
                </v:shape>
                <v:shape id="docshape173" o:spid="_x0000_s1102" type="#_x0000_t75" style="position:absolute;left:8035;top:543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">
                  <v:imagedata r:id="rId102" o:title=""/>
                </v:shape>
                <v:shape id="docshape174" o:spid="_x0000_s1103" type="#_x0000_t75" style="position:absolute;left:9321;top:543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">
                  <v:imagedata r:id="rId103" o:title=""/>
                </v:shape>
                <v:shape id="docshape175" o:spid="_x0000_s1104" type="#_x0000_t75" style="position:absolute;left:10579;top:543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">
                  <v:imagedata r:id="rId104" o:title=""/>
                </v:shape>
                <v:shape id="docshape176" o:spid="_x0000_s1105" type="#_x0000_t75" style="position:absolute;left:6686;top:502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">
                  <v:imagedata r:id="rId64" o:title=""/>
                </v:shape>
                <v:shape id="docshape177" o:spid="_x0000_s1106" type="#_x0000_t75" style="position:absolute;left:7949;top:472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">
                  <v:imagedata r:id="rId64" o:title=""/>
                </v:shape>
                <v:shape id="docshape178" o:spid="_x0000_s1107" type="#_x0000_t75" style="position:absolute;left:9243;top:472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">
                  <v:imagedata r:id="rId64" o:title=""/>
                </v:shape>
                <v:shape id="docshape179" o:spid="_x0000_s1108" type="#_x0000_t75" style="position:absolute;left:10530;top:464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">
                  <v:imagedata r:id="rId64" o:title=""/>
                </v:shape>
                <v:shape id="docshape180" o:spid="_x0000_s1109" type="#_x0000_t75" style="position:absolute;left:6758;top:1115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">
                  <v:imagedata r:id="rId105" o:title=""/>
                </v:shape>
                <v:shape id="docshape181" o:spid="_x0000_s1110" type="#_x0000_t75" style="position:absolute;left:6693;top:1026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">
                  <v:imagedata r:id="rId64" o:title=""/>
                </v:shape>
                <v:shape id="docshape182" o:spid="_x0000_s1111" type="#_x0000_t75" style="position:absolute;left:8035;top:1115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">
                  <v:imagedata r:id="rId106" o:title=""/>
                </v:shape>
                <v:shape id="docshape183" o:spid="_x0000_s1112" type="#_x0000_t75" style="position:absolute;left:7964;top:1034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">
                  <v:imagedata r:id="rId64" o:title=""/>
                </v:shape>
                <v:shape id="docshape184" o:spid="_x0000_s1113" type="#_x0000_t75" style="position:absolute;left:9321;top:1115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">
                  <v:imagedata r:id="rId107" o:title=""/>
                </v:shape>
                <v:shape id="docshape185" o:spid="_x0000_s1114" type="#_x0000_t75" style="position:absolute;left:9266;top:1042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">
                  <v:imagedata r:id="rId64" o:title=""/>
                </v:shape>
                <v:shape id="docshape186" o:spid="_x0000_s1115" type="#_x0000_t75" style="position:absolute;left:10579;top:1115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">
                  <v:imagedata r:id="rId108" o:title=""/>
                </v:shape>
                <v:shape id="docshape187" o:spid="_x0000_s1116" type="#_x0000_t75" style="position:absolute;left:10530;top:1042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">
                  <v:imagedata r:id="rId64" o:title=""/>
                </v:shape>
                <v:shape id="docshape188" o:spid="_x0000_s1117" type="#_x0000_t202" style="position:absolute;left:1051;top:534;width:5362;height:5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" filled="f" stroked="f">
                  <v:textbox inset="0,0,0,0">
                    <w:txbxContent>
                      <w:p w14:paraId="37F59B86" w14:textId="544F4CDD" w:rsidR="00967600" w:rsidRDefault="00F72AA9" w:rsidP="00B01172">
                        <w:pPr>
                          <w:spacing w:line="166" w:lineRule="exact"/>
                          <w:rPr>
                            <w:sz w:val="15"/>
                          </w:rPr>
                        </w:pPr>
                        <w:r w:rsidRPr="00F72AA9">
                          <w:rPr>
                            <w:spacing w:val="-2"/>
                            <w:sz w:val="15"/>
                          </w:rPr>
                          <w:t xml:space="preserve">Demonstrate </w:t>
                        </w:r>
                        <w:hyperlink r:id="rId109" w:history="1">
                          <w:r w:rsidRPr="00F75C41">
                            <w:rPr>
                              <w:rStyle w:val="Hyperlink"/>
                              <w:spacing w:val="-2"/>
                              <w:sz w:val="15"/>
                            </w:rPr>
                            <w:t>multicultural and social justice counseling competencies</w:t>
                          </w:r>
                        </w:hyperlink>
                        <w:r w:rsidRPr="00F72AA9">
                          <w:rPr>
                            <w:spacing w:val="-2"/>
                            <w:sz w:val="15"/>
                          </w:rPr>
                          <w:t xml:space="preserve"> in the counseling process.</w:t>
                        </w:r>
                      </w:p>
                    </w:txbxContent>
                  </v:textbox>
                </v:shape>
                <v:shape id="docshape193" o:spid="_x0000_s1118" type="#_x0000_t202" style="position:absolute;left:1047;top:1100;width:4167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5wC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YwT+H3S/wBcvUDAAD//wMAUEsBAi0AFAAGAAgAAAAhANvh9svuAAAAhQEAABMAAAAAAAAAAAAA&#10;AAAAAAAAAFtDb250ZW50X1R5cGVzXS54bWxQSwECLQAUAAYACAAAACEAWvQsW78AAAAVAQAACwAA&#10;AAAAAAAAAAAAAAAfAQAAX3JlbHMvLnJlbHNQSwECLQAUAAYACAAAACEAmE+cAsMAAADbAAAADwAA&#10;AAAAAAAAAAAAAAAHAgAAZHJzL2Rvd25yZXYueG1sUEsFBgAAAAADAAMAtwAAAPcCAAAAAA==&#10;" filled="f" stroked="f">
                  <v:textbox inset="0,0,0,0">
                    <w:txbxContent>
                      <w:p w14:paraId="37F59B8B" w14:textId="77777777" w:rsidR="00967600" w:rsidRDefault="00EB6E4B">
                        <w:pPr>
                          <w:spacing w:line="166" w:lineRule="exact"/>
                          <w:rPr>
                            <w:sz w:val="15"/>
                          </w:rPr>
                        </w:pPr>
                        <w:r>
                          <w:rPr>
                            <w:spacing w:val="-2"/>
                            <w:sz w:val="15"/>
                          </w:rPr>
                          <w:t>Demonstrates</w:t>
                        </w:r>
                        <w:r>
                          <w:rPr>
                            <w:spacing w:val="1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professional</w:t>
                        </w:r>
                        <w:r>
                          <w:rPr>
                            <w:spacing w:val="2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work</w:t>
                        </w:r>
                        <w:r>
                          <w:rPr>
                            <w:spacing w:val="2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habits</w:t>
                        </w:r>
                        <w:r>
                          <w:rPr>
                            <w:spacing w:val="3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(e.g.,</w:t>
                        </w:r>
                        <w:r>
                          <w:rPr>
                            <w:spacing w:val="4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written</w:t>
                        </w:r>
                        <w:r>
                          <w:rPr>
                            <w:spacing w:val="3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and</w:t>
                        </w:r>
                        <w:r>
                          <w:rPr>
                            <w:spacing w:val="2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verbal</w:t>
                        </w:r>
                      </w:p>
                      <w:p w14:paraId="37F59B8C" w14:textId="77777777" w:rsidR="00967600" w:rsidRDefault="00EB6E4B">
                        <w:pPr>
                          <w:spacing w:before="72" w:line="172" w:lineRule="exact"/>
                          <w:rPr>
                            <w:sz w:val="15"/>
                          </w:rPr>
                        </w:pPr>
                        <w:r>
                          <w:rPr>
                            <w:w w:val="95"/>
                            <w:sz w:val="15"/>
                          </w:rPr>
                          <w:t>communication,</w:t>
                        </w:r>
                        <w:r>
                          <w:rPr>
                            <w:spacing w:val="25"/>
                            <w:sz w:val="15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15"/>
                          </w:rPr>
                          <w:t>punctuality,</w:t>
                        </w:r>
                        <w:r>
                          <w:rPr>
                            <w:spacing w:val="25"/>
                            <w:sz w:val="15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15"/>
                          </w:rPr>
                          <w:t>professional</w:t>
                        </w:r>
                        <w:r>
                          <w:rPr>
                            <w:spacing w:val="25"/>
                            <w:sz w:val="15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15"/>
                          </w:rPr>
                          <w:t>appearance,</w:t>
                        </w:r>
                        <w:r>
                          <w:rPr>
                            <w:spacing w:val="25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w w:val="95"/>
                            <w:sz w:val="15"/>
                          </w:rPr>
                          <w:t>etc.):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EB6E4B">
        <w:br w:type="column"/>
      </w:r>
    </w:p>
    <w:p w14:paraId="37F59AFF" w14:textId="77777777" w:rsidR="00967600" w:rsidRDefault="00967600">
      <w:pPr>
        <w:pStyle w:val="BodyText"/>
        <w:rPr>
          <w:rFonts w:ascii="Arial Black"/>
          <w:sz w:val="16"/>
        </w:rPr>
      </w:pPr>
    </w:p>
    <w:p w14:paraId="37F59B01" w14:textId="7AA9F160" w:rsidR="00967600" w:rsidRDefault="00EB6E4B">
      <w:pPr>
        <w:spacing w:line="333" w:lineRule="auto"/>
        <w:ind w:left="132" w:firstLine="223"/>
        <w:rPr>
          <w:sz w:val="15"/>
        </w:rPr>
      </w:pPr>
      <w:r>
        <w:rPr>
          <w:spacing w:val="-2"/>
          <w:sz w:val="15"/>
        </w:rPr>
        <w:t>Above</w:t>
      </w:r>
      <w:r>
        <w:rPr>
          <w:sz w:val="15"/>
        </w:rPr>
        <w:t xml:space="preserve"> </w:t>
      </w:r>
      <w:r>
        <w:rPr>
          <w:spacing w:val="-2"/>
          <w:sz w:val="15"/>
        </w:rPr>
        <w:t>Expectations</w:t>
      </w:r>
    </w:p>
    <w:p w14:paraId="37F59B02" w14:textId="77777777" w:rsidR="00967600" w:rsidRDefault="00EB6E4B">
      <w:pPr>
        <w:rPr>
          <w:sz w:val="16"/>
        </w:rPr>
      </w:pPr>
      <w:r>
        <w:br w:type="column"/>
      </w:r>
    </w:p>
    <w:p w14:paraId="37F59B03" w14:textId="77777777" w:rsidR="00967600" w:rsidRDefault="00967600">
      <w:pPr>
        <w:pStyle w:val="BodyText"/>
        <w:rPr>
          <w:sz w:val="16"/>
        </w:rPr>
      </w:pPr>
    </w:p>
    <w:p w14:paraId="37F59B04" w14:textId="77777777" w:rsidR="00967600" w:rsidRDefault="00EB6E4B">
      <w:pPr>
        <w:spacing w:before="112" w:line="333" w:lineRule="auto"/>
        <w:ind w:left="132" w:firstLine="240"/>
        <w:rPr>
          <w:sz w:val="15"/>
        </w:rPr>
      </w:pPr>
      <w:r>
        <w:rPr>
          <w:spacing w:val="-2"/>
          <w:sz w:val="15"/>
        </w:rPr>
        <w:t>Meets</w:t>
      </w:r>
      <w:r>
        <w:rPr>
          <w:sz w:val="15"/>
        </w:rPr>
        <w:t xml:space="preserve"> </w:t>
      </w:r>
      <w:r>
        <w:rPr>
          <w:spacing w:val="-2"/>
          <w:sz w:val="15"/>
        </w:rPr>
        <w:t>Expectations</w:t>
      </w:r>
    </w:p>
    <w:p w14:paraId="37F59B05" w14:textId="77777777" w:rsidR="00967600" w:rsidRDefault="00EB6E4B">
      <w:pPr>
        <w:rPr>
          <w:sz w:val="16"/>
        </w:rPr>
      </w:pPr>
      <w:r>
        <w:br w:type="column"/>
      </w:r>
    </w:p>
    <w:p w14:paraId="37F59B06" w14:textId="77777777" w:rsidR="00967600" w:rsidRDefault="00967600">
      <w:pPr>
        <w:pStyle w:val="BodyText"/>
        <w:rPr>
          <w:sz w:val="16"/>
        </w:rPr>
      </w:pPr>
    </w:p>
    <w:p w14:paraId="37F59B07" w14:textId="77777777" w:rsidR="00967600" w:rsidRDefault="00EB6E4B">
      <w:pPr>
        <w:spacing w:before="112" w:line="333" w:lineRule="auto"/>
        <w:ind w:left="132" w:firstLine="223"/>
        <w:rPr>
          <w:sz w:val="15"/>
        </w:rPr>
      </w:pPr>
      <w:r>
        <w:rPr>
          <w:spacing w:val="-2"/>
          <w:sz w:val="15"/>
        </w:rPr>
        <w:t>Below</w:t>
      </w:r>
      <w:r>
        <w:rPr>
          <w:sz w:val="15"/>
        </w:rPr>
        <w:t xml:space="preserve"> </w:t>
      </w:r>
      <w:r>
        <w:rPr>
          <w:spacing w:val="-2"/>
          <w:sz w:val="15"/>
        </w:rPr>
        <w:t>Expectations</w:t>
      </w:r>
    </w:p>
    <w:p w14:paraId="37F59B08" w14:textId="77777777" w:rsidR="00967600" w:rsidRDefault="00EB6E4B">
      <w:pPr>
        <w:rPr>
          <w:sz w:val="16"/>
        </w:rPr>
      </w:pPr>
      <w:r>
        <w:br w:type="column"/>
      </w:r>
    </w:p>
    <w:p w14:paraId="37F59B09" w14:textId="77777777" w:rsidR="00967600" w:rsidRDefault="00967600">
      <w:pPr>
        <w:pStyle w:val="BodyText"/>
        <w:rPr>
          <w:sz w:val="16"/>
        </w:rPr>
      </w:pPr>
    </w:p>
    <w:p w14:paraId="37F59B0A" w14:textId="77777777" w:rsidR="00967600" w:rsidRDefault="00967600">
      <w:pPr>
        <w:pStyle w:val="BodyText"/>
        <w:spacing w:before="9"/>
        <w:rPr>
          <w:sz w:val="19"/>
        </w:rPr>
      </w:pPr>
    </w:p>
    <w:p w14:paraId="37F59B0B" w14:textId="77777777" w:rsidR="00967600" w:rsidRDefault="00EB6E4B">
      <w:pPr>
        <w:ind w:left="132"/>
        <w:rPr>
          <w:sz w:val="15"/>
        </w:rPr>
      </w:pPr>
      <w:r>
        <w:rPr>
          <w:spacing w:val="-5"/>
          <w:sz w:val="15"/>
        </w:rPr>
        <w:t>N/A</w:t>
      </w:r>
    </w:p>
    <w:p w14:paraId="37F59B0C" w14:textId="77777777" w:rsidR="00967600" w:rsidRDefault="00967600">
      <w:pPr>
        <w:rPr>
          <w:sz w:val="15"/>
        </w:rPr>
        <w:sectPr w:rsidR="00967600">
          <w:type w:val="continuous"/>
          <w:pgSz w:w="12240" w:h="15840"/>
          <w:pgMar w:top="660" w:right="760" w:bottom="540" w:left="840" w:header="0" w:footer="348" w:gutter="0"/>
          <w:cols w:num="5" w:space="720" w:equalWidth="0">
            <w:col w:w="4507" w:space="931"/>
            <w:col w:w="1031" w:space="231"/>
            <w:col w:w="1031" w:space="247"/>
            <w:col w:w="1031" w:space="548"/>
            <w:col w:w="1083"/>
          </w:cols>
        </w:sectPr>
      </w:pPr>
    </w:p>
    <w:p w14:paraId="37F59B0D" w14:textId="39C290DB" w:rsidR="00967600" w:rsidRDefault="00967600">
      <w:pPr>
        <w:pStyle w:val="BodyText"/>
        <w:rPr>
          <w:sz w:val="20"/>
        </w:rPr>
      </w:pPr>
    </w:p>
    <w:p w14:paraId="37F59B0E" w14:textId="77777777" w:rsidR="00967600" w:rsidRDefault="00967600">
      <w:pPr>
        <w:pStyle w:val="BodyText"/>
        <w:rPr>
          <w:sz w:val="20"/>
        </w:rPr>
      </w:pPr>
    </w:p>
    <w:p w14:paraId="37F59B0F" w14:textId="77777777" w:rsidR="00967600" w:rsidRDefault="00967600">
      <w:pPr>
        <w:pStyle w:val="BodyText"/>
        <w:rPr>
          <w:sz w:val="20"/>
        </w:rPr>
      </w:pPr>
    </w:p>
    <w:p w14:paraId="37F59B11" w14:textId="2A2FB5BD" w:rsidR="00967600" w:rsidRDefault="00D46D12">
      <w:pPr>
        <w:pStyle w:val="BodyText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163392" behindDoc="1" locked="0" layoutInCell="1" allowOverlap="1" wp14:anchorId="37F59B5C" wp14:editId="0C95E746">
                <wp:simplePos x="0" y="0"/>
                <wp:positionH relativeFrom="page">
                  <wp:posOffset>597600</wp:posOffset>
                </wp:positionH>
                <wp:positionV relativeFrom="paragraph">
                  <wp:posOffset>113265</wp:posOffset>
                </wp:positionV>
                <wp:extent cx="6571615" cy="610870"/>
                <wp:effectExtent l="0" t="0" r="0" b="0"/>
                <wp:wrapNone/>
                <wp:docPr id="50" name="docshapegroup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1615" cy="610870"/>
                          <a:chOff x="945" y="-577"/>
                          <a:chExt cx="10349" cy="962"/>
                        </a:xfrm>
                      </wpg:grpSpPr>
                      <pic:pic xmlns:pic="http://schemas.openxmlformats.org/drawingml/2006/picture">
                        <pic:nvPicPr>
                          <pic:cNvPr id="51" name="docshape1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100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2" name="docshape197"/>
                        <wps:cNvSpPr>
                          <a:spLocks noChangeArrowheads="1"/>
                        </wps:cNvSpPr>
                        <wps:spPr bwMode="auto">
                          <a:xfrm>
                            <a:off x="945" y="-577"/>
                            <a:ext cx="10349" cy="57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3" name="docshape1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-491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" name="docshape1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-491"/>
                            <a:ext cx="192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" name="docshape2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21" y="-491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" name="docshape2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79" y="-491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" name="docshape2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86" y="-561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8" name="docshape2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64" y="-569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9" name="docshape2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59" y="-561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0" name="docshape2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499" y="-569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1" name="docshape2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70" y="25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2" name="docshape2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100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3" name="docshape2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80" y="25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4" name="docshape2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21" y="100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5" name="docshape2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51" y="17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6" name="docshape2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79" y="100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7" name="docshape2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14" y="25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8" name="docshape213"/>
                        <wps:cNvSpPr txBox="1">
                          <a:spLocks noChangeArrowheads="1"/>
                        </wps:cNvSpPr>
                        <wps:spPr bwMode="auto">
                          <a:xfrm>
                            <a:off x="1051" y="-496"/>
                            <a:ext cx="4906" cy="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8E" w14:textId="77777777" w:rsidR="00967600" w:rsidRDefault="00EB6E4B">
                              <w:pPr>
                                <w:spacing w:line="166" w:lineRule="exact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pacing w:val="-2"/>
                                  <w:sz w:val="15"/>
                                </w:rPr>
                                <w:t>Receives</w:t>
                              </w:r>
                              <w:r>
                                <w:rPr>
                                  <w:spacing w:val="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and</w:t>
                              </w:r>
                              <w:r>
                                <w:rPr>
                                  <w:spacing w:val="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uses</w:t>
                              </w:r>
                              <w:r>
                                <w:rPr>
                                  <w:spacing w:val="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supervisory</w:t>
                              </w:r>
                              <w:r>
                                <w:rPr>
                                  <w:spacing w:val="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feedback</w:t>
                              </w:r>
                              <w:r>
                                <w:rPr>
                                  <w:spacing w:val="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non-defensively</w:t>
                              </w:r>
                              <w:r>
                                <w:rPr>
                                  <w:spacing w:val="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to</w:t>
                              </w:r>
                              <w:r>
                                <w:rPr>
                                  <w:spacing w:val="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improve</w:t>
                              </w:r>
                              <w:r>
                                <w:rPr>
                                  <w:spacing w:val="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skills</w:t>
                              </w:r>
                            </w:p>
                            <w:p w14:paraId="37F59B8F" w14:textId="77777777" w:rsidR="00967600" w:rsidRDefault="00EB6E4B">
                              <w:pPr>
                                <w:spacing w:before="62" w:line="172" w:lineRule="exact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or</w:t>
                              </w:r>
                              <w:r>
                                <w:rPr>
                                  <w:spacing w:val="-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performance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7F59B5C" id="docshapegroup195" o:spid="_x0000_s1119" style="position:absolute;margin-left:47.05pt;margin-top:8.9pt;width:517.45pt;height:48.1pt;z-index:-16153088;mso-position-horizontal-relative:page;mso-position-vertical-relative:text" coordorigin="945,-577" coordsize="10349,9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">
                <v:shape id="docshape196" o:spid="_x0000_s1120" type="#_x0000_t75" style="position:absolute;left:6758;top:100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">
                  <v:imagedata r:id="rId117" o:title=""/>
                </v:shape>
                <v:rect id="docshape197" o:spid="_x0000_s1121" style="position:absolute;left:945;top:-577;width:10349;height: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" fillcolor="#eee" stroked="f"/>
                <v:shape id="docshape198" o:spid="_x0000_s1122" type="#_x0000_t75" style="position:absolute;left:6758;top:-491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">
                  <v:imagedata r:id="rId78" o:title=""/>
                </v:shape>
                <v:shape id="docshape199" o:spid="_x0000_s1123" type="#_x0000_t75" style="position:absolute;left:8035;top:-491;width:192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">
                  <v:imagedata r:id="rId118" o:title=""/>
                </v:shape>
                <v:shape id="docshape200" o:spid="_x0000_s1124" type="#_x0000_t75" style="position:absolute;left:9321;top:-491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">
                  <v:imagedata r:id="rId119" o:title=""/>
                </v:shape>
                <v:shape id="docshape201" o:spid="_x0000_s1125" type="#_x0000_t75" style="position:absolute;left:10579;top:-491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">
                  <v:imagedata r:id="rId120" o:title=""/>
                </v:shape>
                <v:shape id="docshape202" o:spid="_x0000_s1126" type="#_x0000_t75" style="position:absolute;left:6686;top:-561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">
                  <v:imagedata r:id="rId64" o:title=""/>
                </v:shape>
                <v:shape id="docshape203" o:spid="_x0000_s1127" type="#_x0000_t75" style="position:absolute;left:7964;top:-569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">
                  <v:imagedata r:id="rId64" o:title=""/>
                </v:shape>
                <v:shape id="docshape204" o:spid="_x0000_s1128" type="#_x0000_t75" style="position:absolute;left:9259;top:-561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">
                  <v:imagedata r:id="rId64" o:title=""/>
                </v:shape>
                <v:shape id="docshape205" o:spid="_x0000_s1129" type="#_x0000_t75" style="position:absolute;left:10499;top:-569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">
                  <v:imagedata r:id="rId64" o:title=""/>
                </v:shape>
                <v:shape id="docshape206" o:spid="_x0000_s1130" type="#_x0000_t75" style="position:absolute;left:6670;top:25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">
                  <v:imagedata r:id="rId64" o:title=""/>
                </v:shape>
                <v:shape id="docshape207" o:spid="_x0000_s1131" type="#_x0000_t75" style="position:absolute;left:8035;top:100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">
                  <v:imagedata r:id="rId121" o:title=""/>
                </v:shape>
                <v:shape id="docshape208" o:spid="_x0000_s1132" type="#_x0000_t75" style="position:absolute;left:7980;top:25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">
                  <v:imagedata r:id="rId64" o:title=""/>
                </v:shape>
                <v:shape id="docshape209" o:spid="_x0000_s1133" type="#_x0000_t75" style="position:absolute;left:9321;top:100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">
                  <v:imagedata r:id="rId122" o:title=""/>
                </v:shape>
                <v:shape id="docshape210" o:spid="_x0000_s1134" type="#_x0000_t75" style="position:absolute;left:9251;top:17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">
                  <v:imagedata r:id="rId64" o:title=""/>
                </v:shape>
                <v:shape id="docshape211" o:spid="_x0000_s1135" type="#_x0000_t75" style="position:absolute;left:10579;top:100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">
                  <v:imagedata r:id="rId123" o:title=""/>
                </v:shape>
                <v:shape id="docshape212" o:spid="_x0000_s1136" type="#_x0000_t75" style="position:absolute;left:10514;top:25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">
                  <v:imagedata r:id="rId64" o:title=""/>
                </v:shape>
                <v:shape id="docshape213" o:spid="_x0000_s1137" type="#_x0000_t202" style="position:absolute;left:1051;top:-496;width:4906;height:4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d3M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Wz8En+AXP8DAAD//wMAUEsBAi0AFAAGAAgAAAAhANvh9svuAAAAhQEAABMAAAAAAAAAAAAAAAAA&#10;AAAAAFtDb250ZW50X1R5cGVzXS54bWxQSwECLQAUAAYACAAAACEAWvQsW78AAAAVAQAACwAAAAAA&#10;AAAAAAAAAAAfAQAAX3JlbHMvLnJlbHNQSwECLQAUAAYACAAAACEAs0ndzMAAAADbAAAADwAAAAAA&#10;AAAAAAAAAAAHAgAAZHJzL2Rvd25yZXYueG1sUEsFBgAAAAADAAMAtwAAAPQCAAAAAA==&#10;" filled="f" stroked="f">
                  <v:textbox inset="0,0,0,0">
                    <w:txbxContent>
                      <w:p w14:paraId="37F59B8E" w14:textId="77777777" w:rsidR="00967600" w:rsidRDefault="00EB6E4B">
                        <w:pPr>
                          <w:spacing w:line="166" w:lineRule="exact"/>
                          <w:rPr>
                            <w:sz w:val="15"/>
                          </w:rPr>
                        </w:pPr>
                        <w:r>
                          <w:rPr>
                            <w:spacing w:val="-2"/>
                            <w:sz w:val="15"/>
                          </w:rPr>
                          <w:t>Receives</w:t>
                        </w:r>
                        <w:r>
                          <w:rPr>
                            <w:spacing w:val="3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and</w:t>
                        </w:r>
                        <w:r>
                          <w:rPr>
                            <w:spacing w:val="4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uses</w:t>
                        </w:r>
                        <w:r>
                          <w:rPr>
                            <w:spacing w:val="4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supervisory</w:t>
                        </w:r>
                        <w:r>
                          <w:rPr>
                            <w:spacing w:val="5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feedback</w:t>
                        </w:r>
                        <w:r>
                          <w:rPr>
                            <w:spacing w:val="4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non-defensively</w:t>
                        </w:r>
                        <w:r>
                          <w:rPr>
                            <w:spacing w:val="4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to</w:t>
                        </w:r>
                        <w:r>
                          <w:rPr>
                            <w:spacing w:val="3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improve</w:t>
                        </w:r>
                        <w:r>
                          <w:rPr>
                            <w:spacing w:val="5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skills</w:t>
                        </w:r>
                      </w:p>
                      <w:p w14:paraId="37F59B8F" w14:textId="77777777" w:rsidR="00967600" w:rsidRDefault="00EB6E4B">
                        <w:pPr>
                          <w:spacing w:before="62" w:line="172" w:lineRule="exact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or</w:t>
                        </w:r>
                        <w:r>
                          <w:rPr>
                            <w:spacing w:val="-4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performance: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37F59B12" w14:textId="77777777" w:rsidR="00967600" w:rsidRDefault="00967600">
      <w:pPr>
        <w:pStyle w:val="BodyText"/>
        <w:rPr>
          <w:sz w:val="20"/>
        </w:rPr>
      </w:pPr>
    </w:p>
    <w:p w14:paraId="37F59B13" w14:textId="77777777" w:rsidR="00967600" w:rsidRDefault="00967600">
      <w:pPr>
        <w:pStyle w:val="BodyText"/>
        <w:spacing w:before="10"/>
        <w:rPr>
          <w:sz w:val="25"/>
        </w:rPr>
      </w:pPr>
    </w:p>
    <w:p w14:paraId="37F59B14" w14:textId="48A35458" w:rsidR="00967600" w:rsidRDefault="00EB6E4B">
      <w:pPr>
        <w:tabs>
          <w:tab w:val="left" w:pos="5934"/>
        </w:tabs>
        <w:spacing w:before="94"/>
        <w:ind w:left="207"/>
        <w:rPr>
          <w:sz w:val="17"/>
        </w:rPr>
      </w:pPr>
      <w:r>
        <w:rPr>
          <w:sz w:val="15"/>
        </w:rPr>
        <w:t>Follows</w:t>
      </w:r>
      <w:r>
        <w:rPr>
          <w:spacing w:val="-9"/>
          <w:sz w:val="15"/>
        </w:rPr>
        <w:t xml:space="preserve"> </w:t>
      </w:r>
      <w:r>
        <w:rPr>
          <w:sz w:val="15"/>
        </w:rPr>
        <w:t>all</w:t>
      </w:r>
      <w:r>
        <w:rPr>
          <w:spacing w:val="-8"/>
          <w:sz w:val="15"/>
        </w:rPr>
        <w:t xml:space="preserve"> </w:t>
      </w:r>
      <w:r>
        <w:rPr>
          <w:sz w:val="15"/>
        </w:rPr>
        <w:t>ethical</w:t>
      </w:r>
      <w:r>
        <w:rPr>
          <w:spacing w:val="-9"/>
          <w:sz w:val="15"/>
        </w:rPr>
        <w:t xml:space="preserve"> </w:t>
      </w:r>
      <w:r>
        <w:rPr>
          <w:sz w:val="15"/>
        </w:rPr>
        <w:t>standards</w:t>
      </w:r>
      <w:r>
        <w:rPr>
          <w:spacing w:val="-8"/>
          <w:sz w:val="15"/>
        </w:rPr>
        <w:t xml:space="preserve"> </w:t>
      </w:r>
      <w:r>
        <w:rPr>
          <w:sz w:val="15"/>
        </w:rPr>
        <w:t>and</w:t>
      </w:r>
      <w:r>
        <w:rPr>
          <w:spacing w:val="-8"/>
          <w:sz w:val="15"/>
        </w:rPr>
        <w:t xml:space="preserve"> </w:t>
      </w:r>
      <w:proofErr w:type="gramStart"/>
      <w:r>
        <w:rPr>
          <w:sz w:val="15"/>
        </w:rPr>
        <w:t>decision</w:t>
      </w:r>
      <w:r>
        <w:rPr>
          <w:spacing w:val="-8"/>
          <w:sz w:val="15"/>
        </w:rPr>
        <w:t xml:space="preserve"> </w:t>
      </w:r>
      <w:r>
        <w:rPr>
          <w:sz w:val="15"/>
        </w:rPr>
        <w:t>making</w:t>
      </w:r>
      <w:proofErr w:type="gramEnd"/>
      <w:r>
        <w:rPr>
          <w:spacing w:val="-8"/>
          <w:sz w:val="15"/>
        </w:rPr>
        <w:t xml:space="preserve"> </w:t>
      </w:r>
      <w:r>
        <w:rPr>
          <w:sz w:val="15"/>
        </w:rPr>
        <w:t>processes</w:t>
      </w:r>
      <w:r>
        <w:rPr>
          <w:spacing w:val="-9"/>
          <w:sz w:val="15"/>
        </w:rPr>
        <w:t xml:space="preserve"> </w:t>
      </w:r>
      <w:r>
        <w:rPr>
          <w:sz w:val="15"/>
        </w:rPr>
        <w:t>of</w:t>
      </w:r>
      <w:r>
        <w:rPr>
          <w:spacing w:val="-8"/>
          <w:sz w:val="15"/>
        </w:rPr>
        <w:t xml:space="preserve"> </w:t>
      </w:r>
      <w:r>
        <w:rPr>
          <w:spacing w:val="-5"/>
          <w:sz w:val="15"/>
        </w:rPr>
        <w:t>the</w:t>
      </w:r>
      <w:r>
        <w:rPr>
          <w:sz w:val="15"/>
        </w:rPr>
        <w:tab/>
      </w:r>
    </w:p>
    <w:p w14:paraId="37F59B15" w14:textId="77777777" w:rsidR="00967600" w:rsidRDefault="00EB6E4B">
      <w:pPr>
        <w:spacing w:before="3"/>
        <w:ind w:left="207"/>
        <w:rPr>
          <w:sz w:val="15"/>
        </w:rPr>
      </w:pPr>
      <w:r>
        <w:rPr>
          <w:spacing w:val="-2"/>
          <w:sz w:val="15"/>
        </w:rPr>
        <w:t>profession:</w:t>
      </w:r>
    </w:p>
    <w:p w14:paraId="37F59B16" w14:textId="6F335AEE" w:rsidR="00967600" w:rsidRDefault="00D46D12">
      <w:pPr>
        <w:pStyle w:val="BodyText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163904" behindDoc="1" locked="0" layoutInCell="1" allowOverlap="1" wp14:anchorId="37F59B5D" wp14:editId="285A7FB2">
                <wp:simplePos x="0" y="0"/>
                <wp:positionH relativeFrom="page">
                  <wp:posOffset>597600</wp:posOffset>
                </wp:positionH>
                <wp:positionV relativeFrom="paragraph">
                  <wp:posOffset>28700</wp:posOffset>
                </wp:positionV>
                <wp:extent cx="6569075" cy="507365"/>
                <wp:effectExtent l="0" t="0" r="0" b="635"/>
                <wp:wrapNone/>
                <wp:docPr id="31" name="docshapegroup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69075" cy="507365"/>
                          <a:chOff x="945" y="-383"/>
                          <a:chExt cx="10345" cy="799"/>
                        </a:xfrm>
                      </wpg:grpSpPr>
                      <pic:pic xmlns:pic="http://schemas.openxmlformats.org/drawingml/2006/picture">
                        <pic:nvPicPr>
                          <pic:cNvPr id="32" name="docshape2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30" y="-356"/>
                            <a:ext cx="5060" cy="6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" name="docshape2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86" y="-352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4" name="docshape2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64" y="-383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docshape2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43" y="-352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docshape2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499" y="-383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" name="docshape2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78" y="56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8" name="docshape2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72" y="41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9" name="docshape2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51" y="56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0" name="docshape2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491" y="41"/>
                            <a:ext cx="360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7" name="docshape234"/>
                        <wps:cNvSpPr txBox="1">
                          <a:spLocks noChangeArrowheads="1"/>
                        </wps:cNvSpPr>
                        <wps:spPr bwMode="auto">
                          <a:xfrm>
                            <a:off x="9312" y="105"/>
                            <a:ext cx="190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9A" w14:textId="2D7D6AF2" w:rsidR="00967600" w:rsidRDefault="00967600">
                              <w:pPr>
                                <w:spacing w:before="8" w:line="159" w:lineRule="exact"/>
                                <w:rPr>
                                  <w:sz w:val="17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8" name="docshape235"/>
                        <wps:cNvSpPr txBox="1">
                          <a:spLocks noChangeArrowheads="1"/>
                        </wps:cNvSpPr>
                        <wps:spPr bwMode="auto">
                          <a:xfrm>
                            <a:off x="10574" y="105"/>
                            <a:ext cx="190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9B" w14:textId="143F41E9" w:rsidR="00967600" w:rsidRDefault="00967600">
                              <w:pPr>
                                <w:spacing w:before="8" w:line="159" w:lineRule="exact"/>
                                <w:rPr>
                                  <w:sz w:val="17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9" name="docshape236"/>
                        <wps:cNvSpPr txBox="1">
                          <a:spLocks noChangeArrowheads="1"/>
                        </wps:cNvSpPr>
                        <wps:spPr bwMode="auto">
                          <a:xfrm>
                            <a:off x="945" y="-356"/>
                            <a:ext cx="5285" cy="360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9C" w14:textId="77777777" w:rsidR="00967600" w:rsidRDefault="00EB6E4B">
                              <w:pPr>
                                <w:spacing w:before="89"/>
                                <w:ind w:left="105"/>
                                <w:rPr>
                                  <w:color w:val="000000"/>
                                  <w:sz w:val="15"/>
                                </w:rPr>
                              </w:pPr>
                              <w:r>
                                <w:rPr>
                                  <w:color w:val="000000"/>
                                  <w:sz w:val="15"/>
                                </w:rPr>
                                <w:t>Follows</w:t>
                              </w:r>
                              <w:r>
                                <w:rPr>
                                  <w:color w:val="000000"/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5"/>
                                </w:rPr>
                                <w:t>all</w:t>
                              </w:r>
                              <w:r>
                                <w:rPr>
                                  <w:color w:val="000000"/>
                                  <w:spacing w:val="-7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5"/>
                                </w:rPr>
                                <w:t>local,</w:t>
                              </w:r>
                              <w:r>
                                <w:rPr>
                                  <w:color w:val="000000"/>
                                  <w:spacing w:val="-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5"/>
                                </w:rPr>
                                <w:t>state,</w:t>
                              </w:r>
                              <w:r>
                                <w:rPr>
                                  <w:color w:val="000000"/>
                                  <w:spacing w:val="-7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5"/>
                                </w:rPr>
                                <w:t>and</w:t>
                              </w:r>
                              <w:r>
                                <w:rPr>
                                  <w:color w:val="000000"/>
                                  <w:spacing w:val="-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5"/>
                                </w:rPr>
                                <w:t>federal</w:t>
                              </w:r>
                              <w:r>
                                <w:rPr>
                                  <w:color w:val="000000"/>
                                  <w:spacing w:val="-8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5"/>
                                </w:rPr>
                                <w:t>legal</w:t>
                              </w:r>
                              <w:r>
                                <w:rPr>
                                  <w:color w:val="000000"/>
                                  <w:spacing w:val="-7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15"/>
                                </w:rPr>
                                <w:t>standards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7F59B5D" id="docshapegroup218" o:spid="_x0000_s1138" style="position:absolute;margin-left:47.05pt;margin-top:2.25pt;width:517.25pt;height:39.95pt;z-index:-16152576;mso-position-horizontal-relative:page;mso-position-vertical-relative:text" coordorigin="945,-383" coordsize="10345,7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">
                <v:shape id="docshape219" o:spid="_x0000_s1139" type="#_x0000_t75" style="position:absolute;left:6230;top:-356;width:5060;height:6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">
                  <v:imagedata r:id="rId125" o:title=""/>
                </v:shape>
                <v:shape id="docshape220" o:spid="_x0000_s1140" type="#_x0000_t75" style="position:absolute;left:6686;top:-352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">
                  <v:imagedata r:id="rId64" o:title=""/>
                </v:shape>
                <v:shape id="docshape221" o:spid="_x0000_s1141" type="#_x0000_t75" style="position:absolute;left:7964;top:-383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">
                  <v:imagedata r:id="rId64" o:title=""/>
                </v:shape>
                <v:shape id="docshape222" o:spid="_x0000_s1142" type="#_x0000_t75" style="position:absolute;left:9243;top:-352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">
                  <v:imagedata r:id="rId64" o:title=""/>
                </v:shape>
                <v:shape id="docshape223" o:spid="_x0000_s1143" type="#_x0000_t75" style="position:absolute;left:10499;top:-383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">
                  <v:imagedata r:id="rId64" o:title=""/>
                </v:shape>
                <v:shape id="docshape224" o:spid="_x0000_s1144" type="#_x0000_t75" style="position:absolute;left:6678;top:56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">
                  <v:imagedata r:id="rId64" o:title=""/>
                </v:shape>
                <v:shape id="docshape225" o:spid="_x0000_s1145" type="#_x0000_t75" style="position:absolute;left:7972;top:41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">
                  <v:imagedata r:id="rId64" o:title=""/>
                </v:shape>
                <v:shape id="docshape226" o:spid="_x0000_s1146" type="#_x0000_t75" style="position:absolute;left:9251;top:56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">
                  <v:imagedata r:id="rId64" o:title=""/>
                </v:shape>
                <v:shape id="docshape227" o:spid="_x0000_s1147" type="#_x0000_t75" style="position:absolute;left:10491;top:41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">
                  <v:imagedata r:id="rId64" o:title=""/>
                </v:shape>
                <v:shape id="docshape234" o:spid="_x0000_s1148" type="#_x0000_t202" style="position:absolute;left:9312;top:105;width:190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14:paraId="37F59B9A" w14:textId="2D7D6AF2" w:rsidR="00967600" w:rsidRDefault="00967600">
                        <w:pPr>
                          <w:spacing w:before="8" w:line="159" w:lineRule="exact"/>
                          <w:rPr>
                            <w:sz w:val="17"/>
                          </w:rPr>
                        </w:pPr>
                      </w:p>
                    </w:txbxContent>
                  </v:textbox>
                </v:shape>
                <v:shape id="docshape235" o:spid="_x0000_s1149" type="#_x0000_t202" style="position:absolute;left:10574;top:105;width:190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IGs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+PyBrMAAAADbAAAADwAAAAAA&#10;AAAAAAAAAAAHAgAAZHJzL2Rvd25yZXYueG1sUEsFBgAAAAADAAMAtwAAAPQCAAAAAA==&#10;" filled="f" stroked="f">
                  <v:textbox inset="0,0,0,0">
                    <w:txbxContent>
                      <w:p w14:paraId="37F59B9B" w14:textId="143F41E9" w:rsidR="00967600" w:rsidRDefault="00967600">
                        <w:pPr>
                          <w:spacing w:before="8" w:line="159" w:lineRule="exact"/>
                          <w:rPr>
                            <w:sz w:val="17"/>
                          </w:rPr>
                        </w:pPr>
                      </w:p>
                    </w:txbxContent>
                  </v:textbox>
                </v:shape>
                <v:shape id="docshape236" o:spid="_x0000_s1150" type="#_x0000_t202" style="position:absolute;left:945;top:-356;width:5285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" fillcolor="#eee" stroked="f">
                  <v:textbox inset="0,0,0,0">
                    <w:txbxContent>
                      <w:p w14:paraId="37F59B9C" w14:textId="77777777" w:rsidR="00967600" w:rsidRDefault="00EB6E4B">
                        <w:pPr>
                          <w:spacing w:before="89"/>
                          <w:ind w:left="105"/>
                          <w:rPr>
                            <w:color w:val="000000"/>
                            <w:sz w:val="15"/>
                          </w:rPr>
                        </w:pPr>
                        <w:r>
                          <w:rPr>
                            <w:color w:val="000000"/>
                            <w:sz w:val="15"/>
                          </w:rPr>
                          <w:t>Follows</w:t>
                        </w:r>
                        <w:r>
                          <w:rPr>
                            <w:color w:val="000000"/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5"/>
                          </w:rPr>
                          <w:t>all</w:t>
                        </w:r>
                        <w:r>
                          <w:rPr>
                            <w:color w:val="000000"/>
                            <w:spacing w:val="-7"/>
                            <w:sz w:val="15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5"/>
                          </w:rPr>
                          <w:t>local,</w:t>
                        </w:r>
                        <w:r>
                          <w:rPr>
                            <w:color w:val="000000"/>
                            <w:spacing w:val="-6"/>
                            <w:sz w:val="15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5"/>
                          </w:rPr>
                          <w:t>state,</w:t>
                        </w:r>
                        <w:r>
                          <w:rPr>
                            <w:color w:val="000000"/>
                            <w:spacing w:val="-7"/>
                            <w:sz w:val="15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5"/>
                          </w:rPr>
                          <w:t>and</w:t>
                        </w:r>
                        <w:r>
                          <w:rPr>
                            <w:color w:val="000000"/>
                            <w:spacing w:val="-6"/>
                            <w:sz w:val="15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5"/>
                          </w:rPr>
                          <w:t>federal</w:t>
                        </w:r>
                        <w:r>
                          <w:rPr>
                            <w:color w:val="000000"/>
                            <w:spacing w:val="-8"/>
                            <w:sz w:val="15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5"/>
                          </w:rPr>
                          <w:t>legal</w:t>
                        </w:r>
                        <w:r>
                          <w:rPr>
                            <w:color w:val="000000"/>
                            <w:spacing w:val="-7"/>
                            <w:sz w:val="15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15"/>
                          </w:rPr>
                          <w:t>standards: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37F59B17" w14:textId="77777777" w:rsidR="00967600" w:rsidRDefault="00967600">
      <w:pPr>
        <w:pStyle w:val="BodyText"/>
        <w:spacing w:before="11"/>
        <w:rPr>
          <w:sz w:val="16"/>
        </w:rPr>
      </w:pPr>
    </w:p>
    <w:p w14:paraId="37F59B18" w14:textId="59175561" w:rsidR="00967600" w:rsidRDefault="00EB6E4B">
      <w:pPr>
        <w:spacing w:before="94"/>
        <w:ind w:left="211"/>
        <w:rPr>
          <w:sz w:val="15"/>
        </w:rPr>
      </w:pPr>
      <w:r>
        <w:rPr>
          <w:sz w:val="15"/>
        </w:rPr>
        <w:t>Follows</w:t>
      </w:r>
      <w:r>
        <w:rPr>
          <w:spacing w:val="-8"/>
          <w:sz w:val="15"/>
        </w:rPr>
        <w:t xml:space="preserve"> </w:t>
      </w:r>
      <w:r>
        <w:rPr>
          <w:sz w:val="15"/>
        </w:rPr>
        <w:t>all</w:t>
      </w:r>
      <w:r>
        <w:rPr>
          <w:spacing w:val="-7"/>
          <w:sz w:val="15"/>
        </w:rPr>
        <w:t xml:space="preserve"> </w:t>
      </w:r>
      <w:r>
        <w:rPr>
          <w:sz w:val="15"/>
        </w:rPr>
        <w:t>agency</w:t>
      </w:r>
      <w:r>
        <w:rPr>
          <w:spacing w:val="-8"/>
          <w:sz w:val="15"/>
        </w:rPr>
        <w:t xml:space="preserve"> </w:t>
      </w:r>
      <w:r>
        <w:rPr>
          <w:sz w:val="15"/>
        </w:rPr>
        <w:t>and/or</w:t>
      </w:r>
      <w:r>
        <w:rPr>
          <w:spacing w:val="-7"/>
          <w:sz w:val="15"/>
        </w:rPr>
        <w:t xml:space="preserve"> </w:t>
      </w:r>
      <w:r>
        <w:rPr>
          <w:sz w:val="15"/>
        </w:rPr>
        <w:t>school</w:t>
      </w:r>
      <w:r>
        <w:rPr>
          <w:spacing w:val="-8"/>
          <w:sz w:val="15"/>
        </w:rPr>
        <w:t xml:space="preserve"> </w:t>
      </w:r>
      <w:r>
        <w:rPr>
          <w:spacing w:val="-2"/>
          <w:sz w:val="15"/>
        </w:rPr>
        <w:t>policies:</w:t>
      </w:r>
    </w:p>
    <w:p w14:paraId="37F59B19" w14:textId="77777777" w:rsidR="00967600" w:rsidRDefault="00967600">
      <w:pPr>
        <w:rPr>
          <w:sz w:val="15"/>
        </w:rPr>
        <w:sectPr w:rsidR="00967600">
          <w:type w:val="continuous"/>
          <w:pgSz w:w="12240" w:h="15840"/>
          <w:pgMar w:top="660" w:right="760" w:bottom="540" w:left="840" w:header="0" w:footer="348" w:gutter="0"/>
          <w:cols w:space="720"/>
        </w:sectPr>
      </w:pPr>
    </w:p>
    <w:p w14:paraId="37F59B1A" w14:textId="77777777" w:rsidR="00967600" w:rsidRDefault="00EB6E4B">
      <w:pPr>
        <w:pStyle w:val="ListParagraph"/>
        <w:numPr>
          <w:ilvl w:val="0"/>
          <w:numId w:val="1"/>
        </w:numPr>
        <w:tabs>
          <w:tab w:val="left" w:pos="484"/>
        </w:tabs>
        <w:spacing w:before="81"/>
        <w:ind w:left="483" w:hanging="349"/>
        <w:rPr>
          <w:sz w:val="21"/>
        </w:rPr>
      </w:pPr>
      <w:r>
        <w:rPr>
          <w:spacing w:val="11"/>
          <w:sz w:val="21"/>
        </w:rPr>
        <w:lastRenderedPageBreak/>
        <w:t>SELF</w:t>
      </w:r>
    </w:p>
    <w:p w14:paraId="37F59B1B" w14:textId="77777777" w:rsidR="00967600" w:rsidRDefault="00EB6E4B">
      <w:pPr>
        <w:rPr>
          <w:rFonts w:ascii="Arial Black"/>
          <w:sz w:val="16"/>
        </w:rPr>
      </w:pPr>
      <w:r>
        <w:br w:type="column"/>
      </w:r>
    </w:p>
    <w:p w14:paraId="37F59B1C" w14:textId="77777777" w:rsidR="00967600" w:rsidRDefault="00967600">
      <w:pPr>
        <w:pStyle w:val="BodyText"/>
        <w:spacing w:before="13"/>
        <w:rPr>
          <w:rFonts w:ascii="Arial Black"/>
          <w:sz w:val="14"/>
        </w:rPr>
      </w:pPr>
    </w:p>
    <w:p w14:paraId="37F59B1D" w14:textId="3790A209" w:rsidR="00967600" w:rsidRDefault="00EB6E4B">
      <w:pPr>
        <w:spacing w:line="333" w:lineRule="auto"/>
        <w:ind w:left="135" w:firstLine="216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166464" behindDoc="1" locked="0" layoutInCell="1" allowOverlap="1" wp14:anchorId="37F59B5E" wp14:editId="4CC4DE4A">
                <wp:simplePos x="0" y="0"/>
                <wp:positionH relativeFrom="page">
                  <wp:posOffset>600710</wp:posOffset>
                </wp:positionH>
                <wp:positionV relativeFrom="paragraph">
                  <wp:posOffset>271780</wp:posOffset>
                </wp:positionV>
                <wp:extent cx="6571615" cy="722630"/>
                <wp:effectExtent l="0" t="0" r="0" b="0"/>
                <wp:wrapNone/>
                <wp:docPr id="18" name="docshapegroup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1615" cy="722630"/>
                          <a:chOff x="946" y="428"/>
                          <a:chExt cx="10349" cy="1138"/>
                        </a:xfrm>
                      </wpg:grpSpPr>
                      <pic:pic xmlns:pic="http://schemas.openxmlformats.org/drawingml/2006/picture">
                        <pic:nvPicPr>
                          <pic:cNvPr id="19" name="docshape2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894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docshape2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894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" name="docshape2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21" y="894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" name="docshape2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79" y="894"/>
                            <a:ext cx="197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" name="docshape244"/>
                        <wps:cNvSpPr>
                          <a:spLocks noChangeArrowheads="1"/>
                        </wps:cNvSpPr>
                        <wps:spPr bwMode="auto">
                          <a:xfrm>
                            <a:off x="945" y="1163"/>
                            <a:ext cx="10349" cy="360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" name="docshape2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1254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" name="docshape2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5" y="1254"/>
                            <a:ext cx="192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docshape2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21" y="1254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" name="docshape2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79" y="1254"/>
                            <a:ext cx="19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docshape2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30" y="427"/>
                            <a:ext cx="5064" cy="11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9" name="docshape250"/>
                        <wps:cNvSpPr txBox="1">
                          <a:spLocks noChangeArrowheads="1"/>
                        </wps:cNvSpPr>
                        <wps:spPr bwMode="auto">
                          <a:xfrm>
                            <a:off x="945" y="427"/>
                            <a:ext cx="10349" cy="11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9D" w14:textId="77777777" w:rsidR="00967600" w:rsidRDefault="00967600">
                              <w:pPr>
                                <w:spacing w:before="8"/>
                                <w:rPr>
                                  <w:i/>
                                  <w:sz w:val="23"/>
                                </w:rPr>
                              </w:pPr>
                            </w:p>
                            <w:p w14:paraId="37F59B9E" w14:textId="77777777" w:rsidR="00967600" w:rsidRDefault="00EB6E4B">
                              <w:pPr>
                                <w:spacing w:line="360" w:lineRule="atLeast"/>
                                <w:ind w:left="103" w:right="5005" w:firstLine="1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Recognizes</w:t>
                              </w:r>
                              <w:r>
                                <w:rPr>
                                  <w:spacing w:val="-1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how</w:t>
                              </w:r>
                              <w:r>
                                <w:rPr>
                                  <w:spacing w:val="-10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personal</w:t>
                              </w:r>
                              <w:r>
                                <w:rPr>
                                  <w:spacing w:val="-1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values</w:t>
                              </w:r>
                              <w:r>
                                <w:rPr>
                                  <w:spacing w:val="-10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influence</w:t>
                              </w:r>
                              <w:r>
                                <w:rPr>
                                  <w:spacing w:val="-1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ounselor/client</w:t>
                              </w:r>
                              <w:r>
                                <w:rPr>
                                  <w:spacing w:val="-10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relationships: Recognizes and manages strengths and limitations appropriately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0" name="docshape251"/>
                        <wps:cNvSpPr txBox="1">
                          <a:spLocks noChangeArrowheads="1"/>
                        </wps:cNvSpPr>
                        <wps:spPr bwMode="auto">
                          <a:xfrm>
                            <a:off x="945" y="443"/>
                            <a:ext cx="5285" cy="360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F59B9F" w14:textId="77777777" w:rsidR="00967600" w:rsidRDefault="00EB6E4B">
                              <w:pPr>
                                <w:spacing w:before="89"/>
                                <w:ind w:left="103"/>
                                <w:rPr>
                                  <w:color w:val="000000"/>
                                  <w:sz w:val="15"/>
                                </w:rPr>
                              </w:pPr>
                              <w:r>
                                <w:rPr>
                                  <w:color w:val="000000"/>
                                  <w:spacing w:val="-2"/>
                                  <w:sz w:val="15"/>
                                </w:rPr>
                                <w:t>Demonstrates</w:t>
                              </w:r>
                              <w:r>
                                <w:rPr>
                                  <w:color w:val="000000"/>
                                  <w:spacing w:val="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15"/>
                                </w:rPr>
                                <w:t>accountability</w:t>
                              </w:r>
                              <w:r>
                                <w:rPr>
                                  <w:color w:val="000000"/>
                                  <w:spacing w:val="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15"/>
                                </w:rPr>
                                <w:t>and</w:t>
                              </w:r>
                              <w:r>
                                <w:rPr>
                                  <w:color w:val="000000"/>
                                  <w:spacing w:val="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15"/>
                                </w:rPr>
                                <w:t>self-awareness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7F59B5E" id="docshapegroup239" o:spid="_x0000_s1151" style="position:absolute;left:0;text-align:left;margin-left:47.3pt;margin-top:21.4pt;width:517.45pt;height:56.9pt;z-index:-16150016;mso-position-horizontal-relative:page;mso-position-vertical-relative:text" coordorigin="946,428" coordsize="10349,11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">
                <v:shape id="docshape240" o:spid="_x0000_s1152" type="#_x0000_t75" style="position:absolute;left:6758;top:894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">
                  <v:imagedata r:id="rId135" o:title=""/>
                </v:shape>
                <v:shape id="docshape241" o:spid="_x0000_s1153" type="#_x0000_t75" style="position:absolute;left:8035;top:894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">
                  <v:imagedata r:id="rId136" o:title=""/>
                </v:shape>
                <v:shape id="docshape242" o:spid="_x0000_s1154" type="#_x0000_t75" style="position:absolute;left:9321;top:894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">
                  <v:imagedata r:id="rId137" o:title=""/>
                </v:shape>
                <v:shape id="docshape243" o:spid="_x0000_s1155" type="#_x0000_t75" style="position:absolute;left:10579;top:894;width:197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">
                  <v:imagedata r:id="rId138" o:title=""/>
                </v:shape>
                <v:rect id="docshape244" o:spid="_x0000_s1156" style="position:absolute;left:945;top:1163;width:1034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" fillcolor="#eee" stroked="f"/>
                <v:shape id="docshape245" o:spid="_x0000_s1157" type="#_x0000_t75" style="position:absolute;left:6758;top:1254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">
                  <v:imagedata r:id="rId139" o:title=""/>
                </v:shape>
                <v:shape id="docshape246" o:spid="_x0000_s1158" type="#_x0000_t75" style="position:absolute;left:8035;top:1254;width:192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">
                  <v:imagedata r:id="rId140" o:title=""/>
                </v:shape>
                <v:shape id="docshape247" o:spid="_x0000_s1159" type="#_x0000_t75" style="position:absolute;left:9321;top:1254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">
                  <v:imagedata r:id="rId141" o:title=""/>
                </v:shape>
                <v:shape id="docshape248" o:spid="_x0000_s1160" type="#_x0000_t75" style="position:absolute;left:10579;top:1254;width:197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">
                  <v:imagedata r:id="rId142" o:title=""/>
                </v:shape>
                <v:shape id="docshape249" o:spid="_x0000_s1161" type="#_x0000_t75" style="position:absolute;left:6230;top:427;width:5064;height:11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">
                  <v:imagedata r:id="rId143" o:title=""/>
                </v:shape>
                <v:shape id="docshape250" o:spid="_x0000_s1162" type="#_x0000_t202" style="position:absolute;left:945;top:427;width:10349;height:11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8GX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" filled="f" stroked="f">
                  <v:textbox inset="0,0,0,0">
                    <w:txbxContent>
                      <w:p w14:paraId="37F59B9D" w14:textId="77777777" w:rsidR="00967600" w:rsidRDefault="00967600">
                        <w:pPr>
                          <w:spacing w:before="8"/>
                          <w:rPr>
                            <w:i/>
                            <w:sz w:val="23"/>
                          </w:rPr>
                        </w:pPr>
                      </w:p>
                      <w:p w14:paraId="37F59B9E" w14:textId="77777777" w:rsidR="00967600" w:rsidRDefault="00EB6E4B">
                        <w:pPr>
                          <w:spacing w:line="360" w:lineRule="atLeast"/>
                          <w:ind w:left="103" w:right="5005" w:firstLine="1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Recognizes</w:t>
                        </w:r>
                        <w:r>
                          <w:rPr>
                            <w:spacing w:val="-1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how</w:t>
                        </w:r>
                        <w:r>
                          <w:rPr>
                            <w:spacing w:val="-10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personal</w:t>
                        </w:r>
                        <w:r>
                          <w:rPr>
                            <w:spacing w:val="-1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values</w:t>
                        </w:r>
                        <w:r>
                          <w:rPr>
                            <w:spacing w:val="-10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influence</w:t>
                        </w:r>
                        <w:r>
                          <w:rPr>
                            <w:spacing w:val="-1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ounselor/client</w:t>
                        </w:r>
                        <w:r>
                          <w:rPr>
                            <w:spacing w:val="-10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relationships: Recognizes and manages strengths and limitations appropriately:</w:t>
                        </w:r>
                      </w:p>
                    </w:txbxContent>
                  </v:textbox>
                </v:shape>
                <v:shape id="docshape251" o:spid="_x0000_s1163" type="#_x0000_t202" style="position:absolute;left:945;top:443;width:5285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" fillcolor="#eee" stroked="f">
                  <v:textbox inset="0,0,0,0">
                    <w:txbxContent>
                      <w:p w14:paraId="37F59B9F" w14:textId="77777777" w:rsidR="00967600" w:rsidRDefault="00EB6E4B">
                        <w:pPr>
                          <w:spacing w:before="89"/>
                          <w:ind w:left="103"/>
                          <w:rPr>
                            <w:color w:val="000000"/>
                            <w:sz w:val="15"/>
                          </w:rPr>
                        </w:pPr>
                        <w:r>
                          <w:rPr>
                            <w:color w:val="000000"/>
                            <w:spacing w:val="-2"/>
                            <w:sz w:val="15"/>
                          </w:rPr>
                          <w:t>Demonstrates</w:t>
                        </w:r>
                        <w:r>
                          <w:rPr>
                            <w:color w:val="000000"/>
                            <w:spacing w:val="5"/>
                            <w:sz w:val="15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15"/>
                          </w:rPr>
                          <w:t>accountability</w:t>
                        </w:r>
                        <w:r>
                          <w:rPr>
                            <w:color w:val="000000"/>
                            <w:spacing w:val="6"/>
                            <w:sz w:val="15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15"/>
                          </w:rPr>
                          <w:t>and</w:t>
                        </w:r>
                        <w:r>
                          <w:rPr>
                            <w:color w:val="000000"/>
                            <w:spacing w:val="6"/>
                            <w:sz w:val="15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pacing w:val="-2"/>
                            <w:sz w:val="15"/>
                          </w:rPr>
                          <w:t>self-awareness: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spacing w:val="-4"/>
          <w:sz w:val="15"/>
        </w:rPr>
        <w:t>Above</w:t>
      </w:r>
      <w:r>
        <w:rPr>
          <w:sz w:val="15"/>
        </w:rPr>
        <w:t xml:space="preserve"> </w:t>
      </w:r>
      <w:r>
        <w:rPr>
          <w:spacing w:val="-2"/>
          <w:sz w:val="15"/>
        </w:rPr>
        <w:t>Expectations</w:t>
      </w:r>
    </w:p>
    <w:p w14:paraId="37F59B1E" w14:textId="77777777" w:rsidR="00967600" w:rsidRDefault="00EB6E4B">
      <w:pPr>
        <w:rPr>
          <w:sz w:val="16"/>
        </w:rPr>
      </w:pPr>
      <w:r>
        <w:br w:type="column"/>
      </w:r>
    </w:p>
    <w:p w14:paraId="37F59B1F" w14:textId="77777777" w:rsidR="00967600" w:rsidRDefault="00967600">
      <w:pPr>
        <w:pStyle w:val="BodyText"/>
        <w:spacing w:before="10"/>
      </w:pPr>
    </w:p>
    <w:p w14:paraId="37F59B20" w14:textId="77777777" w:rsidR="00967600" w:rsidRDefault="00EB6E4B">
      <w:pPr>
        <w:spacing w:line="333" w:lineRule="auto"/>
        <w:ind w:left="135" w:firstLine="225"/>
        <w:rPr>
          <w:sz w:val="15"/>
        </w:rPr>
      </w:pPr>
      <w:r>
        <w:rPr>
          <w:spacing w:val="-2"/>
          <w:sz w:val="15"/>
        </w:rPr>
        <w:t>Meets</w:t>
      </w:r>
      <w:r>
        <w:rPr>
          <w:sz w:val="15"/>
        </w:rPr>
        <w:t xml:space="preserve"> </w:t>
      </w:r>
      <w:r>
        <w:rPr>
          <w:spacing w:val="-2"/>
          <w:sz w:val="15"/>
        </w:rPr>
        <w:t>Expectations</w:t>
      </w:r>
    </w:p>
    <w:p w14:paraId="37F59B21" w14:textId="77777777" w:rsidR="00967600" w:rsidRDefault="00EB6E4B">
      <w:pPr>
        <w:rPr>
          <w:sz w:val="16"/>
        </w:rPr>
      </w:pPr>
      <w:r>
        <w:br w:type="column"/>
      </w:r>
    </w:p>
    <w:p w14:paraId="37F59B22" w14:textId="77777777" w:rsidR="00967600" w:rsidRDefault="00967600">
      <w:pPr>
        <w:pStyle w:val="BodyText"/>
        <w:spacing w:before="10"/>
      </w:pPr>
    </w:p>
    <w:p w14:paraId="37F59B23" w14:textId="77777777" w:rsidR="00967600" w:rsidRDefault="00EB6E4B">
      <w:pPr>
        <w:spacing w:line="333" w:lineRule="auto"/>
        <w:ind w:left="135" w:firstLine="225"/>
        <w:rPr>
          <w:sz w:val="15"/>
        </w:rPr>
      </w:pPr>
      <w:r>
        <w:rPr>
          <w:spacing w:val="-2"/>
          <w:sz w:val="15"/>
        </w:rPr>
        <w:t>Below</w:t>
      </w:r>
      <w:r>
        <w:rPr>
          <w:sz w:val="15"/>
        </w:rPr>
        <w:t xml:space="preserve"> </w:t>
      </w:r>
      <w:r>
        <w:rPr>
          <w:spacing w:val="-2"/>
          <w:sz w:val="15"/>
        </w:rPr>
        <w:t>Expectations</w:t>
      </w:r>
    </w:p>
    <w:p w14:paraId="37F59B24" w14:textId="77777777" w:rsidR="00967600" w:rsidRDefault="00EB6E4B">
      <w:pPr>
        <w:rPr>
          <w:sz w:val="16"/>
        </w:rPr>
      </w:pPr>
      <w:r>
        <w:br w:type="column"/>
      </w:r>
    </w:p>
    <w:p w14:paraId="37F59B25" w14:textId="77777777" w:rsidR="00967600" w:rsidRDefault="00967600">
      <w:pPr>
        <w:pStyle w:val="BodyText"/>
        <w:rPr>
          <w:sz w:val="16"/>
        </w:rPr>
      </w:pPr>
    </w:p>
    <w:p w14:paraId="37F59B26" w14:textId="77777777" w:rsidR="00967600" w:rsidRDefault="00967600">
      <w:pPr>
        <w:pStyle w:val="BodyText"/>
        <w:spacing w:before="4"/>
        <w:rPr>
          <w:sz w:val="16"/>
        </w:rPr>
      </w:pPr>
    </w:p>
    <w:p w14:paraId="37F59B27" w14:textId="77777777" w:rsidR="00967600" w:rsidRDefault="00EB6E4B">
      <w:pPr>
        <w:ind w:left="135"/>
        <w:rPr>
          <w:sz w:val="15"/>
        </w:rPr>
      </w:pPr>
      <w:r>
        <w:rPr>
          <w:spacing w:val="-5"/>
          <w:sz w:val="15"/>
        </w:rPr>
        <w:t>N/A</w:t>
      </w:r>
    </w:p>
    <w:p w14:paraId="37F59B28" w14:textId="77777777" w:rsidR="00967600" w:rsidRDefault="00967600">
      <w:pPr>
        <w:rPr>
          <w:sz w:val="15"/>
        </w:rPr>
        <w:sectPr w:rsidR="00967600">
          <w:footerReference w:type="default" r:id="rId144"/>
          <w:pgSz w:w="12240" w:h="15840"/>
          <w:pgMar w:top="700" w:right="760" w:bottom="820" w:left="840" w:header="0" w:footer="638" w:gutter="0"/>
          <w:cols w:num="5" w:space="720" w:equalWidth="0">
            <w:col w:w="1185" w:space="4254"/>
            <w:col w:w="1034" w:space="228"/>
            <w:col w:w="1034" w:space="243"/>
            <w:col w:w="1034" w:space="540"/>
            <w:col w:w="1088"/>
          </w:cols>
        </w:sectPr>
      </w:pPr>
    </w:p>
    <w:p w14:paraId="37F59B29" w14:textId="77777777" w:rsidR="00967600" w:rsidRDefault="00967600">
      <w:pPr>
        <w:pStyle w:val="BodyText"/>
        <w:rPr>
          <w:sz w:val="20"/>
        </w:rPr>
      </w:pPr>
    </w:p>
    <w:p w14:paraId="37F59B2A" w14:textId="77777777" w:rsidR="00967600" w:rsidRDefault="00967600">
      <w:pPr>
        <w:pStyle w:val="BodyText"/>
        <w:rPr>
          <w:sz w:val="20"/>
        </w:rPr>
      </w:pPr>
    </w:p>
    <w:p w14:paraId="37F59B2B" w14:textId="77777777" w:rsidR="00967600" w:rsidRDefault="00967600">
      <w:pPr>
        <w:pStyle w:val="BodyText"/>
        <w:rPr>
          <w:sz w:val="20"/>
        </w:rPr>
      </w:pPr>
    </w:p>
    <w:p w14:paraId="37F59B2C" w14:textId="77777777" w:rsidR="00967600" w:rsidRDefault="00967600">
      <w:pPr>
        <w:pStyle w:val="BodyText"/>
        <w:rPr>
          <w:sz w:val="20"/>
        </w:rPr>
      </w:pPr>
    </w:p>
    <w:p w14:paraId="37F59B2D" w14:textId="77777777" w:rsidR="00967600" w:rsidRDefault="00967600">
      <w:pPr>
        <w:pStyle w:val="BodyText"/>
        <w:spacing w:before="10"/>
        <w:rPr>
          <w:sz w:val="19"/>
        </w:rPr>
      </w:pPr>
    </w:p>
    <w:p w14:paraId="37F59B2E" w14:textId="77777777" w:rsidR="00967600" w:rsidRDefault="00EB6E4B">
      <w:pPr>
        <w:pStyle w:val="ListParagraph"/>
        <w:numPr>
          <w:ilvl w:val="0"/>
          <w:numId w:val="1"/>
        </w:numPr>
        <w:tabs>
          <w:tab w:val="left" w:pos="460"/>
        </w:tabs>
        <w:ind w:left="459" w:hanging="325"/>
        <w:rPr>
          <w:sz w:val="20"/>
        </w:rPr>
      </w:pPr>
      <w:r>
        <w:rPr>
          <w:spacing w:val="15"/>
          <w:w w:val="105"/>
          <w:sz w:val="20"/>
        </w:rPr>
        <w:t>Please</w:t>
      </w:r>
      <w:r>
        <w:rPr>
          <w:spacing w:val="12"/>
          <w:w w:val="105"/>
          <w:sz w:val="20"/>
        </w:rPr>
        <w:t xml:space="preserve"> </w:t>
      </w:r>
      <w:r>
        <w:rPr>
          <w:spacing w:val="16"/>
          <w:w w:val="105"/>
          <w:sz w:val="20"/>
        </w:rPr>
        <w:t>provide</w:t>
      </w:r>
      <w:r>
        <w:rPr>
          <w:spacing w:val="15"/>
          <w:w w:val="105"/>
          <w:sz w:val="20"/>
        </w:rPr>
        <w:t xml:space="preserve"> </w:t>
      </w:r>
      <w:r>
        <w:rPr>
          <w:spacing w:val="12"/>
          <w:w w:val="105"/>
          <w:sz w:val="20"/>
        </w:rPr>
        <w:t>any</w:t>
      </w:r>
      <w:r>
        <w:rPr>
          <w:spacing w:val="13"/>
          <w:w w:val="105"/>
          <w:sz w:val="20"/>
        </w:rPr>
        <w:t xml:space="preserve"> </w:t>
      </w:r>
      <w:r>
        <w:rPr>
          <w:spacing w:val="16"/>
          <w:w w:val="105"/>
          <w:sz w:val="20"/>
        </w:rPr>
        <w:t>additional</w:t>
      </w:r>
      <w:r>
        <w:rPr>
          <w:spacing w:val="14"/>
          <w:w w:val="105"/>
          <w:sz w:val="20"/>
        </w:rPr>
        <w:t xml:space="preserve"> </w:t>
      </w:r>
      <w:r>
        <w:rPr>
          <w:spacing w:val="17"/>
          <w:w w:val="105"/>
          <w:sz w:val="20"/>
        </w:rPr>
        <w:t>comments</w:t>
      </w:r>
      <w:r>
        <w:rPr>
          <w:spacing w:val="13"/>
          <w:w w:val="105"/>
          <w:sz w:val="20"/>
        </w:rPr>
        <w:t xml:space="preserve"> below:</w:t>
      </w:r>
    </w:p>
    <w:p w14:paraId="37F59B2F" w14:textId="4F7B4F4C" w:rsidR="00967600" w:rsidRDefault="00EB6E4B">
      <w:pPr>
        <w:pStyle w:val="BodyText"/>
        <w:spacing w:before="8"/>
        <w:rPr>
          <w:rFonts w:ascii="Arial Black"/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9104" behindDoc="1" locked="0" layoutInCell="1" allowOverlap="1" wp14:anchorId="37F59B5F" wp14:editId="5C58A33D">
                <wp:simplePos x="0" y="0"/>
                <wp:positionH relativeFrom="page">
                  <wp:posOffset>636905</wp:posOffset>
                </wp:positionH>
                <wp:positionV relativeFrom="paragraph">
                  <wp:posOffset>100965</wp:posOffset>
                </wp:positionV>
                <wp:extent cx="6520180" cy="2886710"/>
                <wp:effectExtent l="0" t="0" r="0" b="0"/>
                <wp:wrapTopAndBottom/>
                <wp:docPr id="14" name="docshapegroup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0180" cy="2886710"/>
                          <a:chOff x="1003" y="159"/>
                          <a:chExt cx="10268" cy="4546"/>
                        </a:xfrm>
                      </wpg:grpSpPr>
                      <wps:wsp>
                        <wps:cNvPr id="15" name="docshape253"/>
                        <wps:cNvSpPr>
                          <a:spLocks/>
                        </wps:cNvSpPr>
                        <wps:spPr bwMode="auto">
                          <a:xfrm>
                            <a:off x="1003" y="159"/>
                            <a:ext cx="10268" cy="4546"/>
                          </a:xfrm>
                          <a:custGeom>
                            <a:avLst/>
                            <a:gdLst>
                              <a:gd name="T0" fmla="+- 0 11270 1003"/>
                              <a:gd name="T1" fmla="*/ T0 w 10268"/>
                              <a:gd name="T2" fmla="+- 0 159 159"/>
                              <a:gd name="T3" fmla="*/ 159 h 4546"/>
                              <a:gd name="T4" fmla="+- 0 11261 1003"/>
                              <a:gd name="T5" fmla="*/ T4 w 10268"/>
                              <a:gd name="T6" fmla="+- 0 159 159"/>
                              <a:gd name="T7" fmla="*/ 159 h 4546"/>
                              <a:gd name="T8" fmla="+- 0 11261 1003"/>
                              <a:gd name="T9" fmla="*/ T8 w 10268"/>
                              <a:gd name="T10" fmla="+- 0 169 159"/>
                              <a:gd name="T11" fmla="*/ 169 h 4546"/>
                              <a:gd name="T12" fmla="+- 0 11261 1003"/>
                              <a:gd name="T13" fmla="*/ T12 w 10268"/>
                              <a:gd name="T14" fmla="+- 0 4695 159"/>
                              <a:gd name="T15" fmla="*/ 4695 h 4546"/>
                              <a:gd name="T16" fmla="+- 0 1013 1003"/>
                              <a:gd name="T17" fmla="*/ T16 w 10268"/>
                              <a:gd name="T18" fmla="+- 0 4695 159"/>
                              <a:gd name="T19" fmla="*/ 4695 h 4546"/>
                              <a:gd name="T20" fmla="+- 0 1013 1003"/>
                              <a:gd name="T21" fmla="*/ T20 w 10268"/>
                              <a:gd name="T22" fmla="+- 0 169 159"/>
                              <a:gd name="T23" fmla="*/ 169 h 4546"/>
                              <a:gd name="T24" fmla="+- 0 11261 1003"/>
                              <a:gd name="T25" fmla="*/ T24 w 10268"/>
                              <a:gd name="T26" fmla="+- 0 169 159"/>
                              <a:gd name="T27" fmla="*/ 169 h 4546"/>
                              <a:gd name="T28" fmla="+- 0 11261 1003"/>
                              <a:gd name="T29" fmla="*/ T28 w 10268"/>
                              <a:gd name="T30" fmla="+- 0 159 159"/>
                              <a:gd name="T31" fmla="*/ 159 h 4546"/>
                              <a:gd name="T32" fmla="+- 0 1003 1003"/>
                              <a:gd name="T33" fmla="*/ T32 w 10268"/>
                              <a:gd name="T34" fmla="+- 0 159 159"/>
                              <a:gd name="T35" fmla="*/ 159 h 4546"/>
                              <a:gd name="T36" fmla="+- 0 1003 1003"/>
                              <a:gd name="T37" fmla="*/ T36 w 10268"/>
                              <a:gd name="T38" fmla="+- 0 4705 159"/>
                              <a:gd name="T39" fmla="*/ 4705 h 4546"/>
                              <a:gd name="T40" fmla="+- 0 11270 1003"/>
                              <a:gd name="T41" fmla="*/ T40 w 10268"/>
                              <a:gd name="T42" fmla="+- 0 4705 159"/>
                              <a:gd name="T43" fmla="*/ 4705 h 4546"/>
                              <a:gd name="T44" fmla="+- 0 11270 1003"/>
                              <a:gd name="T45" fmla="*/ T44 w 10268"/>
                              <a:gd name="T46" fmla="+- 0 159 159"/>
                              <a:gd name="T47" fmla="*/ 159 h 45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268" h="4546">
                                <a:moveTo>
                                  <a:pt x="10267" y="0"/>
                                </a:moveTo>
                                <a:lnTo>
                                  <a:pt x="10258" y="0"/>
                                </a:lnTo>
                                <a:lnTo>
                                  <a:pt x="10258" y="10"/>
                                </a:lnTo>
                                <a:lnTo>
                                  <a:pt x="10258" y="4536"/>
                                </a:lnTo>
                                <a:lnTo>
                                  <a:pt x="10" y="4536"/>
                                </a:lnTo>
                                <a:lnTo>
                                  <a:pt x="10" y="10"/>
                                </a:lnTo>
                                <a:lnTo>
                                  <a:pt x="10258" y="10"/>
                                </a:lnTo>
                                <a:lnTo>
                                  <a:pt x="1025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546"/>
                                </a:lnTo>
                                <a:lnTo>
                                  <a:pt x="10267" y="4546"/>
                                </a:lnTo>
                                <a:lnTo>
                                  <a:pt x="102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docshape254"/>
                        <wps:cNvSpPr>
                          <a:spLocks/>
                        </wps:cNvSpPr>
                        <wps:spPr bwMode="auto">
                          <a:xfrm>
                            <a:off x="1012" y="168"/>
                            <a:ext cx="10248" cy="4527"/>
                          </a:xfrm>
                          <a:custGeom>
                            <a:avLst/>
                            <a:gdLst>
                              <a:gd name="T0" fmla="+- 0 11261 1013"/>
                              <a:gd name="T1" fmla="*/ T0 w 10248"/>
                              <a:gd name="T2" fmla="+- 0 169 169"/>
                              <a:gd name="T3" fmla="*/ 169 h 4527"/>
                              <a:gd name="T4" fmla="+- 0 1013 1013"/>
                              <a:gd name="T5" fmla="*/ T4 w 10248"/>
                              <a:gd name="T6" fmla="+- 0 169 169"/>
                              <a:gd name="T7" fmla="*/ 169 h 4527"/>
                              <a:gd name="T8" fmla="+- 0 1013 1013"/>
                              <a:gd name="T9" fmla="*/ T8 w 10248"/>
                              <a:gd name="T10" fmla="+- 0 4695 169"/>
                              <a:gd name="T11" fmla="*/ 4695 h 4527"/>
                              <a:gd name="T12" fmla="+- 0 1022 1013"/>
                              <a:gd name="T13" fmla="*/ T12 w 10248"/>
                              <a:gd name="T14" fmla="+- 0 4681 169"/>
                              <a:gd name="T15" fmla="*/ 4681 h 4527"/>
                              <a:gd name="T16" fmla="+- 0 1022 1013"/>
                              <a:gd name="T17" fmla="*/ T16 w 10248"/>
                              <a:gd name="T18" fmla="+- 0 183 169"/>
                              <a:gd name="T19" fmla="*/ 183 h 4527"/>
                              <a:gd name="T20" fmla="+- 0 11251 1013"/>
                              <a:gd name="T21" fmla="*/ T20 w 10248"/>
                              <a:gd name="T22" fmla="+- 0 183 169"/>
                              <a:gd name="T23" fmla="*/ 183 h 4527"/>
                              <a:gd name="T24" fmla="+- 0 11261 1013"/>
                              <a:gd name="T25" fmla="*/ T24 w 10248"/>
                              <a:gd name="T26" fmla="+- 0 169 169"/>
                              <a:gd name="T27" fmla="*/ 169 h 45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248" h="4527">
                                <a:moveTo>
                                  <a:pt x="1024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526"/>
                                </a:lnTo>
                                <a:lnTo>
                                  <a:pt x="9" y="4512"/>
                                </a:lnTo>
                                <a:lnTo>
                                  <a:pt x="9" y="14"/>
                                </a:lnTo>
                                <a:lnTo>
                                  <a:pt x="10238" y="14"/>
                                </a:lnTo>
                                <a:lnTo>
                                  <a:pt x="102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docshape255"/>
                        <wps:cNvSpPr>
                          <a:spLocks/>
                        </wps:cNvSpPr>
                        <wps:spPr bwMode="auto">
                          <a:xfrm>
                            <a:off x="1012" y="168"/>
                            <a:ext cx="10248" cy="4527"/>
                          </a:xfrm>
                          <a:custGeom>
                            <a:avLst/>
                            <a:gdLst>
                              <a:gd name="T0" fmla="+- 0 11261 1013"/>
                              <a:gd name="T1" fmla="*/ T0 w 10248"/>
                              <a:gd name="T2" fmla="+- 0 169 169"/>
                              <a:gd name="T3" fmla="*/ 169 h 4527"/>
                              <a:gd name="T4" fmla="+- 0 11251 1013"/>
                              <a:gd name="T5" fmla="*/ T4 w 10248"/>
                              <a:gd name="T6" fmla="+- 0 178 169"/>
                              <a:gd name="T7" fmla="*/ 178 h 4527"/>
                              <a:gd name="T8" fmla="+- 0 11251 1013"/>
                              <a:gd name="T9" fmla="*/ T8 w 10248"/>
                              <a:gd name="T10" fmla="+- 0 4681 169"/>
                              <a:gd name="T11" fmla="*/ 4681 h 4527"/>
                              <a:gd name="T12" fmla="+- 0 1022 1013"/>
                              <a:gd name="T13" fmla="*/ T12 w 10248"/>
                              <a:gd name="T14" fmla="+- 0 4681 169"/>
                              <a:gd name="T15" fmla="*/ 4681 h 4527"/>
                              <a:gd name="T16" fmla="+- 0 1013 1013"/>
                              <a:gd name="T17" fmla="*/ T16 w 10248"/>
                              <a:gd name="T18" fmla="+- 0 4695 169"/>
                              <a:gd name="T19" fmla="*/ 4695 h 4527"/>
                              <a:gd name="T20" fmla="+- 0 11261 1013"/>
                              <a:gd name="T21" fmla="*/ T20 w 10248"/>
                              <a:gd name="T22" fmla="+- 0 4695 169"/>
                              <a:gd name="T23" fmla="*/ 4695 h 4527"/>
                              <a:gd name="T24" fmla="+- 0 11261 1013"/>
                              <a:gd name="T25" fmla="*/ T24 w 10248"/>
                              <a:gd name="T26" fmla="+- 0 169 169"/>
                              <a:gd name="T27" fmla="*/ 169 h 45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248" h="4527">
                                <a:moveTo>
                                  <a:pt x="10248" y="0"/>
                                </a:moveTo>
                                <a:lnTo>
                                  <a:pt x="10238" y="9"/>
                                </a:lnTo>
                                <a:lnTo>
                                  <a:pt x="10238" y="4512"/>
                                </a:lnTo>
                                <a:lnTo>
                                  <a:pt x="9" y="4512"/>
                                </a:lnTo>
                                <a:lnTo>
                                  <a:pt x="0" y="4526"/>
                                </a:lnTo>
                                <a:lnTo>
                                  <a:pt x="10248" y="4526"/>
                                </a:lnTo>
                                <a:lnTo>
                                  <a:pt x="102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1A83C4AB" id="docshapegroup252" o:spid="_x0000_s1026" style="position:absolute;margin-left:50.15pt;margin-top:7.95pt;width:513.4pt;height:227.3pt;z-index:-15717376;mso-wrap-distance-left:0;mso-wrap-distance-right:0;mso-position-horizontal-relative:page" coordorigin="1003,159" coordsize="10268,45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">
                <v:shape id="docshape253" o:spid="_x0000_s1027" style="position:absolute;left:1003;top:159;width:10268;height:4546;visibility:visible;mso-wrap-style:square;v-text-anchor:top" coordsize="10268,4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" path="m10267,r-9,l10258,10r,4526l10,4536,10,10r10248,l10258,,,,,4546r10267,l10267,xe" fillcolor="black" stroked="f">
                  <v:path arrowok="t" o:connecttype="custom" o:connectlocs="10267,159;10258,159;10258,169;10258,4695;10,4695;10,169;10258,169;10258,159;0,159;0,4705;10267,4705;10267,159" o:connectangles="0,0,0,0,0,0,0,0,0,0,0,0"/>
                </v:shape>
                <v:shape id="docshape254" o:spid="_x0000_s1028" style="position:absolute;left:1012;top:168;width:10248;height:4527;visibility:visible;mso-wrap-style:square;v-text-anchor:top" coordsize="10248,4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" path="m10248,l,,,4526r9,-14l9,14r10229,l10248,xe" fillcolor="gray" stroked="f">
                  <v:path arrowok="t" o:connecttype="custom" o:connectlocs="10248,169;0,169;0,4695;9,4681;9,183;10238,183;10248,169" o:connectangles="0,0,0,0,0,0,0"/>
                </v:shape>
                <v:shape id="docshape255" o:spid="_x0000_s1029" style="position:absolute;left:1012;top:168;width:10248;height:4527;visibility:visible;mso-wrap-style:square;v-text-anchor:top" coordsize="10248,4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" path="m10248,r-10,9l10238,4512,9,4512,,4526r10248,l10248,xe" fillcolor="#d3d0c7" stroked="f">
                  <v:path arrowok="t" o:connecttype="custom" o:connectlocs="10248,169;10238,178;10238,4681;9,4681;0,4695;10248,4695;10248,169" o:connectangles="0,0,0,0,0,0,0"/>
                </v:shape>
                <w10:wrap type="topAndBottom" anchorx="page"/>
              </v:group>
            </w:pict>
          </mc:Fallback>
        </mc:AlternateContent>
      </w:r>
    </w:p>
    <w:p w14:paraId="37F59B30" w14:textId="77777777" w:rsidR="00967600" w:rsidRDefault="00967600">
      <w:pPr>
        <w:pStyle w:val="BodyText"/>
        <w:spacing w:before="6"/>
        <w:rPr>
          <w:rFonts w:ascii="Arial Black"/>
          <w:sz w:val="6"/>
        </w:rPr>
      </w:pPr>
    </w:p>
    <w:p w14:paraId="37F59B31" w14:textId="77777777" w:rsidR="00967600" w:rsidRDefault="00EB6E4B">
      <w:pPr>
        <w:pStyle w:val="Heading1"/>
        <w:tabs>
          <w:tab w:val="left" w:pos="10526"/>
        </w:tabs>
        <w:spacing w:before="92"/>
      </w:pPr>
      <w:r>
        <w:rPr>
          <w:color w:val="000000"/>
          <w:spacing w:val="52"/>
          <w:w w:val="150"/>
          <w:shd w:val="clear" w:color="auto" w:fill="C0C0C0"/>
        </w:rPr>
        <w:t xml:space="preserve"> </w:t>
      </w:r>
      <w:r>
        <w:rPr>
          <w:color w:val="000000"/>
          <w:spacing w:val="-2"/>
          <w:shd w:val="clear" w:color="auto" w:fill="C0C0C0"/>
        </w:rPr>
        <w:t>SIGNATURES</w:t>
      </w:r>
      <w:r>
        <w:rPr>
          <w:color w:val="000000"/>
          <w:shd w:val="clear" w:color="auto" w:fill="C0C0C0"/>
        </w:rPr>
        <w:tab/>
      </w:r>
    </w:p>
    <w:p w14:paraId="37F59B32" w14:textId="77777777" w:rsidR="00967600" w:rsidRDefault="00967600">
      <w:pPr>
        <w:pStyle w:val="BodyText"/>
        <w:rPr>
          <w:b/>
          <w:sz w:val="20"/>
        </w:rPr>
      </w:pPr>
    </w:p>
    <w:p w14:paraId="37F59B33" w14:textId="77777777" w:rsidR="00967600" w:rsidRDefault="00967600">
      <w:pPr>
        <w:rPr>
          <w:sz w:val="20"/>
        </w:rPr>
        <w:sectPr w:rsidR="00967600">
          <w:type w:val="continuous"/>
          <w:pgSz w:w="12240" w:h="15840"/>
          <w:pgMar w:top="660" w:right="760" w:bottom="540" w:left="840" w:header="0" w:footer="638" w:gutter="0"/>
          <w:cols w:space="720"/>
        </w:sectPr>
      </w:pPr>
    </w:p>
    <w:p w14:paraId="37F59B34" w14:textId="77777777" w:rsidR="00967600" w:rsidRDefault="00967600">
      <w:pPr>
        <w:pStyle w:val="BodyText"/>
        <w:spacing w:before="1"/>
        <w:rPr>
          <w:b/>
          <w:sz w:val="18"/>
        </w:rPr>
      </w:pPr>
    </w:p>
    <w:p w14:paraId="37F59B35" w14:textId="77777777" w:rsidR="00967600" w:rsidRDefault="00EB6E4B">
      <w:pPr>
        <w:tabs>
          <w:tab w:val="left" w:pos="7046"/>
        </w:tabs>
        <w:ind w:left="108"/>
        <w:rPr>
          <w:sz w:val="19"/>
        </w:rPr>
      </w:pPr>
      <w:r>
        <w:rPr>
          <w:w w:val="105"/>
          <w:sz w:val="19"/>
        </w:rPr>
        <w:t>Site Supervisor Signature</w:t>
      </w:r>
      <w:r>
        <w:rPr>
          <w:spacing w:val="104"/>
          <w:w w:val="105"/>
          <w:sz w:val="19"/>
        </w:rPr>
        <w:t xml:space="preserve"> </w:t>
      </w:r>
      <w:r>
        <w:rPr>
          <w:sz w:val="19"/>
          <w:u w:val="single"/>
        </w:rPr>
        <w:tab/>
      </w:r>
    </w:p>
    <w:p w14:paraId="37F59B36" w14:textId="77777777" w:rsidR="00967600" w:rsidRDefault="00967600">
      <w:pPr>
        <w:pStyle w:val="BodyText"/>
        <w:rPr>
          <w:sz w:val="20"/>
        </w:rPr>
      </w:pPr>
    </w:p>
    <w:p w14:paraId="37F59B37" w14:textId="77777777" w:rsidR="00967600" w:rsidRDefault="00967600">
      <w:pPr>
        <w:pStyle w:val="BodyText"/>
        <w:rPr>
          <w:sz w:val="20"/>
        </w:rPr>
      </w:pPr>
    </w:p>
    <w:p w14:paraId="37F59B38" w14:textId="77777777" w:rsidR="00967600" w:rsidRDefault="00967600">
      <w:pPr>
        <w:pStyle w:val="BodyText"/>
        <w:spacing w:before="8"/>
        <w:rPr>
          <w:sz w:val="15"/>
        </w:rPr>
      </w:pPr>
    </w:p>
    <w:p w14:paraId="37F59B39" w14:textId="77777777" w:rsidR="00967600" w:rsidRDefault="00EB6E4B">
      <w:pPr>
        <w:tabs>
          <w:tab w:val="left" w:pos="2486"/>
          <w:tab w:val="left" w:pos="6998"/>
        </w:tabs>
        <w:spacing w:before="1"/>
        <w:ind w:left="108"/>
        <w:rPr>
          <w:sz w:val="19"/>
        </w:rPr>
      </w:pPr>
      <w:r>
        <w:rPr>
          <w:w w:val="105"/>
          <w:sz w:val="19"/>
        </w:rPr>
        <w:t>Student</w:t>
      </w:r>
      <w:r>
        <w:rPr>
          <w:spacing w:val="-11"/>
          <w:w w:val="105"/>
          <w:sz w:val="19"/>
        </w:rPr>
        <w:t xml:space="preserve"> </w:t>
      </w:r>
      <w:r>
        <w:rPr>
          <w:spacing w:val="-2"/>
          <w:w w:val="105"/>
          <w:sz w:val="19"/>
        </w:rPr>
        <w:t>Signature</w:t>
      </w:r>
      <w:r>
        <w:rPr>
          <w:sz w:val="19"/>
        </w:rPr>
        <w:tab/>
      </w:r>
      <w:r>
        <w:rPr>
          <w:sz w:val="19"/>
          <w:u w:val="single"/>
        </w:rPr>
        <w:tab/>
      </w:r>
    </w:p>
    <w:p w14:paraId="37F59B3A" w14:textId="77777777" w:rsidR="00967600" w:rsidRDefault="00EB6E4B">
      <w:pPr>
        <w:spacing w:before="10"/>
        <w:rPr>
          <w:sz w:val="18"/>
        </w:rPr>
      </w:pPr>
      <w:r>
        <w:br w:type="column"/>
      </w:r>
    </w:p>
    <w:p w14:paraId="37F59B3B" w14:textId="77777777" w:rsidR="00967600" w:rsidRDefault="00EB6E4B">
      <w:pPr>
        <w:ind w:left="108"/>
        <w:rPr>
          <w:sz w:val="17"/>
        </w:rPr>
      </w:pPr>
      <w:r>
        <w:rPr>
          <w:spacing w:val="-4"/>
          <w:w w:val="105"/>
          <w:sz w:val="17"/>
        </w:rPr>
        <w:t>Date:</w:t>
      </w:r>
    </w:p>
    <w:p w14:paraId="37F59B3C" w14:textId="77777777" w:rsidR="00967600" w:rsidRDefault="00967600">
      <w:pPr>
        <w:pStyle w:val="BodyText"/>
        <w:rPr>
          <w:sz w:val="20"/>
        </w:rPr>
      </w:pPr>
    </w:p>
    <w:p w14:paraId="37F59B3D" w14:textId="77777777" w:rsidR="00967600" w:rsidRDefault="00967600">
      <w:pPr>
        <w:pStyle w:val="BodyText"/>
        <w:spacing w:before="6"/>
        <w:rPr>
          <w:sz w:val="18"/>
        </w:rPr>
      </w:pPr>
    </w:p>
    <w:p w14:paraId="37F59B3E" w14:textId="12533087" w:rsidR="00967600" w:rsidRDefault="00EB6E4B">
      <w:pPr>
        <w:ind w:left="120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41440" behindDoc="0" locked="0" layoutInCell="1" allowOverlap="1" wp14:anchorId="37F59B60" wp14:editId="582804F6">
                <wp:simplePos x="0" y="0"/>
                <wp:positionH relativeFrom="page">
                  <wp:posOffset>6153785</wp:posOffset>
                </wp:positionH>
                <wp:positionV relativeFrom="paragraph">
                  <wp:posOffset>-474980</wp:posOffset>
                </wp:positionV>
                <wp:extent cx="957580" cy="250190"/>
                <wp:effectExtent l="0" t="0" r="0" b="0"/>
                <wp:wrapNone/>
                <wp:docPr id="10" name="docshapegroup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7580" cy="250190"/>
                          <a:chOff x="9691" y="-748"/>
                          <a:chExt cx="1508" cy="394"/>
                        </a:xfrm>
                      </wpg:grpSpPr>
                      <wps:wsp>
                        <wps:cNvPr id="11" name="docshape257"/>
                        <wps:cNvSpPr>
                          <a:spLocks/>
                        </wps:cNvSpPr>
                        <wps:spPr bwMode="auto">
                          <a:xfrm>
                            <a:off x="9691" y="-748"/>
                            <a:ext cx="1508" cy="394"/>
                          </a:xfrm>
                          <a:custGeom>
                            <a:avLst/>
                            <a:gdLst>
                              <a:gd name="T0" fmla="+- 0 11198 9691"/>
                              <a:gd name="T1" fmla="*/ T0 w 1508"/>
                              <a:gd name="T2" fmla="+- 0 -748 -748"/>
                              <a:gd name="T3" fmla="*/ -748 h 394"/>
                              <a:gd name="T4" fmla="+- 0 11189 9691"/>
                              <a:gd name="T5" fmla="*/ T4 w 1508"/>
                              <a:gd name="T6" fmla="+- 0 -748 -748"/>
                              <a:gd name="T7" fmla="*/ -748 h 394"/>
                              <a:gd name="T8" fmla="+- 0 11189 9691"/>
                              <a:gd name="T9" fmla="*/ T8 w 1508"/>
                              <a:gd name="T10" fmla="+- 0 -738 -748"/>
                              <a:gd name="T11" fmla="*/ -738 h 394"/>
                              <a:gd name="T12" fmla="+- 0 11189 9691"/>
                              <a:gd name="T13" fmla="*/ T12 w 1508"/>
                              <a:gd name="T14" fmla="+- 0 -364 -748"/>
                              <a:gd name="T15" fmla="*/ -364 h 394"/>
                              <a:gd name="T16" fmla="+- 0 9701 9691"/>
                              <a:gd name="T17" fmla="*/ T16 w 1508"/>
                              <a:gd name="T18" fmla="+- 0 -364 -748"/>
                              <a:gd name="T19" fmla="*/ -364 h 394"/>
                              <a:gd name="T20" fmla="+- 0 9701 9691"/>
                              <a:gd name="T21" fmla="*/ T20 w 1508"/>
                              <a:gd name="T22" fmla="+- 0 -738 -748"/>
                              <a:gd name="T23" fmla="*/ -738 h 394"/>
                              <a:gd name="T24" fmla="+- 0 11189 9691"/>
                              <a:gd name="T25" fmla="*/ T24 w 1508"/>
                              <a:gd name="T26" fmla="+- 0 -738 -748"/>
                              <a:gd name="T27" fmla="*/ -738 h 394"/>
                              <a:gd name="T28" fmla="+- 0 11189 9691"/>
                              <a:gd name="T29" fmla="*/ T28 w 1508"/>
                              <a:gd name="T30" fmla="+- 0 -748 -748"/>
                              <a:gd name="T31" fmla="*/ -748 h 394"/>
                              <a:gd name="T32" fmla="+- 0 9691 9691"/>
                              <a:gd name="T33" fmla="*/ T32 w 1508"/>
                              <a:gd name="T34" fmla="+- 0 -748 -748"/>
                              <a:gd name="T35" fmla="*/ -748 h 394"/>
                              <a:gd name="T36" fmla="+- 0 9691 9691"/>
                              <a:gd name="T37" fmla="*/ T36 w 1508"/>
                              <a:gd name="T38" fmla="+- 0 -354 -748"/>
                              <a:gd name="T39" fmla="*/ -354 h 394"/>
                              <a:gd name="T40" fmla="+- 0 11198 9691"/>
                              <a:gd name="T41" fmla="*/ T40 w 1508"/>
                              <a:gd name="T42" fmla="+- 0 -354 -748"/>
                              <a:gd name="T43" fmla="*/ -354 h 394"/>
                              <a:gd name="T44" fmla="+- 0 11198 9691"/>
                              <a:gd name="T45" fmla="*/ T44 w 1508"/>
                              <a:gd name="T46" fmla="+- 0 -748 -748"/>
                              <a:gd name="T47" fmla="*/ -748 h 39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508" h="394">
                                <a:moveTo>
                                  <a:pt x="1507" y="0"/>
                                </a:moveTo>
                                <a:lnTo>
                                  <a:pt x="1498" y="0"/>
                                </a:lnTo>
                                <a:lnTo>
                                  <a:pt x="1498" y="10"/>
                                </a:lnTo>
                                <a:lnTo>
                                  <a:pt x="1498" y="384"/>
                                </a:lnTo>
                                <a:lnTo>
                                  <a:pt x="10" y="384"/>
                                </a:lnTo>
                                <a:lnTo>
                                  <a:pt x="10" y="10"/>
                                </a:lnTo>
                                <a:lnTo>
                                  <a:pt x="1498" y="10"/>
                                </a:lnTo>
                                <a:lnTo>
                                  <a:pt x="149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4"/>
                                </a:lnTo>
                                <a:lnTo>
                                  <a:pt x="1507" y="394"/>
                                </a:lnTo>
                                <a:lnTo>
                                  <a:pt x="150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docshape258"/>
                        <wps:cNvSpPr>
                          <a:spLocks/>
                        </wps:cNvSpPr>
                        <wps:spPr bwMode="auto">
                          <a:xfrm>
                            <a:off x="9700" y="-739"/>
                            <a:ext cx="1488" cy="375"/>
                          </a:xfrm>
                          <a:custGeom>
                            <a:avLst/>
                            <a:gdLst>
                              <a:gd name="T0" fmla="+- 0 11189 9701"/>
                              <a:gd name="T1" fmla="*/ T0 w 1488"/>
                              <a:gd name="T2" fmla="+- 0 -738 -738"/>
                              <a:gd name="T3" fmla="*/ -738 h 375"/>
                              <a:gd name="T4" fmla="+- 0 9701 9701"/>
                              <a:gd name="T5" fmla="*/ T4 w 1488"/>
                              <a:gd name="T6" fmla="+- 0 -738 -738"/>
                              <a:gd name="T7" fmla="*/ -738 h 375"/>
                              <a:gd name="T8" fmla="+- 0 9701 9701"/>
                              <a:gd name="T9" fmla="*/ T8 w 1488"/>
                              <a:gd name="T10" fmla="+- 0 -364 -738"/>
                              <a:gd name="T11" fmla="*/ -364 h 375"/>
                              <a:gd name="T12" fmla="+- 0 9710 9701"/>
                              <a:gd name="T13" fmla="*/ T12 w 1488"/>
                              <a:gd name="T14" fmla="+- 0 -373 -738"/>
                              <a:gd name="T15" fmla="*/ -373 h 375"/>
                              <a:gd name="T16" fmla="+- 0 9710 9701"/>
                              <a:gd name="T17" fmla="*/ T16 w 1488"/>
                              <a:gd name="T18" fmla="+- 0 -729 -738"/>
                              <a:gd name="T19" fmla="*/ -729 h 375"/>
                              <a:gd name="T20" fmla="+- 0 11179 9701"/>
                              <a:gd name="T21" fmla="*/ T20 w 1488"/>
                              <a:gd name="T22" fmla="+- 0 -729 -738"/>
                              <a:gd name="T23" fmla="*/ -729 h 375"/>
                              <a:gd name="T24" fmla="+- 0 11189 9701"/>
                              <a:gd name="T25" fmla="*/ T24 w 1488"/>
                              <a:gd name="T26" fmla="+- 0 -738 -738"/>
                              <a:gd name="T27" fmla="*/ -738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88" h="375">
                                <a:moveTo>
                                  <a:pt x="148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9" y="365"/>
                                </a:lnTo>
                                <a:lnTo>
                                  <a:pt x="9" y="9"/>
                                </a:lnTo>
                                <a:lnTo>
                                  <a:pt x="1478" y="9"/>
                                </a:lnTo>
                                <a:lnTo>
                                  <a:pt x="14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docshape259"/>
                        <wps:cNvSpPr>
                          <a:spLocks/>
                        </wps:cNvSpPr>
                        <wps:spPr bwMode="auto">
                          <a:xfrm>
                            <a:off x="9700" y="-739"/>
                            <a:ext cx="1488" cy="375"/>
                          </a:xfrm>
                          <a:custGeom>
                            <a:avLst/>
                            <a:gdLst>
                              <a:gd name="T0" fmla="+- 0 11189 9701"/>
                              <a:gd name="T1" fmla="*/ T0 w 1488"/>
                              <a:gd name="T2" fmla="+- 0 -738 -738"/>
                              <a:gd name="T3" fmla="*/ -738 h 375"/>
                              <a:gd name="T4" fmla="+- 0 11179 9701"/>
                              <a:gd name="T5" fmla="*/ T4 w 1488"/>
                              <a:gd name="T6" fmla="+- 0 -729 -738"/>
                              <a:gd name="T7" fmla="*/ -729 h 375"/>
                              <a:gd name="T8" fmla="+- 0 11179 9701"/>
                              <a:gd name="T9" fmla="*/ T8 w 1488"/>
                              <a:gd name="T10" fmla="+- 0 -373 -738"/>
                              <a:gd name="T11" fmla="*/ -373 h 375"/>
                              <a:gd name="T12" fmla="+- 0 9710 9701"/>
                              <a:gd name="T13" fmla="*/ T12 w 1488"/>
                              <a:gd name="T14" fmla="+- 0 -373 -738"/>
                              <a:gd name="T15" fmla="*/ -373 h 375"/>
                              <a:gd name="T16" fmla="+- 0 9701 9701"/>
                              <a:gd name="T17" fmla="*/ T16 w 1488"/>
                              <a:gd name="T18" fmla="+- 0 -364 -738"/>
                              <a:gd name="T19" fmla="*/ -364 h 375"/>
                              <a:gd name="T20" fmla="+- 0 11189 9701"/>
                              <a:gd name="T21" fmla="*/ T20 w 1488"/>
                              <a:gd name="T22" fmla="+- 0 -364 -738"/>
                              <a:gd name="T23" fmla="*/ -364 h 375"/>
                              <a:gd name="T24" fmla="+- 0 11189 9701"/>
                              <a:gd name="T25" fmla="*/ T24 w 1488"/>
                              <a:gd name="T26" fmla="+- 0 -738 -738"/>
                              <a:gd name="T27" fmla="*/ -738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88" h="375">
                                <a:moveTo>
                                  <a:pt x="1488" y="0"/>
                                </a:moveTo>
                                <a:lnTo>
                                  <a:pt x="1478" y="9"/>
                                </a:lnTo>
                                <a:lnTo>
                                  <a:pt x="1478" y="365"/>
                                </a:lnTo>
                                <a:lnTo>
                                  <a:pt x="9" y="365"/>
                                </a:lnTo>
                                <a:lnTo>
                                  <a:pt x="0" y="374"/>
                                </a:lnTo>
                                <a:lnTo>
                                  <a:pt x="1488" y="374"/>
                                </a:lnTo>
                                <a:lnTo>
                                  <a:pt x="14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6AA5CCA0" id="docshapegroup256" o:spid="_x0000_s1026" style="position:absolute;margin-left:484.55pt;margin-top:-37.4pt;width:75.4pt;height:19.7pt;z-index:15741440;mso-position-horizontal-relative:page" coordorigin="9691,-748" coordsize="1508,3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">
                <v:shape id="docshape257" o:spid="_x0000_s1027" style="position:absolute;left:9691;top:-748;width:1508;height:394;visibility:visible;mso-wrap-style:square;v-text-anchor:top" coordsize="1508,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" path="m1507,r-9,l1498,10r,374l10,384,10,10r1488,l1498,,,,,394r1507,l1507,xe" fillcolor="black" stroked="f">
                  <v:path arrowok="t" o:connecttype="custom" o:connectlocs="1507,-748;1498,-748;1498,-738;1498,-364;10,-364;10,-738;1498,-738;1498,-748;0,-748;0,-354;1507,-354;1507,-748" o:connectangles="0,0,0,0,0,0,0,0,0,0,0,0"/>
                </v:shape>
                <v:shape id="docshape258" o:spid="_x0000_s1028" style="position:absolute;left:9700;top:-739;width:1488;height:375;visibility:visible;mso-wrap-style:square;v-text-anchor:top" coordsize="1488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" path="m1488,l,,,374r9,-9l9,9r1469,l1488,xe" fillcolor="gray" stroked="f">
                  <v:path arrowok="t" o:connecttype="custom" o:connectlocs="1488,-738;0,-738;0,-364;9,-373;9,-729;1478,-729;1488,-738" o:connectangles="0,0,0,0,0,0,0"/>
                </v:shape>
                <v:shape id="docshape259" o:spid="_x0000_s1029" style="position:absolute;left:9700;top:-739;width:1488;height:375;visibility:visible;mso-wrap-style:square;v-text-anchor:top" coordsize="1488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" path="m1488,r-10,9l1478,365,9,365,,374r1488,l1488,xe" fillcolor="#d3d0c7" stroked="f">
                  <v:path arrowok="t" o:connecttype="custom" o:connectlocs="1488,-738;1478,-729;1478,-373;9,-373;0,-364;1488,-364;1488,-738" o:connectangles="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41952" behindDoc="0" locked="0" layoutInCell="1" allowOverlap="1" wp14:anchorId="37F59B61" wp14:editId="1479749F">
                <wp:simplePos x="0" y="0"/>
                <wp:positionH relativeFrom="page">
                  <wp:posOffset>6163310</wp:posOffset>
                </wp:positionH>
                <wp:positionV relativeFrom="paragraph">
                  <wp:posOffset>-72390</wp:posOffset>
                </wp:positionV>
                <wp:extent cx="954405" cy="253365"/>
                <wp:effectExtent l="0" t="0" r="0" b="0"/>
                <wp:wrapNone/>
                <wp:docPr id="6" name="docshapegroup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4405" cy="253365"/>
                          <a:chOff x="9706" y="-114"/>
                          <a:chExt cx="1503" cy="399"/>
                        </a:xfrm>
                      </wpg:grpSpPr>
                      <wps:wsp>
                        <wps:cNvPr id="7" name="docshape261"/>
                        <wps:cNvSpPr>
                          <a:spLocks/>
                        </wps:cNvSpPr>
                        <wps:spPr bwMode="auto">
                          <a:xfrm>
                            <a:off x="9705" y="-115"/>
                            <a:ext cx="1503" cy="399"/>
                          </a:xfrm>
                          <a:custGeom>
                            <a:avLst/>
                            <a:gdLst>
                              <a:gd name="T0" fmla="+- 0 11208 9706"/>
                              <a:gd name="T1" fmla="*/ T0 w 1503"/>
                              <a:gd name="T2" fmla="+- 0 -114 -114"/>
                              <a:gd name="T3" fmla="*/ -114 h 399"/>
                              <a:gd name="T4" fmla="+- 0 11198 9706"/>
                              <a:gd name="T5" fmla="*/ T4 w 1503"/>
                              <a:gd name="T6" fmla="+- 0 -114 -114"/>
                              <a:gd name="T7" fmla="*/ -114 h 399"/>
                              <a:gd name="T8" fmla="+- 0 11198 9706"/>
                              <a:gd name="T9" fmla="*/ T8 w 1503"/>
                              <a:gd name="T10" fmla="+- 0 -105 -114"/>
                              <a:gd name="T11" fmla="*/ -105 h 399"/>
                              <a:gd name="T12" fmla="+- 0 11198 9706"/>
                              <a:gd name="T13" fmla="*/ T12 w 1503"/>
                              <a:gd name="T14" fmla="+- 0 275 -114"/>
                              <a:gd name="T15" fmla="*/ 275 h 399"/>
                              <a:gd name="T16" fmla="+- 0 9715 9706"/>
                              <a:gd name="T17" fmla="*/ T16 w 1503"/>
                              <a:gd name="T18" fmla="+- 0 275 -114"/>
                              <a:gd name="T19" fmla="*/ 275 h 399"/>
                              <a:gd name="T20" fmla="+- 0 9715 9706"/>
                              <a:gd name="T21" fmla="*/ T20 w 1503"/>
                              <a:gd name="T22" fmla="+- 0 -105 -114"/>
                              <a:gd name="T23" fmla="*/ -105 h 399"/>
                              <a:gd name="T24" fmla="+- 0 11198 9706"/>
                              <a:gd name="T25" fmla="*/ T24 w 1503"/>
                              <a:gd name="T26" fmla="+- 0 -105 -114"/>
                              <a:gd name="T27" fmla="*/ -105 h 399"/>
                              <a:gd name="T28" fmla="+- 0 11198 9706"/>
                              <a:gd name="T29" fmla="*/ T28 w 1503"/>
                              <a:gd name="T30" fmla="+- 0 -114 -114"/>
                              <a:gd name="T31" fmla="*/ -114 h 399"/>
                              <a:gd name="T32" fmla="+- 0 9706 9706"/>
                              <a:gd name="T33" fmla="*/ T32 w 1503"/>
                              <a:gd name="T34" fmla="+- 0 -114 -114"/>
                              <a:gd name="T35" fmla="*/ -114 h 399"/>
                              <a:gd name="T36" fmla="+- 0 9706 9706"/>
                              <a:gd name="T37" fmla="*/ T36 w 1503"/>
                              <a:gd name="T38" fmla="+- 0 284 -114"/>
                              <a:gd name="T39" fmla="*/ 284 h 399"/>
                              <a:gd name="T40" fmla="+- 0 11208 9706"/>
                              <a:gd name="T41" fmla="*/ T40 w 1503"/>
                              <a:gd name="T42" fmla="+- 0 284 -114"/>
                              <a:gd name="T43" fmla="*/ 284 h 399"/>
                              <a:gd name="T44" fmla="+- 0 11208 9706"/>
                              <a:gd name="T45" fmla="*/ T44 w 1503"/>
                              <a:gd name="T46" fmla="+- 0 -114 -114"/>
                              <a:gd name="T47" fmla="*/ -114 h 39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503" h="399">
                                <a:moveTo>
                                  <a:pt x="1502" y="0"/>
                                </a:moveTo>
                                <a:lnTo>
                                  <a:pt x="1492" y="0"/>
                                </a:lnTo>
                                <a:lnTo>
                                  <a:pt x="1492" y="9"/>
                                </a:lnTo>
                                <a:lnTo>
                                  <a:pt x="1492" y="389"/>
                                </a:lnTo>
                                <a:lnTo>
                                  <a:pt x="9" y="389"/>
                                </a:lnTo>
                                <a:lnTo>
                                  <a:pt x="9" y="9"/>
                                </a:lnTo>
                                <a:lnTo>
                                  <a:pt x="1492" y="9"/>
                                </a:lnTo>
                                <a:lnTo>
                                  <a:pt x="149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8"/>
                                </a:lnTo>
                                <a:lnTo>
                                  <a:pt x="1502" y="398"/>
                                </a:lnTo>
                                <a:lnTo>
                                  <a:pt x="15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262"/>
                        <wps:cNvSpPr>
                          <a:spLocks/>
                        </wps:cNvSpPr>
                        <wps:spPr bwMode="auto">
                          <a:xfrm>
                            <a:off x="9715" y="-105"/>
                            <a:ext cx="1484" cy="380"/>
                          </a:xfrm>
                          <a:custGeom>
                            <a:avLst/>
                            <a:gdLst>
                              <a:gd name="T0" fmla="+- 0 11198 9715"/>
                              <a:gd name="T1" fmla="*/ T0 w 1484"/>
                              <a:gd name="T2" fmla="+- 0 -105 -105"/>
                              <a:gd name="T3" fmla="*/ -105 h 380"/>
                              <a:gd name="T4" fmla="+- 0 9715 9715"/>
                              <a:gd name="T5" fmla="*/ T4 w 1484"/>
                              <a:gd name="T6" fmla="+- 0 -105 -105"/>
                              <a:gd name="T7" fmla="*/ -105 h 380"/>
                              <a:gd name="T8" fmla="+- 0 9715 9715"/>
                              <a:gd name="T9" fmla="*/ T8 w 1484"/>
                              <a:gd name="T10" fmla="+- 0 275 -105"/>
                              <a:gd name="T11" fmla="*/ 275 h 380"/>
                              <a:gd name="T12" fmla="+- 0 9725 9715"/>
                              <a:gd name="T13" fmla="*/ T12 w 1484"/>
                              <a:gd name="T14" fmla="+- 0 265 -105"/>
                              <a:gd name="T15" fmla="*/ 265 h 380"/>
                              <a:gd name="T16" fmla="+- 0 9725 9715"/>
                              <a:gd name="T17" fmla="*/ T16 w 1484"/>
                              <a:gd name="T18" fmla="+- 0 -95 -105"/>
                              <a:gd name="T19" fmla="*/ -95 h 380"/>
                              <a:gd name="T20" fmla="+- 0 11189 9715"/>
                              <a:gd name="T21" fmla="*/ T20 w 1484"/>
                              <a:gd name="T22" fmla="+- 0 -95 -105"/>
                              <a:gd name="T23" fmla="*/ -95 h 380"/>
                              <a:gd name="T24" fmla="+- 0 11198 9715"/>
                              <a:gd name="T25" fmla="*/ T24 w 1484"/>
                              <a:gd name="T26" fmla="+- 0 -105 -105"/>
                              <a:gd name="T27" fmla="*/ -105 h 3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84" h="380">
                                <a:moveTo>
                                  <a:pt x="148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80"/>
                                </a:lnTo>
                                <a:lnTo>
                                  <a:pt x="10" y="370"/>
                                </a:lnTo>
                                <a:lnTo>
                                  <a:pt x="10" y="10"/>
                                </a:lnTo>
                                <a:lnTo>
                                  <a:pt x="1474" y="10"/>
                                </a:lnTo>
                                <a:lnTo>
                                  <a:pt x="148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docshape263"/>
                        <wps:cNvSpPr>
                          <a:spLocks/>
                        </wps:cNvSpPr>
                        <wps:spPr bwMode="auto">
                          <a:xfrm>
                            <a:off x="9715" y="-105"/>
                            <a:ext cx="1484" cy="380"/>
                          </a:xfrm>
                          <a:custGeom>
                            <a:avLst/>
                            <a:gdLst>
                              <a:gd name="T0" fmla="+- 0 11198 9715"/>
                              <a:gd name="T1" fmla="*/ T0 w 1484"/>
                              <a:gd name="T2" fmla="+- 0 -105 -105"/>
                              <a:gd name="T3" fmla="*/ -105 h 380"/>
                              <a:gd name="T4" fmla="+- 0 11189 9715"/>
                              <a:gd name="T5" fmla="*/ T4 w 1484"/>
                              <a:gd name="T6" fmla="+- 0 -95 -105"/>
                              <a:gd name="T7" fmla="*/ -95 h 380"/>
                              <a:gd name="T8" fmla="+- 0 11189 9715"/>
                              <a:gd name="T9" fmla="*/ T8 w 1484"/>
                              <a:gd name="T10" fmla="+- 0 265 -105"/>
                              <a:gd name="T11" fmla="*/ 265 h 380"/>
                              <a:gd name="T12" fmla="+- 0 9725 9715"/>
                              <a:gd name="T13" fmla="*/ T12 w 1484"/>
                              <a:gd name="T14" fmla="+- 0 265 -105"/>
                              <a:gd name="T15" fmla="*/ 265 h 380"/>
                              <a:gd name="T16" fmla="+- 0 9715 9715"/>
                              <a:gd name="T17" fmla="*/ T16 w 1484"/>
                              <a:gd name="T18" fmla="+- 0 275 -105"/>
                              <a:gd name="T19" fmla="*/ 275 h 380"/>
                              <a:gd name="T20" fmla="+- 0 11198 9715"/>
                              <a:gd name="T21" fmla="*/ T20 w 1484"/>
                              <a:gd name="T22" fmla="+- 0 275 -105"/>
                              <a:gd name="T23" fmla="*/ 275 h 380"/>
                              <a:gd name="T24" fmla="+- 0 11198 9715"/>
                              <a:gd name="T25" fmla="*/ T24 w 1484"/>
                              <a:gd name="T26" fmla="+- 0 -105 -105"/>
                              <a:gd name="T27" fmla="*/ -105 h 3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84" h="380">
                                <a:moveTo>
                                  <a:pt x="1483" y="0"/>
                                </a:moveTo>
                                <a:lnTo>
                                  <a:pt x="1474" y="10"/>
                                </a:lnTo>
                                <a:lnTo>
                                  <a:pt x="1474" y="370"/>
                                </a:lnTo>
                                <a:lnTo>
                                  <a:pt x="10" y="370"/>
                                </a:lnTo>
                                <a:lnTo>
                                  <a:pt x="0" y="380"/>
                                </a:lnTo>
                                <a:lnTo>
                                  <a:pt x="1483" y="380"/>
                                </a:lnTo>
                                <a:lnTo>
                                  <a:pt x="148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093E8055" id="docshapegroup260" o:spid="_x0000_s1026" style="position:absolute;margin-left:485.3pt;margin-top:-5.7pt;width:75.15pt;height:19.95pt;z-index:15741952;mso-position-horizontal-relative:page" coordorigin="9706,-114" coordsize="1503,3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">
                <v:shape id="docshape261" o:spid="_x0000_s1027" style="position:absolute;left:9705;top:-115;width:1503;height:399;visibility:visible;mso-wrap-style:square;v-text-anchor:top" coordsize="1503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" path="m1502,r-10,l1492,9r,380l9,389,9,9r1483,l1492,,,,,398r1502,l1502,xe" fillcolor="black" stroked="f">
                  <v:path arrowok="t" o:connecttype="custom" o:connectlocs="1502,-114;1492,-114;1492,-105;1492,275;9,275;9,-105;1492,-105;1492,-114;0,-114;0,284;1502,284;1502,-114" o:connectangles="0,0,0,0,0,0,0,0,0,0,0,0"/>
                </v:shape>
                <v:shape id="docshape262" o:spid="_x0000_s1028" style="position:absolute;left:9715;top:-105;width:1484;height:380;visibility:visible;mso-wrap-style:square;v-text-anchor:top" coordsize="1484,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" path="m1483,l,,,380,10,370,10,10r1464,l1483,xe" fillcolor="gray" stroked="f">
                  <v:path arrowok="t" o:connecttype="custom" o:connectlocs="1483,-105;0,-105;0,275;10,265;10,-95;1474,-95;1483,-105" o:connectangles="0,0,0,0,0,0,0"/>
                </v:shape>
                <v:shape id="docshape263" o:spid="_x0000_s1029" style="position:absolute;left:9715;top:-105;width:1484;height:380;visibility:visible;mso-wrap-style:square;v-text-anchor:top" coordsize="1484,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" path="m1483,r-9,10l1474,370,10,370,,380r1483,l1483,xe" fillcolor="#d3d0c7" stroked="f">
                  <v:path arrowok="t" o:connecttype="custom" o:connectlocs="1483,-105;1474,-95;1474,265;10,265;0,275;1483,275;1483,-105" o:connectangles="0,0,0,0,0,0,0"/>
                </v:shape>
                <w10:wrap anchorx="page"/>
              </v:group>
            </w:pict>
          </mc:Fallback>
        </mc:AlternateContent>
      </w:r>
      <w:r>
        <w:rPr>
          <w:spacing w:val="-4"/>
          <w:w w:val="105"/>
          <w:sz w:val="17"/>
        </w:rPr>
        <w:t>Date:</w:t>
      </w:r>
    </w:p>
    <w:p w14:paraId="37F59B3F" w14:textId="77777777" w:rsidR="00967600" w:rsidRDefault="00967600">
      <w:pPr>
        <w:rPr>
          <w:sz w:val="17"/>
        </w:rPr>
        <w:sectPr w:rsidR="00967600">
          <w:type w:val="continuous"/>
          <w:pgSz w:w="12240" w:h="15840"/>
          <w:pgMar w:top="660" w:right="760" w:bottom="540" w:left="840" w:header="0" w:footer="638" w:gutter="0"/>
          <w:cols w:num="2" w:space="720" w:equalWidth="0">
            <w:col w:w="7087" w:space="241"/>
            <w:col w:w="3312"/>
          </w:cols>
        </w:sectPr>
      </w:pPr>
    </w:p>
    <w:p w14:paraId="37F59B40" w14:textId="77777777" w:rsidR="00967600" w:rsidRDefault="00EB6E4B">
      <w:pPr>
        <w:spacing w:before="169" w:line="261" w:lineRule="auto"/>
        <w:ind w:left="108" w:right="320" w:hanging="1"/>
        <w:rPr>
          <w:i/>
          <w:sz w:val="17"/>
        </w:rPr>
      </w:pPr>
      <w:r>
        <w:rPr>
          <w:i/>
          <w:w w:val="105"/>
          <w:sz w:val="17"/>
        </w:rPr>
        <w:t>Please note: I have discussed this evaluation with my site supervisor and have received a copy. If I do not agree with this evaluation,</w:t>
      </w:r>
      <w:r>
        <w:rPr>
          <w:i/>
          <w:spacing w:val="-3"/>
          <w:w w:val="105"/>
          <w:sz w:val="17"/>
        </w:rPr>
        <w:t xml:space="preserve"> </w:t>
      </w:r>
      <w:r>
        <w:rPr>
          <w:i/>
          <w:w w:val="105"/>
          <w:sz w:val="17"/>
        </w:rPr>
        <w:t>I</w:t>
      </w:r>
      <w:r>
        <w:rPr>
          <w:i/>
          <w:spacing w:val="-1"/>
          <w:w w:val="105"/>
          <w:sz w:val="17"/>
        </w:rPr>
        <w:t xml:space="preserve"> </w:t>
      </w:r>
      <w:r>
        <w:rPr>
          <w:i/>
          <w:w w:val="105"/>
          <w:sz w:val="17"/>
        </w:rPr>
        <w:t>understand</w:t>
      </w:r>
      <w:r>
        <w:rPr>
          <w:i/>
          <w:spacing w:val="-1"/>
          <w:w w:val="105"/>
          <w:sz w:val="17"/>
        </w:rPr>
        <w:t xml:space="preserve"> </w:t>
      </w:r>
      <w:r>
        <w:rPr>
          <w:i/>
          <w:w w:val="105"/>
          <w:sz w:val="17"/>
        </w:rPr>
        <w:t>that</w:t>
      </w:r>
      <w:r>
        <w:rPr>
          <w:i/>
          <w:spacing w:val="-3"/>
          <w:w w:val="105"/>
          <w:sz w:val="17"/>
        </w:rPr>
        <w:t xml:space="preserve"> </w:t>
      </w:r>
      <w:r>
        <w:rPr>
          <w:i/>
          <w:w w:val="105"/>
          <w:sz w:val="17"/>
        </w:rPr>
        <w:t>I</w:t>
      </w:r>
      <w:r>
        <w:rPr>
          <w:i/>
          <w:spacing w:val="-1"/>
          <w:w w:val="105"/>
          <w:sz w:val="17"/>
        </w:rPr>
        <w:t xml:space="preserve"> </w:t>
      </w:r>
      <w:r>
        <w:rPr>
          <w:i/>
          <w:w w:val="105"/>
          <w:sz w:val="17"/>
        </w:rPr>
        <w:t>may</w:t>
      </w:r>
      <w:r>
        <w:rPr>
          <w:i/>
          <w:spacing w:val="-2"/>
          <w:w w:val="105"/>
          <w:sz w:val="17"/>
        </w:rPr>
        <w:t xml:space="preserve"> </w:t>
      </w:r>
      <w:r>
        <w:rPr>
          <w:i/>
          <w:w w:val="105"/>
          <w:sz w:val="17"/>
        </w:rPr>
        <w:t>submit</w:t>
      </w:r>
      <w:r>
        <w:rPr>
          <w:i/>
          <w:spacing w:val="-3"/>
          <w:w w:val="105"/>
          <w:sz w:val="17"/>
        </w:rPr>
        <w:t xml:space="preserve"> </w:t>
      </w:r>
      <w:r>
        <w:rPr>
          <w:i/>
          <w:w w:val="105"/>
          <w:sz w:val="17"/>
        </w:rPr>
        <w:t>a</w:t>
      </w:r>
      <w:r>
        <w:rPr>
          <w:i/>
          <w:spacing w:val="-1"/>
          <w:w w:val="105"/>
          <w:sz w:val="17"/>
        </w:rPr>
        <w:t xml:space="preserve"> </w:t>
      </w:r>
      <w:r>
        <w:rPr>
          <w:i/>
          <w:w w:val="105"/>
          <w:sz w:val="17"/>
        </w:rPr>
        <w:t>letter</w:t>
      </w:r>
      <w:r>
        <w:rPr>
          <w:i/>
          <w:spacing w:val="-2"/>
          <w:w w:val="105"/>
          <w:sz w:val="17"/>
        </w:rPr>
        <w:t xml:space="preserve"> </w:t>
      </w:r>
      <w:r>
        <w:rPr>
          <w:i/>
          <w:w w:val="105"/>
          <w:sz w:val="17"/>
        </w:rPr>
        <w:t>in</w:t>
      </w:r>
      <w:r>
        <w:rPr>
          <w:i/>
          <w:spacing w:val="-1"/>
          <w:w w:val="105"/>
          <w:sz w:val="17"/>
        </w:rPr>
        <w:t xml:space="preserve"> </w:t>
      </w:r>
      <w:r>
        <w:rPr>
          <w:i/>
          <w:w w:val="105"/>
          <w:sz w:val="17"/>
        </w:rPr>
        <w:t>duplicate</w:t>
      </w:r>
      <w:r>
        <w:rPr>
          <w:i/>
          <w:spacing w:val="-2"/>
          <w:w w:val="105"/>
          <w:sz w:val="17"/>
        </w:rPr>
        <w:t xml:space="preserve"> </w:t>
      </w:r>
      <w:r>
        <w:rPr>
          <w:i/>
          <w:w w:val="105"/>
          <w:sz w:val="17"/>
        </w:rPr>
        <w:t>stating</w:t>
      </w:r>
      <w:r>
        <w:rPr>
          <w:i/>
          <w:spacing w:val="-1"/>
          <w:w w:val="105"/>
          <w:sz w:val="17"/>
        </w:rPr>
        <w:t xml:space="preserve"> </w:t>
      </w:r>
      <w:r>
        <w:rPr>
          <w:i/>
          <w:w w:val="105"/>
          <w:sz w:val="17"/>
        </w:rPr>
        <w:t>my</w:t>
      </w:r>
      <w:r>
        <w:rPr>
          <w:i/>
          <w:spacing w:val="-1"/>
          <w:w w:val="105"/>
          <w:sz w:val="17"/>
        </w:rPr>
        <w:t xml:space="preserve"> </w:t>
      </w:r>
      <w:r>
        <w:rPr>
          <w:i/>
          <w:w w:val="105"/>
          <w:sz w:val="17"/>
        </w:rPr>
        <w:t>position.</w:t>
      </w:r>
      <w:r>
        <w:rPr>
          <w:i/>
          <w:spacing w:val="-3"/>
          <w:w w:val="105"/>
          <w:sz w:val="17"/>
        </w:rPr>
        <w:t xml:space="preserve"> </w:t>
      </w:r>
      <w:r>
        <w:rPr>
          <w:i/>
          <w:w w:val="105"/>
          <w:sz w:val="17"/>
        </w:rPr>
        <w:t>A copy</w:t>
      </w:r>
      <w:r>
        <w:rPr>
          <w:i/>
          <w:spacing w:val="-2"/>
          <w:w w:val="105"/>
          <w:sz w:val="17"/>
        </w:rPr>
        <w:t xml:space="preserve"> </w:t>
      </w:r>
      <w:r>
        <w:rPr>
          <w:i/>
          <w:w w:val="105"/>
          <w:sz w:val="17"/>
        </w:rPr>
        <w:t>is</w:t>
      </w:r>
      <w:r>
        <w:rPr>
          <w:i/>
          <w:spacing w:val="-1"/>
          <w:w w:val="105"/>
          <w:sz w:val="17"/>
        </w:rPr>
        <w:t xml:space="preserve"> </w:t>
      </w:r>
      <w:r>
        <w:rPr>
          <w:i/>
          <w:w w:val="105"/>
          <w:sz w:val="17"/>
        </w:rPr>
        <w:t>to</w:t>
      </w:r>
      <w:r>
        <w:rPr>
          <w:i/>
          <w:spacing w:val="-2"/>
          <w:w w:val="105"/>
          <w:sz w:val="17"/>
        </w:rPr>
        <w:t xml:space="preserve"> </w:t>
      </w:r>
      <w:r>
        <w:rPr>
          <w:i/>
          <w:w w:val="105"/>
          <w:sz w:val="17"/>
        </w:rPr>
        <w:t>be</w:t>
      </w:r>
      <w:r>
        <w:rPr>
          <w:i/>
          <w:spacing w:val="-1"/>
          <w:w w:val="105"/>
          <w:sz w:val="17"/>
        </w:rPr>
        <w:t xml:space="preserve"> </w:t>
      </w:r>
      <w:r>
        <w:rPr>
          <w:i/>
          <w:w w:val="105"/>
          <w:sz w:val="17"/>
        </w:rPr>
        <w:t>retained</w:t>
      </w:r>
      <w:r>
        <w:rPr>
          <w:i/>
          <w:spacing w:val="-1"/>
          <w:w w:val="105"/>
          <w:sz w:val="17"/>
        </w:rPr>
        <w:t xml:space="preserve"> </w:t>
      </w:r>
      <w:r>
        <w:rPr>
          <w:i/>
          <w:w w:val="105"/>
          <w:sz w:val="17"/>
        </w:rPr>
        <w:t>by</w:t>
      </w:r>
      <w:r>
        <w:rPr>
          <w:i/>
          <w:spacing w:val="-3"/>
          <w:w w:val="105"/>
          <w:sz w:val="17"/>
        </w:rPr>
        <w:t xml:space="preserve"> </w:t>
      </w:r>
      <w:r>
        <w:rPr>
          <w:i/>
          <w:w w:val="105"/>
          <w:sz w:val="17"/>
        </w:rPr>
        <w:t>the</w:t>
      </w:r>
      <w:r>
        <w:rPr>
          <w:i/>
          <w:spacing w:val="-1"/>
          <w:w w:val="105"/>
          <w:sz w:val="17"/>
        </w:rPr>
        <w:t xml:space="preserve"> </w:t>
      </w:r>
      <w:r>
        <w:rPr>
          <w:i/>
          <w:w w:val="105"/>
          <w:sz w:val="17"/>
        </w:rPr>
        <w:t>evaluator</w:t>
      </w:r>
      <w:r>
        <w:rPr>
          <w:i/>
          <w:spacing w:val="-2"/>
          <w:w w:val="105"/>
          <w:sz w:val="17"/>
        </w:rPr>
        <w:t xml:space="preserve"> </w:t>
      </w:r>
      <w:r>
        <w:rPr>
          <w:i/>
          <w:w w:val="105"/>
          <w:sz w:val="17"/>
        </w:rPr>
        <w:t>and the original is to be given to the University Supervisor/Professor to be placed in my student practicum course file.</w:t>
      </w:r>
    </w:p>
    <w:p w14:paraId="37F59B41" w14:textId="77777777" w:rsidR="00967600" w:rsidRDefault="00967600">
      <w:pPr>
        <w:pStyle w:val="BodyText"/>
        <w:rPr>
          <w:i/>
          <w:sz w:val="20"/>
        </w:rPr>
      </w:pPr>
    </w:p>
    <w:p w14:paraId="37F59B42" w14:textId="423BF86A" w:rsidR="00967600" w:rsidRDefault="00EB6E4B">
      <w:pPr>
        <w:pStyle w:val="BodyText"/>
        <w:spacing w:before="2"/>
        <w:rPr>
          <w:i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37F59B62" wp14:editId="77F30CB8">
                <wp:simplePos x="0" y="0"/>
                <wp:positionH relativeFrom="page">
                  <wp:posOffset>6104890</wp:posOffset>
                </wp:positionH>
                <wp:positionV relativeFrom="paragraph">
                  <wp:posOffset>104140</wp:posOffset>
                </wp:positionV>
                <wp:extent cx="1027430" cy="216535"/>
                <wp:effectExtent l="0" t="0" r="0" b="0"/>
                <wp:wrapTopAndBottom/>
                <wp:docPr id="5" name="docshape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7430" cy="216535"/>
                        </a:xfrm>
                        <a:prstGeom prst="rect">
                          <a:avLst/>
                        </a:prstGeom>
                        <a:solidFill>
                          <a:srgbClr val="D3D0C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F59BA0" w14:textId="77777777" w:rsidR="00967600" w:rsidRDefault="00EB6E4B">
                            <w:pPr>
                              <w:spacing w:before="38"/>
                              <w:ind w:left="370"/>
                              <w:rPr>
                                <w:rFonts w:ascii="Times New Roman"/>
                                <w:color w:val="000000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color w:val="000000"/>
                                <w:w w:val="105"/>
                                <w:sz w:val="19"/>
                              </w:rPr>
                              <w:t>Print</w:t>
                            </w:r>
                            <w:r>
                              <w:rPr>
                                <w:rFonts w:ascii="Times New Roman"/>
                                <w:color w:val="000000"/>
                                <w:spacing w:val="-4"/>
                                <w:w w:val="105"/>
                                <w:sz w:val="19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37F59B62" id="docshape264" o:spid="_x0000_s1164" type="#_x0000_t202" style="position:absolute;margin-left:480.7pt;margin-top:8.2pt;width:80.9pt;height:17.05pt;z-index:-157168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" fillcolor="#d3d0c7" stroked="f">
                <v:textbox inset="0,0,0,0">
                  <w:txbxContent>
                    <w:p w14:paraId="37F59BA0" w14:textId="77777777" w:rsidR="00967600" w:rsidRDefault="00EB6E4B">
                      <w:pPr>
                        <w:spacing w:before="38"/>
                        <w:ind w:left="370"/>
                        <w:rPr>
                          <w:rFonts w:ascii="Times New Roman"/>
                          <w:color w:val="000000"/>
                          <w:sz w:val="19"/>
                        </w:rPr>
                      </w:pPr>
                      <w:r>
                        <w:rPr>
                          <w:rFonts w:ascii="Times New Roman"/>
                          <w:color w:val="000000"/>
                          <w:w w:val="105"/>
                          <w:sz w:val="19"/>
                        </w:rPr>
                        <w:t>Print</w:t>
                      </w:r>
                      <w:r>
                        <w:rPr>
                          <w:rFonts w:ascii="Times New Roman"/>
                          <w:color w:val="000000"/>
                          <w:spacing w:val="-4"/>
                          <w:w w:val="105"/>
                          <w:sz w:val="19"/>
                        </w:rPr>
                        <w:t xml:space="preserve"> For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967600">
      <w:type w:val="continuous"/>
      <w:pgSz w:w="12240" w:h="15840"/>
      <w:pgMar w:top="660" w:right="760" w:bottom="540" w:left="840" w:header="0" w:footer="63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67FE65" w14:textId="77777777" w:rsidR="001E6524" w:rsidRDefault="001E6524">
      <w:r>
        <w:separator/>
      </w:r>
    </w:p>
  </w:endnote>
  <w:endnote w:type="continuationSeparator" w:id="0">
    <w:p w14:paraId="4BA34D57" w14:textId="77777777" w:rsidR="001E6524" w:rsidRDefault="001E65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59B63" w14:textId="2543266D" w:rsidR="00967600" w:rsidRDefault="00EB6E4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154176" behindDoc="1" locked="0" layoutInCell="1" allowOverlap="1" wp14:anchorId="37F59B65" wp14:editId="7250EA8D">
              <wp:simplePos x="0" y="0"/>
              <wp:positionH relativeFrom="page">
                <wp:posOffset>6586855</wp:posOffset>
              </wp:positionH>
              <wp:positionV relativeFrom="page">
                <wp:posOffset>9697720</wp:posOffset>
              </wp:positionV>
              <wp:extent cx="669925" cy="165100"/>
              <wp:effectExtent l="0" t="0" r="0" b="0"/>
              <wp:wrapNone/>
              <wp:docPr id="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992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F59BA1" w14:textId="77777777" w:rsidR="00967600" w:rsidRDefault="00EB6E4B">
                          <w:pPr>
                            <w:spacing w:before="20"/>
                            <w:ind w:left="20"/>
                            <w:rPr>
                              <w:sz w:val="19"/>
                            </w:rPr>
                          </w:pPr>
                          <w:r>
                            <w:rPr>
                              <w:w w:val="105"/>
                              <w:sz w:val="19"/>
                            </w:rPr>
                            <w:t>Page</w:t>
                          </w:r>
                          <w:r>
                            <w:rPr>
                              <w:spacing w:val="-5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9"/>
                            </w:rPr>
                            <w:fldChar w:fldCharType="begin"/>
                          </w:r>
                          <w:r>
                            <w:rPr>
                              <w:w w:val="105"/>
                              <w:sz w:val="19"/>
                            </w:rPr>
                            <w:instrText xml:space="preserve"> PAGE </w:instrText>
                          </w:r>
                          <w:r>
                            <w:rPr>
                              <w:w w:val="105"/>
                              <w:sz w:val="19"/>
                            </w:rPr>
                            <w:fldChar w:fldCharType="separate"/>
                          </w:r>
                          <w:r>
                            <w:rPr>
                              <w:w w:val="105"/>
                              <w:sz w:val="19"/>
                            </w:rPr>
                            <w:t>1</w:t>
                          </w:r>
                          <w:r>
                            <w:rPr>
                              <w:w w:val="105"/>
                              <w:sz w:val="19"/>
                            </w:rPr>
                            <w:fldChar w:fldCharType="end"/>
                          </w:r>
                          <w:r>
                            <w:rPr>
                              <w:spacing w:val="-4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9"/>
                            </w:rPr>
                            <w:t>of</w:t>
                          </w:r>
                          <w:r>
                            <w:rPr>
                              <w:spacing w:val="-4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spacing w:val="-10"/>
                              <w:w w:val="105"/>
                              <w:sz w:val="19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  <w:w w:val="105"/>
                              <w:sz w:val="19"/>
                            </w:rPr>
                            <w:instrText xml:space="preserve"> NUMPAGES </w:instrText>
                          </w:r>
                          <w:r>
                            <w:rPr>
                              <w:spacing w:val="-10"/>
                              <w:w w:val="105"/>
                              <w:sz w:val="19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  <w:w w:val="105"/>
                              <w:sz w:val="19"/>
                            </w:rPr>
                            <w:t>3</w:t>
                          </w:r>
                          <w:r>
                            <w:rPr>
                              <w:spacing w:val="-10"/>
                              <w:w w:val="105"/>
                              <w:sz w:val="19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37F59B65" id="_x0000_t202" coordsize="21600,21600" o:spt="202" path="m,l,21600r21600,l21600,xe">
              <v:stroke joinstyle="miter"/>
              <v:path gradientshapeok="t" o:connecttype="rect"/>
            </v:shapetype>
            <v:shape id="docshape1" o:spid="_x0000_s1165" type="#_x0000_t202" style="position:absolute;margin-left:518.65pt;margin-top:763.6pt;width:52.75pt;height:13pt;z-index:-16162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" filled="f" stroked="f">
              <v:textbox inset="0,0,0,0">
                <w:txbxContent>
                  <w:p w14:paraId="37F59BA1" w14:textId="77777777" w:rsidR="00967600" w:rsidRDefault="00EB6E4B">
                    <w:pPr>
                      <w:spacing w:before="20"/>
                      <w:ind w:left="20"/>
                      <w:rPr>
                        <w:sz w:val="19"/>
                      </w:rPr>
                    </w:pPr>
                    <w:r>
                      <w:rPr>
                        <w:w w:val="105"/>
                        <w:sz w:val="19"/>
                      </w:rPr>
                      <w:t>Page</w:t>
                    </w:r>
                    <w:r>
                      <w:rPr>
                        <w:spacing w:val="-5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w w:val="105"/>
                        <w:sz w:val="19"/>
                      </w:rPr>
                      <w:fldChar w:fldCharType="begin"/>
                    </w:r>
                    <w:r>
                      <w:rPr>
                        <w:w w:val="105"/>
                        <w:sz w:val="19"/>
                      </w:rPr>
                      <w:instrText xml:space="preserve"> PAGE </w:instrText>
                    </w:r>
                    <w:r>
                      <w:rPr>
                        <w:w w:val="105"/>
                        <w:sz w:val="19"/>
                      </w:rPr>
                      <w:fldChar w:fldCharType="separate"/>
                    </w:r>
                    <w:r>
                      <w:rPr>
                        <w:w w:val="105"/>
                        <w:sz w:val="19"/>
                      </w:rPr>
                      <w:t>1</w:t>
                    </w:r>
                    <w:r>
                      <w:rPr>
                        <w:w w:val="105"/>
                        <w:sz w:val="19"/>
                      </w:rPr>
                      <w:fldChar w:fldCharType="end"/>
                    </w:r>
                    <w:r>
                      <w:rPr>
                        <w:spacing w:val="-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w w:val="105"/>
                        <w:sz w:val="19"/>
                      </w:rPr>
                      <w:t>of</w:t>
                    </w:r>
                    <w:r>
                      <w:rPr>
                        <w:spacing w:val="-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spacing w:val="-10"/>
                        <w:w w:val="105"/>
                        <w:sz w:val="19"/>
                      </w:rPr>
                      <w:fldChar w:fldCharType="begin"/>
                    </w:r>
                    <w:r>
                      <w:rPr>
                        <w:spacing w:val="-10"/>
                        <w:w w:val="105"/>
                        <w:sz w:val="19"/>
                      </w:rPr>
                      <w:instrText xml:space="preserve"> NUMPAGES </w:instrText>
                    </w:r>
                    <w:r>
                      <w:rPr>
                        <w:spacing w:val="-10"/>
                        <w:w w:val="105"/>
                        <w:sz w:val="19"/>
                      </w:rPr>
                      <w:fldChar w:fldCharType="separate"/>
                    </w:r>
                    <w:r>
                      <w:rPr>
                        <w:spacing w:val="-10"/>
                        <w:w w:val="105"/>
                        <w:sz w:val="19"/>
                      </w:rPr>
                      <w:t>3</w:t>
                    </w:r>
                    <w:r>
                      <w:rPr>
                        <w:spacing w:val="-10"/>
                        <w:w w:val="105"/>
                        <w:sz w:val="19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154688" behindDoc="1" locked="0" layoutInCell="1" allowOverlap="1" wp14:anchorId="37F59B66" wp14:editId="3E021F39">
              <wp:simplePos x="0" y="0"/>
              <wp:positionH relativeFrom="page">
                <wp:posOffset>389890</wp:posOffset>
              </wp:positionH>
              <wp:positionV relativeFrom="page">
                <wp:posOffset>9742170</wp:posOffset>
              </wp:positionV>
              <wp:extent cx="1993900" cy="138430"/>
              <wp:effectExtent l="0" t="0" r="0" b="0"/>
              <wp:wrapNone/>
              <wp:docPr id="3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9390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F59BA2" w14:textId="77777777" w:rsidR="00967600" w:rsidRDefault="00EB6E4B">
                          <w:pPr>
                            <w:spacing w:line="193" w:lineRule="exact"/>
                            <w:ind w:left="20"/>
                            <w:rPr>
                              <w:sz w:val="17"/>
                            </w:rPr>
                          </w:pPr>
                          <w:r>
                            <w:rPr>
                              <w:color w:val="053478"/>
                              <w:w w:val="105"/>
                              <w:sz w:val="17"/>
                            </w:rPr>
                            <w:t>Site</w:t>
                          </w:r>
                          <w:r>
                            <w:rPr>
                              <w:color w:val="053478"/>
                              <w:spacing w:val="-4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color w:val="053478"/>
                              <w:w w:val="105"/>
                              <w:sz w:val="17"/>
                            </w:rPr>
                            <w:t>Supervisor’s</w:t>
                          </w:r>
                          <w:r>
                            <w:rPr>
                              <w:color w:val="053478"/>
                              <w:spacing w:val="-1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color w:val="053478"/>
                              <w:w w:val="105"/>
                              <w:sz w:val="17"/>
                            </w:rPr>
                            <w:t>Evaluation</w:t>
                          </w:r>
                          <w:r>
                            <w:rPr>
                              <w:color w:val="053478"/>
                              <w:spacing w:val="-2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color w:val="053478"/>
                              <w:w w:val="105"/>
                              <w:sz w:val="17"/>
                            </w:rPr>
                            <w:t>of</w:t>
                          </w:r>
                          <w:r>
                            <w:rPr>
                              <w:color w:val="053478"/>
                              <w:spacing w:val="-4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color w:val="053478"/>
                              <w:spacing w:val="-2"/>
                              <w:w w:val="105"/>
                              <w:sz w:val="17"/>
                            </w:rPr>
                            <w:t>Stude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37F59B66" id="docshape2" o:spid="_x0000_s1166" type="#_x0000_t202" style="position:absolute;margin-left:30.7pt;margin-top:767.1pt;width:157pt;height:10.9pt;z-index:-1616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" filled="f" stroked="f">
              <v:textbox inset="0,0,0,0">
                <w:txbxContent>
                  <w:p w14:paraId="37F59BA2" w14:textId="77777777" w:rsidR="00967600" w:rsidRDefault="00EB6E4B">
                    <w:pPr>
                      <w:spacing w:line="193" w:lineRule="exact"/>
                      <w:ind w:left="20"/>
                      <w:rPr>
                        <w:sz w:val="17"/>
                      </w:rPr>
                    </w:pPr>
                    <w:r>
                      <w:rPr>
                        <w:color w:val="053478"/>
                        <w:w w:val="105"/>
                        <w:sz w:val="17"/>
                      </w:rPr>
                      <w:t>Site</w:t>
                    </w:r>
                    <w:r>
                      <w:rPr>
                        <w:color w:val="053478"/>
                        <w:spacing w:val="-4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color w:val="053478"/>
                        <w:w w:val="105"/>
                        <w:sz w:val="17"/>
                      </w:rPr>
                      <w:t>Supervisor’s</w:t>
                    </w:r>
                    <w:r>
                      <w:rPr>
                        <w:color w:val="053478"/>
                        <w:spacing w:val="-1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color w:val="053478"/>
                        <w:w w:val="105"/>
                        <w:sz w:val="17"/>
                      </w:rPr>
                      <w:t>Evaluation</w:t>
                    </w:r>
                    <w:r>
                      <w:rPr>
                        <w:color w:val="053478"/>
                        <w:spacing w:val="-2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color w:val="053478"/>
                        <w:w w:val="105"/>
                        <w:sz w:val="17"/>
                      </w:rPr>
                      <w:t>of</w:t>
                    </w:r>
                    <w:r>
                      <w:rPr>
                        <w:color w:val="053478"/>
                        <w:spacing w:val="-4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color w:val="053478"/>
                        <w:spacing w:val="-2"/>
                        <w:w w:val="105"/>
                        <w:sz w:val="17"/>
                      </w:rPr>
                      <w:t>Studen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59B64" w14:textId="7FFF134D" w:rsidR="00967600" w:rsidRDefault="00EB6E4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155200" behindDoc="1" locked="0" layoutInCell="1" allowOverlap="1" wp14:anchorId="37F59B67" wp14:editId="3B7B3077">
              <wp:simplePos x="0" y="0"/>
              <wp:positionH relativeFrom="page">
                <wp:posOffset>6684010</wp:posOffset>
              </wp:positionH>
              <wp:positionV relativeFrom="page">
                <wp:posOffset>9513570</wp:posOffset>
              </wp:positionV>
              <wp:extent cx="605790" cy="151765"/>
              <wp:effectExtent l="0" t="0" r="0" b="0"/>
              <wp:wrapNone/>
              <wp:docPr id="2" name="docshape2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579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F59BA3" w14:textId="77777777" w:rsidR="00967600" w:rsidRDefault="00EB6E4B">
                          <w:pPr>
                            <w:spacing w:before="21"/>
                            <w:ind w:left="20"/>
                            <w:rPr>
                              <w:sz w:val="17"/>
                            </w:rPr>
                          </w:pPr>
                          <w:r>
                            <w:rPr>
                              <w:w w:val="105"/>
                              <w:sz w:val="17"/>
                            </w:rPr>
                            <w:t>Page</w:t>
                          </w:r>
                          <w:r>
                            <w:rPr>
                              <w:spacing w:val="-3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7"/>
                            </w:rPr>
                            <w:t>3 of</w:t>
                          </w:r>
                          <w:r>
                            <w:rPr>
                              <w:spacing w:val="-3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pacing w:val="-10"/>
                              <w:w w:val="105"/>
                              <w:sz w:val="17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37F59B67" id="_x0000_t202" coordsize="21600,21600" o:spt="202" path="m,l,21600r21600,l21600,xe">
              <v:stroke joinstyle="miter"/>
              <v:path gradientshapeok="t" o:connecttype="rect"/>
            </v:shapetype>
            <v:shape id="docshape237" o:spid="_x0000_s1167" type="#_x0000_t202" style="position:absolute;margin-left:526.3pt;margin-top:749.1pt;width:47.7pt;height:11.95pt;z-index:-16161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" filled="f" stroked="f">
              <v:textbox inset="0,0,0,0">
                <w:txbxContent>
                  <w:p w14:paraId="37F59BA3" w14:textId="77777777" w:rsidR="00967600" w:rsidRDefault="00EB6E4B">
                    <w:pPr>
                      <w:spacing w:before="21"/>
                      <w:ind w:left="20"/>
                      <w:rPr>
                        <w:sz w:val="17"/>
                      </w:rPr>
                    </w:pPr>
                    <w:r>
                      <w:rPr>
                        <w:w w:val="105"/>
                        <w:sz w:val="17"/>
                      </w:rPr>
                      <w:t>Page</w:t>
                    </w:r>
                    <w:r>
                      <w:rPr>
                        <w:spacing w:val="-3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w w:val="105"/>
                        <w:sz w:val="17"/>
                      </w:rPr>
                      <w:t>3 of</w:t>
                    </w:r>
                    <w:r>
                      <w:rPr>
                        <w:spacing w:val="-3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spacing w:val="-10"/>
                        <w:w w:val="105"/>
                        <w:sz w:val="17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155712" behindDoc="1" locked="0" layoutInCell="1" allowOverlap="1" wp14:anchorId="37F59B68" wp14:editId="18A6849E">
              <wp:simplePos x="0" y="0"/>
              <wp:positionH relativeFrom="page">
                <wp:posOffset>414655</wp:posOffset>
              </wp:positionH>
              <wp:positionV relativeFrom="page">
                <wp:posOffset>9559290</wp:posOffset>
              </wp:positionV>
              <wp:extent cx="1993900" cy="138430"/>
              <wp:effectExtent l="0" t="0" r="0" b="0"/>
              <wp:wrapNone/>
              <wp:docPr id="1" name="docshape2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9390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F59BA4" w14:textId="77777777" w:rsidR="00967600" w:rsidRDefault="00EB6E4B">
                          <w:pPr>
                            <w:spacing w:line="193" w:lineRule="exact"/>
                            <w:ind w:left="20"/>
                            <w:rPr>
                              <w:sz w:val="17"/>
                            </w:rPr>
                          </w:pPr>
                          <w:r>
                            <w:rPr>
                              <w:color w:val="053478"/>
                              <w:w w:val="105"/>
                              <w:sz w:val="17"/>
                            </w:rPr>
                            <w:t>Site</w:t>
                          </w:r>
                          <w:r>
                            <w:rPr>
                              <w:color w:val="053478"/>
                              <w:spacing w:val="-4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color w:val="053478"/>
                              <w:w w:val="105"/>
                              <w:sz w:val="17"/>
                            </w:rPr>
                            <w:t>Supervisor’s</w:t>
                          </w:r>
                          <w:r>
                            <w:rPr>
                              <w:color w:val="053478"/>
                              <w:spacing w:val="-1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color w:val="053478"/>
                              <w:w w:val="105"/>
                              <w:sz w:val="17"/>
                            </w:rPr>
                            <w:t>Evaluation</w:t>
                          </w:r>
                          <w:r>
                            <w:rPr>
                              <w:color w:val="053478"/>
                              <w:spacing w:val="-2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color w:val="053478"/>
                              <w:w w:val="105"/>
                              <w:sz w:val="17"/>
                            </w:rPr>
                            <w:t>of</w:t>
                          </w:r>
                          <w:r>
                            <w:rPr>
                              <w:color w:val="053478"/>
                              <w:spacing w:val="-4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color w:val="053478"/>
                              <w:spacing w:val="-2"/>
                              <w:w w:val="105"/>
                              <w:sz w:val="17"/>
                            </w:rPr>
                            <w:t>Stude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37F59B68" id="docshape238" o:spid="_x0000_s1168" type="#_x0000_t202" style="position:absolute;margin-left:32.65pt;margin-top:752.7pt;width:157pt;height:10.9pt;z-index:-1616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" filled="f" stroked="f">
              <v:textbox inset="0,0,0,0">
                <w:txbxContent>
                  <w:p w14:paraId="37F59BA4" w14:textId="77777777" w:rsidR="00967600" w:rsidRDefault="00EB6E4B">
                    <w:pPr>
                      <w:spacing w:line="193" w:lineRule="exact"/>
                      <w:ind w:left="20"/>
                      <w:rPr>
                        <w:sz w:val="17"/>
                      </w:rPr>
                    </w:pPr>
                    <w:r>
                      <w:rPr>
                        <w:color w:val="053478"/>
                        <w:w w:val="105"/>
                        <w:sz w:val="17"/>
                      </w:rPr>
                      <w:t>Site</w:t>
                    </w:r>
                    <w:r>
                      <w:rPr>
                        <w:color w:val="053478"/>
                        <w:spacing w:val="-4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color w:val="053478"/>
                        <w:w w:val="105"/>
                        <w:sz w:val="17"/>
                      </w:rPr>
                      <w:t>Supervisor’s</w:t>
                    </w:r>
                    <w:r>
                      <w:rPr>
                        <w:color w:val="053478"/>
                        <w:spacing w:val="-1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color w:val="053478"/>
                        <w:w w:val="105"/>
                        <w:sz w:val="17"/>
                      </w:rPr>
                      <w:t>Evaluation</w:t>
                    </w:r>
                    <w:r>
                      <w:rPr>
                        <w:color w:val="053478"/>
                        <w:spacing w:val="-2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color w:val="053478"/>
                        <w:w w:val="105"/>
                        <w:sz w:val="17"/>
                      </w:rPr>
                      <w:t>of</w:t>
                    </w:r>
                    <w:r>
                      <w:rPr>
                        <w:color w:val="053478"/>
                        <w:spacing w:val="-4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color w:val="053478"/>
                        <w:spacing w:val="-2"/>
                        <w:w w:val="105"/>
                        <w:sz w:val="17"/>
                      </w:rPr>
                      <w:t>Studen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0522FE" w14:textId="77777777" w:rsidR="001E6524" w:rsidRDefault="001E6524">
      <w:r>
        <w:separator/>
      </w:r>
    </w:p>
  </w:footnote>
  <w:footnote w:type="continuationSeparator" w:id="0">
    <w:p w14:paraId="4DC9DA11" w14:textId="77777777" w:rsidR="001E6524" w:rsidRDefault="001E6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333F90"/>
    <w:multiLevelType w:val="hybridMultilevel"/>
    <w:tmpl w:val="7A0203CA"/>
    <w:lvl w:ilvl="0" w:tplc="ACAE33D6">
      <w:start w:val="2"/>
      <w:numFmt w:val="decimal"/>
      <w:lvlText w:val="%1."/>
      <w:lvlJc w:val="left"/>
      <w:pPr>
        <w:ind w:left="491" w:hanging="357"/>
      </w:pPr>
      <w:rPr>
        <w:rFonts w:hint="default"/>
        <w:spacing w:val="0"/>
        <w:w w:val="103"/>
        <w:lang w:val="en-US" w:eastAsia="en-US" w:bidi="ar-SA"/>
      </w:rPr>
    </w:lvl>
    <w:lvl w:ilvl="1" w:tplc="EAC8A72A">
      <w:numFmt w:val="bullet"/>
      <w:lvlText w:val="•"/>
      <w:lvlJc w:val="left"/>
      <w:pPr>
        <w:ind w:left="767" w:hanging="357"/>
      </w:pPr>
      <w:rPr>
        <w:rFonts w:hint="default"/>
        <w:lang w:val="en-US" w:eastAsia="en-US" w:bidi="ar-SA"/>
      </w:rPr>
    </w:lvl>
    <w:lvl w:ilvl="2" w:tplc="5F5E317E">
      <w:numFmt w:val="bullet"/>
      <w:lvlText w:val="•"/>
      <w:lvlJc w:val="left"/>
      <w:pPr>
        <w:ind w:left="1034" w:hanging="357"/>
      </w:pPr>
      <w:rPr>
        <w:rFonts w:hint="default"/>
        <w:lang w:val="en-US" w:eastAsia="en-US" w:bidi="ar-SA"/>
      </w:rPr>
    </w:lvl>
    <w:lvl w:ilvl="3" w:tplc="2856E0F2">
      <w:numFmt w:val="bullet"/>
      <w:lvlText w:val="•"/>
      <w:lvlJc w:val="left"/>
      <w:pPr>
        <w:ind w:left="1301" w:hanging="357"/>
      </w:pPr>
      <w:rPr>
        <w:rFonts w:hint="default"/>
        <w:lang w:val="en-US" w:eastAsia="en-US" w:bidi="ar-SA"/>
      </w:rPr>
    </w:lvl>
    <w:lvl w:ilvl="4" w:tplc="4A366084">
      <w:numFmt w:val="bullet"/>
      <w:lvlText w:val="•"/>
      <w:lvlJc w:val="left"/>
      <w:pPr>
        <w:ind w:left="1568" w:hanging="357"/>
      </w:pPr>
      <w:rPr>
        <w:rFonts w:hint="default"/>
        <w:lang w:val="en-US" w:eastAsia="en-US" w:bidi="ar-SA"/>
      </w:rPr>
    </w:lvl>
    <w:lvl w:ilvl="5" w:tplc="0428DD7C">
      <w:numFmt w:val="bullet"/>
      <w:lvlText w:val="•"/>
      <w:lvlJc w:val="left"/>
      <w:pPr>
        <w:ind w:left="1835" w:hanging="357"/>
      </w:pPr>
      <w:rPr>
        <w:rFonts w:hint="default"/>
        <w:lang w:val="en-US" w:eastAsia="en-US" w:bidi="ar-SA"/>
      </w:rPr>
    </w:lvl>
    <w:lvl w:ilvl="6" w:tplc="56DE05BE">
      <w:numFmt w:val="bullet"/>
      <w:lvlText w:val="•"/>
      <w:lvlJc w:val="left"/>
      <w:pPr>
        <w:ind w:left="2102" w:hanging="357"/>
      </w:pPr>
      <w:rPr>
        <w:rFonts w:hint="default"/>
        <w:lang w:val="en-US" w:eastAsia="en-US" w:bidi="ar-SA"/>
      </w:rPr>
    </w:lvl>
    <w:lvl w:ilvl="7" w:tplc="C106839E">
      <w:numFmt w:val="bullet"/>
      <w:lvlText w:val="•"/>
      <w:lvlJc w:val="left"/>
      <w:pPr>
        <w:ind w:left="2369" w:hanging="357"/>
      </w:pPr>
      <w:rPr>
        <w:rFonts w:hint="default"/>
        <w:lang w:val="en-US" w:eastAsia="en-US" w:bidi="ar-SA"/>
      </w:rPr>
    </w:lvl>
    <w:lvl w:ilvl="8" w:tplc="D848C4C8">
      <w:numFmt w:val="bullet"/>
      <w:lvlText w:val="•"/>
      <w:lvlJc w:val="left"/>
      <w:pPr>
        <w:ind w:left="2637" w:hanging="357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NrWwNDU3NTQxNLZQ0lEKTi0uzszPAykwrAUAAqG+KiwAAAA="/>
  </w:docVars>
  <w:rsids>
    <w:rsidRoot w:val="00967600"/>
    <w:rsid w:val="0007703B"/>
    <w:rsid w:val="000C69B3"/>
    <w:rsid w:val="001D6B53"/>
    <w:rsid w:val="001E6524"/>
    <w:rsid w:val="00201963"/>
    <w:rsid w:val="002211E8"/>
    <w:rsid w:val="00361679"/>
    <w:rsid w:val="0042590F"/>
    <w:rsid w:val="00604A95"/>
    <w:rsid w:val="00745BE5"/>
    <w:rsid w:val="007571B1"/>
    <w:rsid w:val="00826138"/>
    <w:rsid w:val="008A6EA1"/>
    <w:rsid w:val="00926550"/>
    <w:rsid w:val="00967600"/>
    <w:rsid w:val="00B01172"/>
    <w:rsid w:val="00CA0CEF"/>
    <w:rsid w:val="00D46D12"/>
    <w:rsid w:val="00D8730D"/>
    <w:rsid w:val="00EB6E4B"/>
    <w:rsid w:val="00EF1571"/>
    <w:rsid w:val="00F72AA9"/>
    <w:rsid w:val="00F75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F59A7B"/>
  <w15:docId w15:val="{8BC0518D-02A7-4EFF-B99D-583CF9B9F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65"/>
      <w:ind w:left="11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before="107"/>
      <w:ind w:left="419" w:hanging="357"/>
    </w:pPr>
    <w:rPr>
      <w:rFonts w:ascii="Arial Black" w:eastAsia="Arial Black" w:hAnsi="Arial Black" w:cs="Arial Black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75C4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5C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63" Type="http://schemas.openxmlformats.org/officeDocument/2006/relationships/image" Target="media/image53.png"/><Relationship Id="rId84" Type="http://schemas.openxmlformats.org/officeDocument/2006/relationships/image" Target="media/image73.png"/><Relationship Id="rId138" Type="http://schemas.openxmlformats.org/officeDocument/2006/relationships/image" Target="media/image125.png"/><Relationship Id="rId107" Type="http://schemas.openxmlformats.org/officeDocument/2006/relationships/image" Target="media/image95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53" Type="http://schemas.openxmlformats.org/officeDocument/2006/relationships/image" Target="media/image43.png"/><Relationship Id="rId74" Type="http://schemas.openxmlformats.org/officeDocument/2006/relationships/image" Target="media/image63.png"/><Relationship Id="rId128" Type="http://schemas.openxmlformats.org/officeDocument/2006/relationships/image" Target="media/image115.png"/><Relationship Id="rId5" Type="http://schemas.openxmlformats.org/officeDocument/2006/relationships/styles" Target="styles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80.png"/><Relationship Id="rId113" Type="http://schemas.openxmlformats.org/officeDocument/2006/relationships/image" Target="media/image100.png"/><Relationship Id="rId118" Type="http://schemas.openxmlformats.org/officeDocument/2006/relationships/image" Target="media/image105.png"/><Relationship Id="rId134" Type="http://schemas.openxmlformats.org/officeDocument/2006/relationships/image" Target="media/image121.png"/><Relationship Id="rId139" Type="http://schemas.openxmlformats.org/officeDocument/2006/relationships/image" Target="media/image126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1.png"/><Relationship Id="rId108" Type="http://schemas.openxmlformats.org/officeDocument/2006/relationships/image" Target="media/image96.png"/><Relationship Id="rId124" Type="http://schemas.openxmlformats.org/officeDocument/2006/relationships/image" Target="media/image111.png"/><Relationship Id="rId129" Type="http://schemas.openxmlformats.org/officeDocument/2006/relationships/image" Target="media/image116.png"/><Relationship Id="rId54" Type="http://schemas.openxmlformats.org/officeDocument/2006/relationships/image" Target="media/image44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40" Type="http://schemas.openxmlformats.org/officeDocument/2006/relationships/image" Target="media/image127.png"/><Relationship Id="rId14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image" Target="media/image39.png"/><Relationship Id="rId114" Type="http://schemas.openxmlformats.org/officeDocument/2006/relationships/image" Target="media/image101.png"/><Relationship Id="rId119" Type="http://schemas.openxmlformats.org/officeDocument/2006/relationships/image" Target="media/image106.png"/><Relationship Id="rId44" Type="http://schemas.openxmlformats.org/officeDocument/2006/relationships/image" Target="media/image34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130" Type="http://schemas.openxmlformats.org/officeDocument/2006/relationships/image" Target="media/image117.png"/><Relationship Id="rId135" Type="http://schemas.openxmlformats.org/officeDocument/2006/relationships/image" Target="media/image122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hyperlink" Target="https://nam11.safelinks.protection.outlook.com/?url=https%3A%2F%2Fwww.counseling.org%2Fdocs%2Fdefault-source%2Fcompetencies%2Fmulticultural-and-social-justice-counseling-competencies.pdf%3Fsfvrsn%3D20&amp;data=05%7C01%7Ckatherine.mcvay%40utsa.edu%7C32dd1410c0a2414ba03a08dabb6e44c5%7C3a228dfbc64744cb88357b20617fc906%7C0%7C0%7C638028379841536980%7CUnknown%7CTWFpbGZsb3d8eyJWIjoiMC4wLjAwMDAiLCJQIjoiV2luMzIiLCJBTiI6Ik1haWwiLCJXVCI6Mn0%3D%7C3000%7C%7C%7C&amp;sdata=0zJewnrAbbbKLNjgO%2F6QjEdU4WmEMAve%2BW4AH1t8RlY%3D&amp;reserved=0" TargetMode="External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2.png"/><Relationship Id="rId120" Type="http://schemas.openxmlformats.org/officeDocument/2006/relationships/image" Target="media/image107.png"/><Relationship Id="rId125" Type="http://schemas.openxmlformats.org/officeDocument/2006/relationships/image" Target="media/image112.png"/><Relationship Id="rId141" Type="http://schemas.openxmlformats.org/officeDocument/2006/relationships/image" Target="media/image128.png"/><Relationship Id="rId146" Type="http://schemas.openxmlformats.org/officeDocument/2006/relationships/theme" Target="theme/theme1.xml"/><Relationship Id="rId7" Type="http://schemas.openxmlformats.org/officeDocument/2006/relationships/webSettings" Target="webSettings.xml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6.png"/><Relationship Id="rId110" Type="http://schemas.openxmlformats.org/officeDocument/2006/relationships/image" Target="media/image97.png"/><Relationship Id="rId115" Type="http://schemas.openxmlformats.org/officeDocument/2006/relationships/image" Target="media/image102.png"/><Relationship Id="rId131" Type="http://schemas.openxmlformats.org/officeDocument/2006/relationships/image" Target="media/image118.png"/><Relationship Id="rId136" Type="http://schemas.openxmlformats.org/officeDocument/2006/relationships/image" Target="media/image123.png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3.png"/><Relationship Id="rId126" Type="http://schemas.openxmlformats.org/officeDocument/2006/relationships/image" Target="media/image113.png"/><Relationship Id="rId8" Type="http://schemas.openxmlformats.org/officeDocument/2006/relationships/footnotes" Target="footnotes.xml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" Type="http://schemas.openxmlformats.org/officeDocument/2006/relationships/image" Target="media/image5.png"/><Relationship Id="rId36" Type="http://schemas.openxmlformats.org/officeDocument/2006/relationships/image" Target="media/image26.png"/><Relationship Id="rId57" Type="http://schemas.openxmlformats.org/officeDocument/2006/relationships/image" Target="media/image47.png"/><Relationship Id="rId106" Type="http://schemas.openxmlformats.org/officeDocument/2006/relationships/image" Target="media/image94.png"/><Relationship Id="rId127" Type="http://schemas.openxmlformats.org/officeDocument/2006/relationships/image" Target="media/image114.png"/><Relationship Id="rId10" Type="http://schemas.openxmlformats.org/officeDocument/2006/relationships/footer" Target="footer1.xml"/><Relationship Id="rId31" Type="http://schemas.openxmlformats.org/officeDocument/2006/relationships/image" Target="media/image21.png"/><Relationship Id="rId52" Type="http://schemas.openxmlformats.org/officeDocument/2006/relationships/image" Target="media/image42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94" Type="http://schemas.openxmlformats.org/officeDocument/2006/relationships/image" Target="media/image83.png"/><Relationship Id="rId99" Type="http://schemas.openxmlformats.org/officeDocument/2006/relationships/image" Target="media/image88.png"/><Relationship Id="rId101" Type="http://schemas.openxmlformats.org/officeDocument/2006/relationships/hyperlink" Target="https://nam11.safelinks.protection.outlook.com/?url=https%3A%2F%2Fwww.counseling.org%2Fdocs%2Fdefault-source%2Fcompetencies%2Fmulticultural-and-social-justice-counseling-competencies.pdf%3Fsfvrsn%3D20&amp;data=05%7C01%7Ckatherine.mcvay%40utsa.edu%7C32dd1410c0a2414ba03a08dabb6e44c5%7C3a228dfbc64744cb88357b20617fc906%7C0%7C0%7C638028379841536980%7CUnknown%7CTWFpbGZsb3d8eyJWIjoiMC4wLjAwMDAiLCJQIjoiV2luMzIiLCJBTiI6Ik1haWwiLCJXVCI6Mn0%3D%7C3000%7C%7C%7C&amp;sdata=0zJewnrAbbbKLNjgO%2F6QjEdU4WmEMAve%2BW4AH1t8RlY%3D&amp;reserved=0" TargetMode="External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26" Type="http://schemas.openxmlformats.org/officeDocument/2006/relationships/image" Target="media/image16.png"/><Relationship Id="rId47" Type="http://schemas.openxmlformats.org/officeDocument/2006/relationships/image" Target="media/image37.png"/><Relationship Id="rId68" Type="http://schemas.openxmlformats.org/officeDocument/2006/relationships/image" Target="media/image58.png"/><Relationship Id="rId89" Type="http://schemas.openxmlformats.org/officeDocument/2006/relationships/image" Target="media/image78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6" Type="http://schemas.openxmlformats.org/officeDocument/2006/relationships/image" Target="media/image6.png"/><Relationship Id="rId37" Type="http://schemas.openxmlformats.org/officeDocument/2006/relationships/image" Target="media/image27.png"/><Relationship Id="rId58" Type="http://schemas.openxmlformats.org/officeDocument/2006/relationships/image" Target="media/image48.png"/><Relationship Id="rId79" Type="http://schemas.openxmlformats.org/officeDocument/2006/relationships/image" Target="media/image68.png"/><Relationship Id="rId102" Type="http://schemas.openxmlformats.org/officeDocument/2006/relationships/image" Target="media/image90.png"/><Relationship Id="rId123" Type="http://schemas.openxmlformats.org/officeDocument/2006/relationships/image" Target="media/image110.png"/><Relationship Id="rId14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70D2B29D2B8446B48E4B6B729CEE41" ma:contentTypeVersion="14" ma:contentTypeDescription="Create a new document." ma:contentTypeScope="" ma:versionID="c746f0e18944b2ad24f52beb626535c6">
  <xsd:schema xmlns:xsd="http://www.w3.org/2001/XMLSchema" xmlns:xs="http://www.w3.org/2001/XMLSchema" xmlns:p="http://schemas.microsoft.com/office/2006/metadata/properties" xmlns:ns3="0a7b6e29-c498-44d1-b0b7-1b6c7af3567a" xmlns:ns4="1d870183-fdf1-4467-8c1a-9d0bfcdfa9d9" targetNamespace="http://schemas.microsoft.com/office/2006/metadata/properties" ma:root="true" ma:fieldsID="5c4ed3cba7c15e994da41e8e62891665" ns3:_="" ns4:_="">
    <xsd:import namespace="0a7b6e29-c498-44d1-b0b7-1b6c7af3567a"/>
    <xsd:import namespace="1d870183-fdf1-4467-8c1a-9d0bfcdfa9d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7b6e29-c498-44d1-b0b7-1b6c7af3567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70183-fdf1-4467-8c1a-9d0bfcdfa9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E130C1-02F4-4959-A87F-AF491D7526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7b6e29-c498-44d1-b0b7-1b6c7af3567a"/>
    <ds:schemaRef ds:uri="1d870183-fdf1-4467-8c1a-9d0bfcdfa9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A8F27E-6753-465A-AF61-5FD6620D14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3899F1-1F1D-4BBB-8343-CB2D312EE8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ite Supervisor Evaluation of Counselors in Training.doc</vt:lpstr>
    </vt:vector>
  </TitlesOfParts>
  <Company/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ite Supervisor Evaluation of Counselors in Training.doc</dc:title>
  <dc:creator>Kendra Michael</dc:creator>
  <cp:lastModifiedBy>Justine Cantu</cp:lastModifiedBy>
  <cp:revision>2</cp:revision>
  <dcterms:created xsi:type="dcterms:W3CDTF">2023-01-09T19:37:00Z</dcterms:created>
  <dcterms:modified xsi:type="dcterms:W3CDTF">2023-01-09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4T00:00:00Z</vt:filetime>
  </property>
  <property fmtid="{D5CDD505-2E9C-101B-9397-08002B2CF9AE}" pid="3" name="Creator">
    <vt:lpwstr>Word</vt:lpwstr>
  </property>
  <property fmtid="{D5CDD505-2E9C-101B-9397-08002B2CF9AE}" pid="4" name="LastSaved">
    <vt:filetime>2022-10-10T00:00:00Z</vt:filetime>
  </property>
  <property fmtid="{D5CDD505-2E9C-101B-9397-08002B2CF9AE}" pid="5" name="Producer">
    <vt:lpwstr>Mac OS X 10.9.5 Quartz PDFContext</vt:lpwstr>
  </property>
  <property fmtid="{D5CDD505-2E9C-101B-9397-08002B2CF9AE}" pid="6" name="ContentTypeId">
    <vt:lpwstr>0x010100BF70D2B29D2B8446B48E4B6B729CEE41</vt:lpwstr>
  </property>
  <property fmtid="{D5CDD505-2E9C-101B-9397-08002B2CF9AE}" pid="7" name="GrammarlyDocumentId">
    <vt:lpwstr>1d0862f0b4704c58a1ddea19970e9d1ef4fc73d69be67b928a3ddcc943cbf890</vt:lpwstr>
  </property>
</Properties>
</file>